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96B3A5" w14:textId="6AD80060" w:rsidR="00AE419A" w:rsidRPr="00F53E5D" w:rsidRDefault="00C75516" w:rsidP="4A59FA2A">
      <w:pPr>
        <w:pStyle w:val="Title"/>
        <w:jc w:val="left"/>
        <w:rPr>
          <w:rFonts w:asciiTheme="majorHAnsi" w:hAnsiTheme="majorHAnsi" w:cstheme="majorBidi"/>
          <w:sz w:val="48"/>
          <w:szCs w:val="48"/>
          <w:lang w:val="nn-NO"/>
        </w:rPr>
      </w:pPr>
      <w:r w:rsidRPr="00F53E5D">
        <w:rPr>
          <w:rFonts w:asciiTheme="majorHAnsi" w:hAnsiTheme="majorHAnsi" w:cstheme="majorHAnsi"/>
          <w:noProof/>
          <w:sz w:val="24"/>
          <w:szCs w:val="24"/>
          <w:lang w:val="nn-NO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982096D" wp14:editId="7F28F430">
                <wp:simplePos x="0" y="0"/>
                <wp:positionH relativeFrom="column">
                  <wp:posOffset>5905500</wp:posOffset>
                </wp:positionH>
                <wp:positionV relativeFrom="paragraph">
                  <wp:posOffset>6350</wp:posOffset>
                </wp:positionV>
                <wp:extent cx="3838575" cy="6654800"/>
                <wp:effectExtent l="0" t="0" r="28575" b="127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8575" cy="665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4544D1" w14:textId="0302377B" w:rsidR="0019702C" w:rsidRPr="00BC0CC2" w:rsidRDefault="000A0857" w:rsidP="0019702C">
                            <w:pPr>
                              <w:rPr>
                                <w:noProof/>
                                <w:sz w:val="32"/>
                                <w:szCs w:val="32"/>
                                <w:lang w:val="nb-NO"/>
                              </w:rPr>
                            </w:pPr>
                            <w:r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 xml:space="preserve">PERIODE </w:t>
                            </w:r>
                            <w:r w:rsidR="00BC0CC2"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>4</w:t>
                            </w:r>
                            <w:r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 xml:space="preserve">: </w:t>
                            </w:r>
                            <w:r w:rsidR="00732CFB"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>“</w:t>
                            </w:r>
                            <w:r w:rsidR="00BC0CC2"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 xml:space="preserve">Ale </w:t>
                            </w:r>
                            <w:proofErr w:type="spellStart"/>
                            <w:r w:rsidR="00BC0CC2"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>dajo</w:t>
                            </w:r>
                            <w:proofErr w:type="spellEnd"/>
                            <w:r w:rsidR="00293431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>!</w:t>
                            </w:r>
                            <w:r w:rsidR="00BC0CC2"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 xml:space="preserve"> – slutt å tull!</w:t>
                            </w:r>
                            <w:r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>”</w:t>
                            </w:r>
                            <w:r w:rsidRPr="00BC0CC2">
                              <w:rPr>
                                <w:noProof/>
                                <w:sz w:val="32"/>
                                <w:szCs w:val="32"/>
                                <w:lang w:val="nb-NO"/>
                              </w:rPr>
                              <w:t xml:space="preserve"> </w:t>
                            </w:r>
                          </w:p>
                          <w:p w14:paraId="42E2C9A0" w14:textId="77777777" w:rsidR="00AC4FA1" w:rsidRPr="00126A83" w:rsidRDefault="00AC4FA1" w:rsidP="0019702C">
                            <w:pPr>
                              <w:rPr>
                                <w:b/>
                                <w:sz w:val="28"/>
                                <w:szCs w:val="28"/>
                                <w:lang w:val="de-DE"/>
                              </w:rPr>
                            </w:pPr>
                          </w:p>
                          <w:p w14:paraId="61D9F29D" w14:textId="77777777" w:rsidR="00771CB6" w:rsidRPr="00126A83" w:rsidRDefault="00771CB6" w:rsidP="00771CB6">
                            <w:pPr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 xml:space="preserve">Ver den beste </w:t>
                            </w:r>
                            <w:proofErr w:type="spellStart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utgåva</w:t>
                            </w:r>
                            <w:proofErr w:type="spellEnd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av</w:t>
                            </w:r>
                            <w:proofErr w:type="spellEnd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deg</w:t>
                            </w:r>
                            <w:proofErr w:type="spellEnd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sjølv</w:t>
                            </w:r>
                            <w:proofErr w:type="spellEnd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!</w:t>
                            </w:r>
                          </w:p>
                          <w:p w14:paraId="6A05A809" w14:textId="632D7477" w:rsidR="0019702C" w:rsidRPr="00126A83" w:rsidRDefault="0019702C" w:rsidP="00941222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582690A" w14:textId="0E122FD6" w:rsidR="00FC7017" w:rsidRPr="00126A83" w:rsidRDefault="002F02C5" w:rsidP="006702B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>Hugs denne veka:</w:t>
                            </w:r>
                          </w:p>
                          <w:p w14:paraId="5C7FD869" w14:textId="3F50E3F4" w:rsidR="003F3C8C" w:rsidRPr="00A97DB4" w:rsidRDefault="003F3C8C" w:rsidP="0030003A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 w:rsidRPr="00126A83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unsj kl.</w:t>
                            </w:r>
                            <w:r w:rsidR="006702BE" w:rsidRPr="00126A83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B26CF9" w:rsidRPr="00126A83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</w:t>
                            </w:r>
                            <w:r w:rsidR="00545C90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.</w:t>
                            </w:r>
                            <w:r w:rsidR="00BC6C2E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5</w:t>
                            </w:r>
                          </w:p>
                          <w:p w14:paraId="4756D75C" w14:textId="4613B228" w:rsidR="0019716F" w:rsidRPr="00CB5708" w:rsidRDefault="0019716F" w:rsidP="00F029B9">
                            <w:pPr>
                              <w:pStyle w:val="NoSpacing"/>
                              <w:ind w:left="36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5A1B3E40" w14:textId="02CA6044" w:rsidR="00967712" w:rsidRDefault="00A96818" w:rsidP="00C461D7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 xml:space="preserve">Hugs </w:t>
                            </w:r>
                            <w:r w:rsidR="00545C90">
                              <w:rPr>
                                <w:b/>
                                <w:sz w:val="28"/>
                                <w:szCs w:val="28"/>
                              </w:rPr>
                              <w:t>neste veke</w:t>
                            </w:r>
                            <w:r w:rsidR="002F02C5" w:rsidRPr="00126A83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69EB7D49" w14:textId="0F47770E" w:rsidR="00545C90" w:rsidRPr="00BC6C2E" w:rsidRDefault="00545C90" w:rsidP="00545C90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 w:rsidRPr="00126A83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unsj kl. 1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.</w:t>
                            </w:r>
                            <w:r w:rsidR="005A02D4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5</w:t>
                            </w:r>
                          </w:p>
                          <w:p w14:paraId="43AEFD4C" w14:textId="4768DAC1" w:rsidR="00BC6C2E" w:rsidRPr="00763829" w:rsidRDefault="00BC6C2E" w:rsidP="00545C90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ysdag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6.februar: Samefolkets dag</w:t>
                            </w:r>
                          </w:p>
                          <w:p w14:paraId="1C9CEB84" w14:textId="286C2B00" w:rsidR="00763829" w:rsidRPr="00744A13" w:rsidRDefault="00763829" w:rsidP="00545C90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Ungdata-undersøking</w:t>
                            </w:r>
                          </w:p>
                          <w:p w14:paraId="28ED11F5" w14:textId="150A896F" w:rsidR="00542034" w:rsidRDefault="00542034" w:rsidP="00627908">
                            <w:pPr>
                              <w:pStyle w:val="NoSpacing"/>
                              <w:ind w:left="1440"/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00B657B0" w14:textId="5FA062A3" w:rsidR="00472A19" w:rsidRPr="00126A83" w:rsidRDefault="00472A19" w:rsidP="005A02D4">
                            <w:pPr>
                              <w:pStyle w:val="NoSpacing"/>
                              <w:ind w:left="1440"/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16E04083" w14:textId="77777777" w:rsidR="006F3EB9" w:rsidRPr="00763829" w:rsidRDefault="006F3EB9" w:rsidP="00763829">
                            <w:pPr>
                              <w:rPr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0F76E26E" w14:textId="15EBDE17" w:rsidR="00BC6DCC" w:rsidRPr="00126A83" w:rsidRDefault="00042EFC" w:rsidP="00A96818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 xml:space="preserve">Kontaktlærarar: </w:t>
                            </w:r>
                          </w:p>
                          <w:p w14:paraId="246C8B20" w14:textId="6392B031" w:rsidR="00F62EEB" w:rsidRPr="00126A83" w:rsidRDefault="00796D64" w:rsidP="00A9681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126A83">
                              <w:rPr>
                                <w:sz w:val="22"/>
                                <w:szCs w:val="22"/>
                              </w:rPr>
                              <w:t>Ingelinn</w:t>
                            </w:r>
                            <w:proofErr w:type="spellEnd"/>
                            <w:r w:rsidRPr="00126A8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751730" w:rsidRPr="00126A83">
                              <w:rPr>
                                <w:sz w:val="22"/>
                                <w:szCs w:val="22"/>
                              </w:rPr>
                              <w:t>Meling Hausberg</w:t>
                            </w:r>
                            <w:r w:rsidR="00074C57" w:rsidRPr="00126A83">
                              <w:rPr>
                                <w:sz w:val="22"/>
                                <w:szCs w:val="22"/>
                              </w:rPr>
                              <w:t>:</w:t>
                            </w:r>
                            <w:r w:rsidR="001F65D6" w:rsidRPr="00126A8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hyperlink r:id="rId8" w:history="1">
                              <w:r w:rsidR="00F62EEB" w:rsidRPr="00126A83">
                                <w:rPr>
                                  <w:rStyle w:val="Hyperlink"/>
                                  <w:sz w:val="22"/>
                                  <w:szCs w:val="22"/>
                                </w:rPr>
                                <w:t>ingelinn.meling.hausberg@austevoll.kommune.no</w:t>
                              </w:r>
                            </w:hyperlink>
                          </w:p>
                          <w:p w14:paraId="18600CD9" w14:textId="462DE086" w:rsidR="00C25D7A" w:rsidRPr="00126A83" w:rsidRDefault="001F65D6" w:rsidP="00A9681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126A8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FA0E4D3" w14:textId="77777777" w:rsidR="006542BF" w:rsidRPr="00763829" w:rsidRDefault="003008BA" w:rsidP="00A9681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763829">
                              <w:rPr>
                                <w:sz w:val="22"/>
                                <w:szCs w:val="22"/>
                              </w:rPr>
                              <w:t>Therese Melvær:</w:t>
                            </w:r>
                            <w:r w:rsidR="008B3834" w:rsidRPr="00763829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3BA1B6D0" w14:textId="357AE84C" w:rsidR="003008BA" w:rsidRPr="00763829" w:rsidRDefault="004C13EE" w:rsidP="00A9681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hyperlink r:id="rId9" w:history="1">
                              <w:r w:rsidR="00E124C3" w:rsidRPr="00763829">
                                <w:rPr>
                                  <w:rStyle w:val="Hyperlink"/>
                                  <w:sz w:val="22"/>
                                  <w:szCs w:val="22"/>
                                </w:rPr>
                                <w:t>therese.melver@austevoll.kommune.no</w:t>
                              </w:r>
                            </w:hyperlink>
                            <w:r w:rsidR="00D960E7" w:rsidRPr="00763829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BC3908D" w14:textId="77777777" w:rsidR="006F3EB9" w:rsidRPr="00763829" w:rsidRDefault="006F3EB9" w:rsidP="00A96818">
                            <w:pPr>
                              <w:rPr>
                                <w:rFonts w:ascii="Verdana" w:hAnsi="Verdana"/>
                                <w:sz w:val="22"/>
                                <w:szCs w:val="22"/>
                              </w:rPr>
                            </w:pPr>
                          </w:p>
                          <w:p w14:paraId="1962D16E" w14:textId="0432D8E7" w:rsidR="00C25D7A" w:rsidRPr="00D960E7" w:rsidRDefault="00002FC0" w:rsidP="00002FC0">
                            <w:pPr>
                              <w:jc w:val="center"/>
                              <w:rPr>
                                <w:rFonts w:ascii="Verdana" w:hAnsi="Verdana"/>
                                <w:lang w:val="nb-NO"/>
                              </w:rPr>
                            </w:pPr>
                            <w:r>
                              <w:rPr>
                                <w:rFonts w:ascii="Verdana" w:hAnsi="Verdana"/>
                                <w:noProof/>
                                <w:lang w:val="nb-NO"/>
                              </w:rPr>
                              <w:drawing>
                                <wp:inline distT="0" distB="0" distL="0" distR="0" wp14:anchorId="16C16D9B" wp14:editId="6F254772">
                                  <wp:extent cx="2409825" cy="1895475"/>
                                  <wp:effectExtent l="0" t="0" r="9525" b="9525"/>
                                  <wp:docPr id="1595557143" name="Picture 1595557143" descr="Eit bilete som inneheld utklipp, tekst, teikning, leiketøy&#10;&#10;Automatisk generert skildri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595557143" name="Bilete 1" descr="Eit bilete som inneheld utklipp, tekst, teikning, leiketøy&#10;&#10;Automatisk generert skildri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09825" cy="18954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2A3D3EC" w14:textId="3831EECD" w:rsidR="0019702C" w:rsidRDefault="0019702C" w:rsidP="006B2D41">
                            <w:pPr>
                              <w:jc w:val="center"/>
                              <w:rPr>
                                <w:rFonts w:ascii="Verdana" w:hAnsi="Verdana"/>
                                <w:lang w:val="de-DE"/>
                              </w:rPr>
                            </w:pPr>
                          </w:p>
                          <w:p w14:paraId="0D0B940D" w14:textId="77777777" w:rsidR="00595818" w:rsidRDefault="00595818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</w:p>
                          <w:p w14:paraId="29D6B04F" w14:textId="77777777" w:rsidR="00595818" w:rsidRDefault="00595818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  <w:r>
                              <w:rPr>
                                <w:rFonts w:ascii="Verdana" w:hAnsi="Verdana"/>
                                <w:lang w:val="de-DE"/>
                              </w:rPr>
                              <w:t xml:space="preserve"> </w:t>
                            </w:r>
                          </w:p>
                          <w:p w14:paraId="0E27B00A" w14:textId="77777777" w:rsidR="00595818" w:rsidRPr="00595818" w:rsidRDefault="00595818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</w:p>
                          <w:p w14:paraId="3DEEC669" w14:textId="77777777" w:rsidR="002F02C5" w:rsidRPr="0019702C" w:rsidRDefault="002F02C5" w:rsidP="004335E6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982096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65pt;margin-top:.5pt;width:302.25pt;height:52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">
                <v:textbox>
                  <w:txbxContent>
                    <w:p w14:paraId="334544D1" w14:textId="0302377B" w:rsidR="0019702C" w:rsidRPr="00BC0CC2" w:rsidRDefault="000A0857" w:rsidP="0019702C">
                      <w:pPr>
                        <w:rPr>
                          <w:noProof/>
                          <w:sz w:val="32"/>
                          <w:szCs w:val="32"/>
                          <w:lang w:val="nb-NO"/>
                        </w:rPr>
                      </w:pPr>
                      <w:r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 xml:space="preserve">PERIODE </w:t>
                      </w:r>
                      <w:r w:rsidR="00BC0CC2"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>4</w:t>
                      </w:r>
                      <w:r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 xml:space="preserve">: </w:t>
                      </w:r>
                      <w:r w:rsidR="00732CFB"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>“</w:t>
                      </w:r>
                      <w:r w:rsidR="00BC0CC2"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 xml:space="preserve">Ale </w:t>
                      </w:r>
                      <w:proofErr w:type="spellStart"/>
                      <w:r w:rsidR="00BC0CC2"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>dajo</w:t>
                      </w:r>
                      <w:proofErr w:type="spellEnd"/>
                      <w:r w:rsidR="00293431">
                        <w:rPr>
                          <w:b/>
                          <w:sz w:val="32"/>
                          <w:szCs w:val="32"/>
                          <w:lang w:val="nb-NO"/>
                        </w:rPr>
                        <w:t>!</w:t>
                      </w:r>
                      <w:r w:rsidR="00BC0CC2"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 xml:space="preserve"> – slutt å tull!</w:t>
                      </w:r>
                      <w:r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>”</w:t>
                      </w:r>
                      <w:r w:rsidRPr="00BC0CC2">
                        <w:rPr>
                          <w:noProof/>
                          <w:sz w:val="32"/>
                          <w:szCs w:val="32"/>
                          <w:lang w:val="nb-NO"/>
                        </w:rPr>
                        <w:t xml:space="preserve"> </w:t>
                      </w:r>
                    </w:p>
                    <w:p w14:paraId="42E2C9A0" w14:textId="77777777" w:rsidR="00AC4FA1" w:rsidRPr="00126A83" w:rsidRDefault="00AC4FA1" w:rsidP="0019702C">
                      <w:pPr>
                        <w:rPr>
                          <w:b/>
                          <w:sz w:val="28"/>
                          <w:szCs w:val="28"/>
                          <w:lang w:val="de-DE"/>
                        </w:rPr>
                      </w:pPr>
                    </w:p>
                    <w:p w14:paraId="61D9F29D" w14:textId="77777777" w:rsidR="00771CB6" w:rsidRPr="00126A83" w:rsidRDefault="00771CB6" w:rsidP="00771CB6">
                      <w:pPr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 xml:space="preserve">Ver den beste </w:t>
                      </w:r>
                      <w:proofErr w:type="spellStart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utgåva</w:t>
                      </w:r>
                      <w:proofErr w:type="spellEnd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 xml:space="preserve"> </w:t>
                      </w:r>
                      <w:proofErr w:type="spellStart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av</w:t>
                      </w:r>
                      <w:proofErr w:type="spellEnd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 xml:space="preserve"> </w:t>
                      </w:r>
                      <w:proofErr w:type="spellStart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deg</w:t>
                      </w:r>
                      <w:proofErr w:type="spellEnd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 xml:space="preserve"> </w:t>
                      </w:r>
                      <w:proofErr w:type="spellStart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sjølv</w:t>
                      </w:r>
                      <w:proofErr w:type="spellEnd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!</w:t>
                      </w:r>
                    </w:p>
                    <w:p w14:paraId="6A05A809" w14:textId="632D7477" w:rsidR="0019702C" w:rsidRPr="00126A83" w:rsidRDefault="0019702C" w:rsidP="00941222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582690A" w14:textId="0E122FD6" w:rsidR="00FC7017" w:rsidRPr="00126A83" w:rsidRDefault="002F02C5" w:rsidP="006702BE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>Hugs denne veka:</w:t>
                      </w:r>
                    </w:p>
                    <w:p w14:paraId="5C7FD869" w14:textId="3F50E3F4" w:rsidR="003F3C8C" w:rsidRPr="00A97DB4" w:rsidRDefault="003F3C8C" w:rsidP="0030003A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 w:rsidRPr="00126A83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unsj kl.</w:t>
                      </w:r>
                      <w:r w:rsidR="006702BE" w:rsidRPr="00126A83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B26CF9" w:rsidRPr="00126A83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</w:t>
                      </w:r>
                      <w:r w:rsidR="00545C90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.</w:t>
                      </w:r>
                      <w:r w:rsidR="00BC6C2E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5</w:t>
                      </w:r>
                    </w:p>
                    <w:p w14:paraId="4756D75C" w14:textId="4613B228" w:rsidR="0019716F" w:rsidRPr="00CB5708" w:rsidRDefault="0019716F" w:rsidP="00F029B9">
                      <w:pPr>
                        <w:pStyle w:val="NoSpacing"/>
                        <w:ind w:left="36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5A1B3E40" w14:textId="02CA6044" w:rsidR="00967712" w:rsidRDefault="00A96818" w:rsidP="00C461D7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 xml:space="preserve">Hugs </w:t>
                      </w:r>
                      <w:r w:rsidR="00545C90">
                        <w:rPr>
                          <w:b/>
                          <w:sz w:val="28"/>
                          <w:szCs w:val="28"/>
                        </w:rPr>
                        <w:t>neste veke</w:t>
                      </w:r>
                      <w:r w:rsidR="002F02C5" w:rsidRPr="00126A83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69EB7D49" w14:textId="0F47770E" w:rsidR="00545C90" w:rsidRPr="00BC6C2E" w:rsidRDefault="00545C90" w:rsidP="00545C90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 w:rsidRPr="00126A83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unsj kl. 1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.</w:t>
                      </w:r>
                      <w:r w:rsidR="005A02D4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5</w:t>
                      </w:r>
                    </w:p>
                    <w:p w14:paraId="43AEFD4C" w14:textId="4768DAC1" w:rsidR="00BC6C2E" w:rsidRPr="00763829" w:rsidRDefault="00BC6C2E" w:rsidP="00545C90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ysdag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6.februar: Samefolkets dag</w:t>
                      </w:r>
                    </w:p>
                    <w:p w14:paraId="1C9CEB84" w14:textId="286C2B00" w:rsidR="00763829" w:rsidRPr="00744A13" w:rsidRDefault="00763829" w:rsidP="00545C90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Ungdata-undersøking</w:t>
                      </w:r>
                    </w:p>
                    <w:p w14:paraId="28ED11F5" w14:textId="150A896F" w:rsidR="00542034" w:rsidRDefault="00542034" w:rsidP="00627908">
                      <w:pPr>
                        <w:pStyle w:val="NoSpacing"/>
                        <w:ind w:left="1440"/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</w:p>
                    <w:p w14:paraId="00B657B0" w14:textId="5FA062A3" w:rsidR="00472A19" w:rsidRPr="00126A83" w:rsidRDefault="00472A19" w:rsidP="005A02D4">
                      <w:pPr>
                        <w:pStyle w:val="NoSpacing"/>
                        <w:ind w:left="1440"/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</w:p>
                    <w:p w14:paraId="16E04083" w14:textId="77777777" w:rsidR="006F3EB9" w:rsidRPr="00763829" w:rsidRDefault="006F3EB9" w:rsidP="00763829">
                      <w:pPr>
                        <w:rPr>
                          <w:bCs/>
                          <w:sz w:val="22"/>
                          <w:szCs w:val="22"/>
                        </w:rPr>
                      </w:pPr>
                    </w:p>
                    <w:p w14:paraId="0F76E26E" w14:textId="15EBDE17" w:rsidR="00BC6DCC" w:rsidRPr="00126A83" w:rsidRDefault="00042EFC" w:rsidP="00A96818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 xml:space="preserve">Kontaktlærarar: </w:t>
                      </w:r>
                    </w:p>
                    <w:p w14:paraId="246C8B20" w14:textId="6392B031" w:rsidR="00F62EEB" w:rsidRPr="00126A83" w:rsidRDefault="00796D64" w:rsidP="00A96818">
                      <w:pPr>
                        <w:rPr>
                          <w:sz w:val="22"/>
                          <w:szCs w:val="22"/>
                        </w:rPr>
                      </w:pPr>
                      <w:proofErr w:type="spellStart"/>
                      <w:r w:rsidRPr="00126A83">
                        <w:rPr>
                          <w:sz w:val="22"/>
                          <w:szCs w:val="22"/>
                        </w:rPr>
                        <w:t>Ingelinn</w:t>
                      </w:r>
                      <w:proofErr w:type="spellEnd"/>
                      <w:r w:rsidRPr="00126A83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751730" w:rsidRPr="00126A83">
                        <w:rPr>
                          <w:sz w:val="22"/>
                          <w:szCs w:val="22"/>
                        </w:rPr>
                        <w:t>Meling Hausberg</w:t>
                      </w:r>
                      <w:r w:rsidR="00074C57" w:rsidRPr="00126A83">
                        <w:rPr>
                          <w:sz w:val="22"/>
                          <w:szCs w:val="22"/>
                        </w:rPr>
                        <w:t>:</w:t>
                      </w:r>
                      <w:r w:rsidR="001F65D6" w:rsidRPr="00126A83">
                        <w:rPr>
                          <w:sz w:val="22"/>
                          <w:szCs w:val="22"/>
                        </w:rPr>
                        <w:t xml:space="preserve"> </w:t>
                      </w:r>
                      <w:hyperlink r:id="rId11" w:history="1">
                        <w:r w:rsidR="00F62EEB" w:rsidRPr="00126A83">
                          <w:rPr>
                            <w:rStyle w:val="Hyperlink"/>
                            <w:sz w:val="22"/>
                            <w:szCs w:val="22"/>
                          </w:rPr>
                          <w:t>ingelinn.meling.hausberg@austevoll.kommune.no</w:t>
                        </w:r>
                      </w:hyperlink>
                    </w:p>
                    <w:p w14:paraId="18600CD9" w14:textId="462DE086" w:rsidR="00C25D7A" w:rsidRPr="00126A83" w:rsidRDefault="001F65D6" w:rsidP="00A96818">
                      <w:pPr>
                        <w:rPr>
                          <w:sz w:val="22"/>
                          <w:szCs w:val="22"/>
                        </w:rPr>
                      </w:pPr>
                      <w:r w:rsidRPr="00126A83">
                        <w:rPr>
                          <w:sz w:val="22"/>
                          <w:szCs w:val="22"/>
                        </w:rPr>
                        <w:t xml:space="preserve"> </w:t>
                      </w:r>
                    </w:p>
                    <w:p w14:paraId="0FA0E4D3" w14:textId="77777777" w:rsidR="006542BF" w:rsidRPr="00763829" w:rsidRDefault="003008BA" w:rsidP="00A96818">
                      <w:pPr>
                        <w:rPr>
                          <w:sz w:val="22"/>
                          <w:szCs w:val="22"/>
                        </w:rPr>
                      </w:pPr>
                      <w:r w:rsidRPr="00763829">
                        <w:rPr>
                          <w:sz w:val="22"/>
                          <w:szCs w:val="22"/>
                        </w:rPr>
                        <w:t>Therese Melvær:</w:t>
                      </w:r>
                      <w:r w:rsidR="008B3834" w:rsidRPr="00763829">
                        <w:rPr>
                          <w:sz w:val="22"/>
                          <w:szCs w:val="22"/>
                        </w:rPr>
                        <w:t xml:space="preserve"> </w:t>
                      </w:r>
                    </w:p>
                    <w:p w14:paraId="3BA1B6D0" w14:textId="357AE84C" w:rsidR="003008BA" w:rsidRPr="00763829" w:rsidRDefault="004C13EE" w:rsidP="00A96818">
                      <w:pPr>
                        <w:rPr>
                          <w:sz w:val="22"/>
                          <w:szCs w:val="22"/>
                        </w:rPr>
                      </w:pPr>
                      <w:hyperlink r:id="rId12" w:history="1">
                        <w:r w:rsidR="00E124C3" w:rsidRPr="00763829">
                          <w:rPr>
                            <w:rStyle w:val="Hyperlink"/>
                            <w:sz w:val="22"/>
                            <w:szCs w:val="22"/>
                          </w:rPr>
                          <w:t>therese.melver@austevoll.kommune.no</w:t>
                        </w:r>
                      </w:hyperlink>
                      <w:r w:rsidR="00D960E7" w:rsidRPr="00763829">
                        <w:rPr>
                          <w:sz w:val="22"/>
                          <w:szCs w:val="22"/>
                        </w:rPr>
                        <w:t xml:space="preserve"> </w:t>
                      </w:r>
                    </w:p>
                    <w:p w14:paraId="0BC3908D" w14:textId="77777777" w:rsidR="006F3EB9" w:rsidRPr="00763829" w:rsidRDefault="006F3EB9" w:rsidP="00A96818">
                      <w:pPr>
                        <w:rPr>
                          <w:rFonts w:ascii="Verdana" w:hAnsi="Verdana"/>
                          <w:sz w:val="22"/>
                          <w:szCs w:val="22"/>
                        </w:rPr>
                      </w:pPr>
                    </w:p>
                    <w:p w14:paraId="1962D16E" w14:textId="0432D8E7" w:rsidR="00C25D7A" w:rsidRPr="00D960E7" w:rsidRDefault="00002FC0" w:rsidP="00002FC0">
                      <w:pPr>
                        <w:jc w:val="center"/>
                        <w:rPr>
                          <w:rFonts w:ascii="Verdana" w:hAnsi="Verdana"/>
                          <w:lang w:val="nb-NO"/>
                        </w:rPr>
                      </w:pPr>
                      <w:r>
                        <w:rPr>
                          <w:rFonts w:ascii="Verdana" w:hAnsi="Verdana"/>
                          <w:noProof/>
                          <w:lang w:val="nb-NO"/>
                        </w:rPr>
                        <w:drawing>
                          <wp:inline distT="0" distB="0" distL="0" distR="0" wp14:anchorId="16C16D9B" wp14:editId="6F254772">
                            <wp:extent cx="2409825" cy="1895475"/>
                            <wp:effectExtent l="0" t="0" r="9525" b="9525"/>
                            <wp:docPr id="1595557143" name="Picture 1595557143" descr="Eit bilete som inneheld utklipp, tekst, teikning, leiketøy&#10;&#10;Automatisk generert skildri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595557143" name="Bilete 1" descr="Eit bilete som inneheld utklipp, tekst, teikning, leiketøy&#10;&#10;Automatisk generert skildri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09825" cy="18954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2A3D3EC" w14:textId="3831EECD" w:rsidR="0019702C" w:rsidRDefault="0019702C" w:rsidP="006B2D41">
                      <w:pPr>
                        <w:jc w:val="center"/>
                        <w:rPr>
                          <w:rFonts w:ascii="Verdana" w:hAnsi="Verdana"/>
                          <w:lang w:val="de-DE"/>
                        </w:rPr>
                      </w:pPr>
                    </w:p>
                    <w:p w14:paraId="0D0B940D" w14:textId="77777777" w:rsidR="00595818" w:rsidRDefault="00595818" w:rsidP="005F4C40">
                      <w:pPr>
                        <w:rPr>
                          <w:rFonts w:ascii="Verdana" w:hAnsi="Verdana"/>
                          <w:lang w:val="de-DE"/>
                        </w:rPr>
                      </w:pPr>
                    </w:p>
                    <w:p w14:paraId="29D6B04F" w14:textId="77777777" w:rsidR="00595818" w:rsidRDefault="00595818" w:rsidP="005F4C40">
                      <w:pPr>
                        <w:rPr>
                          <w:rFonts w:ascii="Verdana" w:hAnsi="Verdana"/>
                          <w:lang w:val="de-DE"/>
                        </w:rPr>
                      </w:pPr>
                      <w:r>
                        <w:rPr>
                          <w:rFonts w:ascii="Verdana" w:hAnsi="Verdana"/>
                          <w:lang w:val="de-DE"/>
                        </w:rPr>
                        <w:t xml:space="preserve"> </w:t>
                      </w:r>
                    </w:p>
                    <w:p w14:paraId="0E27B00A" w14:textId="77777777" w:rsidR="00595818" w:rsidRPr="00595818" w:rsidRDefault="00595818" w:rsidP="005F4C40">
                      <w:pPr>
                        <w:rPr>
                          <w:rFonts w:ascii="Verdana" w:hAnsi="Verdana"/>
                          <w:lang w:val="de-DE"/>
                        </w:rPr>
                      </w:pPr>
                    </w:p>
                    <w:p w14:paraId="3DEEC669" w14:textId="77777777" w:rsidR="002F02C5" w:rsidRPr="0019702C" w:rsidRDefault="002F02C5" w:rsidP="004335E6">
                      <w:pPr>
                        <w:rPr>
                          <w:rFonts w:ascii="Comic Sans MS" w:hAnsi="Comic Sans MS"/>
                          <w:sz w:val="20"/>
                          <w:szCs w:val="20"/>
                          <w:lang w:val="de-D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A4BAC" w:rsidRPr="00F53E5D">
        <w:rPr>
          <w:rFonts w:asciiTheme="majorHAnsi" w:hAnsiTheme="majorHAnsi" w:cstheme="majorBidi"/>
          <w:sz w:val="48"/>
          <w:szCs w:val="48"/>
          <w:lang w:val="nn-NO"/>
        </w:rPr>
        <w:t>ARBEIDSPLAN</w:t>
      </w:r>
      <w:r w:rsidR="00AE419A" w:rsidRPr="00F53E5D">
        <w:rPr>
          <w:rFonts w:asciiTheme="majorHAnsi" w:hAnsiTheme="majorHAnsi" w:cstheme="majorBidi"/>
          <w:sz w:val="48"/>
          <w:szCs w:val="48"/>
          <w:lang w:val="nn-NO"/>
        </w:rPr>
        <w:t xml:space="preserve"> 10C</w:t>
      </w:r>
    </w:p>
    <w:p w14:paraId="77FC683E" w14:textId="0DB03FAA" w:rsidR="00AE419A" w:rsidRPr="00F53E5D" w:rsidRDefault="00AE419A" w:rsidP="4A59FA2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080C2016" w14:textId="1B9352F7" w:rsidR="0047492F" w:rsidRPr="00F53E5D" w:rsidRDefault="007E7BE8" w:rsidP="6D0242CB">
      <w:pPr>
        <w:pStyle w:val="Title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HAnsi"/>
          <w:noProof/>
          <w:sz w:val="24"/>
          <w:szCs w:val="24"/>
          <w:lang w:val="nn-NO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526C615B" wp14:editId="4CC2CA73">
                <wp:simplePos x="0" y="0"/>
                <wp:positionH relativeFrom="column">
                  <wp:posOffset>3448050</wp:posOffset>
                </wp:positionH>
                <wp:positionV relativeFrom="paragraph">
                  <wp:posOffset>5715</wp:posOffset>
                </wp:positionV>
                <wp:extent cx="2076450" cy="1574800"/>
                <wp:effectExtent l="0" t="0" r="0" b="635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6450" cy="157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4A434D" w14:textId="0414997A" w:rsidR="00260D4F" w:rsidRDefault="007E7BE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2092D35" wp14:editId="31E38739">
                                  <wp:extent cx="1651000" cy="1651000"/>
                                  <wp:effectExtent l="0" t="0" r="6350" b="6350"/>
                                  <wp:docPr id="1" name="Picture 1" descr="Eit bilete som inneheld tekst&#10;&#10;Automatisk generert skildri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Bilete 1" descr="Eit bilete som inneheld tekst&#10;&#10;Automatisk generert skildri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51000" cy="1651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C615B" id="Text Box 217" o:spid="_x0000_s1027" type="#_x0000_t202" style="position:absolute;margin-left:271.5pt;margin-top:.45pt;width:163.5pt;height:124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" stroked="f">
                <v:textbox>
                  <w:txbxContent>
                    <w:p w14:paraId="5D4A434D" w14:textId="0414997A" w:rsidR="00260D4F" w:rsidRDefault="007E7BE8">
                      <w:r>
                        <w:rPr>
                          <w:noProof/>
                        </w:rPr>
                        <w:drawing>
                          <wp:inline distT="0" distB="0" distL="0" distR="0" wp14:anchorId="72092D35" wp14:editId="31E38739">
                            <wp:extent cx="1651000" cy="1651000"/>
                            <wp:effectExtent l="0" t="0" r="6350" b="6350"/>
                            <wp:docPr id="1" name="Picture 1" descr="Eit bilete som inneheld tekst&#10;&#10;Automatisk generert skildri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Bilete 1" descr="Eit bilete som inneheld tekst&#10;&#10;Automatisk generert skildri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51000" cy="1651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75B2A" w:rsidRPr="6DF91286">
        <w:rPr>
          <w:rFonts w:asciiTheme="majorHAnsi" w:hAnsiTheme="majorHAnsi" w:cstheme="majorBidi"/>
          <w:sz w:val="24"/>
          <w:szCs w:val="24"/>
          <w:lang w:val="nn-NO"/>
        </w:rPr>
        <w:t xml:space="preserve">Veke </w:t>
      </w:r>
      <w:r w:rsidR="5E3F8957" w:rsidRPr="455AD4C3">
        <w:rPr>
          <w:rFonts w:asciiTheme="majorHAnsi" w:hAnsiTheme="majorHAnsi" w:cstheme="majorBidi"/>
          <w:sz w:val="24"/>
          <w:szCs w:val="24"/>
          <w:lang w:val="nn-NO"/>
        </w:rPr>
        <w:t>5</w:t>
      </w:r>
      <w:r w:rsidR="00EB4778" w:rsidRPr="455AD4C3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710F79" w:rsidRPr="455AD4C3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BC58E8" w:rsidRPr="455AD4C3">
        <w:rPr>
          <w:rFonts w:asciiTheme="majorHAnsi" w:hAnsiTheme="majorHAnsi" w:cstheme="majorBidi"/>
          <w:sz w:val="24"/>
          <w:szCs w:val="24"/>
          <w:lang w:val="nn-NO"/>
        </w:rPr>
        <w:t>2</w:t>
      </w:r>
      <w:r w:rsidR="00D05D09" w:rsidRPr="455AD4C3">
        <w:rPr>
          <w:rFonts w:asciiTheme="majorHAnsi" w:hAnsiTheme="majorHAnsi" w:cstheme="majorBidi"/>
          <w:sz w:val="24"/>
          <w:szCs w:val="24"/>
          <w:lang w:val="nn-NO"/>
        </w:rPr>
        <w:t>9</w:t>
      </w:r>
      <w:r w:rsidR="4764A269" w:rsidRPr="6DF91286">
        <w:rPr>
          <w:rFonts w:asciiTheme="majorHAnsi" w:hAnsiTheme="majorHAnsi" w:cstheme="majorBidi"/>
          <w:sz w:val="24"/>
          <w:szCs w:val="24"/>
          <w:lang w:val="nn-NO"/>
        </w:rPr>
        <w:t>.</w:t>
      </w:r>
      <w:r w:rsidR="0ED6B1C5" w:rsidRPr="6DF91286">
        <w:rPr>
          <w:rFonts w:asciiTheme="majorHAnsi" w:hAnsiTheme="majorHAnsi" w:cstheme="majorBidi"/>
          <w:sz w:val="24"/>
          <w:szCs w:val="24"/>
          <w:lang w:val="nn-NO"/>
        </w:rPr>
        <w:t>januar</w:t>
      </w:r>
      <w:r w:rsidR="00975383" w:rsidRPr="6DF91286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021763" w:rsidRPr="6DF91286">
        <w:rPr>
          <w:rFonts w:asciiTheme="majorHAnsi" w:hAnsiTheme="majorHAnsi" w:cstheme="majorBidi"/>
          <w:sz w:val="24"/>
          <w:szCs w:val="24"/>
          <w:lang w:val="nn-NO"/>
        </w:rPr>
        <w:t>–</w:t>
      </w:r>
      <w:r w:rsidR="00975383" w:rsidRPr="6DF91286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59FB94BD" w:rsidRPr="455AD4C3">
        <w:rPr>
          <w:rFonts w:asciiTheme="majorHAnsi" w:hAnsiTheme="majorHAnsi" w:cstheme="majorBidi"/>
          <w:sz w:val="24"/>
          <w:szCs w:val="24"/>
          <w:lang w:val="nn-NO"/>
        </w:rPr>
        <w:t>2.februar</w:t>
      </w:r>
    </w:p>
    <w:p w14:paraId="639B64B3" w14:textId="193A5021" w:rsidR="00AE419A" w:rsidRPr="00F53E5D" w:rsidRDefault="00AE419A" w:rsidP="4A59FA2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46D2C343" w14:textId="77777777" w:rsidR="00260D4F" w:rsidRPr="00F53E5D" w:rsidRDefault="00260D4F" w:rsidP="4A59FA2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3E54C04F" w14:textId="654CD39D" w:rsidR="002F02C5" w:rsidRPr="00F53E5D" w:rsidRDefault="002F02C5" w:rsidP="4A59FA2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  <w:r w:rsidRPr="00F53E5D">
        <w:rPr>
          <w:rFonts w:asciiTheme="majorHAnsi" w:hAnsiTheme="majorHAnsi" w:cstheme="majorHAnsi"/>
          <w:sz w:val="16"/>
          <w:szCs w:val="16"/>
          <w:lang w:val="nn-NO"/>
        </w:rPr>
        <w:tab/>
      </w:r>
    </w:p>
    <w:p w14:paraId="7360E21C" w14:textId="77777777" w:rsidR="0047492F" w:rsidRPr="00F53E5D" w:rsidRDefault="002F02C5" w:rsidP="4A59FA2A">
      <w:pPr>
        <w:pStyle w:val="Heading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Bidi"/>
          <w:sz w:val="24"/>
          <w:szCs w:val="24"/>
          <w:lang w:val="nn-NO"/>
        </w:rPr>
        <w:t>Namn:</w:t>
      </w:r>
      <w:r w:rsidR="0019702C"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_______________   </w:t>
      </w:r>
    </w:p>
    <w:p w14:paraId="369D15F3" w14:textId="42AD46C0" w:rsidR="0019702C" w:rsidRPr="00F53E5D" w:rsidRDefault="002F02C5" w:rsidP="4A59FA2A">
      <w:pPr>
        <w:pStyle w:val="Heading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</w:p>
    <w:p w14:paraId="0C801E4D" w14:textId="2A172EB0" w:rsidR="00260D4F" w:rsidRPr="00F53E5D" w:rsidRDefault="00260D4F" w:rsidP="00260D4F"/>
    <w:p w14:paraId="5666F10D" w14:textId="77777777" w:rsidR="00260D4F" w:rsidRPr="00F53E5D" w:rsidRDefault="00260D4F" w:rsidP="00260D4F"/>
    <w:p w14:paraId="6917123C" w14:textId="77777777" w:rsidR="00AE419A" w:rsidRPr="00F53E5D" w:rsidRDefault="002F02C5" w:rsidP="4A59FA2A">
      <w:pPr>
        <w:pStyle w:val="Heading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Pr="00F53E5D">
        <w:rPr>
          <w:lang w:val="nn-NO"/>
        </w:rPr>
        <w:tab/>
      </w:r>
    </w:p>
    <w:p w14:paraId="5A9874BE" w14:textId="7F2E9DC5" w:rsidR="00CD386C" w:rsidRPr="00F53E5D" w:rsidRDefault="009D4F54" w:rsidP="2410DC09">
      <w:pPr>
        <w:pStyle w:val="Heading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2410DC09">
        <w:rPr>
          <w:rFonts w:asciiTheme="majorHAnsi" w:hAnsiTheme="majorHAnsi" w:cstheme="majorBidi"/>
          <w:sz w:val="24"/>
          <w:szCs w:val="24"/>
          <w:lang w:val="nn-NO"/>
        </w:rPr>
        <w:t>Ordenselevar:</w:t>
      </w:r>
      <w:r w:rsidR="008229A0" w:rsidRPr="2410DC09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46237A93" w:rsidRPr="2410DC09">
        <w:rPr>
          <w:rFonts w:asciiTheme="majorHAnsi" w:hAnsiTheme="majorHAnsi" w:cstheme="majorBidi"/>
          <w:sz w:val="24"/>
          <w:szCs w:val="24"/>
          <w:lang w:val="nn-NO"/>
        </w:rPr>
        <w:t xml:space="preserve">Bertin </w:t>
      </w:r>
      <w:r w:rsidR="00E124C3" w:rsidRPr="2410DC09">
        <w:rPr>
          <w:rFonts w:asciiTheme="majorHAnsi" w:hAnsiTheme="majorHAnsi" w:cstheme="majorBidi"/>
          <w:sz w:val="24"/>
          <w:szCs w:val="24"/>
          <w:lang w:val="nn-NO"/>
        </w:rPr>
        <w:t xml:space="preserve">og </w:t>
      </w:r>
      <w:r w:rsidR="39FCDF0A" w:rsidRPr="2410DC09">
        <w:rPr>
          <w:rFonts w:asciiTheme="majorHAnsi" w:hAnsiTheme="majorHAnsi" w:cstheme="majorBidi"/>
          <w:sz w:val="24"/>
          <w:szCs w:val="24"/>
          <w:lang w:val="nn-NO"/>
        </w:rPr>
        <w:t>Johannes</w:t>
      </w:r>
    </w:p>
    <w:p w14:paraId="5C920F18" w14:textId="77777777" w:rsidR="00592368" w:rsidRPr="00F53E5D" w:rsidRDefault="00592368" w:rsidP="4A59FA2A">
      <w:pPr>
        <w:rPr>
          <w:rFonts w:asciiTheme="majorHAnsi" w:hAnsiTheme="majorHAnsi" w:cstheme="majorBidi"/>
          <w:sz w:val="16"/>
          <w:szCs w:val="16"/>
        </w:rPr>
      </w:pPr>
    </w:p>
    <w:p w14:paraId="3CF7D4E7" w14:textId="77777777" w:rsidR="0047492F" w:rsidRPr="00F53E5D" w:rsidRDefault="0047492F" w:rsidP="4A59FA2A">
      <w:pPr>
        <w:rPr>
          <w:rFonts w:asciiTheme="majorHAnsi" w:hAnsiTheme="majorHAnsi" w:cstheme="majorBidi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4"/>
        <w:gridCol w:w="1759"/>
        <w:gridCol w:w="1503"/>
        <w:gridCol w:w="1800"/>
        <w:gridCol w:w="1801"/>
        <w:gridCol w:w="1503"/>
      </w:tblGrid>
      <w:tr w:rsidR="00BE28E5" w:rsidRPr="00F53E5D" w14:paraId="65DEFC23" w14:textId="77777777" w:rsidTr="4A59FA2A">
        <w:tc>
          <w:tcPr>
            <w:tcW w:w="754" w:type="dxa"/>
            <w:shd w:val="clear" w:color="auto" w:fill="D1A2FC"/>
          </w:tcPr>
          <w:p w14:paraId="22A70F2B" w14:textId="77777777" w:rsidR="00CD386C" w:rsidRPr="00F53E5D" w:rsidRDefault="00CD38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759" w:type="dxa"/>
            <w:tcBorders>
              <w:bottom w:val="single" w:sz="4" w:space="0" w:color="auto"/>
            </w:tcBorders>
            <w:shd w:val="clear" w:color="auto" w:fill="D1A2FC"/>
          </w:tcPr>
          <w:p w14:paraId="7DFDAFEC" w14:textId="2BA75A11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>Måndag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D1A2FC"/>
          </w:tcPr>
          <w:p w14:paraId="0852DFA2" w14:textId="2F39BC2B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Tysdag 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D1A2FC"/>
          </w:tcPr>
          <w:p w14:paraId="6E59F6BB" w14:textId="77387618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Onsdag </w:t>
            </w:r>
          </w:p>
        </w:tc>
        <w:tc>
          <w:tcPr>
            <w:tcW w:w="1801" w:type="dxa"/>
            <w:tcBorders>
              <w:bottom w:val="single" w:sz="4" w:space="0" w:color="auto"/>
            </w:tcBorders>
            <w:shd w:val="clear" w:color="auto" w:fill="D1A2FC"/>
          </w:tcPr>
          <w:p w14:paraId="0C5B5C92" w14:textId="5F7A7092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Torsdag 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D1A2FC"/>
          </w:tcPr>
          <w:p w14:paraId="27FB119A" w14:textId="15AC7BD1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Fredag </w:t>
            </w:r>
          </w:p>
        </w:tc>
      </w:tr>
      <w:tr w:rsidR="00247056" w:rsidRPr="00F53E5D" w14:paraId="37F62158" w14:textId="77777777" w:rsidTr="00812B5A">
        <w:tc>
          <w:tcPr>
            <w:tcW w:w="754" w:type="dxa"/>
          </w:tcPr>
          <w:p w14:paraId="367BB796" w14:textId="50D06BDD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</w:t>
            </w:r>
          </w:p>
        </w:tc>
        <w:tc>
          <w:tcPr>
            <w:tcW w:w="1759" w:type="dxa"/>
            <w:vMerge w:val="restart"/>
            <w:shd w:val="clear" w:color="auto" w:fill="F2F2F2" w:themeFill="background1" w:themeFillShade="F2"/>
          </w:tcPr>
          <w:p w14:paraId="433ECC69" w14:textId="77777777" w:rsidR="00247056" w:rsidRPr="00F53E5D" w:rsidRDefault="0024705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5E0B3" w:themeFill="accent6" w:themeFillTint="66"/>
          </w:tcPr>
          <w:p w14:paraId="18B30DE5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7B73EF7C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5B34A698" w14:textId="3F906DE6" w:rsidR="007F037D" w:rsidRPr="00F53E5D" w:rsidRDefault="46ADBB5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634C4805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00</w:t>
            </w:r>
          </w:p>
        </w:tc>
        <w:tc>
          <w:tcPr>
            <w:tcW w:w="1800" w:type="dxa"/>
            <w:vMerge w:val="restart"/>
            <w:shd w:val="clear" w:color="auto" w:fill="F4B083" w:themeFill="accent2" w:themeFillTint="99"/>
          </w:tcPr>
          <w:p w14:paraId="53055610" w14:textId="0BCD719E" w:rsidR="00247056" w:rsidRPr="00F53E5D" w:rsidRDefault="003E1B44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RLE</w:t>
            </w:r>
          </w:p>
          <w:p w14:paraId="1AF74A8B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0DE7F5E1" w14:textId="5EC9944B" w:rsidR="00D94630" w:rsidRPr="00F53E5D" w:rsidRDefault="5F2EC00F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1C24FDB4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</w:t>
            </w:r>
          </w:p>
        </w:tc>
        <w:tc>
          <w:tcPr>
            <w:tcW w:w="1801" w:type="dxa"/>
            <w:vMerge w:val="restart"/>
            <w:shd w:val="clear" w:color="auto" w:fill="C5E0B3" w:themeFill="accent6" w:themeFillTint="66"/>
          </w:tcPr>
          <w:p w14:paraId="3E65B673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27A317B4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16D0785B" w14:textId="165408C6" w:rsidR="006D396A" w:rsidRPr="00F53E5D" w:rsidRDefault="591EB16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55326C4D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</w:t>
            </w:r>
          </w:p>
        </w:tc>
        <w:tc>
          <w:tcPr>
            <w:tcW w:w="1503" w:type="dxa"/>
            <w:vMerge w:val="restart"/>
            <w:shd w:val="clear" w:color="auto" w:fill="8EAADB" w:themeFill="accent1" w:themeFillTint="99"/>
          </w:tcPr>
          <w:p w14:paraId="4DE427BD" w14:textId="7DC4BBC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Engelsk</w:t>
            </w:r>
          </w:p>
          <w:p w14:paraId="77FC15BB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proofErr w:type="spellStart"/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Ingelinn</w:t>
            </w:r>
            <w:proofErr w:type="spellEnd"/>
          </w:p>
          <w:p w14:paraId="56A5F6B3" w14:textId="4CA8F723" w:rsidR="00DE7C79" w:rsidRPr="00F53E5D" w:rsidRDefault="5A0A11F7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2EF75E27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</w:t>
            </w:r>
            <w:r w:rsidR="7DAFB820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30</w:t>
            </w:r>
          </w:p>
        </w:tc>
      </w:tr>
      <w:tr w:rsidR="00247056" w:rsidRPr="00F53E5D" w14:paraId="58790FEA" w14:textId="77777777" w:rsidTr="00812B5A">
        <w:tc>
          <w:tcPr>
            <w:tcW w:w="754" w:type="dxa"/>
          </w:tcPr>
          <w:p w14:paraId="786A1185" w14:textId="61062CE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30</w:t>
            </w:r>
          </w:p>
        </w:tc>
        <w:tc>
          <w:tcPr>
            <w:tcW w:w="1759" w:type="dxa"/>
            <w:vMerge/>
          </w:tcPr>
          <w:p w14:paraId="182F1261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0E0DED7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  <w:shd w:val="clear" w:color="auto" w:fill="F4B083" w:themeFill="accent2" w:themeFillTint="99"/>
          </w:tcPr>
          <w:p w14:paraId="2DD1C283" w14:textId="7D58958F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631FDE59" w14:textId="2D6A84A0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8A1F677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47056" w:rsidRPr="00F53E5D" w14:paraId="6448B140" w14:textId="77777777" w:rsidTr="00812B5A">
        <w:tc>
          <w:tcPr>
            <w:tcW w:w="754" w:type="dxa"/>
          </w:tcPr>
          <w:p w14:paraId="27ADCDC3" w14:textId="2A34292D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45</w:t>
            </w:r>
          </w:p>
        </w:tc>
        <w:tc>
          <w:tcPr>
            <w:tcW w:w="1759" w:type="dxa"/>
            <w:vMerge/>
          </w:tcPr>
          <w:p w14:paraId="51BB6850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1D9DA0ED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  <w:shd w:val="clear" w:color="auto" w:fill="F4B083" w:themeFill="accent2" w:themeFillTint="99"/>
          </w:tcPr>
          <w:p w14:paraId="43337219" w14:textId="7D79CE5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7AD064B" w14:textId="51C94FF1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3D74396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47056" w:rsidRPr="00F53E5D" w14:paraId="2B60DC87" w14:textId="77777777" w:rsidTr="00812B5A">
        <w:tc>
          <w:tcPr>
            <w:tcW w:w="754" w:type="dxa"/>
          </w:tcPr>
          <w:p w14:paraId="522BCB3F" w14:textId="130DCBD1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00</w:t>
            </w:r>
          </w:p>
        </w:tc>
        <w:tc>
          <w:tcPr>
            <w:tcW w:w="1759" w:type="dxa"/>
            <w:vMerge/>
          </w:tcPr>
          <w:p w14:paraId="75211B68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122557B9" w14:textId="48AAA19B" w:rsidR="00247056" w:rsidRPr="00F53E5D" w:rsidRDefault="0024705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  <w:shd w:val="clear" w:color="auto" w:fill="F4B083" w:themeFill="accent2" w:themeFillTint="99"/>
          </w:tcPr>
          <w:p w14:paraId="3DA32042" w14:textId="430E42FE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36196BD4" w14:textId="799A554C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84A746B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565B6D29" w14:textId="77777777" w:rsidTr="003F2C0E">
        <w:tc>
          <w:tcPr>
            <w:tcW w:w="754" w:type="dxa"/>
          </w:tcPr>
          <w:p w14:paraId="6DB21124" w14:textId="1AB45028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</w:t>
            </w:r>
          </w:p>
        </w:tc>
        <w:tc>
          <w:tcPr>
            <w:tcW w:w="1759" w:type="dxa"/>
            <w:vMerge/>
          </w:tcPr>
          <w:p w14:paraId="63488863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DFC8F8"/>
          </w:tcPr>
          <w:p w14:paraId="2E5253B3" w14:textId="77777777" w:rsidR="005159F9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Norsk </w:t>
            </w:r>
          </w:p>
          <w:p w14:paraId="46E48AFD" w14:textId="77777777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70A536F9" w14:textId="0BE89DCE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-10.30</w:t>
            </w:r>
          </w:p>
        </w:tc>
        <w:tc>
          <w:tcPr>
            <w:tcW w:w="1800" w:type="dxa"/>
            <w:shd w:val="clear" w:color="auto" w:fill="FFE599" w:themeFill="accent4" w:themeFillTint="66"/>
          </w:tcPr>
          <w:p w14:paraId="0D3AD5B6" w14:textId="757FE306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5256649" w14:textId="28A8D210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6D1B6B8" w14:textId="3BA36E7C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40CED2AE" w14:textId="77777777" w:rsidTr="25D7C6E9">
        <w:tc>
          <w:tcPr>
            <w:tcW w:w="754" w:type="dxa"/>
          </w:tcPr>
          <w:p w14:paraId="5B8BA6B1" w14:textId="6FB804F8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30</w:t>
            </w:r>
          </w:p>
        </w:tc>
        <w:tc>
          <w:tcPr>
            <w:tcW w:w="1759" w:type="dxa"/>
            <w:vMerge/>
          </w:tcPr>
          <w:p w14:paraId="1786C84B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8BE9F9E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 w:val="restart"/>
            <w:shd w:val="clear" w:color="auto" w:fill="9BE5E1"/>
          </w:tcPr>
          <w:p w14:paraId="6A4D0D08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RØ</w:t>
            </w:r>
          </w:p>
          <w:p w14:paraId="33BD6A65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rond Fredrik</w:t>
            </w:r>
          </w:p>
          <w:p w14:paraId="33FE36FB" w14:textId="7A4D6E1B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30-11.00</w:t>
            </w:r>
          </w:p>
        </w:tc>
        <w:tc>
          <w:tcPr>
            <w:tcW w:w="1801" w:type="dxa"/>
            <w:vMerge/>
          </w:tcPr>
          <w:p w14:paraId="3A901912" w14:textId="2A3DC72A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451E91DE" w14:textId="6420B1C8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063A78F7" w14:textId="77777777" w:rsidTr="25D7C6E9">
        <w:trPr>
          <w:trHeight w:val="156"/>
        </w:trPr>
        <w:tc>
          <w:tcPr>
            <w:tcW w:w="754" w:type="dxa"/>
          </w:tcPr>
          <w:p w14:paraId="3764784C" w14:textId="063393FB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</w:t>
            </w:r>
          </w:p>
        </w:tc>
        <w:tc>
          <w:tcPr>
            <w:tcW w:w="1759" w:type="dxa"/>
            <w:vMerge w:val="restart"/>
            <w:shd w:val="clear" w:color="auto" w:fill="8EAADB" w:themeFill="accent1" w:themeFillTint="99"/>
          </w:tcPr>
          <w:p w14:paraId="3D2125AE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Engelsk</w:t>
            </w:r>
          </w:p>
          <w:p w14:paraId="61316D4C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proofErr w:type="spellStart"/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Ingelinn</w:t>
            </w:r>
            <w:proofErr w:type="spellEnd"/>
          </w:p>
          <w:p w14:paraId="2467D1DB" w14:textId="2CB4995D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9.45-10.30</w:t>
            </w:r>
          </w:p>
        </w:tc>
        <w:tc>
          <w:tcPr>
            <w:tcW w:w="1503" w:type="dxa"/>
            <w:vMerge/>
          </w:tcPr>
          <w:p w14:paraId="3DEA74A8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668A306A" w14:textId="683CFE4D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FFE599" w:themeFill="accent4" w:themeFillTint="66"/>
          </w:tcPr>
          <w:p w14:paraId="5E70351D" w14:textId="28B4DED1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9CC2E5" w:themeColor="accent5" w:themeTint="99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5E0B3" w:themeFill="accent6" w:themeFillTint="66"/>
          </w:tcPr>
          <w:p w14:paraId="125BDB36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258CC819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11B274E0" w14:textId="5450F7A2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-10.15</w:t>
            </w:r>
          </w:p>
        </w:tc>
      </w:tr>
      <w:tr w:rsidR="005159F9" w:rsidRPr="00F53E5D" w14:paraId="599A65D1" w14:textId="77777777" w:rsidTr="00812B5A">
        <w:trPr>
          <w:trHeight w:val="195"/>
        </w:trPr>
        <w:tc>
          <w:tcPr>
            <w:tcW w:w="754" w:type="dxa"/>
          </w:tcPr>
          <w:p w14:paraId="0C88D757" w14:textId="7134E72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00</w:t>
            </w:r>
          </w:p>
        </w:tc>
        <w:tc>
          <w:tcPr>
            <w:tcW w:w="1759" w:type="dxa"/>
            <w:vMerge/>
          </w:tcPr>
          <w:p w14:paraId="78B9EF02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101307BB" w14:textId="4534C4A8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451C48E8" w14:textId="771A82D3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 w:val="restart"/>
            <w:shd w:val="clear" w:color="auto" w:fill="DBC4F2"/>
          </w:tcPr>
          <w:p w14:paraId="51DFCD08" w14:textId="546C05F2" w:rsidR="005159F9" w:rsidRPr="00F53E5D" w:rsidRDefault="003E1B44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orsk</w:t>
            </w:r>
          </w:p>
          <w:p w14:paraId="4CD39A15" w14:textId="4E060795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6925BA0E" w14:textId="7738130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00-11.00</w:t>
            </w:r>
          </w:p>
        </w:tc>
        <w:tc>
          <w:tcPr>
            <w:tcW w:w="1503" w:type="dxa"/>
            <w:vMerge/>
          </w:tcPr>
          <w:p w14:paraId="675F99C1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678BE16B" w14:textId="77777777" w:rsidTr="00812B5A">
        <w:trPr>
          <w:trHeight w:val="195"/>
        </w:trPr>
        <w:tc>
          <w:tcPr>
            <w:tcW w:w="754" w:type="dxa"/>
          </w:tcPr>
          <w:p w14:paraId="1340E190" w14:textId="08A2FE04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15</w:t>
            </w:r>
          </w:p>
        </w:tc>
        <w:tc>
          <w:tcPr>
            <w:tcW w:w="1759" w:type="dxa"/>
            <w:vMerge/>
          </w:tcPr>
          <w:p w14:paraId="3B1A1499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72950FC4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5B8AB867" w14:textId="49F3E64C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DBC4F2"/>
          </w:tcPr>
          <w:p w14:paraId="73D13E54" w14:textId="472C0A35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D510078" w14:textId="1E55ABF1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623D3D" w:rsidRPr="00F53E5D" w14:paraId="4DB0DF74" w14:textId="77777777" w:rsidTr="00812B5A">
        <w:trPr>
          <w:trHeight w:val="220"/>
        </w:trPr>
        <w:tc>
          <w:tcPr>
            <w:tcW w:w="754" w:type="dxa"/>
          </w:tcPr>
          <w:p w14:paraId="4F882A55" w14:textId="4DF6FE65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30</w:t>
            </w:r>
          </w:p>
        </w:tc>
        <w:tc>
          <w:tcPr>
            <w:tcW w:w="1759" w:type="dxa"/>
            <w:vMerge w:val="restart"/>
            <w:shd w:val="clear" w:color="auto" w:fill="DFC8F8"/>
          </w:tcPr>
          <w:p w14:paraId="49F607F1" w14:textId="4919CF9A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Norsk</w:t>
            </w:r>
          </w:p>
          <w:p w14:paraId="35CCEA41" w14:textId="2F3BB8D6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0.30-11.00</w:t>
            </w:r>
          </w:p>
        </w:tc>
        <w:tc>
          <w:tcPr>
            <w:tcW w:w="1503" w:type="dxa"/>
            <w:vMerge w:val="restart"/>
            <w:shd w:val="clear" w:color="auto" w:fill="FBE4D5" w:themeFill="accent2" w:themeFillTint="33"/>
          </w:tcPr>
          <w:p w14:paraId="314031EF" w14:textId="7EB0F0AB" w:rsidR="001F2818" w:rsidRPr="00F53E5D" w:rsidRDefault="001F2818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Utdanningsval</w:t>
            </w:r>
          </w:p>
          <w:p w14:paraId="11437E42" w14:textId="0EDF8D66" w:rsidR="00326A20" w:rsidRPr="00F53E5D" w:rsidRDefault="5F8DEE7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 10.30-11.00</w:t>
            </w:r>
          </w:p>
        </w:tc>
        <w:tc>
          <w:tcPr>
            <w:tcW w:w="1800" w:type="dxa"/>
            <w:vMerge/>
          </w:tcPr>
          <w:p w14:paraId="654F57C1" w14:textId="6ADE72B4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DBC4F2"/>
          </w:tcPr>
          <w:p w14:paraId="2FE686A4" w14:textId="6229AA77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A8D08D" w:themeFill="accent6" w:themeFillTint="99"/>
          </w:tcPr>
          <w:p w14:paraId="046CFB17" w14:textId="77777777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aturfag</w:t>
            </w:r>
          </w:p>
          <w:p w14:paraId="39C82143" w14:textId="0817573E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 10.15-11.00</w:t>
            </w:r>
          </w:p>
        </w:tc>
      </w:tr>
      <w:tr w:rsidR="00623D3D" w:rsidRPr="00F53E5D" w14:paraId="0EDC9049" w14:textId="77777777" w:rsidTr="00812B5A">
        <w:trPr>
          <w:trHeight w:val="220"/>
        </w:trPr>
        <w:tc>
          <w:tcPr>
            <w:tcW w:w="754" w:type="dxa"/>
          </w:tcPr>
          <w:p w14:paraId="74DF1687" w14:textId="54465F9D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45</w:t>
            </w:r>
          </w:p>
        </w:tc>
        <w:tc>
          <w:tcPr>
            <w:tcW w:w="1759" w:type="dxa"/>
            <w:vMerge/>
          </w:tcPr>
          <w:p w14:paraId="2D7028C3" w14:textId="77777777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42D89416" w14:textId="77777777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09B5E244" w14:textId="7B012F80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DBC4F2"/>
          </w:tcPr>
          <w:p w14:paraId="21B60F1D" w14:textId="4E189CBA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06E9F27" w14:textId="77777777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24CE1" w:rsidRPr="00F53E5D" w14:paraId="1AF0474C" w14:textId="77777777" w:rsidTr="4A59FA2A">
        <w:trPr>
          <w:trHeight w:val="170"/>
        </w:trPr>
        <w:tc>
          <w:tcPr>
            <w:tcW w:w="754" w:type="dxa"/>
            <w:shd w:val="clear" w:color="auto" w:fill="D9D9D9" w:themeFill="background1" w:themeFillShade="D9"/>
          </w:tcPr>
          <w:p w14:paraId="001A9357" w14:textId="09EBAF4E" w:rsidR="005C7C6C" w:rsidRPr="00F53E5D" w:rsidRDefault="364A595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00-11.45</w:t>
            </w:r>
          </w:p>
        </w:tc>
        <w:tc>
          <w:tcPr>
            <w:tcW w:w="1759" w:type="dxa"/>
            <w:shd w:val="clear" w:color="auto" w:fill="D9D9D9" w:themeFill="background1" w:themeFillShade="D9"/>
          </w:tcPr>
          <w:p w14:paraId="169322E3" w14:textId="6E8623B7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D9D9D9" w:themeFill="background1" w:themeFillShade="D9"/>
          </w:tcPr>
          <w:p w14:paraId="25AE0D60" w14:textId="255CA72D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2143D27B" w14:textId="65450EFB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D9D9D9" w:themeFill="background1" w:themeFillShade="D9"/>
          </w:tcPr>
          <w:p w14:paraId="41EE83FD" w14:textId="5757FB00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D9D9D9" w:themeFill="background1" w:themeFillShade="D9"/>
          </w:tcPr>
          <w:p w14:paraId="764A4970" w14:textId="3BDAE38A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499D803D" w14:textId="77777777" w:rsidTr="003F2C0E">
        <w:tc>
          <w:tcPr>
            <w:tcW w:w="754" w:type="dxa"/>
          </w:tcPr>
          <w:p w14:paraId="0C3F4911" w14:textId="07869215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</w:t>
            </w:r>
          </w:p>
        </w:tc>
        <w:tc>
          <w:tcPr>
            <w:tcW w:w="1759" w:type="dxa"/>
            <w:vMerge w:val="restart"/>
            <w:shd w:val="clear" w:color="auto" w:fill="A8D08D" w:themeFill="accent6" w:themeFillTint="99"/>
          </w:tcPr>
          <w:p w14:paraId="62D8E2D4" w14:textId="75CA323C" w:rsidR="002D7340" w:rsidRPr="00F53E5D" w:rsidRDefault="0CB7B1A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Naturfag</w:t>
            </w:r>
          </w:p>
          <w:p w14:paraId="68F61AF6" w14:textId="54A89847" w:rsidR="004D125A" w:rsidRPr="00F53E5D" w:rsidRDefault="0CB7B1A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Ingrid</w:t>
            </w:r>
          </w:p>
          <w:p w14:paraId="72E2C087" w14:textId="7BAFE45A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1.45-13.00</w:t>
            </w:r>
          </w:p>
        </w:tc>
        <w:tc>
          <w:tcPr>
            <w:tcW w:w="1503" w:type="dxa"/>
            <w:vMerge w:val="restart"/>
            <w:shd w:val="clear" w:color="auto" w:fill="A8D08D" w:themeFill="accent6" w:themeFillTint="99"/>
          </w:tcPr>
          <w:p w14:paraId="26847435" w14:textId="39770F80" w:rsidR="002D7340" w:rsidRPr="00F53E5D" w:rsidRDefault="75EC5168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aturfag</w:t>
            </w:r>
          </w:p>
          <w:p w14:paraId="57E6DEE1" w14:textId="357ACB8A" w:rsidR="002D7340" w:rsidRPr="00F53E5D" w:rsidRDefault="75EC5168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Ingrid</w:t>
            </w:r>
          </w:p>
          <w:p w14:paraId="0000F375" w14:textId="6181C0D4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12.30</w:t>
            </w:r>
          </w:p>
        </w:tc>
        <w:tc>
          <w:tcPr>
            <w:tcW w:w="1800" w:type="dxa"/>
            <w:vMerge w:val="restart"/>
            <w:shd w:val="clear" w:color="auto" w:fill="F7CAAC" w:themeFill="accent2" w:themeFillTint="66"/>
          </w:tcPr>
          <w:p w14:paraId="2399AB1B" w14:textId="77777777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mfunnsfag</w:t>
            </w:r>
          </w:p>
          <w:p w14:paraId="38281FF2" w14:textId="46FBE707" w:rsidR="002D7340" w:rsidRPr="00F53E5D" w:rsidRDefault="006D25D1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ndra</w:t>
            </w:r>
          </w:p>
          <w:p w14:paraId="3F887F15" w14:textId="27846F39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13.00</w:t>
            </w:r>
          </w:p>
        </w:tc>
        <w:tc>
          <w:tcPr>
            <w:tcW w:w="1801" w:type="dxa"/>
            <w:vMerge w:val="restart"/>
            <w:shd w:val="clear" w:color="auto" w:fill="DFC8F8"/>
          </w:tcPr>
          <w:p w14:paraId="2E12C496" w14:textId="77777777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orsk</w:t>
            </w:r>
          </w:p>
          <w:p w14:paraId="2F9600B0" w14:textId="77777777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72802F94" w14:textId="73698940" w:rsidR="00E41040" w:rsidRPr="00F53E5D" w:rsidRDefault="7D0B92D2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</w:t>
            </w:r>
            <w:r w:rsidR="0F2C6B8B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30</w:t>
            </w:r>
          </w:p>
        </w:tc>
        <w:tc>
          <w:tcPr>
            <w:tcW w:w="1503" w:type="dxa"/>
            <w:vMerge w:val="restart"/>
            <w:shd w:val="clear" w:color="auto" w:fill="D1A2FC"/>
          </w:tcPr>
          <w:p w14:paraId="36EA288A" w14:textId="3F9FC048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&amp;H</w:t>
            </w:r>
          </w:p>
          <w:p w14:paraId="53F16C4B" w14:textId="4FAC3929" w:rsidR="00E830E5" w:rsidRPr="00F53E5D" w:rsidRDefault="028D0CB2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</w:t>
            </w:r>
            <w:r w:rsidR="4C592663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ai-Britt, Kjartan</w:t>
            </w:r>
          </w:p>
          <w:p w14:paraId="3AAE3E6C" w14:textId="4B709AA6" w:rsidR="00C30AA7" w:rsidRPr="00F53E5D" w:rsidRDefault="4A92BAC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</w:t>
            </w:r>
            <w:r w:rsidR="2D3D1416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00</w:t>
            </w:r>
          </w:p>
        </w:tc>
      </w:tr>
      <w:tr w:rsidR="002D7340" w:rsidRPr="00F53E5D" w14:paraId="09640832" w14:textId="77777777" w:rsidTr="25D7C6E9">
        <w:tc>
          <w:tcPr>
            <w:tcW w:w="754" w:type="dxa"/>
          </w:tcPr>
          <w:p w14:paraId="3A4D772E" w14:textId="3CBA9C71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00</w:t>
            </w:r>
          </w:p>
        </w:tc>
        <w:tc>
          <w:tcPr>
            <w:tcW w:w="1759" w:type="dxa"/>
            <w:vMerge/>
          </w:tcPr>
          <w:p w14:paraId="48E20371" w14:textId="32BE5093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1AAD6D3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2002F26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4C1D9E1E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747D285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4BA9F63B" w14:textId="77777777" w:rsidTr="25D7C6E9">
        <w:tc>
          <w:tcPr>
            <w:tcW w:w="754" w:type="dxa"/>
          </w:tcPr>
          <w:p w14:paraId="47828626" w14:textId="4667059D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15</w:t>
            </w:r>
          </w:p>
        </w:tc>
        <w:tc>
          <w:tcPr>
            <w:tcW w:w="1759" w:type="dxa"/>
            <w:vMerge/>
          </w:tcPr>
          <w:p w14:paraId="75613A3D" w14:textId="47E28D50" w:rsidR="002D7340" w:rsidRPr="00F53E5D" w:rsidRDefault="002D7340" w:rsidP="000A0857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E043F94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7407EFB2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6F83852F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399504A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313772EF" w14:textId="77777777" w:rsidTr="25D7C6E9">
        <w:tc>
          <w:tcPr>
            <w:tcW w:w="754" w:type="dxa"/>
          </w:tcPr>
          <w:p w14:paraId="1A83F61F" w14:textId="60D134AB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30</w:t>
            </w:r>
          </w:p>
        </w:tc>
        <w:tc>
          <w:tcPr>
            <w:tcW w:w="1759" w:type="dxa"/>
            <w:vMerge/>
          </w:tcPr>
          <w:p w14:paraId="5385D143" w14:textId="4FBEC180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4FB9D48D" w14:textId="21E9C0D8" w:rsidR="002D7340" w:rsidRPr="00F53E5D" w:rsidRDefault="002D7340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71BFD91" w14:textId="54898741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FFE599" w:themeFill="accent4" w:themeFillTint="66"/>
          </w:tcPr>
          <w:p w14:paraId="77DB5D11" w14:textId="77777777" w:rsidR="002D7340" w:rsidRPr="00F53E5D" w:rsidRDefault="002D7340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58E5AA0" w14:textId="797BD2BD" w:rsidR="002D7340" w:rsidRPr="00F53E5D" w:rsidRDefault="002D7340" w:rsidP="006A242E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7D9B2BE9" w14:textId="77777777" w:rsidTr="25D7C6E9">
        <w:tc>
          <w:tcPr>
            <w:tcW w:w="754" w:type="dxa"/>
          </w:tcPr>
          <w:p w14:paraId="5D9B0B67" w14:textId="20FCC8C3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</w:t>
            </w:r>
          </w:p>
        </w:tc>
        <w:tc>
          <w:tcPr>
            <w:tcW w:w="1759" w:type="dxa"/>
            <w:vMerge/>
          </w:tcPr>
          <w:p w14:paraId="201152D3" w14:textId="46C13CF6" w:rsidR="002D7340" w:rsidRPr="00F53E5D" w:rsidRDefault="002D7340" w:rsidP="4199C7C9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3EFED"/>
          </w:tcPr>
          <w:p w14:paraId="35C12ED9" w14:textId="77777777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Valfag</w:t>
            </w:r>
          </w:p>
          <w:p w14:paraId="53A32B6A" w14:textId="467CE25A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-14.15</w:t>
            </w:r>
          </w:p>
        </w:tc>
        <w:tc>
          <w:tcPr>
            <w:tcW w:w="1800" w:type="dxa"/>
            <w:vMerge/>
          </w:tcPr>
          <w:p w14:paraId="35C55547" w14:textId="73970A3D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 w:val="restart"/>
            <w:shd w:val="clear" w:color="auto" w:fill="F4B083" w:themeFill="accent2" w:themeFillTint="99"/>
          </w:tcPr>
          <w:p w14:paraId="1A66BCB0" w14:textId="01D29151" w:rsidR="003F2C0E" w:rsidRPr="00F53E5D" w:rsidRDefault="006446AB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RLE</w:t>
            </w:r>
          </w:p>
          <w:p w14:paraId="54382D8D" w14:textId="77777777" w:rsidR="00D134D4" w:rsidRPr="00F53E5D" w:rsidRDefault="00D134D4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  <w:p w14:paraId="6E65617A" w14:textId="29B8B263" w:rsidR="00F05CA8" w:rsidRPr="00F53E5D" w:rsidRDefault="0F2C6B8B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-14.15</w:t>
            </w:r>
          </w:p>
        </w:tc>
        <w:tc>
          <w:tcPr>
            <w:tcW w:w="1503" w:type="dxa"/>
            <w:vMerge/>
          </w:tcPr>
          <w:p w14:paraId="4259799C" w14:textId="0AF5926F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AE24A5" w:rsidRPr="00F53E5D" w14:paraId="1699794A" w14:textId="77777777" w:rsidTr="25D7C6E9">
        <w:trPr>
          <w:trHeight w:val="210"/>
        </w:trPr>
        <w:tc>
          <w:tcPr>
            <w:tcW w:w="754" w:type="dxa"/>
          </w:tcPr>
          <w:p w14:paraId="33D4494A" w14:textId="5563F3A7" w:rsidR="00AE24A5" w:rsidRPr="00F53E5D" w:rsidRDefault="7ACF4288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00</w:t>
            </w:r>
          </w:p>
        </w:tc>
        <w:tc>
          <w:tcPr>
            <w:tcW w:w="1759" w:type="dxa"/>
            <w:shd w:val="clear" w:color="auto" w:fill="FFE599" w:themeFill="accent4" w:themeFillTint="66"/>
          </w:tcPr>
          <w:p w14:paraId="720C5F21" w14:textId="77777777" w:rsidR="00AE24A5" w:rsidRPr="00F53E5D" w:rsidRDefault="00AE24A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FAA62DE" w14:textId="77777777" w:rsidR="00AE24A5" w:rsidRPr="00F53E5D" w:rsidRDefault="00AE24A5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shd w:val="clear" w:color="auto" w:fill="FFE599" w:themeFill="accent4" w:themeFillTint="66"/>
          </w:tcPr>
          <w:p w14:paraId="269FDA35" w14:textId="77777777" w:rsidR="00AE24A5" w:rsidRPr="00F53E5D" w:rsidRDefault="00AE24A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6F4DF064" w14:textId="16D096D9" w:rsidR="00AE24A5" w:rsidRPr="00F53E5D" w:rsidRDefault="00AE24A5" w:rsidP="7F72AB54">
            <w:pPr>
              <w:pStyle w:val="Title"/>
              <w:rPr>
                <w:rFonts w:asciiTheme="majorHAnsi" w:hAnsiTheme="majorHAnsi" w:cstheme="majorHAnsi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0279D2D2" w14:textId="77777777" w:rsidR="00AE24A5" w:rsidRPr="00F53E5D" w:rsidRDefault="00AE24A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2893BE01" w14:textId="77777777" w:rsidTr="25D7C6E9">
        <w:tc>
          <w:tcPr>
            <w:tcW w:w="754" w:type="dxa"/>
          </w:tcPr>
          <w:p w14:paraId="70614E25" w14:textId="2C56896C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</w:t>
            </w:r>
          </w:p>
        </w:tc>
        <w:tc>
          <w:tcPr>
            <w:tcW w:w="1759" w:type="dxa"/>
            <w:vMerge w:val="restart"/>
            <w:shd w:val="clear" w:color="auto" w:fill="FF99FF"/>
          </w:tcPr>
          <w:p w14:paraId="74CE9CE5" w14:textId="77777777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 xml:space="preserve">Språk, </w:t>
            </w:r>
            <w:proofErr w:type="spellStart"/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arb.fag</w:t>
            </w:r>
            <w:proofErr w:type="spellEnd"/>
          </w:p>
          <w:p w14:paraId="5FFFD4C1" w14:textId="7CBD8551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3.</w:t>
            </w:r>
            <w:r w:rsidR="7493250E"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5</w:t>
            </w: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-14.15</w:t>
            </w:r>
          </w:p>
        </w:tc>
        <w:tc>
          <w:tcPr>
            <w:tcW w:w="1503" w:type="dxa"/>
            <w:vMerge/>
          </w:tcPr>
          <w:p w14:paraId="7491DEEE" w14:textId="0869BCB9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 w:val="restart"/>
            <w:shd w:val="clear" w:color="auto" w:fill="FF99FF"/>
          </w:tcPr>
          <w:p w14:paraId="39D8E81F" w14:textId="77777777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Språk, </w:t>
            </w:r>
            <w:proofErr w:type="spellStart"/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arb.fag</w:t>
            </w:r>
            <w:proofErr w:type="spellEnd"/>
          </w:p>
          <w:p w14:paraId="1B22431B" w14:textId="7698A9E9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-14.15</w:t>
            </w:r>
          </w:p>
        </w:tc>
        <w:tc>
          <w:tcPr>
            <w:tcW w:w="1801" w:type="dxa"/>
            <w:vMerge/>
          </w:tcPr>
          <w:p w14:paraId="47DD32E5" w14:textId="60E995B3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F7CAAC" w:themeFill="accent2" w:themeFillTint="66"/>
          </w:tcPr>
          <w:p w14:paraId="31D2F857" w14:textId="1FB5D043" w:rsidR="005D60F7" w:rsidRPr="00F53E5D" w:rsidRDefault="00E93D3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mfunnsfag</w:t>
            </w:r>
          </w:p>
          <w:p w14:paraId="54165DC5" w14:textId="4E0D497E" w:rsidR="005D60F7" w:rsidRPr="00F53E5D" w:rsidRDefault="006D25D1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ndra</w:t>
            </w:r>
          </w:p>
          <w:p w14:paraId="026645E3" w14:textId="76CEDB09" w:rsidR="004D6616" w:rsidRPr="00F53E5D" w:rsidRDefault="2D3D141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-14.15</w:t>
            </w:r>
          </w:p>
        </w:tc>
      </w:tr>
      <w:tr w:rsidR="005D60F7" w:rsidRPr="00F53E5D" w14:paraId="27FE2772" w14:textId="77777777" w:rsidTr="25D7C6E9">
        <w:tc>
          <w:tcPr>
            <w:tcW w:w="754" w:type="dxa"/>
          </w:tcPr>
          <w:p w14:paraId="5E43A5AE" w14:textId="72261F07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30</w:t>
            </w:r>
          </w:p>
        </w:tc>
        <w:tc>
          <w:tcPr>
            <w:tcW w:w="1759" w:type="dxa"/>
            <w:vMerge/>
          </w:tcPr>
          <w:p w14:paraId="6437DCED" w14:textId="0CF1CCD5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4E234C55" w14:textId="7ECC9AC4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B3449B9" w14:textId="51042FA3" w:rsidR="005D60F7" w:rsidRPr="00F53E5D" w:rsidRDefault="005D60F7" w:rsidP="002C0711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5FFD06D0" w14:textId="2C4E5E80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8FB33C8" w14:textId="047B053C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9CC2E5" w:themeColor="accent5" w:themeTint="99"/>
                <w:sz w:val="16"/>
                <w:szCs w:val="16"/>
                <w:lang w:val="nn-NO"/>
              </w:rPr>
            </w:pPr>
          </w:p>
        </w:tc>
      </w:tr>
      <w:tr w:rsidR="005D60F7" w:rsidRPr="00F53E5D" w14:paraId="20565446" w14:textId="77777777" w:rsidTr="25D7C6E9">
        <w:tc>
          <w:tcPr>
            <w:tcW w:w="754" w:type="dxa"/>
          </w:tcPr>
          <w:p w14:paraId="474AE715" w14:textId="0F83683C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45</w:t>
            </w:r>
          </w:p>
        </w:tc>
        <w:tc>
          <w:tcPr>
            <w:tcW w:w="1759" w:type="dxa"/>
            <w:vMerge/>
          </w:tcPr>
          <w:p w14:paraId="1F8FE48D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E3FB97B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1DBB8FBC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3F85D013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B8C4C43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45C90" w:rsidRPr="00F53E5D" w14:paraId="07743D64" w14:textId="77777777" w:rsidTr="25D7C6E9">
        <w:tc>
          <w:tcPr>
            <w:tcW w:w="754" w:type="dxa"/>
          </w:tcPr>
          <w:p w14:paraId="74C20473" w14:textId="77777777" w:rsidR="00545C90" w:rsidRPr="00F53E5D" w:rsidRDefault="00545C90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759" w:type="dxa"/>
            <w:vMerge/>
          </w:tcPr>
          <w:p w14:paraId="5231A7F6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6056FB1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99AC5A6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319D3DCF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7858F321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6CAD6755" w14:textId="77777777" w:rsidTr="25D7C6E9">
        <w:tc>
          <w:tcPr>
            <w:tcW w:w="754" w:type="dxa"/>
          </w:tcPr>
          <w:p w14:paraId="5F9C4DAD" w14:textId="2B5DCC59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4.00</w:t>
            </w:r>
          </w:p>
        </w:tc>
        <w:tc>
          <w:tcPr>
            <w:tcW w:w="1759" w:type="dxa"/>
            <w:vMerge/>
          </w:tcPr>
          <w:p w14:paraId="0A5CD365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6269299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0D2C74F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134DF5E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469DF6F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2712E2A1" w14:textId="77777777" w:rsidTr="25D7C6E9">
        <w:tc>
          <w:tcPr>
            <w:tcW w:w="754" w:type="dxa"/>
          </w:tcPr>
          <w:p w14:paraId="7E68AA05" w14:textId="0C4B8E64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4.15</w:t>
            </w:r>
          </w:p>
        </w:tc>
        <w:tc>
          <w:tcPr>
            <w:tcW w:w="1759" w:type="dxa"/>
            <w:vMerge/>
          </w:tcPr>
          <w:p w14:paraId="104F8252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5474B0B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B16DB3C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6E55867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477D2575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</w:tbl>
    <w:p w14:paraId="26766DE0" w14:textId="2836D50F" w:rsidR="00BC5F20" w:rsidRPr="00F53E5D" w:rsidRDefault="00BC5F20" w:rsidP="4A59FA2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0562CB0E" w14:textId="77777777" w:rsidR="009360A6" w:rsidRPr="00F53E5D" w:rsidRDefault="009360A6" w:rsidP="4A59FA2A">
      <w:pPr>
        <w:rPr>
          <w:rFonts w:asciiTheme="majorHAnsi" w:hAnsiTheme="majorHAnsi" w:cstheme="majorBidi"/>
          <w:color w:val="0000CC"/>
          <w:sz w:val="16"/>
          <w:szCs w:val="16"/>
        </w:rPr>
        <w:sectPr w:rsidR="009360A6" w:rsidRPr="00F53E5D" w:rsidSect="002F02C5">
          <w:pgSz w:w="16840" w:h="11907" w:orient="landscape" w:code="9"/>
          <w:pgMar w:top="720" w:right="720" w:bottom="720" w:left="720" w:header="709" w:footer="709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08"/>
          <w:docGrid w:linePitch="326"/>
        </w:sectPr>
      </w:pPr>
    </w:p>
    <w:tbl>
      <w:tblPr>
        <w:tblpPr w:leftFromText="141" w:rightFromText="141" w:vertAnchor="text" w:horzAnchor="margin" w:tblpY="121"/>
        <w:tblW w:w="99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89"/>
        <w:gridCol w:w="3268"/>
        <w:gridCol w:w="1579"/>
        <w:gridCol w:w="3455"/>
      </w:tblGrid>
      <w:tr w:rsidR="00DB6D63" w:rsidRPr="00F53E5D" w14:paraId="223BED4B" w14:textId="77777777" w:rsidTr="0279FB8B">
        <w:tc>
          <w:tcPr>
            <w:tcW w:w="1689" w:type="dxa"/>
            <w:shd w:val="clear" w:color="auto" w:fill="D1A2FC"/>
          </w:tcPr>
          <w:p w14:paraId="461D9DE3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FAG</w:t>
            </w:r>
          </w:p>
        </w:tc>
        <w:tc>
          <w:tcPr>
            <w:tcW w:w="3268" w:type="dxa"/>
            <w:shd w:val="clear" w:color="auto" w:fill="D1A2FC"/>
          </w:tcPr>
          <w:p w14:paraId="557C53DC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MÅL: Du skal kunne</w:t>
            </w:r>
          </w:p>
        </w:tc>
        <w:tc>
          <w:tcPr>
            <w:tcW w:w="1579" w:type="dxa"/>
            <w:shd w:val="clear" w:color="auto" w:fill="D1A2FC"/>
          </w:tcPr>
          <w:p w14:paraId="1D49733E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FAG</w:t>
            </w:r>
          </w:p>
        </w:tc>
        <w:tc>
          <w:tcPr>
            <w:tcW w:w="3455" w:type="dxa"/>
            <w:shd w:val="clear" w:color="auto" w:fill="D1A2FC"/>
          </w:tcPr>
          <w:p w14:paraId="55FF7ECE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MÅL</w:t>
            </w:r>
          </w:p>
        </w:tc>
      </w:tr>
      <w:tr w:rsidR="00E90DE4" w:rsidRPr="00F53E5D" w14:paraId="3D3972B8" w14:textId="77777777" w:rsidTr="0279FB8B">
        <w:tc>
          <w:tcPr>
            <w:tcW w:w="1689" w:type="dxa"/>
            <w:shd w:val="clear" w:color="auto" w:fill="D1A2FC"/>
          </w:tcPr>
          <w:p w14:paraId="7E9819F5" w14:textId="77777777" w:rsidR="0030298B" w:rsidRPr="00F53E5D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LÆRESTRATEGI</w:t>
            </w:r>
          </w:p>
        </w:tc>
        <w:tc>
          <w:tcPr>
            <w:tcW w:w="3268" w:type="dxa"/>
          </w:tcPr>
          <w:p w14:paraId="46FD52A1" w14:textId="38EE2176" w:rsidR="006E304C" w:rsidRPr="000066FB" w:rsidRDefault="172334F2" w:rsidP="4A59FA2A">
            <w:pPr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0066FB">
              <w:rPr>
                <w:rFonts w:asciiTheme="majorHAnsi" w:hAnsiTheme="majorHAnsi" w:cstheme="majorHAnsi"/>
                <w:sz w:val="18"/>
                <w:szCs w:val="18"/>
              </w:rPr>
              <w:t>T</w:t>
            </w:r>
            <w:r w:rsidR="4F94AF5C" w:rsidRPr="000066FB">
              <w:rPr>
                <w:rFonts w:asciiTheme="majorHAnsi" w:hAnsiTheme="majorHAnsi" w:cstheme="majorHAnsi"/>
                <w:sz w:val="18"/>
                <w:szCs w:val="18"/>
              </w:rPr>
              <w:t>okolonne</w:t>
            </w:r>
            <w:proofErr w:type="spellEnd"/>
            <w:r w:rsidRPr="000066FB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1579" w:type="dxa"/>
            <w:shd w:val="clear" w:color="auto" w:fill="D1A2FC"/>
          </w:tcPr>
          <w:p w14:paraId="7AB23D77" w14:textId="0F2C6B12" w:rsidR="0030298B" w:rsidRPr="00660B10" w:rsidRDefault="0030298B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</w:p>
        </w:tc>
        <w:tc>
          <w:tcPr>
            <w:tcW w:w="3455" w:type="dxa"/>
          </w:tcPr>
          <w:p w14:paraId="75717E39" w14:textId="26957394" w:rsidR="0030298B" w:rsidRPr="00660B10" w:rsidRDefault="0030298B" w:rsidP="4A59FA2A">
            <w:pPr>
              <w:rPr>
                <w:rFonts w:asciiTheme="majorHAnsi" w:eastAsia="Calibri" w:hAnsiTheme="majorHAnsi" w:cstheme="majorBidi"/>
                <w:sz w:val="16"/>
                <w:szCs w:val="16"/>
              </w:rPr>
            </w:pPr>
          </w:p>
        </w:tc>
      </w:tr>
      <w:tr w:rsidR="00E90DE4" w:rsidRPr="00F53E5D" w14:paraId="387171D4" w14:textId="77777777" w:rsidTr="0279FB8B">
        <w:trPr>
          <w:trHeight w:val="420"/>
        </w:trPr>
        <w:tc>
          <w:tcPr>
            <w:tcW w:w="1689" w:type="dxa"/>
            <w:shd w:val="clear" w:color="auto" w:fill="D1A2FC"/>
          </w:tcPr>
          <w:p w14:paraId="4199F616" w14:textId="77777777" w:rsidR="0030298B" w:rsidRPr="00F53E5D" w:rsidRDefault="1612F2AC" w:rsidP="002515A2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NORSK</w:t>
            </w:r>
          </w:p>
        </w:tc>
        <w:tc>
          <w:tcPr>
            <w:tcW w:w="3268" w:type="dxa"/>
          </w:tcPr>
          <w:p w14:paraId="3289E666" w14:textId="0E9B3AA1" w:rsidR="002515A2" w:rsidRPr="000066FB" w:rsidRDefault="00D97541" w:rsidP="002515A2">
            <w:pPr>
              <w:shd w:val="clear" w:color="auto" w:fill="FFFFFF"/>
              <w:rPr>
                <w:rFonts w:asciiTheme="majorHAnsi" w:hAnsiTheme="majorHAnsi" w:cstheme="majorHAnsi"/>
                <w:color w:val="303030"/>
                <w:sz w:val="18"/>
                <w:szCs w:val="18"/>
                <w:lang w:eastAsia="nn-NO"/>
              </w:rPr>
            </w:pPr>
            <w:r w:rsidRPr="000066FB">
              <w:rPr>
                <w:rFonts w:asciiTheme="majorHAnsi" w:hAnsiTheme="majorHAnsi" w:cstheme="majorHAnsi"/>
                <w:color w:val="303030"/>
                <w:sz w:val="18"/>
                <w:szCs w:val="18"/>
                <w:lang w:eastAsia="nn-NO"/>
              </w:rPr>
              <w:t>-</w:t>
            </w:r>
            <w:r w:rsidR="004016C8" w:rsidRPr="000066FB">
              <w:rPr>
                <w:rFonts w:asciiTheme="majorHAnsi" w:hAnsiTheme="majorHAnsi" w:cstheme="majorHAnsi"/>
                <w:color w:val="303030"/>
                <w:sz w:val="18"/>
                <w:szCs w:val="18"/>
                <w:lang w:eastAsia="nn-NO"/>
              </w:rPr>
              <w:t xml:space="preserve">lese skjønnlitteratur og sakprosa i omsetjing frå samiske </w:t>
            </w:r>
            <w:r w:rsidR="002515A2" w:rsidRPr="000066FB">
              <w:rPr>
                <w:rFonts w:asciiTheme="majorHAnsi" w:hAnsiTheme="majorHAnsi" w:cstheme="majorHAnsi"/>
                <w:color w:val="303030"/>
                <w:sz w:val="18"/>
                <w:szCs w:val="18"/>
                <w:lang w:eastAsia="nn-NO"/>
              </w:rPr>
              <w:t xml:space="preserve">tekstar </w:t>
            </w:r>
            <w:r w:rsidR="004016C8" w:rsidRPr="000066FB">
              <w:rPr>
                <w:rFonts w:asciiTheme="majorHAnsi" w:hAnsiTheme="majorHAnsi" w:cstheme="majorHAnsi"/>
                <w:color w:val="303030"/>
                <w:sz w:val="18"/>
                <w:szCs w:val="18"/>
                <w:lang w:eastAsia="nn-NO"/>
              </w:rPr>
              <w:t>og </w:t>
            </w:r>
            <w:r w:rsidR="004016C8" w:rsidRPr="000066FB">
              <w:rPr>
                <w:rFonts w:asciiTheme="majorHAnsi" w:hAnsiTheme="majorHAnsi" w:cstheme="majorHAnsi"/>
                <w:color w:val="303030"/>
                <w:sz w:val="18"/>
                <w:szCs w:val="18"/>
                <w:bdr w:val="none" w:sz="0" w:space="0" w:color="auto" w:frame="1"/>
                <w:lang w:eastAsia="nn-NO"/>
              </w:rPr>
              <w:t>reflektere</w:t>
            </w:r>
            <w:r w:rsidR="004016C8" w:rsidRPr="000066FB">
              <w:rPr>
                <w:rFonts w:asciiTheme="majorHAnsi" w:hAnsiTheme="majorHAnsi" w:cstheme="majorHAnsi"/>
                <w:color w:val="303030"/>
                <w:sz w:val="18"/>
                <w:szCs w:val="18"/>
                <w:lang w:eastAsia="nn-NO"/>
              </w:rPr>
              <w:t> over formål, innhald, sjangertrekk og verkemiddel i tekstane</w:t>
            </w:r>
          </w:p>
          <w:p w14:paraId="7A3AE553" w14:textId="30D9C907" w:rsidR="00624713" w:rsidRPr="000066FB" w:rsidRDefault="002515A2" w:rsidP="002515A2">
            <w:pPr>
              <w:shd w:val="clear" w:color="auto" w:fill="FFFFFF"/>
              <w:rPr>
                <w:rFonts w:asciiTheme="majorHAnsi" w:hAnsiTheme="majorHAnsi" w:cstheme="majorHAnsi"/>
                <w:color w:val="303030"/>
                <w:sz w:val="18"/>
                <w:szCs w:val="18"/>
                <w:lang w:eastAsia="nn-NO"/>
              </w:rPr>
            </w:pPr>
            <w:r w:rsidRPr="000066FB">
              <w:rPr>
                <w:rStyle w:val="curriculum-verbword"/>
                <w:rFonts w:asciiTheme="majorHAnsi" w:hAnsiTheme="majorHAnsi" w:cstheme="majorHAnsi"/>
                <w:color w:val="303030"/>
                <w:sz w:val="18"/>
                <w:szCs w:val="18"/>
                <w:bdr w:val="none" w:sz="0" w:space="0" w:color="auto" w:frame="1"/>
                <w:shd w:val="clear" w:color="auto" w:fill="FFFFFF"/>
              </w:rPr>
              <w:t>-</w:t>
            </w:r>
            <w:r w:rsidR="00A15C07" w:rsidRPr="000066FB">
              <w:rPr>
                <w:rStyle w:val="curriculum-verbword"/>
                <w:rFonts w:asciiTheme="majorHAnsi" w:hAnsiTheme="majorHAnsi" w:cstheme="majorHAnsi"/>
                <w:color w:val="303030"/>
                <w:sz w:val="18"/>
                <w:szCs w:val="18"/>
                <w:bdr w:val="none" w:sz="0" w:space="0" w:color="auto" w:frame="1"/>
                <w:shd w:val="clear" w:color="auto" w:fill="FFFFFF"/>
              </w:rPr>
              <w:t>reflektere</w:t>
            </w:r>
            <w:r w:rsidR="00A15C07" w:rsidRPr="000066FB">
              <w:rPr>
                <w:rFonts w:asciiTheme="majorHAnsi" w:hAnsiTheme="majorHAnsi" w:cstheme="majorHAnsi"/>
                <w:color w:val="303030"/>
                <w:sz w:val="18"/>
                <w:szCs w:val="18"/>
                <w:shd w:val="clear" w:color="auto" w:fill="FFFFFF"/>
              </w:rPr>
              <w:t xml:space="preserve"> over statusen til </w:t>
            </w:r>
            <w:r w:rsidRPr="000066FB">
              <w:rPr>
                <w:rFonts w:asciiTheme="majorHAnsi" w:hAnsiTheme="majorHAnsi" w:cstheme="majorHAnsi"/>
                <w:color w:val="303030"/>
                <w:sz w:val="18"/>
                <w:szCs w:val="18"/>
                <w:shd w:val="clear" w:color="auto" w:fill="FFFFFF"/>
              </w:rPr>
              <w:t>dei samiske språka</w:t>
            </w:r>
            <w:r w:rsidR="00A15C07" w:rsidRPr="000066FB">
              <w:rPr>
                <w:rFonts w:asciiTheme="majorHAnsi" w:hAnsiTheme="majorHAnsi" w:cstheme="majorHAnsi"/>
                <w:color w:val="303030"/>
                <w:sz w:val="18"/>
                <w:szCs w:val="18"/>
                <w:shd w:val="clear" w:color="auto" w:fill="FFFFFF"/>
              </w:rPr>
              <w:t xml:space="preserve"> i Noreg i dag</w:t>
            </w:r>
          </w:p>
          <w:p w14:paraId="57726029" w14:textId="3A585BF0" w:rsidR="00D97541" w:rsidRPr="000066FB" w:rsidRDefault="00D97541" w:rsidP="002515A2">
            <w:pPr>
              <w:rPr>
                <w:rFonts w:asciiTheme="majorHAnsi" w:eastAsia="Calibri" w:hAnsiTheme="majorHAnsi" w:cstheme="majorHAnsi"/>
                <w:sz w:val="18"/>
                <w:szCs w:val="18"/>
                <w:lang w:eastAsia="en-US"/>
              </w:rPr>
            </w:pPr>
            <w:r w:rsidRPr="000066FB">
              <w:rPr>
                <w:rStyle w:val="curriculum-verbword"/>
                <w:rFonts w:asciiTheme="majorHAnsi" w:hAnsiTheme="majorHAnsi" w:cstheme="majorHAnsi"/>
                <w:color w:val="303030"/>
                <w:sz w:val="18"/>
                <w:szCs w:val="18"/>
                <w:bdr w:val="none" w:sz="0" w:space="0" w:color="auto" w:frame="1"/>
                <w:shd w:val="clear" w:color="auto" w:fill="FFFFFF"/>
              </w:rPr>
              <w:t>-reflektere</w:t>
            </w:r>
            <w:r w:rsidRPr="000066FB">
              <w:rPr>
                <w:rFonts w:asciiTheme="majorHAnsi" w:hAnsiTheme="majorHAnsi" w:cstheme="majorHAnsi"/>
                <w:color w:val="303030"/>
                <w:sz w:val="18"/>
                <w:szCs w:val="18"/>
                <w:shd w:val="clear" w:color="auto" w:fill="FFFFFF"/>
              </w:rPr>
              <w:t xml:space="preserve"> over haldningar til </w:t>
            </w:r>
            <w:r w:rsidR="002515A2" w:rsidRPr="000066FB">
              <w:rPr>
                <w:rFonts w:asciiTheme="majorHAnsi" w:hAnsiTheme="majorHAnsi" w:cstheme="majorHAnsi"/>
                <w:color w:val="303030"/>
                <w:sz w:val="18"/>
                <w:szCs w:val="18"/>
                <w:shd w:val="clear" w:color="auto" w:fill="FFFFFF"/>
              </w:rPr>
              <w:t>dei samiske språka</w:t>
            </w:r>
          </w:p>
        </w:tc>
        <w:tc>
          <w:tcPr>
            <w:tcW w:w="1579" w:type="dxa"/>
            <w:shd w:val="clear" w:color="auto" w:fill="D1A2FC"/>
          </w:tcPr>
          <w:p w14:paraId="636A534E" w14:textId="77777777" w:rsidR="0030298B" w:rsidRPr="00660B10" w:rsidRDefault="1612F2AC" w:rsidP="002515A2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SAMFUNN</w:t>
            </w:r>
          </w:p>
        </w:tc>
        <w:tc>
          <w:tcPr>
            <w:tcW w:w="3455" w:type="dxa"/>
          </w:tcPr>
          <w:p w14:paraId="6EB72905" w14:textId="57BA9625" w:rsidR="003540C7" w:rsidRPr="000066FB" w:rsidRDefault="00624713" w:rsidP="002515A2">
            <w:pPr>
              <w:pStyle w:val="ListParagraph"/>
              <w:numPr>
                <w:ilvl w:val="0"/>
                <w:numId w:val="5"/>
              </w:numPr>
              <w:rPr>
                <w:rFonts w:asciiTheme="majorHAnsi" w:hAnsiTheme="majorHAnsi" w:cstheme="majorBidi"/>
                <w:sz w:val="18"/>
                <w:szCs w:val="18"/>
              </w:rPr>
            </w:pPr>
            <w:r w:rsidRPr="000066FB">
              <w:rPr>
                <w:rFonts w:asciiTheme="majorHAnsi" w:hAnsiTheme="majorHAnsi" w:cstheme="majorBidi"/>
                <w:sz w:val="18"/>
                <w:szCs w:val="18"/>
              </w:rPr>
              <w:t>f</w:t>
            </w:r>
            <w:r w:rsidR="43A7335E" w:rsidRPr="000066FB">
              <w:rPr>
                <w:rFonts w:asciiTheme="majorHAnsi" w:hAnsiTheme="majorHAnsi" w:cstheme="majorBidi"/>
                <w:sz w:val="18"/>
                <w:szCs w:val="18"/>
              </w:rPr>
              <w:t>orklare kva ekstremisme og terrorisme er</w:t>
            </w:r>
          </w:p>
          <w:p w14:paraId="3845BDC6" w14:textId="25E21E75" w:rsidR="00352075" w:rsidRPr="000066FB" w:rsidRDefault="00352075" w:rsidP="002515A2">
            <w:pPr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</w:tr>
      <w:tr w:rsidR="00E90DE4" w:rsidRPr="008044FC" w14:paraId="03354D16" w14:textId="77777777" w:rsidTr="0279FB8B">
        <w:tc>
          <w:tcPr>
            <w:tcW w:w="1689" w:type="dxa"/>
            <w:shd w:val="clear" w:color="auto" w:fill="D1A2FC"/>
          </w:tcPr>
          <w:p w14:paraId="57C97392" w14:textId="713A871F" w:rsidR="0030298B" w:rsidRPr="00F53E5D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MAT</w:t>
            </w:r>
            <w:r w:rsidR="31648396" w:rsidRPr="00F53E5D">
              <w:rPr>
                <w:rFonts w:asciiTheme="majorHAnsi" w:hAnsiTheme="majorHAnsi" w:cstheme="majorBidi"/>
                <w:sz w:val="16"/>
                <w:szCs w:val="16"/>
              </w:rPr>
              <w:t>EMATIKK</w:t>
            </w:r>
          </w:p>
        </w:tc>
        <w:tc>
          <w:tcPr>
            <w:tcW w:w="3268" w:type="dxa"/>
          </w:tcPr>
          <w:p w14:paraId="62EBF3C5" w14:textId="0396D551" w:rsidR="0030298B" w:rsidRPr="000066FB" w:rsidRDefault="4E43FC07" w:rsidP="4A59FA2A">
            <w:pPr>
              <w:pStyle w:val="NoSpacing"/>
              <w:rPr>
                <w:rFonts w:asciiTheme="majorHAnsi" w:eastAsia="Calibri" w:hAnsiTheme="majorHAnsi" w:cstheme="majorHAnsi"/>
                <w:sz w:val="18"/>
                <w:szCs w:val="18"/>
                <w:lang w:val="nn-NO"/>
              </w:rPr>
            </w:pPr>
            <w:r w:rsidRPr="000066FB">
              <w:rPr>
                <w:rFonts w:asciiTheme="majorHAnsi" w:eastAsia="Calibri" w:hAnsiTheme="majorHAnsi" w:cstheme="majorHAnsi"/>
                <w:sz w:val="18"/>
                <w:szCs w:val="18"/>
                <w:lang w:val="nn-NO"/>
              </w:rPr>
              <w:t xml:space="preserve">Siste veka med likningssett. Repetisjon av metodar, rekning og digitale løysingar. </w:t>
            </w:r>
          </w:p>
        </w:tc>
        <w:tc>
          <w:tcPr>
            <w:tcW w:w="1579" w:type="dxa"/>
            <w:shd w:val="clear" w:color="auto" w:fill="D1A2FC"/>
          </w:tcPr>
          <w:p w14:paraId="5FEB466F" w14:textId="77777777" w:rsidR="0030298B" w:rsidRPr="00660B10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KRLE</w:t>
            </w:r>
          </w:p>
        </w:tc>
        <w:tc>
          <w:tcPr>
            <w:tcW w:w="3455" w:type="dxa"/>
          </w:tcPr>
          <w:p w14:paraId="6D98A12B" w14:textId="63607AA5" w:rsidR="006F6FF3" w:rsidRPr="000066FB" w:rsidRDefault="0009742C" w:rsidP="00217B89">
            <w:pPr>
              <w:rPr>
                <w:rFonts w:asciiTheme="majorHAnsi" w:hAnsiTheme="majorHAnsi" w:cstheme="majorBidi"/>
                <w:sz w:val="18"/>
                <w:szCs w:val="18"/>
              </w:rPr>
            </w:pPr>
            <w:r w:rsidRPr="000066FB">
              <w:rPr>
                <w:rFonts w:asciiTheme="majorHAnsi" w:hAnsiTheme="majorHAnsi" w:cstheme="majorBidi"/>
                <w:sz w:val="18"/>
                <w:szCs w:val="18"/>
              </w:rPr>
              <w:t xml:space="preserve">forstå og fortelje om </w:t>
            </w:r>
            <w:r w:rsidR="008044FC" w:rsidRPr="000066FB">
              <w:rPr>
                <w:rFonts w:asciiTheme="majorHAnsi" w:hAnsiTheme="majorHAnsi" w:cstheme="majorBidi"/>
                <w:sz w:val="18"/>
                <w:szCs w:val="18"/>
              </w:rPr>
              <w:t>forholdet mellom religion og vitskap</w:t>
            </w:r>
            <w:r w:rsidR="00217B89" w:rsidRPr="000066FB">
              <w:rPr>
                <w:rFonts w:asciiTheme="majorHAnsi" w:hAnsiTheme="majorHAnsi" w:cstheme="majorBidi"/>
                <w:sz w:val="18"/>
                <w:szCs w:val="18"/>
              </w:rPr>
              <w:t xml:space="preserve">, kva religionane blir kritiserte for og korleis religiøse reagerer på kritikk. </w:t>
            </w:r>
          </w:p>
        </w:tc>
      </w:tr>
      <w:tr w:rsidR="00B34E53" w:rsidRPr="00F53E5D" w14:paraId="53BD7D2E" w14:textId="77777777" w:rsidTr="0279FB8B">
        <w:tc>
          <w:tcPr>
            <w:tcW w:w="1689" w:type="dxa"/>
            <w:shd w:val="clear" w:color="auto" w:fill="D1A2FC"/>
          </w:tcPr>
          <w:p w14:paraId="24FA9E86" w14:textId="77777777" w:rsidR="00B34E53" w:rsidRPr="00F53E5D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ENGELSK</w:t>
            </w:r>
          </w:p>
        </w:tc>
        <w:tc>
          <w:tcPr>
            <w:tcW w:w="3268" w:type="dxa"/>
          </w:tcPr>
          <w:p w14:paraId="5997CC1D" w14:textId="03CB9447" w:rsidR="00B34E53" w:rsidRPr="000066FB" w:rsidRDefault="00B34E53" w:rsidP="0279FB8B">
            <w:pPr>
              <w:shd w:val="clear" w:color="auto" w:fill="FFFFFF" w:themeFill="background1"/>
              <w:spacing w:before="100" w:beforeAutospacing="1" w:after="100" w:afterAutospacing="1"/>
              <w:rPr>
                <w:rFonts w:asciiTheme="majorHAnsi" w:hAnsiTheme="majorHAnsi" w:cstheme="majorBidi"/>
                <w:color w:val="303030"/>
                <w:sz w:val="18"/>
                <w:szCs w:val="18"/>
                <w:lang w:val="en-GB"/>
              </w:rPr>
            </w:pPr>
          </w:p>
        </w:tc>
        <w:tc>
          <w:tcPr>
            <w:tcW w:w="1579" w:type="dxa"/>
            <w:shd w:val="clear" w:color="auto" w:fill="D1A2FC"/>
          </w:tcPr>
          <w:p w14:paraId="7347E2F3" w14:textId="2016F25D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NATURFAG</w:t>
            </w:r>
          </w:p>
        </w:tc>
        <w:tc>
          <w:tcPr>
            <w:tcW w:w="3455" w:type="dxa"/>
          </w:tcPr>
          <w:p w14:paraId="110FFD37" w14:textId="0008DA4F" w:rsidR="00D91039" w:rsidRPr="000066FB" w:rsidRDefault="7F2C81A5" w:rsidP="10583541">
            <w:pPr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  <w:r w:rsidRPr="000066FB">
              <w:rPr>
                <w:rFonts w:asciiTheme="minorHAnsi" w:eastAsiaTheme="minorEastAsia" w:hAnsiTheme="minorHAnsi" w:cstheme="minorBidi"/>
                <w:sz w:val="18"/>
                <w:szCs w:val="18"/>
              </w:rPr>
              <w:t>Korleis verkar vaksiner, og om allergiar og autoimmune sjukdommar.</w:t>
            </w:r>
          </w:p>
        </w:tc>
      </w:tr>
      <w:tr w:rsidR="00B34E53" w:rsidRPr="00F53E5D" w14:paraId="36AD9760" w14:textId="77777777" w:rsidTr="0279FB8B">
        <w:trPr>
          <w:trHeight w:val="50"/>
        </w:trPr>
        <w:tc>
          <w:tcPr>
            <w:tcW w:w="1689" w:type="dxa"/>
            <w:shd w:val="clear" w:color="auto" w:fill="D1A2FC"/>
          </w:tcPr>
          <w:p w14:paraId="537E1711" w14:textId="77777777" w:rsidR="00B34E53" w:rsidRPr="00F53E5D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SPANSK</w:t>
            </w:r>
          </w:p>
        </w:tc>
        <w:tc>
          <w:tcPr>
            <w:tcW w:w="3268" w:type="dxa"/>
          </w:tcPr>
          <w:p w14:paraId="6B699379" w14:textId="5A6B7AA8" w:rsidR="0070105D" w:rsidRPr="000066FB" w:rsidRDefault="00E12A53" w:rsidP="00E12A53">
            <w:pPr>
              <w:spacing w:line="259" w:lineRule="auto"/>
              <w:rPr>
                <w:rFonts w:asciiTheme="majorHAnsi" w:eastAsia="Calibri" w:hAnsiTheme="majorHAnsi" w:cstheme="majorBidi"/>
                <w:sz w:val="18"/>
                <w:szCs w:val="18"/>
              </w:rPr>
            </w:pPr>
            <w:r w:rsidRPr="000066FB">
              <w:rPr>
                <w:rFonts w:asciiTheme="majorHAnsi" w:eastAsia="Calibri" w:hAnsiTheme="majorHAnsi" w:cstheme="majorBidi"/>
                <w:sz w:val="18"/>
                <w:szCs w:val="18"/>
              </w:rPr>
              <w:t>Fortelje om deg sjølv</w:t>
            </w:r>
          </w:p>
        </w:tc>
        <w:tc>
          <w:tcPr>
            <w:tcW w:w="1579" w:type="dxa"/>
            <w:shd w:val="clear" w:color="auto" w:fill="D1A2FC"/>
          </w:tcPr>
          <w:p w14:paraId="2832DB9D" w14:textId="77777777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KROPPSØVING</w:t>
            </w:r>
          </w:p>
        </w:tc>
        <w:tc>
          <w:tcPr>
            <w:tcW w:w="3455" w:type="dxa"/>
          </w:tcPr>
          <w:p w14:paraId="15C1B7C6" w14:textId="3CB25BED" w:rsidR="2B2E11A5" w:rsidRPr="000066FB" w:rsidRDefault="38DB2C91" w:rsidP="1B086E32">
            <w:pPr>
              <w:rPr>
                <w:rFonts w:asciiTheme="majorHAnsi" w:hAnsiTheme="majorHAnsi" w:cstheme="majorBidi"/>
                <w:sz w:val="18"/>
                <w:szCs w:val="18"/>
              </w:rPr>
            </w:pPr>
            <w:r w:rsidRPr="000066FB">
              <w:rPr>
                <w:rFonts w:asciiTheme="majorHAnsi" w:hAnsiTheme="majorHAnsi" w:cstheme="majorBidi"/>
                <w:sz w:val="18"/>
                <w:szCs w:val="18"/>
              </w:rPr>
              <w:t>Dans/turn/samarbeid</w:t>
            </w:r>
          </w:p>
        </w:tc>
      </w:tr>
      <w:tr w:rsidR="00B34E53" w:rsidRPr="00F53E5D" w14:paraId="6D97B4AC" w14:textId="77777777" w:rsidTr="0279FB8B">
        <w:trPr>
          <w:trHeight w:val="359"/>
        </w:trPr>
        <w:tc>
          <w:tcPr>
            <w:tcW w:w="1689" w:type="dxa"/>
            <w:shd w:val="clear" w:color="auto" w:fill="D1A2FC"/>
          </w:tcPr>
          <w:p w14:paraId="443EF948" w14:textId="008DBBE4" w:rsidR="00B34E53" w:rsidRPr="00F53E5D" w:rsidRDefault="69913DA5" w:rsidP="52CEBEB6">
            <w:pPr>
              <w:rPr>
                <w:rFonts w:asciiTheme="majorHAnsi" w:hAnsiTheme="majorHAnsi" w:cstheme="majorBidi"/>
                <w:sz w:val="16"/>
                <w:szCs w:val="16"/>
              </w:rPr>
            </w:pPr>
            <w:proofErr w:type="spellStart"/>
            <w:r w:rsidRPr="52CEBEB6">
              <w:rPr>
                <w:rFonts w:asciiTheme="majorHAnsi" w:hAnsiTheme="majorHAnsi" w:cstheme="majorBidi"/>
                <w:sz w:val="16"/>
                <w:szCs w:val="16"/>
              </w:rPr>
              <w:t>Arb.fag</w:t>
            </w:r>
            <w:proofErr w:type="spellEnd"/>
          </w:p>
        </w:tc>
        <w:tc>
          <w:tcPr>
            <w:tcW w:w="3268" w:type="dxa"/>
          </w:tcPr>
          <w:p w14:paraId="4053D19A" w14:textId="1894F88F" w:rsidR="00B34E53" w:rsidRPr="000066FB" w:rsidRDefault="69913DA5" w:rsidP="52CEBEB6">
            <w:pPr>
              <w:shd w:val="clear" w:color="auto" w:fill="FFFFFF" w:themeFill="background1"/>
              <w:spacing w:beforeAutospacing="1" w:afterAutospacing="1"/>
              <w:rPr>
                <w:rFonts w:asciiTheme="minorHAnsi" w:hAnsiTheme="minorHAnsi" w:cstheme="minorBidi"/>
                <w:color w:val="303030"/>
                <w:sz w:val="18"/>
                <w:szCs w:val="18"/>
                <w:lang w:val="nb-NO"/>
              </w:rPr>
            </w:pPr>
            <w:r w:rsidRPr="000066FB">
              <w:rPr>
                <w:rFonts w:asciiTheme="minorHAnsi" w:hAnsiTheme="minorHAnsi" w:cstheme="minorBidi"/>
                <w:color w:val="303030"/>
                <w:sz w:val="18"/>
                <w:szCs w:val="18"/>
                <w:lang w:val="nb-NO"/>
              </w:rPr>
              <w:t>Elevene skal få trening i å vurdere hva som trengs i samfunnet.</w:t>
            </w:r>
          </w:p>
          <w:p w14:paraId="20983E38" w14:textId="5B3377AD" w:rsidR="00B34E53" w:rsidRPr="000066FB" w:rsidRDefault="36FA43EE" w:rsidP="62ACD26A">
            <w:pPr>
              <w:spacing w:beforeAutospacing="1" w:afterAutospacing="1"/>
              <w:rPr>
                <w:sz w:val="18"/>
                <w:szCs w:val="18"/>
                <w:lang w:val="nb-NO"/>
              </w:rPr>
            </w:pPr>
            <w:r w:rsidRPr="000066FB">
              <w:rPr>
                <w:rFonts w:asciiTheme="minorHAnsi" w:hAnsiTheme="minorHAnsi" w:cstheme="minorBidi"/>
                <w:color w:val="303030"/>
                <w:sz w:val="18"/>
                <w:szCs w:val="18"/>
                <w:lang w:val="nb-NO"/>
              </w:rPr>
              <w:t>Elevene skal sammen finne en ide som både de og målgruppen blir engasjert og motivert av.</w:t>
            </w:r>
          </w:p>
          <w:p w14:paraId="3EEE2655" w14:textId="75EA13B6" w:rsidR="00B34E53" w:rsidRPr="000066FB" w:rsidRDefault="69913DA5" w:rsidP="52CEBEB6">
            <w:pPr>
              <w:shd w:val="clear" w:color="auto" w:fill="FFFFFF" w:themeFill="background1"/>
              <w:spacing w:beforeAutospacing="1" w:afterAutospacing="1"/>
              <w:rPr>
                <w:sz w:val="18"/>
                <w:szCs w:val="18"/>
                <w:lang w:val="nb-NO"/>
              </w:rPr>
            </w:pPr>
            <w:r w:rsidRPr="000066FB">
              <w:rPr>
                <w:rFonts w:asciiTheme="minorHAnsi" w:hAnsiTheme="minorHAnsi" w:cstheme="minorBidi"/>
                <w:color w:val="303030"/>
                <w:sz w:val="18"/>
                <w:szCs w:val="18"/>
                <w:lang w:val="nb-NO"/>
              </w:rPr>
              <w:t>Forretningsideen skal være til nytte og verdi for andre enn dem selv.</w:t>
            </w:r>
          </w:p>
        </w:tc>
        <w:tc>
          <w:tcPr>
            <w:tcW w:w="1579" w:type="dxa"/>
            <w:shd w:val="clear" w:color="auto" w:fill="D1A2FC"/>
          </w:tcPr>
          <w:p w14:paraId="5141694A" w14:textId="140D7FDD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 xml:space="preserve">Engelsk </w:t>
            </w:r>
            <w:r w:rsidR="00A0636F" w:rsidRPr="00660B10">
              <w:rPr>
                <w:rFonts w:asciiTheme="majorHAnsi" w:hAnsiTheme="majorHAnsi" w:cstheme="majorBidi"/>
                <w:sz w:val="16"/>
                <w:szCs w:val="16"/>
              </w:rPr>
              <w:t>fordjuping</w:t>
            </w:r>
          </w:p>
        </w:tc>
        <w:tc>
          <w:tcPr>
            <w:tcW w:w="3455" w:type="dxa"/>
          </w:tcPr>
          <w:p w14:paraId="557110A0" w14:textId="349402C4" w:rsidR="00B34E53" w:rsidRPr="000066FB" w:rsidRDefault="3F1F79A1" w:rsidP="4A59FA2A">
            <w:pPr>
              <w:rPr>
                <w:rFonts w:asciiTheme="majorHAnsi" w:eastAsia="Calibri" w:hAnsiTheme="majorHAnsi" w:cstheme="majorBidi"/>
                <w:color w:val="000000" w:themeColor="text1"/>
                <w:sz w:val="18"/>
                <w:szCs w:val="18"/>
              </w:rPr>
            </w:pPr>
            <w:r w:rsidRPr="000066FB">
              <w:rPr>
                <w:rFonts w:asciiTheme="majorHAnsi" w:eastAsia="Calibri" w:hAnsiTheme="majorHAnsi" w:cstheme="majorBidi"/>
                <w:color w:val="000000" w:themeColor="text1"/>
                <w:sz w:val="18"/>
                <w:szCs w:val="18"/>
              </w:rPr>
              <w:t>De skal skrive bokmelding</w:t>
            </w:r>
          </w:p>
        </w:tc>
      </w:tr>
    </w:tbl>
    <w:p w14:paraId="1F72F646" w14:textId="77777777" w:rsidR="00FA2836" w:rsidRPr="00F53E5D" w:rsidRDefault="00FA2836" w:rsidP="4A59FA2A">
      <w:pPr>
        <w:rPr>
          <w:rFonts w:asciiTheme="majorHAnsi" w:hAnsiTheme="majorHAnsi" w:cstheme="majorBidi"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7"/>
        <w:gridCol w:w="3206"/>
        <w:gridCol w:w="5112"/>
      </w:tblGrid>
      <w:tr w:rsidR="00290670" w:rsidRPr="00F53E5D" w14:paraId="5E8DFBFE" w14:textId="77777777" w:rsidTr="0279FB8B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17300A55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518956C0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Heimearbeid 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4F8EFAA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å skulen</w:t>
            </w:r>
          </w:p>
        </w:tc>
      </w:tr>
      <w:tr w:rsidR="00290670" w:rsidRPr="00F53E5D" w14:paraId="19041DC4" w14:textId="77777777" w:rsidTr="0279FB8B">
        <w:trPr>
          <w:trHeight w:val="243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3E3101CA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Mån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8CE6F91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1CDCEAD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290670" w:rsidRPr="00C71F56" w14:paraId="27DF42C7" w14:textId="77777777" w:rsidTr="0279FB8B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A87D46" w14:textId="368872DE" w:rsidR="00290670" w:rsidRPr="00AF39C3" w:rsidRDefault="00B96D4D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Engel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6BB9E253" w14:textId="2788D7B5" w:rsidR="00290670" w:rsidRPr="00AF39C3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1AD65C" w14:textId="52C65D8B" w:rsidR="00A423E6" w:rsidRPr="00AF39C3" w:rsidRDefault="3FB80234" w:rsidP="0279FB8B">
            <w:pPr>
              <w:spacing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 xml:space="preserve">“Malala”, </w:t>
            </w:r>
            <w:proofErr w:type="spellStart"/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activitie</w:t>
            </w:r>
            <w:r w:rsidR="279F8A4E" w:rsidRPr="00AF39C3">
              <w:rPr>
                <w:rFonts w:asciiTheme="minorHAnsi" w:hAnsiTheme="minorHAnsi" w:cstheme="minorHAnsi"/>
                <w:sz w:val="18"/>
                <w:szCs w:val="18"/>
              </w:rPr>
              <w:t>s</w:t>
            </w:r>
            <w:proofErr w:type="spellEnd"/>
            <w:r w:rsidR="279F8A4E" w:rsidRPr="00AF39C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="279F8A4E" w:rsidRPr="00AF39C3">
              <w:rPr>
                <w:rFonts w:asciiTheme="minorHAnsi" w:hAnsiTheme="minorHAnsi" w:cstheme="minorHAnsi"/>
                <w:sz w:val="18"/>
                <w:szCs w:val="18"/>
              </w:rPr>
              <w:t>on</w:t>
            </w:r>
            <w:proofErr w:type="spellEnd"/>
            <w:r w:rsidR="279F8A4E" w:rsidRPr="00AF39C3">
              <w:rPr>
                <w:rFonts w:asciiTheme="minorHAnsi" w:hAnsiTheme="minorHAnsi" w:cstheme="minorHAnsi"/>
                <w:sz w:val="18"/>
                <w:szCs w:val="18"/>
              </w:rPr>
              <w:t xml:space="preserve"> p.227.</w:t>
            </w:r>
          </w:p>
        </w:tc>
      </w:tr>
      <w:tr w:rsidR="004672DD" w:rsidRPr="00C21432" w14:paraId="29AD0137" w14:textId="77777777" w:rsidTr="0279FB8B">
        <w:trPr>
          <w:trHeight w:val="283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AABBE" w14:textId="3F3B3F67" w:rsidR="004672DD" w:rsidRPr="00AF39C3" w:rsidRDefault="008E0646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23DE523C" w14:textId="77777777" w:rsidR="004672DD" w:rsidRPr="00AF39C3" w:rsidRDefault="004672DD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E56223" w14:textId="7B653791" w:rsidR="004672DD" w:rsidRPr="00AF39C3" w:rsidRDefault="001C5155" w:rsidP="61EE23EC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>Gå gjennom vekeplanen</w:t>
            </w:r>
            <w:r w:rsidR="00BA0FDF"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. </w:t>
            </w:r>
            <w:r w:rsidR="00F858EF"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>Lese 15 minuttar i låne</w:t>
            </w:r>
            <w:r w:rsidR="00087971"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>boka.</w:t>
            </w:r>
          </w:p>
        </w:tc>
      </w:tr>
      <w:tr w:rsidR="00290670" w:rsidRPr="00F53E5D" w14:paraId="3FBA10DC" w14:textId="77777777" w:rsidTr="0279FB8B">
        <w:trPr>
          <w:trHeight w:val="49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F599F" w14:textId="1986AE0D" w:rsidR="00290670" w:rsidRPr="00AF39C3" w:rsidRDefault="008E0646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7547A01" w14:textId="77777777" w:rsidR="00290670" w:rsidRPr="00AF39C3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9A1464" w14:textId="74FFA1C0" w:rsidR="10583541" w:rsidRPr="00AF39C3" w:rsidRDefault="10583541" w:rsidP="10583541">
            <w:pPr>
              <w:spacing w:line="276" w:lineRule="auto"/>
              <w:ind w:left="-20" w:right="-20"/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</w:pPr>
            <w:r w:rsidRPr="00AF39C3"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  <w:t>Korleis verkar vaksinar? Side 97-103 i Element 10.</w:t>
            </w:r>
          </w:p>
        </w:tc>
      </w:tr>
      <w:tr w:rsidR="002E48A4" w:rsidRPr="00F53E5D" w14:paraId="74B76BA1" w14:textId="77777777" w:rsidTr="0279FB8B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62556F" w14:textId="6436E6B1" w:rsidR="002E48A4" w:rsidRPr="00AF39C3" w:rsidRDefault="002E48A4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pan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1B744138" w14:textId="77777777" w:rsidR="002E48A4" w:rsidRPr="00AF39C3" w:rsidRDefault="002E48A4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177D8D" w14:textId="12666141" w:rsidR="0E76EB1B" w:rsidRPr="00AF39C3" w:rsidRDefault="00777F2C" w:rsidP="0E76EB1B">
            <w:pPr>
              <w:spacing w:after="120"/>
              <w:ind w:left="-20" w:right="-20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Style w:val="normaltextrun"/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  <w:lang w:val="es-ES"/>
              </w:rPr>
              <w:t xml:space="preserve">Nytt tema: Información básica – soy yo. </w:t>
            </w:r>
            <w:r w:rsidRPr="00AF39C3">
              <w:rPr>
                <w:rStyle w:val="normaltextrun"/>
                <w:rFonts w:asciiTheme="minorHAnsi" w:hAnsiTheme="minorHAnsi" w:cstheme="minorHAnsi"/>
                <w:color w:val="000000"/>
                <w:sz w:val="18"/>
                <w:szCs w:val="18"/>
                <w:shd w:val="clear" w:color="auto" w:fill="FFFFFF"/>
              </w:rPr>
              <w:t>Du får ei glosebok der du skal skrive gloser til tema. Etterpå skal du øve på desse glosene på quizlet. Link til settet ligg på spanskteamet.</w:t>
            </w:r>
          </w:p>
        </w:tc>
      </w:tr>
      <w:tr w:rsidR="00290670" w:rsidRPr="00F53E5D" w14:paraId="526E5883" w14:textId="77777777" w:rsidTr="0279FB8B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87E66E" w14:textId="06940097" w:rsidR="00290670" w:rsidRPr="00AF39C3" w:rsidRDefault="002E48A4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Arbeidsliv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7459315" w14:textId="77777777" w:rsidR="00290670" w:rsidRPr="00AF39C3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7F28F" w14:textId="63E2F79E" w:rsidR="00290670" w:rsidRPr="00AF39C3" w:rsidRDefault="6FB5C50B" w:rsidP="7118D40C">
            <w:pPr>
              <w:pStyle w:val="NoSpacing"/>
              <w:spacing w:line="259" w:lineRule="auto"/>
              <w:rPr>
                <w:rFonts w:cstheme="minorHAnsi"/>
                <w:sz w:val="18"/>
                <w:szCs w:val="18"/>
              </w:rPr>
            </w:pPr>
            <w:r w:rsidRPr="00AF39C3">
              <w:rPr>
                <w:rFonts w:cstheme="minorHAnsi"/>
                <w:sz w:val="18"/>
                <w:szCs w:val="18"/>
              </w:rPr>
              <w:t xml:space="preserve">Elevbedrift og </w:t>
            </w:r>
            <w:proofErr w:type="spellStart"/>
            <w:r w:rsidRPr="00AF39C3">
              <w:rPr>
                <w:rFonts w:cstheme="minorHAnsi"/>
                <w:sz w:val="18"/>
                <w:szCs w:val="18"/>
              </w:rPr>
              <w:t>røykhus</w:t>
            </w:r>
            <w:proofErr w:type="spellEnd"/>
            <w:r w:rsidRPr="00AF39C3">
              <w:rPr>
                <w:rFonts w:cstheme="minorHAnsi"/>
                <w:sz w:val="18"/>
                <w:szCs w:val="18"/>
              </w:rPr>
              <w:t>.</w:t>
            </w:r>
          </w:p>
        </w:tc>
      </w:tr>
      <w:tr w:rsidR="3527FF22" w:rsidRPr="00F53E5D" w14:paraId="1C8B47FD" w14:textId="77777777" w:rsidTr="0279FB8B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74E600" w14:textId="01BE38AD" w:rsidR="774D00E1" w:rsidRPr="00AF39C3" w:rsidRDefault="774D00E1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 xml:space="preserve">Engelsk </w:t>
            </w:r>
            <w:proofErr w:type="spellStart"/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ford</w:t>
            </w:r>
            <w:proofErr w:type="spellEnd"/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E04B951" w14:textId="4382691D" w:rsidR="3527FF22" w:rsidRPr="00AF39C3" w:rsidRDefault="3527FF22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5461E" w14:textId="4137C5EB" w:rsidR="774D00E1" w:rsidRPr="00AF39C3" w:rsidRDefault="00146BE0" w:rsidP="4A59FA2A">
            <w:pPr>
              <w:pStyle w:val="NoSpacing"/>
              <w:rPr>
                <w:rFonts w:eastAsia="Calibri" w:cstheme="minorHAnsi"/>
                <w:color w:val="000000" w:themeColor="text1"/>
                <w:sz w:val="18"/>
                <w:szCs w:val="18"/>
                <w:lang w:val="en-GB"/>
              </w:rPr>
            </w:pPr>
            <w:r w:rsidRPr="00AF39C3">
              <w:rPr>
                <w:rFonts w:cstheme="minorHAnsi"/>
                <w:color w:val="202124"/>
                <w:sz w:val="18"/>
                <w:szCs w:val="18"/>
                <w:lang w:val="en-GB"/>
              </w:rPr>
              <w:t>Sosial media project</w:t>
            </w:r>
          </w:p>
        </w:tc>
      </w:tr>
      <w:tr w:rsidR="00290670" w:rsidRPr="00F53E5D" w14:paraId="50ACC916" w14:textId="77777777" w:rsidTr="0279FB8B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71A1F1DB" w14:textId="77777777" w:rsidR="00290670" w:rsidRPr="00AF39C3" w:rsidRDefault="00290670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Ty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DFB9E20" w14:textId="77777777" w:rsidR="00290670" w:rsidRPr="00AF39C3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0DF9E56" w14:textId="77777777" w:rsidR="00290670" w:rsidRPr="00AF39C3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6A430E" w:rsidRPr="00F53E5D" w14:paraId="2E1AF454" w14:textId="77777777" w:rsidTr="0279FB8B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56DF51" w14:textId="698A09C8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 xml:space="preserve">Matematikk 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E871BC" w14:textId="62943D80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98BAEE" w14:textId="1ECABC85" w:rsidR="00C1016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color w:val="000000" w:themeColor="text1"/>
                <w:sz w:val="18"/>
                <w:szCs w:val="18"/>
              </w:rPr>
            </w:pPr>
            <w:r w:rsidRPr="00AF39C3">
              <w:rPr>
                <w:rFonts w:asciiTheme="minorHAnsi" w:eastAsiaTheme="minorEastAsia" w:hAnsiTheme="minorHAnsi" w:cstheme="minorHAnsi"/>
                <w:color w:val="000000" w:themeColor="text1"/>
                <w:sz w:val="18"/>
                <w:szCs w:val="18"/>
              </w:rPr>
              <w:t>Gjennomsnittsfart s. 81 i Maximum</w:t>
            </w:r>
          </w:p>
        </w:tc>
      </w:tr>
      <w:tr w:rsidR="006A430E" w:rsidRPr="000176A9" w14:paraId="05FB37EA" w14:textId="77777777" w:rsidTr="0279FB8B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8508F6" w14:textId="78340247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4A5D23" w14:textId="44281335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C1F865" w14:textId="28E5E79E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>Lesekvarten: les 15 minuttar i låneboka</w:t>
            </w:r>
          </w:p>
          <w:p w14:paraId="738610EB" w14:textId="6A1BD27C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color w:val="000000" w:themeColor="text1"/>
                <w:sz w:val="18"/>
                <w:szCs w:val="18"/>
              </w:rPr>
            </w:pPr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>Jobbe med refleksjonspørsmål til Makta ep. 7 på Teams i grupper.</w:t>
            </w:r>
          </w:p>
        </w:tc>
      </w:tr>
      <w:tr w:rsidR="006A430E" w:rsidRPr="00F46EE2" w14:paraId="36615748" w14:textId="77777777" w:rsidTr="0279FB8B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A5F6DD" w14:textId="4A1770AF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Utdanningsval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7805D2" w14:textId="5B60AD90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>Har du vore inne på vigo.no og søkt på skular?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A6806C" w14:textId="58E213E9" w:rsidR="006A430E" w:rsidRPr="00AF39C3" w:rsidRDefault="76AC60E2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Jobb med omgrep i vidaregåande opplæring: </w:t>
            </w:r>
            <w:hyperlink r:id="rId14">
              <w:r w:rsidRPr="00AF39C3">
                <w:rPr>
                  <w:rStyle w:val="Hyperlink"/>
                  <w:rFonts w:asciiTheme="minorHAnsi" w:eastAsiaTheme="minorEastAsia" w:hAnsiTheme="minorHAnsi" w:cstheme="minorHAnsi"/>
                  <w:sz w:val="18"/>
                  <w:szCs w:val="18"/>
                </w:rPr>
                <w:t>https://utdanning.no/utdanningsvalg_oppgave_forklar_begrepene</w:t>
              </w:r>
            </w:hyperlink>
          </w:p>
        </w:tc>
      </w:tr>
      <w:tr w:rsidR="006A430E" w:rsidRPr="007E1EB1" w14:paraId="682C2D31" w14:textId="77777777" w:rsidTr="0279FB8B">
        <w:trPr>
          <w:trHeight w:val="3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42E951" w14:textId="724498F3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31009D" w14:textId="7AB13C5E" w:rsidR="006A430E" w:rsidRPr="00AF39C3" w:rsidRDefault="006A430E" w:rsidP="006A430E">
            <w:pPr>
              <w:pStyle w:val="NoSpacing"/>
              <w:rPr>
                <w:rFonts w:eastAsia="Calibri" w:cstheme="minorHAnsi"/>
                <w:sz w:val="18"/>
                <w:szCs w:val="18"/>
                <w:lang w:val="nn-NO"/>
              </w:rPr>
            </w:pPr>
            <w:r w:rsidRPr="00AF39C3">
              <w:rPr>
                <w:rFonts w:eastAsia="Calibri" w:cstheme="minorHAnsi"/>
                <w:sz w:val="18"/>
                <w:szCs w:val="18"/>
                <w:lang w:val="nn-NO"/>
              </w:rPr>
              <w:t>Øv på framføring av det tillærte immunsystemet – dei ulike lymfocyttane viss du ikkje er ferdig.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4A9B78" w14:textId="60999D11" w:rsidR="006A430E" w:rsidRPr="00AF39C3" w:rsidRDefault="006A430E" w:rsidP="006A430E">
            <w:pPr>
              <w:pStyle w:val="NoSpacing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AF39C3">
              <w:rPr>
                <w:rFonts w:cstheme="minorHAnsi"/>
                <w:color w:val="000000" w:themeColor="text1"/>
                <w:sz w:val="18"/>
                <w:szCs w:val="18"/>
              </w:rPr>
              <w:t xml:space="preserve">«Når immunforsvaret tar feil» side 104-107 – om allergi og </w:t>
            </w:r>
            <w:proofErr w:type="spellStart"/>
            <w:r w:rsidRPr="00AF39C3">
              <w:rPr>
                <w:rFonts w:cstheme="minorHAnsi"/>
                <w:color w:val="000000" w:themeColor="text1"/>
                <w:sz w:val="18"/>
                <w:szCs w:val="18"/>
              </w:rPr>
              <w:t>autoimmune</w:t>
            </w:r>
            <w:proofErr w:type="spellEnd"/>
            <w:r w:rsidRPr="00AF39C3">
              <w:rPr>
                <w:rFonts w:cstheme="minorHAnsi"/>
                <w:color w:val="000000" w:themeColor="text1"/>
                <w:sz w:val="18"/>
                <w:szCs w:val="18"/>
              </w:rPr>
              <w:t xml:space="preserve"> sjukdommer.</w:t>
            </w:r>
          </w:p>
        </w:tc>
      </w:tr>
      <w:tr w:rsidR="006A430E" w:rsidRPr="00F53E5D" w14:paraId="01850189" w14:textId="77777777" w:rsidTr="0279FB8B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B6A328" w14:textId="4C633A94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Val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9DFAC5" w14:textId="023D4057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AA04BF" w14:textId="27D4638F" w:rsidR="006A430E" w:rsidRPr="00AF39C3" w:rsidRDefault="006A430E" w:rsidP="006A430E">
            <w:pPr>
              <w:spacing w:line="276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  <w:t xml:space="preserve">Innsats for andre: sjå på teams kvar du skal vere på utplassering/avspasering. Ligg under filer. </w:t>
            </w:r>
            <w:r w:rsidRPr="00AF39C3">
              <w:rPr>
                <w:rFonts w:asciiTheme="minorHAnsi" w:eastAsia="Calibri" w:hAnsiTheme="minorHAnsi" w:cstheme="minorHAnsi"/>
                <w:sz w:val="18"/>
                <w:szCs w:val="18"/>
              </w:rPr>
              <w:t xml:space="preserve"> </w:t>
            </w:r>
          </w:p>
        </w:tc>
      </w:tr>
      <w:tr w:rsidR="006A430E" w:rsidRPr="00F53E5D" w14:paraId="177C8B29" w14:textId="77777777" w:rsidTr="0279FB8B">
        <w:trPr>
          <w:trHeight w:val="129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E1B9A64" w14:textId="77777777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On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7AD93B2" w14:textId="77777777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DE4B5B7" w14:textId="77777777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6A430E" w:rsidRPr="00263337" w14:paraId="3D63D760" w14:textId="77777777" w:rsidTr="0279FB8B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54EA4F" w14:textId="53CF1EB4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KRLE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04FF1" w14:textId="5075AE1F" w:rsidR="006A430E" w:rsidRPr="00AF39C3" w:rsidRDefault="006A430E" w:rsidP="006A430E">
            <w:pPr>
              <w:pStyle w:val="NoSpacing"/>
              <w:rPr>
                <w:rFonts w:eastAsia="Calibri" w:cstheme="minorHAnsi"/>
                <w:sz w:val="18"/>
                <w:szCs w:val="18"/>
                <w:lang w:val="nn-NO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5E8BD3" w14:textId="047BE929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>Nytt tema: Nokre religiøse straumdrag i vår tid - temastart</w:t>
            </w:r>
          </w:p>
        </w:tc>
      </w:tr>
      <w:tr w:rsidR="006A430E" w:rsidRPr="00BC6C2E" w14:paraId="5A232CD2" w14:textId="77777777" w:rsidTr="0279FB8B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80BD6D" w14:textId="5905A9EA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Kroppsøvin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F0D7D" w14:textId="4F976B31" w:rsidR="006A430E" w:rsidRPr="00AF39C3" w:rsidRDefault="006A430E" w:rsidP="006A430E">
            <w:pPr>
              <w:spacing w:line="259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6B62F1B3" w14:textId="226235A6" w:rsidR="006A430E" w:rsidRPr="00AF39C3" w:rsidRDefault="006A430E" w:rsidP="6746B6E0">
            <w:pPr>
              <w:spacing w:line="259" w:lineRule="auto"/>
              <w:rPr>
                <w:rFonts w:asciiTheme="minorHAnsi" w:eastAsia="Calibri" w:hAnsiTheme="minorHAnsi" w:cstheme="minorHAnsi"/>
                <w:sz w:val="18"/>
                <w:szCs w:val="18"/>
                <w:lang w:val="nb-NO"/>
              </w:rPr>
            </w:pPr>
            <w:r w:rsidRPr="00AF39C3"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  <w:lang w:val="nb-NO"/>
              </w:rPr>
              <w:t>Framføring danse/turn</w:t>
            </w:r>
          </w:p>
        </w:tc>
      </w:tr>
      <w:tr w:rsidR="006A430E" w:rsidRPr="00F53E5D" w14:paraId="3D0DD38C" w14:textId="77777777" w:rsidTr="0279FB8B">
        <w:trPr>
          <w:trHeight w:val="2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24E619" w14:textId="59BEC415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amfunn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2C34E" w14:textId="7EF81F79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680A4E5D" w14:textId="1477C29D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>Vi byrjar på filmen «</w:t>
            </w:r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  <w:lang w:val="en-GB"/>
              </w:rPr>
              <w:t>Thirteen</w:t>
            </w:r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>days</w:t>
            </w:r>
            <w:proofErr w:type="spellEnd"/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>»</w:t>
            </w:r>
          </w:p>
        </w:tc>
      </w:tr>
      <w:tr w:rsidR="006A430E" w:rsidRPr="00F53E5D" w14:paraId="0FD16D2B" w14:textId="77777777" w:rsidTr="0279FB8B">
        <w:trPr>
          <w:trHeight w:val="2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90F1B" w14:textId="4EE50A4C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pan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53A86" w14:textId="7ED02C0A" w:rsidR="006A430E" w:rsidRPr="00AF39C3" w:rsidRDefault="006A430E" w:rsidP="006A430E">
            <w:pPr>
              <w:spacing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Style w:val="normaltextrun"/>
                <w:rFonts w:asciiTheme="minorHAnsi" w:hAnsiTheme="minorHAnsi" w:cstheme="minorHAnsi"/>
                <w:color w:val="000000"/>
                <w:sz w:val="18"/>
                <w:szCs w:val="18"/>
                <w:bdr w:val="none" w:sz="0" w:space="0" w:color="auto" w:frame="1"/>
              </w:rPr>
              <w:t>Øv på glosene du skreiv i gloseboka di på måndag. Det blir gloseprøve.</w:t>
            </w:r>
          </w:p>
        </w:tc>
        <w:tc>
          <w:tcPr>
            <w:tcW w:w="4568" w:type="dxa"/>
          </w:tcPr>
          <w:p w14:paraId="3989AE55" w14:textId="12AD0FF3" w:rsidR="006A430E" w:rsidRPr="00AF39C3" w:rsidRDefault="006A430E" w:rsidP="006A430E">
            <w:pPr>
              <w:ind w:left="-20" w:right="-20"/>
              <w:rPr>
                <w:rFonts w:asciiTheme="minorHAnsi" w:eastAsia="Calibri" w:hAnsiTheme="minorHAnsi" w:cstheme="minorHAnsi"/>
                <w:color w:val="202124"/>
                <w:sz w:val="18"/>
                <w:szCs w:val="18"/>
              </w:rPr>
            </w:pPr>
            <w:r w:rsidRPr="00AF39C3">
              <w:rPr>
                <w:rStyle w:val="normaltextrun"/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Gloseprøve + munnlege øvingar om tema </w:t>
            </w:r>
            <w:proofErr w:type="spellStart"/>
            <w:r w:rsidRPr="00AF39C3">
              <w:rPr>
                <w:rStyle w:val="normaltextrun"/>
                <w:rFonts w:asciiTheme="minorHAnsi" w:hAnsiTheme="minorHAnsi" w:cstheme="minorHAnsi"/>
                <w:color w:val="000000"/>
                <w:sz w:val="18"/>
                <w:szCs w:val="18"/>
              </w:rPr>
              <w:t>Soy</w:t>
            </w:r>
            <w:proofErr w:type="spellEnd"/>
            <w:r w:rsidRPr="00AF39C3">
              <w:rPr>
                <w:rStyle w:val="normaltextrun"/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AF39C3">
              <w:rPr>
                <w:rStyle w:val="normaltextrun"/>
                <w:rFonts w:asciiTheme="minorHAnsi" w:hAnsiTheme="minorHAnsi" w:cstheme="minorHAnsi"/>
                <w:color w:val="000000"/>
                <w:sz w:val="18"/>
                <w:szCs w:val="18"/>
              </w:rPr>
              <w:t>yo</w:t>
            </w:r>
            <w:proofErr w:type="spellEnd"/>
            <w:r w:rsidRPr="00AF39C3">
              <w:rPr>
                <w:rStyle w:val="normaltextrun"/>
                <w:rFonts w:asciiTheme="minorHAnsi" w:hAnsiTheme="minorHAnsi" w:cstheme="minorHAnsi"/>
                <w:color w:val="000000"/>
                <w:sz w:val="18"/>
                <w:szCs w:val="18"/>
              </w:rPr>
              <w:t>.</w:t>
            </w:r>
          </w:p>
        </w:tc>
      </w:tr>
      <w:tr w:rsidR="006A430E" w:rsidRPr="00F53E5D" w14:paraId="2C296D66" w14:textId="77777777" w:rsidTr="0279FB8B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64CC0" w14:textId="72CB841F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Arbeidsliv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E5C69" w14:textId="65D1CFAE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599BE3F4" w14:textId="558916B5" w:rsidR="006A430E" w:rsidRPr="00AF39C3" w:rsidRDefault="006A430E" w:rsidP="006A430E">
            <w:pPr>
              <w:pStyle w:val="NoSpacing"/>
              <w:spacing w:line="259" w:lineRule="auto"/>
              <w:rPr>
                <w:rFonts w:cstheme="minorHAnsi"/>
                <w:sz w:val="18"/>
                <w:szCs w:val="18"/>
                <w:lang w:val="nn-NO"/>
              </w:rPr>
            </w:pPr>
            <w:r w:rsidRPr="00AF39C3">
              <w:rPr>
                <w:rFonts w:cstheme="minorHAnsi"/>
                <w:sz w:val="18"/>
                <w:szCs w:val="18"/>
                <w:lang w:val="nn-NO"/>
              </w:rPr>
              <w:t>Me skal gjere ferdig røykhuset og jobbe med elevbedrift.</w:t>
            </w:r>
          </w:p>
        </w:tc>
      </w:tr>
      <w:tr w:rsidR="006A430E" w:rsidRPr="002D2878" w14:paraId="02127187" w14:textId="77777777" w:rsidTr="0279FB8B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554F10" w14:textId="6EB30A19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 xml:space="preserve">Engelsk </w:t>
            </w:r>
            <w:proofErr w:type="spellStart"/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ford</w:t>
            </w:r>
            <w:proofErr w:type="spellEnd"/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BCB30" w14:textId="226B4B7A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068E2E9D" w14:textId="6145DA80" w:rsidR="006A430E" w:rsidRPr="00AF39C3" w:rsidRDefault="006A430E" w:rsidP="006A430E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hAnsiTheme="minorHAnsi" w:cstheme="minorHAnsi"/>
                <w:color w:val="202124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color w:val="202124"/>
                <w:sz w:val="18"/>
                <w:szCs w:val="18"/>
                <w:lang w:val="en-GB"/>
              </w:rPr>
              <w:t>Sosial media project</w:t>
            </w:r>
          </w:p>
        </w:tc>
      </w:tr>
      <w:tr w:rsidR="006A430E" w:rsidRPr="00F53E5D" w14:paraId="1AC5D246" w14:textId="77777777" w:rsidTr="0279FB8B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6B8596E2" w14:textId="77777777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Tor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194DBDC" w14:textId="77777777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69D0D3C" w14:textId="77777777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6A430E" w:rsidRPr="00F53E5D" w14:paraId="4589BF20" w14:textId="77777777" w:rsidTr="0279FB8B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FCC04A" w14:textId="4A8B2F4D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Matematik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69B224" w14:textId="5183E9F0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>Leksa finn du i Campus inkrement (oppgåver om gjennomsnittsfart)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0EAD9B" w14:textId="77777777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Oppgåver side 81-84 i Maximum Grunnbok. </w:t>
            </w:r>
          </w:p>
          <w:p w14:paraId="54936E2E" w14:textId="77777777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>Samarbeidsoppgåver</w:t>
            </w:r>
          </w:p>
          <w:p w14:paraId="2CE4186C" w14:textId="5C049656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>Tavleundervisning</w:t>
            </w:r>
          </w:p>
        </w:tc>
      </w:tr>
      <w:tr w:rsidR="006A430E" w:rsidRPr="00713840" w14:paraId="3BDA816F" w14:textId="77777777" w:rsidTr="0279FB8B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DF2873" w14:textId="5807211B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6D064" w14:textId="1691357C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>Les 15 i minuttar på noko heime, det kan vere nyheiter, ein artikkel, filmomtale, ei bok, eit blad eller liknande.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A8731" w14:textId="18E00D71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>Lesekvart: les 15 minuttar i låneboka di – deretter skriv i leseloggen i KNB kva boka heiter, kven som er forfattaren og kva du har fått vite så langt.</w:t>
            </w:r>
          </w:p>
          <w:p w14:paraId="1ED2E201" w14:textId="77777777" w:rsidR="006A430E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Me les utdraget «Ta det med ro» av Ella Marie Hætta Isaksen og jobbar med </w:t>
            </w:r>
            <w:proofErr w:type="spellStart"/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>refleksjonsspørsmål</w:t>
            </w:r>
            <w:proofErr w:type="spellEnd"/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 til teksten i KNB. </w:t>
            </w:r>
          </w:p>
          <w:p w14:paraId="630D6E9A" w14:textId="3F619D0D" w:rsidR="00703519" w:rsidRPr="00AF39C3" w:rsidRDefault="00703519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6A430E" w:rsidRPr="0048758E" w14:paraId="05811C6E" w14:textId="77777777" w:rsidTr="0279FB8B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00A1D3" w14:textId="4D6CA634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KRLE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21919" w14:textId="4218EC01" w:rsidR="006A430E" w:rsidRPr="00AF39C3" w:rsidRDefault="006A430E" w:rsidP="006A430E">
            <w:pPr>
              <w:pStyle w:val="paragraph"/>
              <w:spacing w:beforeAutospacing="0" w:afterAutospacing="0"/>
              <w:textAlignment w:val="baseline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>Forklar mellom 3-5 ord i ordbanken på KNB (inndelinga heiter Nyreligiøsitet)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18F9B" w14:textId="274997EE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>Me jobbar med Kva er nyreligiøsitet på skolestudio.no</w:t>
            </w:r>
          </w:p>
        </w:tc>
      </w:tr>
      <w:tr w:rsidR="006A430E" w:rsidRPr="00F53E5D" w14:paraId="3ACA3249" w14:textId="77777777" w:rsidTr="0279FB8B">
        <w:trPr>
          <w:trHeight w:val="348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AEA93B9" w14:textId="77777777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re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38601FE" w14:textId="77777777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F3CABC7" w14:textId="77777777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6A430E" w:rsidRPr="00BC6C2E" w14:paraId="6CD3104B" w14:textId="77777777" w:rsidTr="0279FB8B">
        <w:trPr>
          <w:trHeight w:val="201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BA8440" w14:textId="10A0C2E9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Engel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08B5D1" w14:textId="06CA25C5" w:rsidR="006A430E" w:rsidRPr="00AF39C3" w:rsidRDefault="04590D4E" w:rsidP="0279FB8B">
            <w:pPr>
              <w:shd w:val="clear" w:color="auto" w:fill="F9F9F9"/>
              <w:rPr>
                <w:rFonts w:asciiTheme="minorHAnsi" w:eastAsia="Calibri" w:hAnsiTheme="minorHAnsi" w:cstheme="minorHAnsi"/>
                <w:sz w:val="18"/>
                <w:szCs w:val="18"/>
                <w:lang w:val="en-GB"/>
              </w:rPr>
            </w:pPr>
            <w:r w:rsidRPr="00AF39C3">
              <w:rPr>
                <w:rFonts w:asciiTheme="minorHAnsi" w:eastAsia="Helvetica" w:hAnsiTheme="minorHAnsi" w:cstheme="minorHAnsi"/>
                <w:color w:val="4F4F4F"/>
                <w:sz w:val="18"/>
                <w:szCs w:val="18"/>
                <w:lang w:val="en-GB"/>
              </w:rPr>
              <w:t xml:space="preserve">Read </w:t>
            </w:r>
            <w:hyperlink r:id="rId15">
              <w:r w:rsidRPr="00AF39C3">
                <w:rPr>
                  <w:rStyle w:val="Hyperlink"/>
                  <w:rFonts w:asciiTheme="minorHAnsi" w:eastAsia="Calibri" w:hAnsiTheme="minorHAnsi" w:cstheme="minorHAnsi"/>
                  <w:sz w:val="18"/>
                  <w:szCs w:val="18"/>
                  <w:lang w:val="en-GB"/>
                </w:rPr>
                <w:t>Jürgen Klopp, Manager - Liverpool FC</w:t>
              </w:r>
            </w:hyperlink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EB4AB" w14:textId="01DC0096" w:rsidR="006A430E" w:rsidRPr="00AF39C3" w:rsidRDefault="04590D4E" w:rsidP="0279FB8B">
            <w:pPr>
              <w:spacing w:line="276" w:lineRule="auto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“The Servant of the People”. Activities p.235.</w:t>
            </w:r>
          </w:p>
        </w:tc>
      </w:tr>
      <w:tr w:rsidR="006A430E" w:rsidRPr="00F53E5D" w14:paraId="7257D93C" w14:textId="77777777" w:rsidTr="0279FB8B">
        <w:trPr>
          <w:trHeight w:val="10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4FC652" w14:textId="38C399CD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Matematik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1E133" w14:textId="3F626354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eastAsia="Calibri" w:hAnsiTheme="minorHAnsi" w:cstheme="minorHAnsi"/>
                <w:sz w:val="18"/>
                <w:szCs w:val="18"/>
              </w:rPr>
              <w:t>Gjer oppgåve 2.13 side 84 i Maximum grunnbok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B427F" w14:textId="3E72575F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>Lineære modellar</w:t>
            </w:r>
          </w:p>
        </w:tc>
      </w:tr>
      <w:tr w:rsidR="006A430E" w:rsidRPr="00F53E5D" w14:paraId="07399DA4" w14:textId="77777777" w:rsidTr="0279FB8B">
        <w:trPr>
          <w:trHeight w:val="166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B5F134" w14:textId="6F0E0398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5EFE9" w14:textId="40BD5252" w:rsidR="006A430E" w:rsidRPr="00AF39C3" w:rsidRDefault="006A430E" w:rsidP="006A430E">
            <w:pPr>
              <w:pStyle w:val="NoSpacing"/>
              <w:rPr>
                <w:rFonts w:cstheme="minorHAnsi"/>
                <w:sz w:val="18"/>
                <w:szCs w:val="18"/>
                <w:lang w:val="nn-NO"/>
              </w:rPr>
            </w:pPr>
            <w:r w:rsidRPr="00AF39C3">
              <w:rPr>
                <w:rFonts w:cstheme="minorHAnsi"/>
                <w:color w:val="000000" w:themeColor="text1"/>
                <w:sz w:val="18"/>
                <w:szCs w:val="18"/>
                <w:lang w:val="nn-NO"/>
              </w:rPr>
              <w:t>Les «Korleis verkar vaksiner» side 97-103 i element. Skriv samandrag av det du les.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511A" w14:textId="7509282C" w:rsidR="006A430E" w:rsidRPr="00AF39C3" w:rsidRDefault="006A430E" w:rsidP="006A430E">
            <w:pPr>
              <w:spacing w:line="257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eastAsia="Calibri" w:hAnsiTheme="minorHAnsi" w:cstheme="minorHAnsi"/>
                <w:sz w:val="18"/>
                <w:szCs w:val="18"/>
              </w:rPr>
              <w:t xml:space="preserve">Oppsummering av </w:t>
            </w:r>
            <w:proofErr w:type="spellStart"/>
            <w:r w:rsidRPr="00AF39C3">
              <w:rPr>
                <w:rFonts w:asciiTheme="minorHAnsi" w:eastAsia="Calibri" w:hAnsiTheme="minorHAnsi" w:cstheme="minorHAnsi"/>
                <w:sz w:val="18"/>
                <w:szCs w:val="18"/>
              </w:rPr>
              <w:t>kapitlet</w:t>
            </w:r>
            <w:proofErr w:type="spellEnd"/>
          </w:p>
        </w:tc>
      </w:tr>
      <w:tr w:rsidR="006A430E" w:rsidRPr="00F53E5D" w14:paraId="05FEBE0F" w14:textId="77777777" w:rsidTr="0279FB8B">
        <w:trPr>
          <w:trHeight w:val="67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D142AA" w14:textId="28DC115B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K&amp;H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502CC" w14:textId="19B356C5" w:rsidR="006A430E" w:rsidRPr="00AF39C3" w:rsidRDefault="006A430E" w:rsidP="006A430E">
            <w:pPr>
              <w:pStyle w:val="NoSpacing"/>
              <w:rPr>
                <w:rFonts w:eastAsia="Calibri" w:cstheme="minorHAnsi"/>
                <w:color w:val="000000" w:themeColor="text1"/>
                <w:sz w:val="18"/>
                <w:szCs w:val="18"/>
                <w:lang w:val="nn-NO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35899" w14:textId="4B1D73B7" w:rsidR="006A430E" w:rsidRPr="00AF39C3" w:rsidRDefault="006A430E" w:rsidP="006A430E">
            <w:pPr>
              <w:pStyle w:val="NoSpacing"/>
              <w:rPr>
                <w:rFonts w:cstheme="minorHAnsi"/>
                <w:bCs/>
                <w:sz w:val="18"/>
                <w:szCs w:val="18"/>
                <w:lang w:val="nn-NO"/>
              </w:rPr>
            </w:pPr>
            <w:proofErr w:type="spellStart"/>
            <w:r w:rsidRPr="00AF39C3">
              <w:rPr>
                <w:rFonts w:cstheme="minorHAnsi"/>
                <w:bCs/>
                <w:sz w:val="18"/>
                <w:szCs w:val="18"/>
                <w:lang w:val="nn-NO"/>
              </w:rPr>
              <w:t>Fordjupningsoppgåve</w:t>
            </w:r>
            <w:proofErr w:type="spellEnd"/>
            <w:r w:rsidRPr="00AF39C3">
              <w:rPr>
                <w:rFonts w:cstheme="minorHAnsi"/>
                <w:bCs/>
                <w:sz w:val="18"/>
                <w:szCs w:val="18"/>
                <w:lang w:val="nn-NO"/>
              </w:rPr>
              <w:t xml:space="preserve"> SISTE FRIST fredag 23.februar</w:t>
            </w:r>
          </w:p>
        </w:tc>
      </w:tr>
      <w:tr w:rsidR="006A430E" w:rsidRPr="00F53E5D" w14:paraId="4DB96A8B" w14:textId="77777777" w:rsidTr="0279FB8B">
        <w:trPr>
          <w:trHeight w:val="11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96B527" w14:textId="0DD4F771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amfunn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B1409" w14:textId="72F5DA02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C75D1" w14:textId="2DFC918D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>Vi ser ferdig filmen «</w:t>
            </w:r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  <w:lang w:val="en-GB"/>
              </w:rPr>
              <w:t>Thirteen</w:t>
            </w:r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>days</w:t>
            </w:r>
            <w:proofErr w:type="spellEnd"/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>»</w:t>
            </w:r>
          </w:p>
        </w:tc>
      </w:tr>
    </w:tbl>
    <w:p w14:paraId="7DF4E37C" w14:textId="77777777" w:rsidR="008C4069" w:rsidRPr="00C71F56" w:rsidRDefault="008C4069" w:rsidP="4A59FA2A">
      <w:pPr>
        <w:rPr>
          <w:rFonts w:asciiTheme="majorHAnsi" w:hAnsiTheme="majorHAnsi" w:cstheme="majorBidi"/>
          <w:sz w:val="16"/>
          <w:szCs w:val="16"/>
        </w:rPr>
      </w:pPr>
    </w:p>
    <w:sectPr w:rsidR="008C4069" w:rsidRPr="00C71F56" w:rsidSect="00BC5F20">
      <w:pgSz w:w="11907" w:h="16840" w:code="9"/>
      <w:pgMar w:top="360" w:right="720" w:bottom="180" w:left="902" w:header="709" w:footer="709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isse ITC">
    <w:altName w:val="Courier New"/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8EFA70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450AE3"/>
    <w:multiLevelType w:val="hybridMultilevel"/>
    <w:tmpl w:val="2CB0E558"/>
    <w:lvl w:ilvl="0" w:tplc="EA381F3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6422D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08DF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4A7F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A0AC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AEBD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42DB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F2F7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6C33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1F59A4"/>
    <w:multiLevelType w:val="hybridMultilevel"/>
    <w:tmpl w:val="7848BD06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8A5674"/>
    <w:multiLevelType w:val="hybridMultilevel"/>
    <w:tmpl w:val="EE222582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B972C56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623ABD2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BA0060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B62F89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AD2073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E6C448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94A61D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35453A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DC53DCB"/>
    <w:multiLevelType w:val="hybridMultilevel"/>
    <w:tmpl w:val="E92E1394"/>
    <w:lvl w:ilvl="0" w:tplc="55063AA2">
      <w:start w:val="1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1511A6"/>
    <w:multiLevelType w:val="multilevel"/>
    <w:tmpl w:val="6226C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01B0B95"/>
    <w:multiLevelType w:val="hybridMultilevel"/>
    <w:tmpl w:val="E24287AE"/>
    <w:lvl w:ilvl="0" w:tplc="C7A0EFAA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D26BF0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2FC525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76E393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87EE54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07E830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57A8E8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1E60B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F360C6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0E164EA"/>
    <w:multiLevelType w:val="hybridMultilevel"/>
    <w:tmpl w:val="335E1A9A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1E14671"/>
    <w:multiLevelType w:val="hybridMultilevel"/>
    <w:tmpl w:val="3ADEB6C0"/>
    <w:lvl w:ilvl="0" w:tplc="CD6EB264">
      <w:numFmt w:val="bullet"/>
      <w:lvlText w:val="-"/>
      <w:lvlJc w:val="left"/>
      <w:pPr>
        <w:ind w:left="360" w:hanging="360"/>
      </w:pPr>
      <w:rPr>
        <w:rFonts w:ascii="Calibri Light" w:eastAsia="Calibri" w:hAnsi="Calibri Light" w:cs="Calibri Light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3D24432"/>
    <w:multiLevelType w:val="hybridMultilevel"/>
    <w:tmpl w:val="F2845494"/>
    <w:lvl w:ilvl="0" w:tplc="08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F7E76BD"/>
    <w:multiLevelType w:val="hybridMultilevel"/>
    <w:tmpl w:val="16143EC4"/>
    <w:lvl w:ilvl="0" w:tplc="0814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707038A0"/>
    <w:multiLevelType w:val="hybridMultilevel"/>
    <w:tmpl w:val="9C12FD9E"/>
    <w:lvl w:ilvl="0" w:tplc="CA08416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8955623">
    <w:abstractNumId w:val="6"/>
  </w:num>
  <w:num w:numId="2" w16cid:durableId="632095910">
    <w:abstractNumId w:val="1"/>
  </w:num>
  <w:num w:numId="3" w16cid:durableId="30157707">
    <w:abstractNumId w:val="0"/>
  </w:num>
  <w:num w:numId="4" w16cid:durableId="251013655">
    <w:abstractNumId w:val="3"/>
  </w:num>
  <w:num w:numId="5" w16cid:durableId="850148109">
    <w:abstractNumId w:val="7"/>
  </w:num>
  <w:num w:numId="6" w16cid:durableId="98764142">
    <w:abstractNumId w:val="2"/>
  </w:num>
  <w:num w:numId="7" w16cid:durableId="1244295530">
    <w:abstractNumId w:val="9"/>
  </w:num>
  <w:num w:numId="8" w16cid:durableId="1787698270">
    <w:abstractNumId w:val="10"/>
  </w:num>
  <w:num w:numId="9" w16cid:durableId="1125662097">
    <w:abstractNumId w:val="4"/>
  </w:num>
  <w:num w:numId="10" w16cid:durableId="264777786">
    <w:abstractNumId w:val="11"/>
  </w:num>
  <w:num w:numId="11" w16cid:durableId="1012026315">
    <w:abstractNumId w:val="8"/>
  </w:num>
  <w:num w:numId="12" w16cid:durableId="652612077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7A0B0MjU1MlHaXg1OLizPw8kAKjWgBcMzDeLAAAAA=="/>
  </w:docVars>
  <w:rsids>
    <w:rsidRoot w:val="00941222"/>
    <w:rsid w:val="00000071"/>
    <w:rsid w:val="0000073D"/>
    <w:rsid w:val="00002962"/>
    <w:rsid w:val="00002FB6"/>
    <w:rsid w:val="00002FC0"/>
    <w:rsid w:val="00003C9B"/>
    <w:rsid w:val="0000421B"/>
    <w:rsid w:val="00004FD8"/>
    <w:rsid w:val="00005050"/>
    <w:rsid w:val="00005175"/>
    <w:rsid w:val="00005E20"/>
    <w:rsid w:val="000062D7"/>
    <w:rsid w:val="00006586"/>
    <w:rsid w:val="000066CD"/>
    <w:rsid w:val="000066FB"/>
    <w:rsid w:val="00006E4E"/>
    <w:rsid w:val="0000711C"/>
    <w:rsid w:val="000071F2"/>
    <w:rsid w:val="0000738A"/>
    <w:rsid w:val="00007548"/>
    <w:rsid w:val="00007635"/>
    <w:rsid w:val="0000793A"/>
    <w:rsid w:val="00007A18"/>
    <w:rsid w:val="00007E61"/>
    <w:rsid w:val="00010709"/>
    <w:rsid w:val="000109F9"/>
    <w:rsid w:val="000110C6"/>
    <w:rsid w:val="000119AB"/>
    <w:rsid w:val="0001239B"/>
    <w:rsid w:val="000123FF"/>
    <w:rsid w:val="00012A7F"/>
    <w:rsid w:val="000132F0"/>
    <w:rsid w:val="00013379"/>
    <w:rsid w:val="00014334"/>
    <w:rsid w:val="00014901"/>
    <w:rsid w:val="00014F75"/>
    <w:rsid w:val="00015BB0"/>
    <w:rsid w:val="00015EF1"/>
    <w:rsid w:val="0001617E"/>
    <w:rsid w:val="000164E6"/>
    <w:rsid w:val="00016A7C"/>
    <w:rsid w:val="00016AE0"/>
    <w:rsid w:val="00016BCA"/>
    <w:rsid w:val="000176A9"/>
    <w:rsid w:val="00017980"/>
    <w:rsid w:val="0002008F"/>
    <w:rsid w:val="00020A45"/>
    <w:rsid w:val="000210C5"/>
    <w:rsid w:val="00021728"/>
    <w:rsid w:val="00021763"/>
    <w:rsid w:val="00021B87"/>
    <w:rsid w:val="00021E4D"/>
    <w:rsid w:val="00022009"/>
    <w:rsid w:val="00022500"/>
    <w:rsid w:val="00022812"/>
    <w:rsid w:val="000231C3"/>
    <w:rsid w:val="000232B0"/>
    <w:rsid w:val="00023B21"/>
    <w:rsid w:val="00023CA7"/>
    <w:rsid w:val="00023E43"/>
    <w:rsid w:val="0002427C"/>
    <w:rsid w:val="00024D1A"/>
    <w:rsid w:val="00024EF0"/>
    <w:rsid w:val="00024F64"/>
    <w:rsid w:val="000252AE"/>
    <w:rsid w:val="00025A40"/>
    <w:rsid w:val="00025EA3"/>
    <w:rsid w:val="00025FFF"/>
    <w:rsid w:val="00026754"/>
    <w:rsid w:val="00026BEF"/>
    <w:rsid w:val="00026D7C"/>
    <w:rsid w:val="00027579"/>
    <w:rsid w:val="0002770D"/>
    <w:rsid w:val="000278DC"/>
    <w:rsid w:val="00027A3D"/>
    <w:rsid w:val="00027B05"/>
    <w:rsid w:val="000305DE"/>
    <w:rsid w:val="000306E2"/>
    <w:rsid w:val="00030849"/>
    <w:rsid w:val="000308BB"/>
    <w:rsid w:val="000313ED"/>
    <w:rsid w:val="000315A3"/>
    <w:rsid w:val="00031AF1"/>
    <w:rsid w:val="00031B54"/>
    <w:rsid w:val="00031EDA"/>
    <w:rsid w:val="00031F77"/>
    <w:rsid w:val="00032192"/>
    <w:rsid w:val="0003306C"/>
    <w:rsid w:val="000332AD"/>
    <w:rsid w:val="00033384"/>
    <w:rsid w:val="00033899"/>
    <w:rsid w:val="00034137"/>
    <w:rsid w:val="00035477"/>
    <w:rsid w:val="00035857"/>
    <w:rsid w:val="000362F5"/>
    <w:rsid w:val="00036A91"/>
    <w:rsid w:val="000404CB"/>
    <w:rsid w:val="00041711"/>
    <w:rsid w:val="00042EFC"/>
    <w:rsid w:val="00043860"/>
    <w:rsid w:val="00043D9C"/>
    <w:rsid w:val="00044027"/>
    <w:rsid w:val="00044239"/>
    <w:rsid w:val="00044B1A"/>
    <w:rsid w:val="00044DA8"/>
    <w:rsid w:val="00044F86"/>
    <w:rsid w:val="000464F8"/>
    <w:rsid w:val="00046AD2"/>
    <w:rsid w:val="00046ADF"/>
    <w:rsid w:val="00046F06"/>
    <w:rsid w:val="00047168"/>
    <w:rsid w:val="0004742B"/>
    <w:rsid w:val="00047A8A"/>
    <w:rsid w:val="000509E7"/>
    <w:rsid w:val="00050DFD"/>
    <w:rsid w:val="0005134F"/>
    <w:rsid w:val="00051AE1"/>
    <w:rsid w:val="000527D5"/>
    <w:rsid w:val="00052E21"/>
    <w:rsid w:val="00053252"/>
    <w:rsid w:val="000532D2"/>
    <w:rsid w:val="0005372B"/>
    <w:rsid w:val="00053D9B"/>
    <w:rsid w:val="00055203"/>
    <w:rsid w:val="000554F4"/>
    <w:rsid w:val="0005616E"/>
    <w:rsid w:val="000563B5"/>
    <w:rsid w:val="00056A7E"/>
    <w:rsid w:val="00056A9C"/>
    <w:rsid w:val="00056C72"/>
    <w:rsid w:val="00056C78"/>
    <w:rsid w:val="00056CD5"/>
    <w:rsid w:val="00057260"/>
    <w:rsid w:val="000572CA"/>
    <w:rsid w:val="00060C20"/>
    <w:rsid w:val="000613A4"/>
    <w:rsid w:val="000619AF"/>
    <w:rsid w:val="000627B5"/>
    <w:rsid w:val="00062975"/>
    <w:rsid w:val="00063793"/>
    <w:rsid w:val="00064976"/>
    <w:rsid w:val="00064E9F"/>
    <w:rsid w:val="000656E5"/>
    <w:rsid w:val="000658BD"/>
    <w:rsid w:val="00065A7C"/>
    <w:rsid w:val="00065B61"/>
    <w:rsid w:val="00065FD9"/>
    <w:rsid w:val="0006626C"/>
    <w:rsid w:val="000664EF"/>
    <w:rsid w:val="000668D6"/>
    <w:rsid w:val="000669E3"/>
    <w:rsid w:val="00066BC9"/>
    <w:rsid w:val="00066E72"/>
    <w:rsid w:val="0006760E"/>
    <w:rsid w:val="00071A5F"/>
    <w:rsid w:val="00071A9A"/>
    <w:rsid w:val="00071BDE"/>
    <w:rsid w:val="000720D4"/>
    <w:rsid w:val="00072487"/>
    <w:rsid w:val="00072C08"/>
    <w:rsid w:val="00072D74"/>
    <w:rsid w:val="000733B5"/>
    <w:rsid w:val="00073DAE"/>
    <w:rsid w:val="00074331"/>
    <w:rsid w:val="00074C57"/>
    <w:rsid w:val="00074D48"/>
    <w:rsid w:val="00075917"/>
    <w:rsid w:val="00075BDB"/>
    <w:rsid w:val="00075D6E"/>
    <w:rsid w:val="000764BB"/>
    <w:rsid w:val="00076C21"/>
    <w:rsid w:val="00076FCF"/>
    <w:rsid w:val="00077B1E"/>
    <w:rsid w:val="00080015"/>
    <w:rsid w:val="00080048"/>
    <w:rsid w:val="00080087"/>
    <w:rsid w:val="000800F1"/>
    <w:rsid w:val="000811AD"/>
    <w:rsid w:val="00081CA4"/>
    <w:rsid w:val="00081F62"/>
    <w:rsid w:val="00082110"/>
    <w:rsid w:val="00082B65"/>
    <w:rsid w:val="00083007"/>
    <w:rsid w:val="00083682"/>
    <w:rsid w:val="00083944"/>
    <w:rsid w:val="00084484"/>
    <w:rsid w:val="000849C6"/>
    <w:rsid w:val="00084F92"/>
    <w:rsid w:val="00085070"/>
    <w:rsid w:val="000853B9"/>
    <w:rsid w:val="00085AB5"/>
    <w:rsid w:val="00085C08"/>
    <w:rsid w:val="000861CE"/>
    <w:rsid w:val="00086382"/>
    <w:rsid w:val="00087757"/>
    <w:rsid w:val="00087971"/>
    <w:rsid w:val="00087A44"/>
    <w:rsid w:val="00087A76"/>
    <w:rsid w:val="00087F23"/>
    <w:rsid w:val="00090168"/>
    <w:rsid w:val="000901F3"/>
    <w:rsid w:val="00090C60"/>
    <w:rsid w:val="00090D68"/>
    <w:rsid w:val="0009105C"/>
    <w:rsid w:val="00091251"/>
    <w:rsid w:val="00091253"/>
    <w:rsid w:val="00091288"/>
    <w:rsid w:val="000917FC"/>
    <w:rsid w:val="00091A86"/>
    <w:rsid w:val="000923D5"/>
    <w:rsid w:val="00092B7A"/>
    <w:rsid w:val="00092F4B"/>
    <w:rsid w:val="000937D3"/>
    <w:rsid w:val="00093AF2"/>
    <w:rsid w:val="00093C28"/>
    <w:rsid w:val="00093E11"/>
    <w:rsid w:val="0009454C"/>
    <w:rsid w:val="00094BD5"/>
    <w:rsid w:val="00094D7D"/>
    <w:rsid w:val="00094EDD"/>
    <w:rsid w:val="00095084"/>
    <w:rsid w:val="000950C3"/>
    <w:rsid w:val="000956F4"/>
    <w:rsid w:val="000957EF"/>
    <w:rsid w:val="00095D0A"/>
    <w:rsid w:val="00095D85"/>
    <w:rsid w:val="0009631A"/>
    <w:rsid w:val="00096A04"/>
    <w:rsid w:val="0009742C"/>
    <w:rsid w:val="00097660"/>
    <w:rsid w:val="000A0229"/>
    <w:rsid w:val="000A0857"/>
    <w:rsid w:val="000A0DD2"/>
    <w:rsid w:val="000A1CBA"/>
    <w:rsid w:val="000A29DC"/>
    <w:rsid w:val="000A2B7E"/>
    <w:rsid w:val="000A3131"/>
    <w:rsid w:val="000A3495"/>
    <w:rsid w:val="000A3ADC"/>
    <w:rsid w:val="000A3C5F"/>
    <w:rsid w:val="000A3FF2"/>
    <w:rsid w:val="000A4882"/>
    <w:rsid w:val="000A4B4D"/>
    <w:rsid w:val="000A4F05"/>
    <w:rsid w:val="000A63C8"/>
    <w:rsid w:val="000A646D"/>
    <w:rsid w:val="000A6AED"/>
    <w:rsid w:val="000A7344"/>
    <w:rsid w:val="000B0B80"/>
    <w:rsid w:val="000B1E01"/>
    <w:rsid w:val="000B2B73"/>
    <w:rsid w:val="000B30C3"/>
    <w:rsid w:val="000B3A7E"/>
    <w:rsid w:val="000B3BEE"/>
    <w:rsid w:val="000B3FFA"/>
    <w:rsid w:val="000B405D"/>
    <w:rsid w:val="000B5103"/>
    <w:rsid w:val="000B5423"/>
    <w:rsid w:val="000B5453"/>
    <w:rsid w:val="000B54E2"/>
    <w:rsid w:val="000B5D56"/>
    <w:rsid w:val="000B5DAF"/>
    <w:rsid w:val="000B61A0"/>
    <w:rsid w:val="000B61E9"/>
    <w:rsid w:val="000B65CF"/>
    <w:rsid w:val="000B6A8C"/>
    <w:rsid w:val="000B71D1"/>
    <w:rsid w:val="000B74EC"/>
    <w:rsid w:val="000B7F0B"/>
    <w:rsid w:val="000C0063"/>
    <w:rsid w:val="000C0118"/>
    <w:rsid w:val="000C0714"/>
    <w:rsid w:val="000C25BC"/>
    <w:rsid w:val="000C28C7"/>
    <w:rsid w:val="000C34C1"/>
    <w:rsid w:val="000C3BB3"/>
    <w:rsid w:val="000C44B9"/>
    <w:rsid w:val="000C4525"/>
    <w:rsid w:val="000C45A1"/>
    <w:rsid w:val="000C5F94"/>
    <w:rsid w:val="000C648D"/>
    <w:rsid w:val="000C6963"/>
    <w:rsid w:val="000C6BE4"/>
    <w:rsid w:val="000C6E77"/>
    <w:rsid w:val="000C75CC"/>
    <w:rsid w:val="000D0113"/>
    <w:rsid w:val="000D02C7"/>
    <w:rsid w:val="000D0303"/>
    <w:rsid w:val="000D06FF"/>
    <w:rsid w:val="000D0735"/>
    <w:rsid w:val="000D085A"/>
    <w:rsid w:val="000D08D4"/>
    <w:rsid w:val="000D0E0F"/>
    <w:rsid w:val="000D129A"/>
    <w:rsid w:val="000D2E40"/>
    <w:rsid w:val="000D4D5E"/>
    <w:rsid w:val="000D4F1A"/>
    <w:rsid w:val="000D569D"/>
    <w:rsid w:val="000D6029"/>
    <w:rsid w:val="000D62BC"/>
    <w:rsid w:val="000D7529"/>
    <w:rsid w:val="000E0185"/>
    <w:rsid w:val="000E0A5E"/>
    <w:rsid w:val="000E116B"/>
    <w:rsid w:val="000E18F9"/>
    <w:rsid w:val="000E1DD4"/>
    <w:rsid w:val="000E22D2"/>
    <w:rsid w:val="000E2DAA"/>
    <w:rsid w:val="000E4B90"/>
    <w:rsid w:val="000E5170"/>
    <w:rsid w:val="000E528D"/>
    <w:rsid w:val="000E5739"/>
    <w:rsid w:val="000E5896"/>
    <w:rsid w:val="000E5C2C"/>
    <w:rsid w:val="000E60D3"/>
    <w:rsid w:val="000E6C9D"/>
    <w:rsid w:val="000E6F10"/>
    <w:rsid w:val="000E7E7E"/>
    <w:rsid w:val="000F0A3D"/>
    <w:rsid w:val="000F0A5F"/>
    <w:rsid w:val="000F1F6E"/>
    <w:rsid w:val="000F203B"/>
    <w:rsid w:val="000F2175"/>
    <w:rsid w:val="000F25F5"/>
    <w:rsid w:val="000F2CD4"/>
    <w:rsid w:val="000F3377"/>
    <w:rsid w:val="000F44D3"/>
    <w:rsid w:val="000F5480"/>
    <w:rsid w:val="000F59C1"/>
    <w:rsid w:val="000F5DEB"/>
    <w:rsid w:val="000F62A3"/>
    <w:rsid w:val="000F62C6"/>
    <w:rsid w:val="000F63EF"/>
    <w:rsid w:val="000F6408"/>
    <w:rsid w:val="000F6E2A"/>
    <w:rsid w:val="000F707A"/>
    <w:rsid w:val="000F73CA"/>
    <w:rsid w:val="000F7592"/>
    <w:rsid w:val="000F76A4"/>
    <w:rsid w:val="001000C8"/>
    <w:rsid w:val="001004F5"/>
    <w:rsid w:val="00100764"/>
    <w:rsid w:val="00100C6E"/>
    <w:rsid w:val="00100C7E"/>
    <w:rsid w:val="00100D40"/>
    <w:rsid w:val="00100F0C"/>
    <w:rsid w:val="0010106E"/>
    <w:rsid w:val="0010149E"/>
    <w:rsid w:val="001021E5"/>
    <w:rsid w:val="00102818"/>
    <w:rsid w:val="001028CC"/>
    <w:rsid w:val="00103AC8"/>
    <w:rsid w:val="001046C4"/>
    <w:rsid w:val="00104A3A"/>
    <w:rsid w:val="00104D92"/>
    <w:rsid w:val="00104EDD"/>
    <w:rsid w:val="0010525B"/>
    <w:rsid w:val="001052C3"/>
    <w:rsid w:val="0010553C"/>
    <w:rsid w:val="001056C5"/>
    <w:rsid w:val="001068E7"/>
    <w:rsid w:val="00106AE4"/>
    <w:rsid w:val="00106FCE"/>
    <w:rsid w:val="001072B7"/>
    <w:rsid w:val="00107A15"/>
    <w:rsid w:val="00107A4B"/>
    <w:rsid w:val="001102EC"/>
    <w:rsid w:val="001103F4"/>
    <w:rsid w:val="001106AF"/>
    <w:rsid w:val="0011082E"/>
    <w:rsid w:val="00110EAF"/>
    <w:rsid w:val="00111766"/>
    <w:rsid w:val="001118B1"/>
    <w:rsid w:val="00111A8C"/>
    <w:rsid w:val="00112592"/>
    <w:rsid w:val="0011270C"/>
    <w:rsid w:val="0011270D"/>
    <w:rsid w:val="0011274B"/>
    <w:rsid w:val="00112B45"/>
    <w:rsid w:val="00113125"/>
    <w:rsid w:val="00114554"/>
    <w:rsid w:val="0011500F"/>
    <w:rsid w:val="0011527E"/>
    <w:rsid w:val="001154AF"/>
    <w:rsid w:val="001155A5"/>
    <w:rsid w:val="00115A10"/>
    <w:rsid w:val="00115EEF"/>
    <w:rsid w:val="00116501"/>
    <w:rsid w:val="00116AB6"/>
    <w:rsid w:val="00116C08"/>
    <w:rsid w:val="00116C58"/>
    <w:rsid w:val="00116C65"/>
    <w:rsid w:val="00117528"/>
    <w:rsid w:val="001176E4"/>
    <w:rsid w:val="00117752"/>
    <w:rsid w:val="00117FB8"/>
    <w:rsid w:val="001202E8"/>
    <w:rsid w:val="00120A28"/>
    <w:rsid w:val="00120E3C"/>
    <w:rsid w:val="00121003"/>
    <w:rsid w:val="00121446"/>
    <w:rsid w:val="00121634"/>
    <w:rsid w:val="00121810"/>
    <w:rsid w:val="00122281"/>
    <w:rsid w:val="00122BE1"/>
    <w:rsid w:val="001235FC"/>
    <w:rsid w:val="001236E4"/>
    <w:rsid w:val="0012374E"/>
    <w:rsid w:val="00123CCB"/>
    <w:rsid w:val="00123CDB"/>
    <w:rsid w:val="00124402"/>
    <w:rsid w:val="0012468A"/>
    <w:rsid w:val="00124D11"/>
    <w:rsid w:val="00124D88"/>
    <w:rsid w:val="001250AE"/>
    <w:rsid w:val="00125550"/>
    <w:rsid w:val="0012596C"/>
    <w:rsid w:val="00125E3D"/>
    <w:rsid w:val="00126A83"/>
    <w:rsid w:val="0012792B"/>
    <w:rsid w:val="00130328"/>
    <w:rsid w:val="00130363"/>
    <w:rsid w:val="00130563"/>
    <w:rsid w:val="00130E88"/>
    <w:rsid w:val="00131271"/>
    <w:rsid w:val="0013170C"/>
    <w:rsid w:val="00131A46"/>
    <w:rsid w:val="00131EAB"/>
    <w:rsid w:val="00131FBF"/>
    <w:rsid w:val="001324F0"/>
    <w:rsid w:val="0013272A"/>
    <w:rsid w:val="00132923"/>
    <w:rsid w:val="00132BAC"/>
    <w:rsid w:val="00133142"/>
    <w:rsid w:val="00133268"/>
    <w:rsid w:val="00133314"/>
    <w:rsid w:val="00133412"/>
    <w:rsid w:val="001340AF"/>
    <w:rsid w:val="0013443D"/>
    <w:rsid w:val="00134603"/>
    <w:rsid w:val="00134868"/>
    <w:rsid w:val="00134AF5"/>
    <w:rsid w:val="0013527B"/>
    <w:rsid w:val="001353BD"/>
    <w:rsid w:val="001353C1"/>
    <w:rsid w:val="00135997"/>
    <w:rsid w:val="00135B20"/>
    <w:rsid w:val="00135D33"/>
    <w:rsid w:val="00136219"/>
    <w:rsid w:val="001364FA"/>
    <w:rsid w:val="00136924"/>
    <w:rsid w:val="00137030"/>
    <w:rsid w:val="0013782E"/>
    <w:rsid w:val="00137857"/>
    <w:rsid w:val="0013789D"/>
    <w:rsid w:val="00140C91"/>
    <w:rsid w:val="00140CA9"/>
    <w:rsid w:val="00140DE3"/>
    <w:rsid w:val="001413F3"/>
    <w:rsid w:val="00141721"/>
    <w:rsid w:val="001418CF"/>
    <w:rsid w:val="00141A90"/>
    <w:rsid w:val="00142BD6"/>
    <w:rsid w:val="00142F46"/>
    <w:rsid w:val="00142F57"/>
    <w:rsid w:val="00144066"/>
    <w:rsid w:val="00144522"/>
    <w:rsid w:val="00144ADA"/>
    <w:rsid w:val="00144F99"/>
    <w:rsid w:val="001453DE"/>
    <w:rsid w:val="00145AF6"/>
    <w:rsid w:val="00146BE0"/>
    <w:rsid w:val="00146C04"/>
    <w:rsid w:val="0014762D"/>
    <w:rsid w:val="001477EB"/>
    <w:rsid w:val="00147F0B"/>
    <w:rsid w:val="00147F61"/>
    <w:rsid w:val="00150160"/>
    <w:rsid w:val="00150E79"/>
    <w:rsid w:val="001510C8"/>
    <w:rsid w:val="001524BE"/>
    <w:rsid w:val="00152671"/>
    <w:rsid w:val="00153102"/>
    <w:rsid w:val="00153345"/>
    <w:rsid w:val="0015368B"/>
    <w:rsid w:val="0015387C"/>
    <w:rsid w:val="00153A9B"/>
    <w:rsid w:val="00153F18"/>
    <w:rsid w:val="0015444F"/>
    <w:rsid w:val="001544DA"/>
    <w:rsid w:val="0015468B"/>
    <w:rsid w:val="001547E7"/>
    <w:rsid w:val="00154D41"/>
    <w:rsid w:val="00154FA9"/>
    <w:rsid w:val="0015608A"/>
    <w:rsid w:val="001563AA"/>
    <w:rsid w:val="00156A39"/>
    <w:rsid w:val="00156D86"/>
    <w:rsid w:val="00157A1C"/>
    <w:rsid w:val="00160A73"/>
    <w:rsid w:val="00160B9B"/>
    <w:rsid w:val="00160C70"/>
    <w:rsid w:val="00160D84"/>
    <w:rsid w:val="00160E6A"/>
    <w:rsid w:val="0016132B"/>
    <w:rsid w:val="001617D2"/>
    <w:rsid w:val="00161BB9"/>
    <w:rsid w:val="00161BF8"/>
    <w:rsid w:val="00161C55"/>
    <w:rsid w:val="00162AC6"/>
    <w:rsid w:val="00162BF0"/>
    <w:rsid w:val="00162D5F"/>
    <w:rsid w:val="001630C3"/>
    <w:rsid w:val="00163106"/>
    <w:rsid w:val="00163620"/>
    <w:rsid w:val="00163D2A"/>
    <w:rsid w:val="0016467C"/>
    <w:rsid w:val="0016471A"/>
    <w:rsid w:val="00164AC0"/>
    <w:rsid w:val="00165510"/>
    <w:rsid w:val="00165735"/>
    <w:rsid w:val="00166B23"/>
    <w:rsid w:val="0016709E"/>
    <w:rsid w:val="00167278"/>
    <w:rsid w:val="0016739A"/>
    <w:rsid w:val="00170103"/>
    <w:rsid w:val="00170FAF"/>
    <w:rsid w:val="00171120"/>
    <w:rsid w:val="0017226E"/>
    <w:rsid w:val="001722D9"/>
    <w:rsid w:val="001727B6"/>
    <w:rsid w:val="001729C8"/>
    <w:rsid w:val="001735EE"/>
    <w:rsid w:val="00174398"/>
    <w:rsid w:val="00174E06"/>
    <w:rsid w:val="00175352"/>
    <w:rsid w:val="0017574F"/>
    <w:rsid w:val="00175B79"/>
    <w:rsid w:val="0017682F"/>
    <w:rsid w:val="00176C2C"/>
    <w:rsid w:val="00176DBE"/>
    <w:rsid w:val="00177181"/>
    <w:rsid w:val="001773F3"/>
    <w:rsid w:val="00177474"/>
    <w:rsid w:val="00177AE5"/>
    <w:rsid w:val="00177CC3"/>
    <w:rsid w:val="00177DA3"/>
    <w:rsid w:val="00180428"/>
    <w:rsid w:val="001810BD"/>
    <w:rsid w:val="001813F3"/>
    <w:rsid w:val="001816A0"/>
    <w:rsid w:val="00181BDE"/>
    <w:rsid w:val="0018217B"/>
    <w:rsid w:val="00182AEF"/>
    <w:rsid w:val="00182B25"/>
    <w:rsid w:val="00183015"/>
    <w:rsid w:val="001832F4"/>
    <w:rsid w:val="001835D0"/>
    <w:rsid w:val="00183720"/>
    <w:rsid w:val="00183E37"/>
    <w:rsid w:val="00185807"/>
    <w:rsid w:val="001862BA"/>
    <w:rsid w:val="001867E9"/>
    <w:rsid w:val="00186D5D"/>
    <w:rsid w:val="0018703E"/>
    <w:rsid w:val="00187614"/>
    <w:rsid w:val="00187995"/>
    <w:rsid w:val="001900CE"/>
    <w:rsid w:val="00190133"/>
    <w:rsid w:val="00190E8E"/>
    <w:rsid w:val="001914C6"/>
    <w:rsid w:val="001915B8"/>
    <w:rsid w:val="00191650"/>
    <w:rsid w:val="001918CF"/>
    <w:rsid w:val="00191993"/>
    <w:rsid w:val="00192024"/>
    <w:rsid w:val="001921F7"/>
    <w:rsid w:val="0019256D"/>
    <w:rsid w:val="0019279C"/>
    <w:rsid w:val="001931CC"/>
    <w:rsid w:val="001939D5"/>
    <w:rsid w:val="00193E01"/>
    <w:rsid w:val="00194570"/>
    <w:rsid w:val="00194CC5"/>
    <w:rsid w:val="00194CCA"/>
    <w:rsid w:val="001958C1"/>
    <w:rsid w:val="00195C7F"/>
    <w:rsid w:val="00196B3E"/>
    <w:rsid w:val="0019702C"/>
    <w:rsid w:val="0019716F"/>
    <w:rsid w:val="00197C0F"/>
    <w:rsid w:val="00197F25"/>
    <w:rsid w:val="001A0325"/>
    <w:rsid w:val="001A05F7"/>
    <w:rsid w:val="001A20FE"/>
    <w:rsid w:val="001A2190"/>
    <w:rsid w:val="001A240D"/>
    <w:rsid w:val="001A2757"/>
    <w:rsid w:val="001A303C"/>
    <w:rsid w:val="001A3861"/>
    <w:rsid w:val="001A3D43"/>
    <w:rsid w:val="001A407F"/>
    <w:rsid w:val="001A4AE2"/>
    <w:rsid w:val="001A51C8"/>
    <w:rsid w:val="001A534C"/>
    <w:rsid w:val="001A54E1"/>
    <w:rsid w:val="001A5556"/>
    <w:rsid w:val="001A5716"/>
    <w:rsid w:val="001A60EB"/>
    <w:rsid w:val="001A62D0"/>
    <w:rsid w:val="001A6410"/>
    <w:rsid w:val="001A6445"/>
    <w:rsid w:val="001A6B59"/>
    <w:rsid w:val="001A718C"/>
    <w:rsid w:val="001A77FC"/>
    <w:rsid w:val="001A7B96"/>
    <w:rsid w:val="001B1DC9"/>
    <w:rsid w:val="001B1FBC"/>
    <w:rsid w:val="001B2598"/>
    <w:rsid w:val="001B270F"/>
    <w:rsid w:val="001B2AC2"/>
    <w:rsid w:val="001B30D2"/>
    <w:rsid w:val="001B3406"/>
    <w:rsid w:val="001B3AEE"/>
    <w:rsid w:val="001B43D2"/>
    <w:rsid w:val="001B4438"/>
    <w:rsid w:val="001B4469"/>
    <w:rsid w:val="001B48B5"/>
    <w:rsid w:val="001B4B66"/>
    <w:rsid w:val="001B4DA7"/>
    <w:rsid w:val="001B53BC"/>
    <w:rsid w:val="001B58C5"/>
    <w:rsid w:val="001B5B0E"/>
    <w:rsid w:val="001B5D0D"/>
    <w:rsid w:val="001B6343"/>
    <w:rsid w:val="001B67D1"/>
    <w:rsid w:val="001B6D01"/>
    <w:rsid w:val="001B6F0D"/>
    <w:rsid w:val="001B6F9F"/>
    <w:rsid w:val="001B7133"/>
    <w:rsid w:val="001B735B"/>
    <w:rsid w:val="001B79FB"/>
    <w:rsid w:val="001B7EA8"/>
    <w:rsid w:val="001C01A8"/>
    <w:rsid w:val="001C0706"/>
    <w:rsid w:val="001C143B"/>
    <w:rsid w:val="001C16F4"/>
    <w:rsid w:val="001C1D28"/>
    <w:rsid w:val="001C2103"/>
    <w:rsid w:val="001C2121"/>
    <w:rsid w:val="001C28FA"/>
    <w:rsid w:val="001C3436"/>
    <w:rsid w:val="001C35B0"/>
    <w:rsid w:val="001C43D0"/>
    <w:rsid w:val="001C4830"/>
    <w:rsid w:val="001C495F"/>
    <w:rsid w:val="001C4A58"/>
    <w:rsid w:val="001C4C86"/>
    <w:rsid w:val="001C5155"/>
    <w:rsid w:val="001C5864"/>
    <w:rsid w:val="001C5C05"/>
    <w:rsid w:val="001C661E"/>
    <w:rsid w:val="001D00DA"/>
    <w:rsid w:val="001D04E9"/>
    <w:rsid w:val="001D054B"/>
    <w:rsid w:val="001D1303"/>
    <w:rsid w:val="001D163C"/>
    <w:rsid w:val="001D1CAC"/>
    <w:rsid w:val="001D1E32"/>
    <w:rsid w:val="001D1FA1"/>
    <w:rsid w:val="001D258B"/>
    <w:rsid w:val="001D27D7"/>
    <w:rsid w:val="001D2C70"/>
    <w:rsid w:val="001D2CFF"/>
    <w:rsid w:val="001D2EEC"/>
    <w:rsid w:val="001D2FB5"/>
    <w:rsid w:val="001D3369"/>
    <w:rsid w:val="001D50A0"/>
    <w:rsid w:val="001D5942"/>
    <w:rsid w:val="001D6CFE"/>
    <w:rsid w:val="001E05B1"/>
    <w:rsid w:val="001E17DE"/>
    <w:rsid w:val="001E2AB6"/>
    <w:rsid w:val="001E2DD0"/>
    <w:rsid w:val="001E3453"/>
    <w:rsid w:val="001E35F2"/>
    <w:rsid w:val="001E3B91"/>
    <w:rsid w:val="001E443C"/>
    <w:rsid w:val="001E4469"/>
    <w:rsid w:val="001E4752"/>
    <w:rsid w:val="001E5A3A"/>
    <w:rsid w:val="001E770E"/>
    <w:rsid w:val="001E791B"/>
    <w:rsid w:val="001E7930"/>
    <w:rsid w:val="001E7F35"/>
    <w:rsid w:val="001F0971"/>
    <w:rsid w:val="001F1345"/>
    <w:rsid w:val="001F2086"/>
    <w:rsid w:val="001F2640"/>
    <w:rsid w:val="001F2818"/>
    <w:rsid w:val="001F29D3"/>
    <w:rsid w:val="001F46A0"/>
    <w:rsid w:val="001F4929"/>
    <w:rsid w:val="001F51C1"/>
    <w:rsid w:val="001F607E"/>
    <w:rsid w:val="001F65D6"/>
    <w:rsid w:val="001F738A"/>
    <w:rsid w:val="001F7800"/>
    <w:rsid w:val="001F7DF4"/>
    <w:rsid w:val="0020004D"/>
    <w:rsid w:val="00200736"/>
    <w:rsid w:val="00201233"/>
    <w:rsid w:val="0020126F"/>
    <w:rsid w:val="00201F30"/>
    <w:rsid w:val="0020243C"/>
    <w:rsid w:val="002033C5"/>
    <w:rsid w:val="002036B0"/>
    <w:rsid w:val="0020381E"/>
    <w:rsid w:val="00204129"/>
    <w:rsid w:val="0020437E"/>
    <w:rsid w:val="002046E1"/>
    <w:rsid w:val="00204759"/>
    <w:rsid w:val="00204FDD"/>
    <w:rsid w:val="00206CAD"/>
    <w:rsid w:val="00206FC7"/>
    <w:rsid w:val="00207000"/>
    <w:rsid w:val="0020702B"/>
    <w:rsid w:val="00207514"/>
    <w:rsid w:val="00207844"/>
    <w:rsid w:val="0020798C"/>
    <w:rsid w:val="00210077"/>
    <w:rsid w:val="002106B4"/>
    <w:rsid w:val="002108AE"/>
    <w:rsid w:val="00210F17"/>
    <w:rsid w:val="002111C9"/>
    <w:rsid w:val="00211DA5"/>
    <w:rsid w:val="00212BC0"/>
    <w:rsid w:val="00212E65"/>
    <w:rsid w:val="002133B2"/>
    <w:rsid w:val="0021348F"/>
    <w:rsid w:val="002139E0"/>
    <w:rsid w:val="00215F0D"/>
    <w:rsid w:val="002160E3"/>
    <w:rsid w:val="002162F4"/>
    <w:rsid w:val="0021655B"/>
    <w:rsid w:val="00216623"/>
    <w:rsid w:val="00216CB4"/>
    <w:rsid w:val="00216D44"/>
    <w:rsid w:val="00217559"/>
    <w:rsid w:val="002176B2"/>
    <w:rsid w:val="00217B89"/>
    <w:rsid w:val="0022017C"/>
    <w:rsid w:val="00220472"/>
    <w:rsid w:val="00220F21"/>
    <w:rsid w:val="0022121C"/>
    <w:rsid w:val="002215BA"/>
    <w:rsid w:val="00221BCA"/>
    <w:rsid w:val="00222794"/>
    <w:rsid w:val="0022285F"/>
    <w:rsid w:val="00222B64"/>
    <w:rsid w:val="00222DF1"/>
    <w:rsid w:val="002250F4"/>
    <w:rsid w:val="002251C0"/>
    <w:rsid w:val="00225AF2"/>
    <w:rsid w:val="002265BD"/>
    <w:rsid w:val="00227822"/>
    <w:rsid w:val="00227BAF"/>
    <w:rsid w:val="00227D5E"/>
    <w:rsid w:val="00227DB9"/>
    <w:rsid w:val="002301D9"/>
    <w:rsid w:val="0023040F"/>
    <w:rsid w:val="0023085A"/>
    <w:rsid w:val="00230B93"/>
    <w:rsid w:val="00231426"/>
    <w:rsid w:val="002315EA"/>
    <w:rsid w:val="00231673"/>
    <w:rsid w:val="002317D8"/>
    <w:rsid w:val="00231A09"/>
    <w:rsid w:val="00231C14"/>
    <w:rsid w:val="002321C4"/>
    <w:rsid w:val="0023234D"/>
    <w:rsid w:val="00232EB2"/>
    <w:rsid w:val="00232F14"/>
    <w:rsid w:val="00233170"/>
    <w:rsid w:val="00233365"/>
    <w:rsid w:val="00233C62"/>
    <w:rsid w:val="0023452F"/>
    <w:rsid w:val="00234B81"/>
    <w:rsid w:val="00234E0B"/>
    <w:rsid w:val="002355B8"/>
    <w:rsid w:val="002356A3"/>
    <w:rsid w:val="00235709"/>
    <w:rsid w:val="0023605E"/>
    <w:rsid w:val="00236461"/>
    <w:rsid w:val="0023672E"/>
    <w:rsid w:val="00236CFB"/>
    <w:rsid w:val="0023748F"/>
    <w:rsid w:val="002375D0"/>
    <w:rsid w:val="002376D1"/>
    <w:rsid w:val="00237B6A"/>
    <w:rsid w:val="00240094"/>
    <w:rsid w:val="00240129"/>
    <w:rsid w:val="00240498"/>
    <w:rsid w:val="00240528"/>
    <w:rsid w:val="0024079C"/>
    <w:rsid w:val="0024083C"/>
    <w:rsid w:val="00240B4E"/>
    <w:rsid w:val="00240DC4"/>
    <w:rsid w:val="00241DC2"/>
    <w:rsid w:val="00241E87"/>
    <w:rsid w:val="00242153"/>
    <w:rsid w:val="00242187"/>
    <w:rsid w:val="002426BE"/>
    <w:rsid w:val="002429BE"/>
    <w:rsid w:val="00242E35"/>
    <w:rsid w:val="00242ED4"/>
    <w:rsid w:val="00243DE2"/>
    <w:rsid w:val="00244084"/>
    <w:rsid w:val="0024416D"/>
    <w:rsid w:val="00244306"/>
    <w:rsid w:val="00244F0E"/>
    <w:rsid w:val="0024509C"/>
    <w:rsid w:val="00245175"/>
    <w:rsid w:val="00245281"/>
    <w:rsid w:val="00246642"/>
    <w:rsid w:val="0024697F"/>
    <w:rsid w:val="00246A59"/>
    <w:rsid w:val="00246BCE"/>
    <w:rsid w:val="00246DD2"/>
    <w:rsid w:val="00246E59"/>
    <w:rsid w:val="00246F78"/>
    <w:rsid w:val="00247056"/>
    <w:rsid w:val="00247086"/>
    <w:rsid w:val="0024760B"/>
    <w:rsid w:val="00247A23"/>
    <w:rsid w:val="00247F1F"/>
    <w:rsid w:val="00250E1A"/>
    <w:rsid w:val="00251563"/>
    <w:rsid w:val="002515A2"/>
    <w:rsid w:val="00251660"/>
    <w:rsid w:val="00251905"/>
    <w:rsid w:val="00251CC1"/>
    <w:rsid w:val="00252231"/>
    <w:rsid w:val="002522CB"/>
    <w:rsid w:val="002523BD"/>
    <w:rsid w:val="00252AC3"/>
    <w:rsid w:val="00252FA4"/>
    <w:rsid w:val="002531E8"/>
    <w:rsid w:val="002535D5"/>
    <w:rsid w:val="0025375C"/>
    <w:rsid w:val="0025383C"/>
    <w:rsid w:val="00253B29"/>
    <w:rsid w:val="0025404E"/>
    <w:rsid w:val="0025420A"/>
    <w:rsid w:val="00254225"/>
    <w:rsid w:val="00254326"/>
    <w:rsid w:val="002546EC"/>
    <w:rsid w:val="00254E57"/>
    <w:rsid w:val="00255149"/>
    <w:rsid w:val="00256883"/>
    <w:rsid w:val="00257B7B"/>
    <w:rsid w:val="00257E7E"/>
    <w:rsid w:val="0026075B"/>
    <w:rsid w:val="002609EB"/>
    <w:rsid w:val="00260C2D"/>
    <w:rsid w:val="00260D4F"/>
    <w:rsid w:val="00261082"/>
    <w:rsid w:val="0026253D"/>
    <w:rsid w:val="002625ED"/>
    <w:rsid w:val="002626A2"/>
    <w:rsid w:val="00262CEF"/>
    <w:rsid w:val="00262F6D"/>
    <w:rsid w:val="002630F7"/>
    <w:rsid w:val="00263337"/>
    <w:rsid w:val="0026350D"/>
    <w:rsid w:val="0026421B"/>
    <w:rsid w:val="002642E2"/>
    <w:rsid w:val="00264B28"/>
    <w:rsid w:val="0026580B"/>
    <w:rsid w:val="002662CD"/>
    <w:rsid w:val="002663F2"/>
    <w:rsid w:val="00266B0C"/>
    <w:rsid w:val="00267021"/>
    <w:rsid w:val="00267667"/>
    <w:rsid w:val="00267B9F"/>
    <w:rsid w:val="002704D8"/>
    <w:rsid w:val="00270ADC"/>
    <w:rsid w:val="00270B34"/>
    <w:rsid w:val="002710EC"/>
    <w:rsid w:val="002711A9"/>
    <w:rsid w:val="0027160E"/>
    <w:rsid w:val="00271C05"/>
    <w:rsid w:val="00271E7D"/>
    <w:rsid w:val="002720AE"/>
    <w:rsid w:val="00272216"/>
    <w:rsid w:val="00272536"/>
    <w:rsid w:val="00272A42"/>
    <w:rsid w:val="00272D58"/>
    <w:rsid w:val="00273137"/>
    <w:rsid w:val="002735E6"/>
    <w:rsid w:val="0027373A"/>
    <w:rsid w:val="00273DA0"/>
    <w:rsid w:val="00274032"/>
    <w:rsid w:val="0027473F"/>
    <w:rsid w:val="00274D6E"/>
    <w:rsid w:val="002752B9"/>
    <w:rsid w:val="002753E4"/>
    <w:rsid w:val="002755BC"/>
    <w:rsid w:val="0027597D"/>
    <w:rsid w:val="00276596"/>
    <w:rsid w:val="0027663F"/>
    <w:rsid w:val="0027696F"/>
    <w:rsid w:val="00276B2E"/>
    <w:rsid w:val="00276DAE"/>
    <w:rsid w:val="00277BF7"/>
    <w:rsid w:val="00277C7E"/>
    <w:rsid w:val="00280070"/>
    <w:rsid w:val="00280716"/>
    <w:rsid w:val="00280AD7"/>
    <w:rsid w:val="00280DB1"/>
    <w:rsid w:val="00281179"/>
    <w:rsid w:val="002819BC"/>
    <w:rsid w:val="00282AE9"/>
    <w:rsid w:val="00283190"/>
    <w:rsid w:val="002838C3"/>
    <w:rsid w:val="00283C97"/>
    <w:rsid w:val="00284434"/>
    <w:rsid w:val="00284499"/>
    <w:rsid w:val="002845A6"/>
    <w:rsid w:val="00284950"/>
    <w:rsid w:val="002853AE"/>
    <w:rsid w:val="00285693"/>
    <w:rsid w:val="00286034"/>
    <w:rsid w:val="00286293"/>
    <w:rsid w:val="00286370"/>
    <w:rsid w:val="00286446"/>
    <w:rsid w:val="00286F3F"/>
    <w:rsid w:val="00287B11"/>
    <w:rsid w:val="0029037C"/>
    <w:rsid w:val="002903D5"/>
    <w:rsid w:val="00290670"/>
    <w:rsid w:val="002906B7"/>
    <w:rsid w:val="00290C44"/>
    <w:rsid w:val="002912D9"/>
    <w:rsid w:val="0029131C"/>
    <w:rsid w:val="002918D6"/>
    <w:rsid w:val="00291B4E"/>
    <w:rsid w:val="002925F6"/>
    <w:rsid w:val="0029290B"/>
    <w:rsid w:val="00292E5D"/>
    <w:rsid w:val="00292F9B"/>
    <w:rsid w:val="00293191"/>
    <w:rsid w:val="00293431"/>
    <w:rsid w:val="002939BA"/>
    <w:rsid w:val="00294213"/>
    <w:rsid w:val="0029473B"/>
    <w:rsid w:val="00294790"/>
    <w:rsid w:val="00294AF4"/>
    <w:rsid w:val="00294F9F"/>
    <w:rsid w:val="0029515E"/>
    <w:rsid w:val="00295303"/>
    <w:rsid w:val="00295C4B"/>
    <w:rsid w:val="002968F2"/>
    <w:rsid w:val="00296A29"/>
    <w:rsid w:val="00296E1B"/>
    <w:rsid w:val="00297F51"/>
    <w:rsid w:val="002A1629"/>
    <w:rsid w:val="002A1703"/>
    <w:rsid w:val="002A279C"/>
    <w:rsid w:val="002A287B"/>
    <w:rsid w:val="002A2887"/>
    <w:rsid w:val="002A2B3E"/>
    <w:rsid w:val="002A2BC8"/>
    <w:rsid w:val="002A2D06"/>
    <w:rsid w:val="002A2F34"/>
    <w:rsid w:val="002A3F2B"/>
    <w:rsid w:val="002A401E"/>
    <w:rsid w:val="002A590B"/>
    <w:rsid w:val="002A5B49"/>
    <w:rsid w:val="002A6D92"/>
    <w:rsid w:val="002A6D98"/>
    <w:rsid w:val="002A6FA3"/>
    <w:rsid w:val="002A7B7F"/>
    <w:rsid w:val="002A7D02"/>
    <w:rsid w:val="002B0166"/>
    <w:rsid w:val="002B0694"/>
    <w:rsid w:val="002B084E"/>
    <w:rsid w:val="002B09C5"/>
    <w:rsid w:val="002B1148"/>
    <w:rsid w:val="002B1641"/>
    <w:rsid w:val="002B1D6A"/>
    <w:rsid w:val="002B1D72"/>
    <w:rsid w:val="002B225F"/>
    <w:rsid w:val="002B2666"/>
    <w:rsid w:val="002B26A8"/>
    <w:rsid w:val="002B32AF"/>
    <w:rsid w:val="002B3B22"/>
    <w:rsid w:val="002B46FC"/>
    <w:rsid w:val="002B4777"/>
    <w:rsid w:val="002B4FF8"/>
    <w:rsid w:val="002B568C"/>
    <w:rsid w:val="002B570A"/>
    <w:rsid w:val="002B577F"/>
    <w:rsid w:val="002B57B6"/>
    <w:rsid w:val="002B5C24"/>
    <w:rsid w:val="002B5EB9"/>
    <w:rsid w:val="002B630C"/>
    <w:rsid w:val="002B64D2"/>
    <w:rsid w:val="002B656B"/>
    <w:rsid w:val="002B6732"/>
    <w:rsid w:val="002B69EF"/>
    <w:rsid w:val="002B71D3"/>
    <w:rsid w:val="002B740E"/>
    <w:rsid w:val="002B761E"/>
    <w:rsid w:val="002B7BD2"/>
    <w:rsid w:val="002B7E09"/>
    <w:rsid w:val="002B7F41"/>
    <w:rsid w:val="002C0711"/>
    <w:rsid w:val="002C08AB"/>
    <w:rsid w:val="002C0D91"/>
    <w:rsid w:val="002C0E3A"/>
    <w:rsid w:val="002C0F97"/>
    <w:rsid w:val="002C185F"/>
    <w:rsid w:val="002C1B85"/>
    <w:rsid w:val="002C2628"/>
    <w:rsid w:val="002C294C"/>
    <w:rsid w:val="002C2DEF"/>
    <w:rsid w:val="002C41B7"/>
    <w:rsid w:val="002C4EC2"/>
    <w:rsid w:val="002C4F45"/>
    <w:rsid w:val="002C5036"/>
    <w:rsid w:val="002C5BD4"/>
    <w:rsid w:val="002C6327"/>
    <w:rsid w:val="002C64F9"/>
    <w:rsid w:val="002C6845"/>
    <w:rsid w:val="002C6FE2"/>
    <w:rsid w:val="002C75A2"/>
    <w:rsid w:val="002C764A"/>
    <w:rsid w:val="002C7658"/>
    <w:rsid w:val="002C7B51"/>
    <w:rsid w:val="002D01D0"/>
    <w:rsid w:val="002D057C"/>
    <w:rsid w:val="002D0CC2"/>
    <w:rsid w:val="002D10DB"/>
    <w:rsid w:val="002D17C3"/>
    <w:rsid w:val="002D2878"/>
    <w:rsid w:val="002D2DDD"/>
    <w:rsid w:val="002D32A4"/>
    <w:rsid w:val="002D35CC"/>
    <w:rsid w:val="002D3A32"/>
    <w:rsid w:val="002D4324"/>
    <w:rsid w:val="002D57FD"/>
    <w:rsid w:val="002D66B3"/>
    <w:rsid w:val="002D6D6A"/>
    <w:rsid w:val="002D6F75"/>
    <w:rsid w:val="002D7340"/>
    <w:rsid w:val="002D768F"/>
    <w:rsid w:val="002D78F3"/>
    <w:rsid w:val="002D7BCD"/>
    <w:rsid w:val="002E03EE"/>
    <w:rsid w:val="002E0CBA"/>
    <w:rsid w:val="002E27EC"/>
    <w:rsid w:val="002E32FA"/>
    <w:rsid w:val="002E332C"/>
    <w:rsid w:val="002E350D"/>
    <w:rsid w:val="002E3B43"/>
    <w:rsid w:val="002E3BB0"/>
    <w:rsid w:val="002E3EBC"/>
    <w:rsid w:val="002E3F9C"/>
    <w:rsid w:val="002E416C"/>
    <w:rsid w:val="002E4449"/>
    <w:rsid w:val="002E457B"/>
    <w:rsid w:val="002E48A4"/>
    <w:rsid w:val="002E4CF5"/>
    <w:rsid w:val="002E5160"/>
    <w:rsid w:val="002E5E4D"/>
    <w:rsid w:val="002E6AED"/>
    <w:rsid w:val="002E7067"/>
    <w:rsid w:val="002E7E7F"/>
    <w:rsid w:val="002F02C5"/>
    <w:rsid w:val="002F080D"/>
    <w:rsid w:val="002F084A"/>
    <w:rsid w:val="002F0B70"/>
    <w:rsid w:val="002F1294"/>
    <w:rsid w:val="002F2015"/>
    <w:rsid w:val="002F26BD"/>
    <w:rsid w:val="002F26DE"/>
    <w:rsid w:val="002F28D9"/>
    <w:rsid w:val="002F28FC"/>
    <w:rsid w:val="002F2968"/>
    <w:rsid w:val="002F2A27"/>
    <w:rsid w:val="002F2E01"/>
    <w:rsid w:val="002F2E25"/>
    <w:rsid w:val="002F2F5C"/>
    <w:rsid w:val="002F312D"/>
    <w:rsid w:val="002F3E0A"/>
    <w:rsid w:val="002F40DB"/>
    <w:rsid w:val="002F41C1"/>
    <w:rsid w:val="002F466D"/>
    <w:rsid w:val="002F4899"/>
    <w:rsid w:val="002F4A12"/>
    <w:rsid w:val="002F4D7B"/>
    <w:rsid w:val="002F549D"/>
    <w:rsid w:val="002F55E8"/>
    <w:rsid w:val="002F5622"/>
    <w:rsid w:val="002F60AD"/>
    <w:rsid w:val="002F62FA"/>
    <w:rsid w:val="002F689B"/>
    <w:rsid w:val="002F7691"/>
    <w:rsid w:val="002F791F"/>
    <w:rsid w:val="002F7A23"/>
    <w:rsid w:val="002F7A29"/>
    <w:rsid w:val="002F7D20"/>
    <w:rsid w:val="002F7DE3"/>
    <w:rsid w:val="0030000D"/>
    <w:rsid w:val="0030003A"/>
    <w:rsid w:val="003002CC"/>
    <w:rsid w:val="0030039C"/>
    <w:rsid w:val="0030041C"/>
    <w:rsid w:val="003004ED"/>
    <w:rsid w:val="003008BA"/>
    <w:rsid w:val="00300D0F"/>
    <w:rsid w:val="00300E7D"/>
    <w:rsid w:val="003012A6"/>
    <w:rsid w:val="0030188C"/>
    <w:rsid w:val="00301ED3"/>
    <w:rsid w:val="00302025"/>
    <w:rsid w:val="003021FA"/>
    <w:rsid w:val="00302866"/>
    <w:rsid w:val="0030298B"/>
    <w:rsid w:val="003029D5"/>
    <w:rsid w:val="003037E8"/>
    <w:rsid w:val="00304A7D"/>
    <w:rsid w:val="00305B94"/>
    <w:rsid w:val="00306454"/>
    <w:rsid w:val="00306A61"/>
    <w:rsid w:val="00306EC3"/>
    <w:rsid w:val="003079F5"/>
    <w:rsid w:val="00310A78"/>
    <w:rsid w:val="0031128C"/>
    <w:rsid w:val="003113ED"/>
    <w:rsid w:val="00312926"/>
    <w:rsid w:val="00312B55"/>
    <w:rsid w:val="00312CBD"/>
    <w:rsid w:val="00312D16"/>
    <w:rsid w:val="00312D83"/>
    <w:rsid w:val="00312F62"/>
    <w:rsid w:val="003135E3"/>
    <w:rsid w:val="003139E2"/>
    <w:rsid w:val="00313F28"/>
    <w:rsid w:val="00314B1A"/>
    <w:rsid w:val="00315ADD"/>
    <w:rsid w:val="0031606F"/>
    <w:rsid w:val="003161FC"/>
    <w:rsid w:val="00316204"/>
    <w:rsid w:val="003163C0"/>
    <w:rsid w:val="00316829"/>
    <w:rsid w:val="00316988"/>
    <w:rsid w:val="00316A8A"/>
    <w:rsid w:val="00316DB8"/>
    <w:rsid w:val="00317B2D"/>
    <w:rsid w:val="00317B46"/>
    <w:rsid w:val="00317CE8"/>
    <w:rsid w:val="003202DE"/>
    <w:rsid w:val="003213EE"/>
    <w:rsid w:val="0032155F"/>
    <w:rsid w:val="00321933"/>
    <w:rsid w:val="00322558"/>
    <w:rsid w:val="00323769"/>
    <w:rsid w:val="003239FC"/>
    <w:rsid w:val="0032508E"/>
    <w:rsid w:val="003256E8"/>
    <w:rsid w:val="003257EE"/>
    <w:rsid w:val="00325919"/>
    <w:rsid w:val="00325A35"/>
    <w:rsid w:val="00326740"/>
    <w:rsid w:val="00326A20"/>
    <w:rsid w:val="003271AE"/>
    <w:rsid w:val="00327465"/>
    <w:rsid w:val="003277D4"/>
    <w:rsid w:val="00327BEB"/>
    <w:rsid w:val="00330169"/>
    <w:rsid w:val="00330618"/>
    <w:rsid w:val="003307D9"/>
    <w:rsid w:val="003312B6"/>
    <w:rsid w:val="0033137E"/>
    <w:rsid w:val="00331446"/>
    <w:rsid w:val="00331929"/>
    <w:rsid w:val="00331C50"/>
    <w:rsid w:val="00331E46"/>
    <w:rsid w:val="00331F87"/>
    <w:rsid w:val="003329F7"/>
    <w:rsid w:val="00332F4E"/>
    <w:rsid w:val="00333418"/>
    <w:rsid w:val="0033348D"/>
    <w:rsid w:val="00333973"/>
    <w:rsid w:val="003341F0"/>
    <w:rsid w:val="00334228"/>
    <w:rsid w:val="003346E0"/>
    <w:rsid w:val="00334A17"/>
    <w:rsid w:val="00334AC7"/>
    <w:rsid w:val="00334C5F"/>
    <w:rsid w:val="003356A3"/>
    <w:rsid w:val="0033580B"/>
    <w:rsid w:val="003359C4"/>
    <w:rsid w:val="00336B66"/>
    <w:rsid w:val="00336F62"/>
    <w:rsid w:val="003370B0"/>
    <w:rsid w:val="003370EB"/>
    <w:rsid w:val="0033753F"/>
    <w:rsid w:val="003378CF"/>
    <w:rsid w:val="00340016"/>
    <w:rsid w:val="00340222"/>
    <w:rsid w:val="00340873"/>
    <w:rsid w:val="00340897"/>
    <w:rsid w:val="00340FC3"/>
    <w:rsid w:val="00341160"/>
    <w:rsid w:val="00341195"/>
    <w:rsid w:val="00341BE5"/>
    <w:rsid w:val="00341D4C"/>
    <w:rsid w:val="00342241"/>
    <w:rsid w:val="003424A7"/>
    <w:rsid w:val="0034256A"/>
    <w:rsid w:val="00342F9C"/>
    <w:rsid w:val="003442D4"/>
    <w:rsid w:val="003442EB"/>
    <w:rsid w:val="003448FF"/>
    <w:rsid w:val="00344EF3"/>
    <w:rsid w:val="003456A8"/>
    <w:rsid w:val="00345743"/>
    <w:rsid w:val="00345DC5"/>
    <w:rsid w:val="00345E07"/>
    <w:rsid w:val="003467FB"/>
    <w:rsid w:val="0034699D"/>
    <w:rsid w:val="00346B22"/>
    <w:rsid w:val="00347727"/>
    <w:rsid w:val="00347A2F"/>
    <w:rsid w:val="00347A80"/>
    <w:rsid w:val="0035068C"/>
    <w:rsid w:val="003508CD"/>
    <w:rsid w:val="00350CED"/>
    <w:rsid w:val="00350E02"/>
    <w:rsid w:val="00352075"/>
    <w:rsid w:val="00353040"/>
    <w:rsid w:val="00353109"/>
    <w:rsid w:val="00353716"/>
    <w:rsid w:val="00353999"/>
    <w:rsid w:val="00353DD8"/>
    <w:rsid w:val="003540C7"/>
    <w:rsid w:val="00354872"/>
    <w:rsid w:val="00355E47"/>
    <w:rsid w:val="00356110"/>
    <w:rsid w:val="00356F5B"/>
    <w:rsid w:val="00357025"/>
    <w:rsid w:val="003571B0"/>
    <w:rsid w:val="003571CC"/>
    <w:rsid w:val="003575C4"/>
    <w:rsid w:val="00357608"/>
    <w:rsid w:val="0036058E"/>
    <w:rsid w:val="00360766"/>
    <w:rsid w:val="00360DC7"/>
    <w:rsid w:val="00361511"/>
    <w:rsid w:val="0036197B"/>
    <w:rsid w:val="00361A3D"/>
    <w:rsid w:val="00361B64"/>
    <w:rsid w:val="00361BB6"/>
    <w:rsid w:val="00361E8C"/>
    <w:rsid w:val="00362753"/>
    <w:rsid w:val="00362D38"/>
    <w:rsid w:val="00362FF2"/>
    <w:rsid w:val="003632B2"/>
    <w:rsid w:val="00363736"/>
    <w:rsid w:val="00363861"/>
    <w:rsid w:val="00363955"/>
    <w:rsid w:val="0036429F"/>
    <w:rsid w:val="003656C0"/>
    <w:rsid w:val="00365803"/>
    <w:rsid w:val="0036610E"/>
    <w:rsid w:val="00366676"/>
    <w:rsid w:val="003666AF"/>
    <w:rsid w:val="00366A89"/>
    <w:rsid w:val="00366E0A"/>
    <w:rsid w:val="00367F58"/>
    <w:rsid w:val="003702E8"/>
    <w:rsid w:val="003709C3"/>
    <w:rsid w:val="00370CB6"/>
    <w:rsid w:val="0037136C"/>
    <w:rsid w:val="00371964"/>
    <w:rsid w:val="00371D68"/>
    <w:rsid w:val="003724EA"/>
    <w:rsid w:val="00372852"/>
    <w:rsid w:val="00372B09"/>
    <w:rsid w:val="0037316F"/>
    <w:rsid w:val="003733CB"/>
    <w:rsid w:val="003738D9"/>
    <w:rsid w:val="003739A9"/>
    <w:rsid w:val="003741F6"/>
    <w:rsid w:val="003749FC"/>
    <w:rsid w:val="00374E7C"/>
    <w:rsid w:val="0037514B"/>
    <w:rsid w:val="00375496"/>
    <w:rsid w:val="003756E7"/>
    <w:rsid w:val="00375962"/>
    <w:rsid w:val="00375BB3"/>
    <w:rsid w:val="00376254"/>
    <w:rsid w:val="003764F1"/>
    <w:rsid w:val="0037698D"/>
    <w:rsid w:val="00376AB2"/>
    <w:rsid w:val="0037710D"/>
    <w:rsid w:val="0037758D"/>
    <w:rsid w:val="00377DCF"/>
    <w:rsid w:val="00380920"/>
    <w:rsid w:val="003811EF"/>
    <w:rsid w:val="003814AF"/>
    <w:rsid w:val="00382035"/>
    <w:rsid w:val="0038251B"/>
    <w:rsid w:val="003826B5"/>
    <w:rsid w:val="003827AE"/>
    <w:rsid w:val="00382CD7"/>
    <w:rsid w:val="00383D53"/>
    <w:rsid w:val="0038481E"/>
    <w:rsid w:val="003849F3"/>
    <w:rsid w:val="00384BB9"/>
    <w:rsid w:val="0038545A"/>
    <w:rsid w:val="00385554"/>
    <w:rsid w:val="0038594C"/>
    <w:rsid w:val="003859A4"/>
    <w:rsid w:val="00385B5B"/>
    <w:rsid w:val="00385C1E"/>
    <w:rsid w:val="00385F97"/>
    <w:rsid w:val="00386083"/>
    <w:rsid w:val="00386492"/>
    <w:rsid w:val="00386999"/>
    <w:rsid w:val="00386AF1"/>
    <w:rsid w:val="00386C46"/>
    <w:rsid w:val="00386D2D"/>
    <w:rsid w:val="003902B9"/>
    <w:rsid w:val="00390518"/>
    <w:rsid w:val="00390553"/>
    <w:rsid w:val="0039062F"/>
    <w:rsid w:val="00390692"/>
    <w:rsid w:val="00390DAD"/>
    <w:rsid w:val="00391A88"/>
    <w:rsid w:val="0039209C"/>
    <w:rsid w:val="00392132"/>
    <w:rsid w:val="00392325"/>
    <w:rsid w:val="003923AF"/>
    <w:rsid w:val="00392A4C"/>
    <w:rsid w:val="00392C3C"/>
    <w:rsid w:val="00392D3D"/>
    <w:rsid w:val="00392EBA"/>
    <w:rsid w:val="00392FFD"/>
    <w:rsid w:val="00393ADC"/>
    <w:rsid w:val="00393BBA"/>
    <w:rsid w:val="00393ED8"/>
    <w:rsid w:val="003940B9"/>
    <w:rsid w:val="003945BD"/>
    <w:rsid w:val="003946D5"/>
    <w:rsid w:val="003946F6"/>
    <w:rsid w:val="003948CA"/>
    <w:rsid w:val="003958C7"/>
    <w:rsid w:val="00395B83"/>
    <w:rsid w:val="00396AD2"/>
    <w:rsid w:val="00396FBA"/>
    <w:rsid w:val="00397433"/>
    <w:rsid w:val="0039751D"/>
    <w:rsid w:val="00397A53"/>
    <w:rsid w:val="00397B5E"/>
    <w:rsid w:val="00397CAA"/>
    <w:rsid w:val="003A0393"/>
    <w:rsid w:val="003A0516"/>
    <w:rsid w:val="003A061D"/>
    <w:rsid w:val="003A0969"/>
    <w:rsid w:val="003A1ABF"/>
    <w:rsid w:val="003A1B27"/>
    <w:rsid w:val="003A1B92"/>
    <w:rsid w:val="003A20CB"/>
    <w:rsid w:val="003A21BC"/>
    <w:rsid w:val="003A24CA"/>
    <w:rsid w:val="003A29DE"/>
    <w:rsid w:val="003A2A52"/>
    <w:rsid w:val="003A2BDF"/>
    <w:rsid w:val="003A3B9A"/>
    <w:rsid w:val="003A479E"/>
    <w:rsid w:val="003A4BA3"/>
    <w:rsid w:val="003A4C2A"/>
    <w:rsid w:val="003A59A7"/>
    <w:rsid w:val="003A5A52"/>
    <w:rsid w:val="003A6710"/>
    <w:rsid w:val="003A68D0"/>
    <w:rsid w:val="003A6EB1"/>
    <w:rsid w:val="003A761D"/>
    <w:rsid w:val="003B019D"/>
    <w:rsid w:val="003B0837"/>
    <w:rsid w:val="003B0CA3"/>
    <w:rsid w:val="003B1484"/>
    <w:rsid w:val="003B16D0"/>
    <w:rsid w:val="003B1B43"/>
    <w:rsid w:val="003B20EE"/>
    <w:rsid w:val="003B2463"/>
    <w:rsid w:val="003B310F"/>
    <w:rsid w:val="003B3E0C"/>
    <w:rsid w:val="003B4674"/>
    <w:rsid w:val="003B493C"/>
    <w:rsid w:val="003B4CFE"/>
    <w:rsid w:val="003B5285"/>
    <w:rsid w:val="003B5867"/>
    <w:rsid w:val="003B5B35"/>
    <w:rsid w:val="003B6A79"/>
    <w:rsid w:val="003B6ACE"/>
    <w:rsid w:val="003B6CC5"/>
    <w:rsid w:val="003B7EE9"/>
    <w:rsid w:val="003C0527"/>
    <w:rsid w:val="003C0E73"/>
    <w:rsid w:val="003C30FE"/>
    <w:rsid w:val="003C4389"/>
    <w:rsid w:val="003C475C"/>
    <w:rsid w:val="003C4D05"/>
    <w:rsid w:val="003C5006"/>
    <w:rsid w:val="003C50D5"/>
    <w:rsid w:val="003C517F"/>
    <w:rsid w:val="003C5A0A"/>
    <w:rsid w:val="003C5AE7"/>
    <w:rsid w:val="003C5B20"/>
    <w:rsid w:val="003C5E2E"/>
    <w:rsid w:val="003C60C4"/>
    <w:rsid w:val="003C6210"/>
    <w:rsid w:val="003C6280"/>
    <w:rsid w:val="003C641D"/>
    <w:rsid w:val="003C68E4"/>
    <w:rsid w:val="003C6E0A"/>
    <w:rsid w:val="003D0426"/>
    <w:rsid w:val="003D04D0"/>
    <w:rsid w:val="003D0741"/>
    <w:rsid w:val="003D0A3B"/>
    <w:rsid w:val="003D1BA3"/>
    <w:rsid w:val="003D227D"/>
    <w:rsid w:val="003D22AA"/>
    <w:rsid w:val="003D25A4"/>
    <w:rsid w:val="003D270F"/>
    <w:rsid w:val="003D27E0"/>
    <w:rsid w:val="003D3F6C"/>
    <w:rsid w:val="003D45DE"/>
    <w:rsid w:val="003D524D"/>
    <w:rsid w:val="003D60F8"/>
    <w:rsid w:val="003D6150"/>
    <w:rsid w:val="003D684E"/>
    <w:rsid w:val="003D6B78"/>
    <w:rsid w:val="003D6BC2"/>
    <w:rsid w:val="003D704F"/>
    <w:rsid w:val="003E0803"/>
    <w:rsid w:val="003E0833"/>
    <w:rsid w:val="003E0F02"/>
    <w:rsid w:val="003E1089"/>
    <w:rsid w:val="003E1B44"/>
    <w:rsid w:val="003E1BB2"/>
    <w:rsid w:val="003E2568"/>
    <w:rsid w:val="003E2651"/>
    <w:rsid w:val="003E2C4C"/>
    <w:rsid w:val="003E37CA"/>
    <w:rsid w:val="003E3BCC"/>
    <w:rsid w:val="003E3D4B"/>
    <w:rsid w:val="003E4126"/>
    <w:rsid w:val="003E41E4"/>
    <w:rsid w:val="003E430A"/>
    <w:rsid w:val="003E4712"/>
    <w:rsid w:val="003E4893"/>
    <w:rsid w:val="003E49DC"/>
    <w:rsid w:val="003E521E"/>
    <w:rsid w:val="003E5317"/>
    <w:rsid w:val="003E54D7"/>
    <w:rsid w:val="003E64B9"/>
    <w:rsid w:val="003E6792"/>
    <w:rsid w:val="003E67A3"/>
    <w:rsid w:val="003E6A2C"/>
    <w:rsid w:val="003E79E4"/>
    <w:rsid w:val="003E7A15"/>
    <w:rsid w:val="003E7DFA"/>
    <w:rsid w:val="003E7E4F"/>
    <w:rsid w:val="003F060A"/>
    <w:rsid w:val="003F0D82"/>
    <w:rsid w:val="003F1927"/>
    <w:rsid w:val="003F1CE3"/>
    <w:rsid w:val="003F240C"/>
    <w:rsid w:val="003F250F"/>
    <w:rsid w:val="003F260B"/>
    <w:rsid w:val="003F2BF5"/>
    <w:rsid w:val="003F2C0E"/>
    <w:rsid w:val="003F3C8C"/>
    <w:rsid w:val="003F3D7D"/>
    <w:rsid w:val="003F3DAD"/>
    <w:rsid w:val="003F4079"/>
    <w:rsid w:val="003F4894"/>
    <w:rsid w:val="003F4A83"/>
    <w:rsid w:val="003F511F"/>
    <w:rsid w:val="003F5B7D"/>
    <w:rsid w:val="003F632D"/>
    <w:rsid w:val="003F63CB"/>
    <w:rsid w:val="003F7320"/>
    <w:rsid w:val="003F7378"/>
    <w:rsid w:val="003F73A0"/>
    <w:rsid w:val="004004A8"/>
    <w:rsid w:val="004006F5"/>
    <w:rsid w:val="004011F0"/>
    <w:rsid w:val="004012F1"/>
    <w:rsid w:val="00401454"/>
    <w:rsid w:val="004016C8"/>
    <w:rsid w:val="004022EC"/>
    <w:rsid w:val="00402556"/>
    <w:rsid w:val="00402D3D"/>
    <w:rsid w:val="004032FA"/>
    <w:rsid w:val="004036E0"/>
    <w:rsid w:val="0040374A"/>
    <w:rsid w:val="00403A6D"/>
    <w:rsid w:val="00403B4E"/>
    <w:rsid w:val="00403C09"/>
    <w:rsid w:val="00403EC4"/>
    <w:rsid w:val="004040AE"/>
    <w:rsid w:val="004041CF"/>
    <w:rsid w:val="004043B8"/>
    <w:rsid w:val="00405C04"/>
    <w:rsid w:val="00406375"/>
    <w:rsid w:val="00406927"/>
    <w:rsid w:val="00406A1E"/>
    <w:rsid w:val="00406E1A"/>
    <w:rsid w:val="00407594"/>
    <w:rsid w:val="00407ACD"/>
    <w:rsid w:val="00410A0D"/>
    <w:rsid w:val="00410B75"/>
    <w:rsid w:val="00410CDD"/>
    <w:rsid w:val="00410F3D"/>
    <w:rsid w:val="00411969"/>
    <w:rsid w:val="00411AD5"/>
    <w:rsid w:val="00412778"/>
    <w:rsid w:val="004128AB"/>
    <w:rsid w:val="004129D8"/>
    <w:rsid w:val="00412C54"/>
    <w:rsid w:val="0041321F"/>
    <w:rsid w:val="0041327F"/>
    <w:rsid w:val="00413798"/>
    <w:rsid w:val="0041432F"/>
    <w:rsid w:val="0041459A"/>
    <w:rsid w:val="00414A83"/>
    <w:rsid w:val="00414F29"/>
    <w:rsid w:val="004150E9"/>
    <w:rsid w:val="004153DA"/>
    <w:rsid w:val="00415899"/>
    <w:rsid w:val="00415B1C"/>
    <w:rsid w:val="00416115"/>
    <w:rsid w:val="004161E8"/>
    <w:rsid w:val="00416739"/>
    <w:rsid w:val="004169EB"/>
    <w:rsid w:val="00416A8A"/>
    <w:rsid w:val="00417289"/>
    <w:rsid w:val="00417CB6"/>
    <w:rsid w:val="00417CC1"/>
    <w:rsid w:val="00417F45"/>
    <w:rsid w:val="00420D84"/>
    <w:rsid w:val="00421664"/>
    <w:rsid w:val="004216DE"/>
    <w:rsid w:val="00421B9D"/>
    <w:rsid w:val="00421BFF"/>
    <w:rsid w:val="00421C83"/>
    <w:rsid w:val="0042239A"/>
    <w:rsid w:val="0042253E"/>
    <w:rsid w:val="00422714"/>
    <w:rsid w:val="00422DC0"/>
    <w:rsid w:val="00423A60"/>
    <w:rsid w:val="00423AC8"/>
    <w:rsid w:val="00424AA5"/>
    <w:rsid w:val="00425137"/>
    <w:rsid w:val="004251C9"/>
    <w:rsid w:val="00425750"/>
    <w:rsid w:val="004264FC"/>
    <w:rsid w:val="0042670E"/>
    <w:rsid w:val="004273E5"/>
    <w:rsid w:val="00427684"/>
    <w:rsid w:val="00430297"/>
    <w:rsid w:val="0043056B"/>
    <w:rsid w:val="00430718"/>
    <w:rsid w:val="00430766"/>
    <w:rsid w:val="00430925"/>
    <w:rsid w:val="004309A9"/>
    <w:rsid w:val="0043174B"/>
    <w:rsid w:val="004317AA"/>
    <w:rsid w:val="00432959"/>
    <w:rsid w:val="00432F7B"/>
    <w:rsid w:val="004335E6"/>
    <w:rsid w:val="00433B7E"/>
    <w:rsid w:val="00433DDC"/>
    <w:rsid w:val="004342BE"/>
    <w:rsid w:val="0043472E"/>
    <w:rsid w:val="00435203"/>
    <w:rsid w:val="00436CD2"/>
    <w:rsid w:val="004370A6"/>
    <w:rsid w:val="004370FC"/>
    <w:rsid w:val="004407EF"/>
    <w:rsid w:val="00440A04"/>
    <w:rsid w:val="00440C8D"/>
    <w:rsid w:val="004418FC"/>
    <w:rsid w:val="00442274"/>
    <w:rsid w:val="00442331"/>
    <w:rsid w:val="004437B7"/>
    <w:rsid w:val="004439BF"/>
    <w:rsid w:val="00443C6C"/>
    <w:rsid w:val="0044452D"/>
    <w:rsid w:val="00444DA5"/>
    <w:rsid w:val="00444DEB"/>
    <w:rsid w:val="0044517F"/>
    <w:rsid w:val="00445B98"/>
    <w:rsid w:val="00446080"/>
    <w:rsid w:val="0044632D"/>
    <w:rsid w:val="004476AB"/>
    <w:rsid w:val="00447CE7"/>
    <w:rsid w:val="00450129"/>
    <w:rsid w:val="00450524"/>
    <w:rsid w:val="00450BE4"/>
    <w:rsid w:val="00450D84"/>
    <w:rsid w:val="00451100"/>
    <w:rsid w:val="004521D5"/>
    <w:rsid w:val="00452407"/>
    <w:rsid w:val="0045381C"/>
    <w:rsid w:val="004544AE"/>
    <w:rsid w:val="00454CDA"/>
    <w:rsid w:val="0045537C"/>
    <w:rsid w:val="00455664"/>
    <w:rsid w:val="00455C66"/>
    <w:rsid w:val="0045680E"/>
    <w:rsid w:val="00457077"/>
    <w:rsid w:val="004600F9"/>
    <w:rsid w:val="0046090D"/>
    <w:rsid w:val="00460DF4"/>
    <w:rsid w:val="00460FFE"/>
    <w:rsid w:val="00461204"/>
    <w:rsid w:val="00461A9D"/>
    <w:rsid w:val="00461D7C"/>
    <w:rsid w:val="004623B0"/>
    <w:rsid w:val="004625C2"/>
    <w:rsid w:val="00462688"/>
    <w:rsid w:val="00462D41"/>
    <w:rsid w:val="004632EA"/>
    <w:rsid w:val="0046351A"/>
    <w:rsid w:val="00463D23"/>
    <w:rsid w:val="00464285"/>
    <w:rsid w:val="00464376"/>
    <w:rsid w:val="004652DC"/>
    <w:rsid w:val="004654DF"/>
    <w:rsid w:val="00465D66"/>
    <w:rsid w:val="00465EE0"/>
    <w:rsid w:val="00466232"/>
    <w:rsid w:val="004664C0"/>
    <w:rsid w:val="00467245"/>
    <w:rsid w:val="004672DD"/>
    <w:rsid w:val="0046763A"/>
    <w:rsid w:val="00467BE6"/>
    <w:rsid w:val="00470757"/>
    <w:rsid w:val="0047137A"/>
    <w:rsid w:val="00471B35"/>
    <w:rsid w:val="00471BF3"/>
    <w:rsid w:val="00471D29"/>
    <w:rsid w:val="00471FF1"/>
    <w:rsid w:val="00472209"/>
    <w:rsid w:val="0047262E"/>
    <w:rsid w:val="00472A19"/>
    <w:rsid w:val="00472E78"/>
    <w:rsid w:val="00473743"/>
    <w:rsid w:val="004746AC"/>
    <w:rsid w:val="0047480D"/>
    <w:rsid w:val="004748C0"/>
    <w:rsid w:val="004748DC"/>
    <w:rsid w:val="0047492F"/>
    <w:rsid w:val="00474E41"/>
    <w:rsid w:val="00474F4A"/>
    <w:rsid w:val="00474F74"/>
    <w:rsid w:val="0047545A"/>
    <w:rsid w:val="00476537"/>
    <w:rsid w:val="00476691"/>
    <w:rsid w:val="00476C10"/>
    <w:rsid w:val="00477D59"/>
    <w:rsid w:val="00477F51"/>
    <w:rsid w:val="00477F87"/>
    <w:rsid w:val="004801D5"/>
    <w:rsid w:val="0048060C"/>
    <w:rsid w:val="00480FDC"/>
    <w:rsid w:val="004815C5"/>
    <w:rsid w:val="0048256A"/>
    <w:rsid w:val="004825F3"/>
    <w:rsid w:val="0048287A"/>
    <w:rsid w:val="00482EFF"/>
    <w:rsid w:val="00482F4F"/>
    <w:rsid w:val="004837E0"/>
    <w:rsid w:val="00483BBE"/>
    <w:rsid w:val="00483CED"/>
    <w:rsid w:val="00484300"/>
    <w:rsid w:val="0048514A"/>
    <w:rsid w:val="004853DF"/>
    <w:rsid w:val="0048579E"/>
    <w:rsid w:val="00485851"/>
    <w:rsid w:val="00485F68"/>
    <w:rsid w:val="004867FE"/>
    <w:rsid w:val="00486E50"/>
    <w:rsid w:val="00486E99"/>
    <w:rsid w:val="00487364"/>
    <w:rsid w:val="0048737C"/>
    <w:rsid w:val="004873C9"/>
    <w:rsid w:val="0048758E"/>
    <w:rsid w:val="0049061B"/>
    <w:rsid w:val="00490948"/>
    <w:rsid w:val="00490BCE"/>
    <w:rsid w:val="00491452"/>
    <w:rsid w:val="004914F3"/>
    <w:rsid w:val="00491BBC"/>
    <w:rsid w:val="00491E5B"/>
    <w:rsid w:val="0049237F"/>
    <w:rsid w:val="00492CC9"/>
    <w:rsid w:val="00492CEA"/>
    <w:rsid w:val="0049379F"/>
    <w:rsid w:val="00493D8D"/>
    <w:rsid w:val="00493F1B"/>
    <w:rsid w:val="00494A16"/>
    <w:rsid w:val="00494AC7"/>
    <w:rsid w:val="00494FB6"/>
    <w:rsid w:val="00495710"/>
    <w:rsid w:val="004965F1"/>
    <w:rsid w:val="0049746B"/>
    <w:rsid w:val="004A03B7"/>
    <w:rsid w:val="004A0409"/>
    <w:rsid w:val="004A05D0"/>
    <w:rsid w:val="004A0779"/>
    <w:rsid w:val="004A0F47"/>
    <w:rsid w:val="004A1278"/>
    <w:rsid w:val="004A15EC"/>
    <w:rsid w:val="004A190B"/>
    <w:rsid w:val="004A19EC"/>
    <w:rsid w:val="004A1B0E"/>
    <w:rsid w:val="004A1D30"/>
    <w:rsid w:val="004A2143"/>
    <w:rsid w:val="004A26DA"/>
    <w:rsid w:val="004A276E"/>
    <w:rsid w:val="004A2B0A"/>
    <w:rsid w:val="004A2D82"/>
    <w:rsid w:val="004A33C7"/>
    <w:rsid w:val="004A3D9C"/>
    <w:rsid w:val="004A40DB"/>
    <w:rsid w:val="004A465B"/>
    <w:rsid w:val="004A4BAC"/>
    <w:rsid w:val="004A4ECA"/>
    <w:rsid w:val="004A6355"/>
    <w:rsid w:val="004A6622"/>
    <w:rsid w:val="004A6905"/>
    <w:rsid w:val="004A6E9E"/>
    <w:rsid w:val="004A6FF7"/>
    <w:rsid w:val="004B02C6"/>
    <w:rsid w:val="004B0932"/>
    <w:rsid w:val="004B0B41"/>
    <w:rsid w:val="004B1BD6"/>
    <w:rsid w:val="004B1FE5"/>
    <w:rsid w:val="004B2B82"/>
    <w:rsid w:val="004B2F1B"/>
    <w:rsid w:val="004B33BF"/>
    <w:rsid w:val="004B3763"/>
    <w:rsid w:val="004B4181"/>
    <w:rsid w:val="004B4C6C"/>
    <w:rsid w:val="004B4F1A"/>
    <w:rsid w:val="004B5061"/>
    <w:rsid w:val="004B52E4"/>
    <w:rsid w:val="004B53F7"/>
    <w:rsid w:val="004B5942"/>
    <w:rsid w:val="004B60BC"/>
    <w:rsid w:val="004B6145"/>
    <w:rsid w:val="004B61ED"/>
    <w:rsid w:val="004B706C"/>
    <w:rsid w:val="004B780E"/>
    <w:rsid w:val="004C0BBD"/>
    <w:rsid w:val="004C0C9F"/>
    <w:rsid w:val="004C0DAA"/>
    <w:rsid w:val="004C0E3C"/>
    <w:rsid w:val="004C10ED"/>
    <w:rsid w:val="004C1263"/>
    <w:rsid w:val="004C1542"/>
    <w:rsid w:val="004C26A7"/>
    <w:rsid w:val="004C2A66"/>
    <w:rsid w:val="004C419C"/>
    <w:rsid w:val="004C42D4"/>
    <w:rsid w:val="004C43E7"/>
    <w:rsid w:val="004C4663"/>
    <w:rsid w:val="004C5260"/>
    <w:rsid w:val="004C5652"/>
    <w:rsid w:val="004C5E7D"/>
    <w:rsid w:val="004C6C75"/>
    <w:rsid w:val="004C6DAA"/>
    <w:rsid w:val="004C6DB7"/>
    <w:rsid w:val="004D01F2"/>
    <w:rsid w:val="004D0C34"/>
    <w:rsid w:val="004D125A"/>
    <w:rsid w:val="004D1499"/>
    <w:rsid w:val="004D183C"/>
    <w:rsid w:val="004D19CB"/>
    <w:rsid w:val="004D1EE3"/>
    <w:rsid w:val="004D23B3"/>
    <w:rsid w:val="004D40BE"/>
    <w:rsid w:val="004D4783"/>
    <w:rsid w:val="004D4884"/>
    <w:rsid w:val="004D536B"/>
    <w:rsid w:val="004D53F7"/>
    <w:rsid w:val="004D5810"/>
    <w:rsid w:val="004D6616"/>
    <w:rsid w:val="004D6CE8"/>
    <w:rsid w:val="004D6D83"/>
    <w:rsid w:val="004D6F76"/>
    <w:rsid w:val="004D7E70"/>
    <w:rsid w:val="004E15D6"/>
    <w:rsid w:val="004E19F5"/>
    <w:rsid w:val="004E22CC"/>
    <w:rsid w:val="004E28D9"/>
    <w:rsid w:val="004E2BF3"/>
    <w:rsid w:val="004E2DC3"/>
    <w:rsid w:val="004E3146"/>
    <w:rsid w:val="004E35C7"/>
    <w:rsid w:val="004E3750"/>
    <w:rsid w:val="004E37B2"/>
    <w:rsid w:val="004E387F"/>
    <w:rsid w:val="004E4381"/>
    <w:rsid w:val="004E44D5"/>
    <w:rsid w:val="004E46A1"/>
    <w:rsid w:val="004E470A"/>
    <w:rsid w:val="004E539B"/>
    <w:rsid w:val="004E55F5"/>
    <w:rsid w:val="004E5A6A"/>
    <w:rsid w:val="004E5AFB"/>
    <w:rsid w:val="004E7269"/>
    <w:rsid w:val="004F0029"/>
    <w:rsid w:val="004F0426"/>
    <w:rsid w:val="004F0568"/>
    <w:rsid w:val="004F09E4"/>
    <w:rsid w:val="004F1F3A"/>
    <w:rsid w:val="004F2097"/>
    <w:rsid w:val="004F25BB"/>
    <w:rsid w:val="004F2F7D"/>
    <w:rsid w:val="004F333F"/>
    <w:rsid w:val="004F3629"/>
    <w:rsid w:val="004F3639"/>
    <w:rsid w:val="004F36EF"/>
    <w:rsid w:val="004F3D81"/>
    <w:rsid w:val="004F3EAF"/>
    <w:rsid w:val="004F4305"/>
    <w:rsid w:val="004F433A"/>
    <w:rsid w:val="004F480F"/>
    <w:rsid w:val="004F54FF"/>
    <w:rsid w:val="004F5CCB"/>
    <w:rsid w:val="004F5F42"/>
    <w:rsid w:val="004F7871"/>
    <w:rsid w:val="004F7901"/>
    <w:rsid w:val="005000BA"/>
    <w:rsid w:val="00500B55"/>
    <w:rsid w:val="00500C93"/>
    <w:rsid w:val="00501663"/>
    <w:rsid w:val="00501F06"/>
    <w:rsid w:val="0050201A"/>
    <w:rsid w:val="00502DA2"/>
    <w:rsid w:val="00502DC2"/>
    <w:rsid w:val="00502DD2"/>
    <w:rsid w:val="00502F2D"/>
    <w:rsid w:val="005031D6"/>
    <w:rsid w:val="00503532"/>
    <w:rsid w:val="005037FD"/>
    <w:rsid w:val="00503DCF"/>
    <w:rsid w:val="00504433"/>
    <w:rsid w:val="0050446C"/>
    <w:rsid w:val="005044A7"/>
    <w:rsid w:val="005045E0"/>
    <w:rsid w:val="00504691"/>
    <w:rsid w:val="0050493E"/>
    <w:rsid w:val="00504DFD"/>
    <w:rsid w:val="0050530E"/>
    <w:rsid w:val="005066A8"/>
    <w:rsid w:val="00506C8E"/>
    <w:rsid w:val="005071A8"/>
    <w:rsid w:val="00507803"/>
    <w:rsid w:val="00507C71"/>
    <w:rsid w:val="00510166"/>
    <w:rsid w:val="0051051A"/>
    <w:rsid w:val="0051079A"/>
    <w:rsid w:val="00510967"/>
    <w:rsid w:val="00510D74"/>
    <w:rsid w:val="00510E3D"/>
    <w:rsid w:val="0051186E"/>
    <w:rsid w:val="00511A9B"/>
    <w:rsid w:val="0051221A"/>
    <w:rsid w:val="0051265C"/>
    <w:rsid w:val="0051273A"/>
    <w:rsid w:val="00512979"/>
    <w:rsid w:val="00512F7E"/>
    <w:rsid w:val="0051467C"/>
    <w:rsid w:val="005148F3"/>
    <w:rsid w:val="00515404"/>
    <w:rsid w:val="005158D8"/>
    <w:rsid w:val="005159F9"/>
    <w:rsid w:val="00515BE7"/>
    <w:rsid w:val="005162BB"/>
    <w:rsid w:val="005168B5"/>
    <w:rsid w:val="00516B86"/>
    <w:rsid w:val="00516CF8"/>
    <w:rsid w:val="005177D7"/>
    <w:rsid w:val="00517D99"/>
    <w:rsid w:val="00520EF0"/>
    <w:rsid w:val="00521343"/>
    <w:rsid w:val="00521986"/>
    <w:rsid w:val="00521AA8"/>
    <w:rsid w:val="00521ECB"/>
    <w:rsid w:val="0052210C"/>
    <w:rsid w:val="00522337"/>
    <w:rsid w:val="005225CA"/>
    <w:rsid w:val="00522CC6"/>
    <w:rsid w:val="00523C8F"/>
    <w:rsid w:val="00523E18"/>
    <w:rsid w:val="005240BC"/>
    <w:rsid w:val="00524CE1"/>
    <w:rsid w:val="00524F7E"/>
    <w:rsid w:val="00525698"/>
    <w:rsid w:val="005259AF"/>
    <w:rsid w:val="00525A79"/>
    <w:rsid w:val="00525A7B"/>
    <w:rsid w:val="0052635C"/>
    <w:rsid w:val="00526F6E"/>
    <w:rsid w:val="00527999"/>
    <w:rsid w:val="0053067C"/>
    <w:rsid w:val="005309AA"/>
    <w:rsid w:val="00530E58"/>
    <w:rsid w:val="00531245"/>
    <w:rsid w:val="005318E2"/>
    <w:rsid w:val="00531ED4"/>
    <w:rsid w:val="00532219"/>
    <w:rsid w:val="005326BB"/>
    <w:rsid w:val="00535248"/>
    <w:rsid w:val="00536531"/>
    <w:rsid w:val="0053697A"/>
    <w:rsid w:val="005377DE"/>
    <w:rsid w:val="0054021D"/>
    <w:rsid w:val="00540E06"/>
    <w:rsid w:val="0054119A"/>
    <w:rsid w:val="00541360"/>
    <w:rsid w:val="005415F1"/>
    <w:rsid w:val="00541894"/>
    <w:rsid w:val="005419CE"/>
    <w:rsid w:val="00542034"/>
    <w:rsid w:val="00542464"/>
    <w:rsid w:val="005427ED"/>
    <w:rsid w:val="00542CB7"/>
    <w:rsid w:val="005444E3"/>
    <w:rsid w:val="00544B4C"/>
    <w:rsid w:val="00544B83"/>
    <w:rsid w:val="00544D10"/>
    <w:rsid w:val="00544EB9"/>
    <w:rsid w:val="005452DC"/>
    <w:rsid w:val="00545569"/>
    <w:rsid w:val="00545C90"/>
    <w:rsid w:val="0054600C"/>
    <w:rsid w:val="0054663A"/>
    <w:rsid w:val="00546FE9"/>
    <w:rsid w:val="00547427"/>
    <w:rsid w:val="00547D6B"/>
    <w:rsid w:val="00547F09"/>
    <w:rsid w:val="00550BDB"/>
    <w:rsid w:val="0055124D"/>
    <w:rsid w:val="00551D92"/>
    <w:rsid w:val="00551EE2"/>
    <w:rsid w:val="00552765"/>
    <w:rsid w:val="00552776"/>
    <w:rsid w:val="00552CF3"/>
    <w:rsid w:val="00552D39"/>
    <w:rsid w:val="00553CE6"/>
    <w:rsid w:val="00554C27"/>
    <w:rsid w:val="00554CBC"/>
    <w:rsid w:val="00554E26"/>
    <w:rsid w:val="0055504E"/>
    <w:rsid w:val="005554A3"/>
    <w:rsid w:val="00555F20"/>
    <w:rsid w:val="00556491"/>
    <w:rsid w:val="00556CD2"/>
    <w:rsid w:val="00556E9C"/>
    <w:rsid w:val="0055739D"/>
    <w:rsid w:val="005573C1"/>
    <w:rsid w:val="0055752D"/>
    <w:rsid w:val="00557AD5"/>
    <w:rsid w:val="00557B5D"/>
    <w:rsid w:val="00557C87"/>
    <w:rsid w:val="00557D96"/>
    <w:rsid w:val="00560E02"/>
    <w:rsid w:val="005615BA"/>
    <w:rsid w:val="0056182A"/>
    <w:rsid w:val="00561DC6"/>
    <w:rsid w:val="00561EAE"/>
    <w:rsid w:val="005632EF"/>
    <w:rsid w:val="0056354B"/>
    <w:rsid w:val="005638A5"/>
    <w:rsid w:val="0056444F"/>
    <w:rsid w:val="005655A5"/>
    <w:rsid w:val="00565AFF"/>
    <w:rsid w:val="00565B4C"/>
    <w:rsid w:val="00565D93"/>
    <w:rsid w:val="005665AA"/>
    <w:rsid w:val="00566902"/>
    <w:rsid w:val="00566B59"/>
    <w:rsid w:val="00567B18"/>
    <w:rsid w:val="00567B83"/>
    <w:rsid w:val="00567D0B"/>
    <w:rsid w:val="005705CD"/>
    <w:rsid w:val="00570D02"/>
    <w:rsid w:val="00571B02"/>
    <w:rsid w:val="00571E8B"/>
    <w:rsid w:val="005720AB"/>
    <w:rsid w:val="005724C5"/>
    <w:rsid w:val="0057338A"/>
    <w:rsid w:val="0057393A"/>
    <w:rsid w:val="00573DD5"/>
    <w:rsid w:val="005741D5"/>
    <w:rsid w:val="005746B0"/>
    <w:rsid w:val="00574F16"/>
    <w:rsid w:val="00575955"/>
    <w:rsid w:val="005759EC"/>
    <w:rsid w:val="00575E39"/>
    <w:rsid w:val="0057650F"/>
    <w:rsid w:val="00576699"/>
    <w:rsid w:val="005767FB"/>
    <w:rsid w:val="00576FE4"/>
    <w:rsid w:val="00577374"/>
    <w:rsid w:val="00577559"/>
    <w:rsid w:val="005776BC"/>
    <w:rsid w:val="00577EBC"/>
    <w:rsid w:val="0058036D"/>
    <w:rsid w:val="005805B1"/>
    <w:rsid w:val="00580C99"/>
    <w:rsid w:val="00581853"/>
    <w:rsid w:val="00581FC5"/>
    <w:rsid w:val="005825DC"/>
    <w:rsid w:val="00583D1A"/>
    <w:rsid w:val="00583D5D"/>
    <w:rsid w:val="00583E12"/>
    <w:rsid w:val="00584718"/>
    <w:rsid w:val="00584CF0"/>
    <w:rsid w:val="00584F8B"/>
    <w:rsid w:val="0058518C"/>
    <w:rsid w:val="00585A34"/>
    <w:rsid w:val="00585DC4"/>
    <w:rsid w:val="00586E58"/>
    <w:rsid w:val="005870A5"/>
    <w:rsid w:val="00587450"/>
    <w:rsid w:val="005875DF"/>
    <w:rsid w:val="005915CE"/>
    <w:rsid w:val="005915DE"/>
    <w:rsid w:val="00592222"/>
    <w:rsid w:val="0059225D"/>
    <w:rsid w:val="00592368"/>
    <w:rsid w:val="005923D9"/>
    <w:rsid w:val="00594658"/>
    <w:rsid w:val="005948DB"/>
    <w:rsid w:val="00594C83"/>
    <w:rsid w:val="00594CF7"/>
    <w:rsid w:val="00595484"/>
    <w:rsid w:val="00595818"/>
    <w:rsid w:val="005962BF"/>
    <w:rsid w:val="00596315"/>
    <w:rsid w:val="00596E6E"/>
    <w:rsid w:val="00597287"/>
    <w:rsid w:val="0059743D"/>
    <w:rsid w:val="0059768B"/>
    <w:rsid w:val="00597869"/>
    <w:rsid w:val="00597955"/>
    <w:rsid w:val="00597AC4"/>
    <w:rsid w:val="00597D97"/>
    <w:rsid w:val="00597EAB"/>
    <w:rsid w:val="005A0158"/>
    <w:rsid w:val="005A0272"/>
    <w:rsid w:val="005A0286"/>
    <w:rsid w:val="005A02D4"/>
    <w:rsid w:val="005A170C"/>
    <w:rsid w:val="005A185B"/>
    <w:rsid w:val="005A18AC"/>
    <w:rsid w:val="005A2D0D"/>
    <w:rsid w:val="005A2F70"/>
    <w:rsid w:val="005A3357"/>
    <w:rsid w:val="005A3E5E"/>
    <w:rsid w:val="005A4D86"/>
    <w:rsid w:val="005A4D8D"/>
    <w:rsid w:val="005A4DB9"/>
    <w:rsid w:val="005A5758"/>
    <w:rsid w:val="005A5E08"/>
    <w:rsid w:val="005A617E"/>
    <w:rsid w:val="005A66E5"/>
    <w:rsid w:val="005A67C5"/>
    <w:rsid w:val="005A6B67"/>
    <w:rsid w:val="005A6FD8"/>
    <w:rsid w:val="005A7729"/>
    <w:rsid w:val="005A7AA7"/>
    <w:rsid w:val="005A7F3B"/>
    <w:rsid w:val="005B0021"/>
    <w:rsid w:val="005B1E0B"/>
    <w:rsid w:val="005B1F80"/>
    <w:rsid w:val="005B20E0"/>
    <w:rsid w:val="005B2B16"/>
    <w:rsid w:val="005B493B"/>
    <w:rsid w:val="005B4A62"/>
    <w:rsid w:val="005B508A"/>
    <w:rsid w:val="005B5E76"/>
    <w:rsid w:val="005B6D45"/>
    <w:rsid w:val="005B7513"/>
    <w:rsid w:val="005B7621"/>
    <w:rsid w:val="005B7909"/>
    <w:rsid w:val="005B7BBE"/>
    <w:rsid w:val="005B7EAB"/>
    <w:rsid w:val="005B7F5B"/>
    <w:rsid w:val="005C0020"/>
    <w:rsid w:val="005C0132"/>
    <w:rsid w:val="005C09FD"/>
    <w:rsid w:val="005C0B07"/>
    <w:rsid w:val="005C0B1A"/>
    <w:rsid w:val="005C0EDE"/>
    <w:rsid w:val="005C0FA9"/>
    <w:rsid w:val="005C1143"/>
    <w:rsid w:val="005C18D5"/>
    <w:rsid w:val="005C1BC6"/>
    <w:rsid w:val="005C1D9F"/>
    <w:rsid w:val="005C27BE"/>
    <w:rsid w:val="005C29DD"/>
    <w:rsid w:val="005C3324"/>
    <w:rsid w:val="005C33BE"/>
    <w:rsid w:val="005C35A3"/>
    <w:rsid w:val="005C3BBB"/>
    <w:rsid w:val="005C3E79"/>
    <w:rsid w:val="005C4917"/>
    <w:rsid w:val="005C4BCA"/>
    <w:rsid w:val="005C6088"/>
    <w:rsid w:val="005C6318"/>
    <w:rsid w:val="005C63F2"/>
    <w:rsid w:val="005C7380"/>
    <w:rsid w:val="005C785F"/>
    <w:rsid w:val="005C7A1D"/>
    <w:rsid w:val="005C7C6C"/>
    <w:rsid w:val="005D0BA9"/>
    <w:rsid w:val="005D0CAF"/>
    <w:rsid w:val="005D0E33"/>
    <w:rsid w:val="005D0E93"/>
    <w:rsid w:val="005D1089"/>
    <w:rsid w:val="005D114F"/>
    <w:rsid w:val="005D14D2"/>
    <w:rsid w:val="005D18B4"/>
    <w:rsid w:val="005D332B"/>
    <w:rsid w:val="005D3A60"/>
    <w:rsid w:val="005D447E"/>
    <w:rsid w:val="005D4E78"/>
    <w:rsid w:val="005D4FE3"/>
    <w:rsid w:val="005D554B"/>
    <w:rsid w:val="005D60F7"/>
    <w:rsid w:val="005D6568"/>
    <w:rsid w:val="005D6880"/>
    <w:rsid w:val="005D6955"/>
    <w:rsid w:val="005D6E52"/>
    <w:rsid w:val="005D6E96"/>
    <w:rsid w:val="005D7550"/>
    <w:rsid w:val="005D772C"/>
    <w:rsid w:val="005E0EEF"/>
    <w:rsid w:val="005E128F"/>
    <w:rsid w:val="005E12CD"/>
    <w:rsid w:val="005E18CA"/>
    <w:rsid w:val="005E1AAE"/>
    <w:rsid w:val="005E2A9E"/>
    <w:rsid w:val="005E2E83"/>
    <w:rsid w:val="005E3097"/>
    <w:rsid w:val="005E3646"/>
    <w:rsid w:val="005E3811"/>
    <w:rsid w:val="005E3A8B"/>
    <w:rsid w:val="005E3C36"/>
    <w:rsid w:val="005E3ECB"/>
    <w:rsid w:val="005E4487"/>
    <w:rsid w:val="005E462B"/>
    <w:rsid w:val="005E46E0"/>
    <w:rsid w:val="005E4975"/>
    <w:rsid w:val="005E4C7F"/>
    <w:rsid w:val="005E4EE2"/>
    <w:rsid w:val="005E5641"/>
    <w:rsid w:val="005E5687"/>
    <w:rsid w:val="005E5AF4"/>
    <w:rsid w:val="005E5B96"/>
    <w:rsid w:val="005E6925"/>
    <w:rsid w:val="005E6965"/>
    <w:rsid w:val="005E7293"/>
    <w:rsid w:val="005E7DBF"/>
    <w:rsid w:val="005F0391"/>
    <w:rsid w:val="005F03A7"/>
    <w:rsid w:val="005F03B3"/>
    <w:rsid w:val="005F0427"/>
    <w:rsid w:val="005F0B0A"/>
    <w:rsid w:val="005F0BC5"/>
    <w:rsid w:val="005F119D"/>
    <w:rsid w:val="005F1447"/>
    <w:rsid w:val="005F153B"/>
    <w:rsid w:val="005F176B"/>
    <w:rsid w:val="005F2F4A"/>
    <w:rsid w:val="005F3248"/>
    <w:rsid w:val="005F334F"/>
    <w:rsid w:val="005F38C7"/>
    <w:rsid w:val="005F39FA"/>
    <w:rsid w:val="005F40CC"/>
    <w:rsid w:val="005F4C40"/>
    <w:rsid w:val="005F4E6B"/>
    <w:rsid w:val="005F6120"/>
    <w:rsid w:val="005F63A5"/>
    <w:rsid w:val="005F64B0"/>
    <w:rsid w:val="005F68AF"/>
    <w:rsid w:val="005F7A94"/>
    <w:rsid w:val="005F7BE2"/>
    <w:rsid w:val="005F7C7C"/>
    <w:rsid w:val="005F7EF2"/>
    <w:rsid w:val="00600215"/>
    <w:rsid w:val="0060090E"/>
    <w:rsid w:val="00600A85"/>
    <w:rsid w:val="00600B74"/>
    <w:rsid w:val="00601256"/>
    <w:rsid w:val="0060136E"/>
    <w:rsid w:val="006015E1"/>
    <w:rsid w:val="006015EA"/>
    <w:rsid w:val="00603B0B"/>
    <w:rsid w:val="00603FD1"/>
    <w:rsid w:val="0060421D"/>
    <w:rsid w:val="006048E6"/>
    <w:rsid w:val="00605122"/>
    <w:rsid w:val="0060553D"/>
    <w:rsid w:val="00605A5B"/>
    <w:rsid w:val="00605D82"/>
    <w:rsid w:val="00606040"/>
    <w:rsid w:val="0060614A"/>
    <w:rsid w:val="006068D1"/>
    <w:rsid w:val="006074C5"/>
    <w:rsid w:val="006076ED"/>
    <w:rsid w:val="006077E0"/>
    <w:rsid w:val="0061041E"/>
    <w:rsid w:val="006107DA"/>
    <w:rsid w:val="00610B5D"/>
    <w:rsid w:val="00610DB5"/>
    <w:rsid w:val="00612A61"/>
    <w:rsid w:val="0061302C"/>
    <w:rsid w:val="00613B63"/>
    <w:rsid w:val="00613BC6"/>
    <w:rsid w:val="0061492D"/>
    <w:rsid w:val="00614F4F"/>
    <w:rsid w:val="00615206"/>
    <w:rsid w:val="006153B8"/>
    <w:rsid w:val="0061552F"/>
    <w:rsid w:val="006157C5"/>
    <w:rsid w:val="006157EE"/>
    <w:rsid w:val="00615933"/>
    <w:rsid w:val="00615F4B"/>
    <w:rsid w:val="00615F8F"/>
    <w:rsid w:val="0061645E"/>
    <w:rsid w:val="006169A5"/>
    <w:rsid w:val="00616C96"/>
    <w:rsid w:val="0061779A"/>
    <w:rsid w:val="00617A53"/>
    <w:rsid w:val="00617C64"/>
    <w:rsid w:val="00617D00"/>
    <w:rsid w:val="006201FA"/>
    <w:rsid w:val="00620A5B"/>
    <w:rsid w:val="0062113C"/>
    <w:rsid w:val="00621965"/>
    <w:rsid w:val="0062218D"/>
    <w:rsid w:val="00622AD4"/>
    <w:rsid w:val="00622CE4"/>
    <w:rsid w:val="00622E8D"/>
    <w:rsid w:val="00623037"/>
    <w:rsid w:val="006238A8"/>
    <w:rsid w:val="00623D3D"/>
    <w:rsid w:val="00624713"/>
    <w:rsid w:val="00624E3B"/>
    <w:rsid w:val="00624FF7"/>
    <w:rsid w:val="00625250"/>
    <w:rsid w:val="0062583B"/>
    <w:rsid w:val="00626769"/>
    <w:rsid w:val="00627908"/>
    <w:rsid w:val="00627DA3"/>
    <w:rsid w:val="0063021B"/>
    <w:rsid w:val="0063140F"/>
    <w:rsid w:val="0063207B"/>
    <w:rsid w:val="00632105"/>
    <w:rsid w:val="00632185"/>
    <w:rsid w:val="00633A78"/>
    <w:rsid w:val="00633C2B"/>
    <w:rsid w:val="00633C64"/>
    <w:rsid w:val="0063463C"/>
    <w:rsid w:val="00634684"/>
    <w:rsid w:val="00634946"/>
    <w:rsid w:val="00634C0A"/>
    <w:rsid w:val="00635301"/>
    <w:rsid w:val="00635662"/>
    <w:rsid w:val="00635AC7"/>
    <w:rsid w:val="00635E64"/>
    <w:rsid w:val="00635E71"/>
    <w:rsid w:val="0063604B"/>
    <w:rsid w:val="00636430"/>
    <w:rsid w:val="006370C3"/>
    <w:rsid w:val="00637152"/>
    <w:rsid w:val="00637621"/>
    <w:rsid w:val="0063779C"/>
    <w:rsid w:val="0064045D"/>
    <w:rsid w:val="0064064E"/>
    <w:rsid w:val="00640B8A"/>
    <w:rsid w:val="00640E02"/>
    <w:rsid w:val="00642125"/>
    <w:rsid w:val="006422C6"/>
    <w:rsid w:val="00643AC2"/>
    <w:rsid w:val="00643C07"/>
    <w:rsid w:val="0064401E"/>
    <w:rsid w:val="00644245"/>
    <w:rsid w:val="00644400"/>
    <w:rsid w:val="006446AB"/>
    <w:rsid w:val="0064472B"/>
    <w:rsid w:val="00644955"/>
    <w:rsid w:val="00644997"/>
    <w:rsid w:val="00644CE6"/>
    <w:rsid w:val="00645383"/>
    <w:rsid w:val="006454AB"/>
    <w:rsid w:val="006455A2"/>
    <w:rsid w:val="006456EF"/>
    <w:rsid w:val="006460CC"/>
    <w:rsid w:val="00646458"/>
    <w:rsid w:val="006467DC"/>
    <w:rsid w:val="00646C32"/>
    <w:rsid w:val="00646D96"/>
    <w:rsid w:val="00647079"/>
    <w:rsid w:val="00647184"/>
    <w:rsid w:val="00647F5B"/>
    <w:rsid w:val="0065072D"/>
    <w:rsid w:val="006512E8"/>
    <w:rsid w:val="006514A8"/>
    <w:rsid w:val="00651722"/>
    <w:rsid w:val="00651B9F"/>
    <w:rsid w:val="00653325"/>
    <w:rsid w:val="00653527"/>
    <w:rsid w:val="00653675"/>
    <w:rsid w:val="00653926"/>
    <w:rsid w:val="006541F3"/>
    <w:rsid w:val="00654258"/>
    <w:rsid w:val="006542BF"/>
    <w:rsid w:val="00654BAD"/>
    <w:rsid w:val="00654C30"/>
    <w:rsid w:val="006554EA"/>
    <w:rsid w:val="0065570D"/>
    <w:rsid w:val="00655727"/>
    <w:rsid w:val="00656203"/>
    <w:rsid w:val="006564EB"/>
    <w:rsid w:val="006569F8"/>
    <w:rsid w:val="00657CD9"/>
    <w:rsid w:val="0066034C"/>
    <w:rsid w:val="006608F1"/>
    <w:rsid w:val="00660B10"/>
    <w:rsid w:val="00660CB8"/>
    <w:rsid w:val="00660DCB"/>
    <w:rsid w:val="00660F10"/>
    <w:rsid w:val="00661019"/>
    <w:rsid w:val="006612B3"/>
    <w:rsid w:val="006612FF"/>
    <w:rsid w:val="006616F9"/>
    <w:rsid w:val="006618DF"/>
    <w:rsid w:val="00661ED7"/>
    <w:rsid w:val="0066274C"/>
    <w:rsid w:val="00662BED"/>
    <w:rsid w:val="00663031"/>
    <w:rsid w:val="00663690"/>
    <w:rsid w:val="00663FE6"/>
    <w:rsid w:val="00664202"/>
    <w:rsid w:val="00664910"/>
    <w:rsid w:val="00664B67"/>
    <w:rsid w:val="00665438"/>
    <w:rsid w:val="00666831"/>
    <w:rsid w:val="0066690B"/>
    <w:rsid w:val="00666996"/>
    <w:rsid w:val="00667330"/>
    <w:rsid w:val="006677C2"/>
    <w:rsid w:val="00667865"/>
    <w:rsid w:val="006702BE"/>
    <w:rsid w:val="00670735"/>
    <w:rsid w:val="00670898"/>
    <w:rsid w:val="00671DD8"/>
    <w:rsid w:val="006725BE"/>
    <w:rsid w:val="00672E16"/>
    <w:rsid w:val="00672F44"/>
    <w:rsid w:val="00673760"/>
    <w:rsid w:val="00673B24"/>
    <w:rsid w:val="006742DB"/>
    <w:rsid w:val="006759BB"/>
    <w:rsid w:val="00675B57"/>
    <w:rsid w:val="006761AC"/>
    <w:rsid w:val="006768EC"/>
    <w:rsid w:val="00677031"/>
    <w:rsid w:val="00677228"/>
    <w:rsid w:val="00677B31"/>
    <w:rsid w:val="006802B2"/>
    <w:rsid w:val="006803F3"/>
    <w:rsid w:val="006807CE"/>
    <w:rsid w:val="006807DA"/>
    <w:rsid w:val="00680F1E"/>
    <w:rsid w:val="00681047"/>
    <w:rsid w:val="006810A8"/>
    <w:rsid w:val="00681365"/>
    <w:rsid w:val="00682544"/>
    <w:rsid w:val="00683139"/>
    <w:rsid w:val="00683BD6"/>
    <w:rsid w:val="006840AF"/>
    <w:rsid w:val="006849C6"/>
    <w:rsid w:val="00685B3B"/>
    <w:rsid w:val="00685D39"/>
    <w:rsid w:val="00686955"/>
    <w:rsid w:val="00686CE3"/>
    <w:rsid w:val="00686E13"/>
    <w:rsid w:val="00686EC7"/>
    <w:rsid w:val="006874FA"/>
    <w:rsid w:val="00690380"/>
    <w:rsid w:val="0069042A"/>
    <w:rsid w:val="00690563"/>
    <w:rsid w:val="00690BBF"/>
    <w:rsid w:val="00690FC5"/>
    <w:rsid w:val="006914EB"/>
    <w:rsid w:val="0069150A"/>
    <w:rsid w:val="00691C69"/>
    <w:rsid w:val="0069249A"/>
    <w:rsid w:val="0069265D"/>
    <w:rsid w:val="00692747"/>
    <w:rsid w:val="00692BE2"/>
    <w:rsid w:val="00693512"/>
    <w:rsid w:val="006947A7"/>
    <w:rsid w:val="00696067"/>
    <w:rsid w:val="00696944"/>
    <w:rsid w:val="00696BD7"/>
    <w:rsid w:val="00697254"/>
    <w:rsid w:val="0069729C"/>
    <w:rsid w:val="00697633"/>
    <w:rsid w:val="006976E3"/>
    <w:rsid w:val="00697D49"/>
    <w:rsid w:val="00697F02"/>
    <w:rsid w:val="006A0CD3"/>
    <w:rsid w:val="006A170C"/>
    <w:rsid w:val="006A17B7"/>
    <w:rsid w:val="006A1C5A"/>
    <w:rsid w:val="006A242E"/>
    <w:rsid w:val="006A2842"/>
    <w:rsid w:val="006A2911"/>
    <w:rsid w:val="006A3010"/>
    <w:rsid w:val="006A3099"/>
    <w:rsid w:val="006A30CF"/>
    <w:rsid w:val="006A3388"/>
    <w:rsid w:val="006A3508"/>
    <w:rsid w:val="006A3BF1"/>
    <w:rsid w:val="006A41A8"/>
    <w:rsid w:val="006A430E"/>
    <w:rsid w:val="006A450C"/>
    <w:rsid w:val="006A4A8E"/>
    <w:rsid w:val="006A5288"/>
    <w:rsid w:val="006A534B"/>
    <w:rsid w:val="006A54CB"/>
    <w:rsid w:val="006A5618"/>
    <w:rsid w:val="006A6180"/>
    <w:rsid w:val="006A63B8"/>
    <w:rsid w:val="006A6C41"/>
    <w:rsid w:val="006A6F23"/>
    <w:rsid w:val="006A720D"/>
    <w:rsid w:val="006A72B7"/>
    <w:rsid w:val="006A743D"/>
    <w:rsid w:val="006A755B"/>
    <w:rsid w:val="006A79A3"/>
    <w:rsid w:val="006A7B9C"/>
    <w:rsid w:val="006A7D44"/>
    <w:rsid w:val="006B0A7D"/>
    <w:rsid w:val="006B0F48"/>
    <w:rsid w:val="006B15E0"/>
    <w:rsid w:val="006B1674"/>
    <w:rsid w:val="006B17DD"/>
    <w:rsid w:val="006B23EE"/>
    <w:rsid w:val="006B2D41"/>
    <w:rsid w:val="006B300A"/>
    <w:rsid w:val="006B3092"/>
    <w:rsid w:val="006B4235"/>
    <w:rsid w:val="006B42BC"/>
    <w:rsid w:val="006B449F"/>
    <w:rsid w:val="006B4A59"/>
    <w:rsid w:val="006B4BFC"/>
    <w:rsid w:val="006B4C18"/>
    <w:rsid w:val="006B4DE9"/>
    <w:rsid w:val="006B52DF"/>
    <w:rsid w:val="006B5526"/>
    <w:rsid w:val="006B5A98"/>
    <w:rsid w:val="006B5FD5"/>
    <w:rsid w:val="006B66D6"/>
    <w:rsid w:val="006B6D9E"/>
    <w:rsid w:val="006B6FDE"/>
    <w:rsid w:val="006B7587"/>
    <w:rsid w:val="006B78A2"/>
    <w:rsid w:val="006B7A14"/>
    <w:rsid w:val="006B7C19"/>
    <w:rsid w:val="006B7CAE"/>
    <w:rsid w:val="006B7E59"/>
    <w:rsid w:val="006C014C"/>
    <w:rsid w:val="006C075B"/>
    <w:rsid w:val="006C0B54"/>
    <w:rsid w:val="006C0C2D"/>
    <w:rsid w:val="006C12F5"/>
    <w:rsid w:val="006C1304"/>
    <w:rsid w:val="006C2107"/>
    <w:rsid w:val="006C2627"/>
    <w:rsid w:val="006C2D86"/>
    <w:rsid w:val="006C2DD2"/>
    <w:rsid w:val="006C4385"/>
    <w:rsid w:val="006C44C5"/>
    <w:rsid w:val="006C4727"/>
    <w:rsid w:val="006C4A21"/>
    <w:rsid w:val="006C4E6A"/>
    <w:rsid w:val="006C4FDA"/>
    <w:rsid w:val="006C5152"/>
    <w:rsid w:val="006C5263"/>
    <w:rsid w:val="006C52D3"/>
    <w:rsid w:val="006C588D"/>
    <w:rsid w:val="006C5F8C"/>
    <w:rsid w:val="006C6038"/>
    <w:rsid w:val="006C6980"/>
    <w:rsid w:val="006C6B8C"/>
    <w:rsid w:val="006C6D0A"/>
    <w:rsid w:val="006C6EDB"/>
    <w:rsid w:val="006C6FB3"/>
    <w:rsid w:val="006C76E3"/>
    <w:rsid w:val="006C79EA"/>
    <w:rsid w:val="006D021F"/>
    <w:rsid w:val="006D1AA4"/>
    <w:rsid w:val="006D226F"/>
    <w:rsid w:val="006D25D1"/>
    <w:rsid w:val="006D2603"/>
    <w:rsid w:val="006D2BE5"/>
    <w:rsid w:val="006D32EA"/>
    <w:rsid w:val="006D396A"/>
    <w:rsid w:val="006D3B0F"/>
    <w:rsid w:val="006D3C55"/>
    <w:rsid w:val="006D3C8B"/>
    <w:rsid w:val="006D3F06"/>
    <w:rsid w:val="006D4DEA"/>
    <w:rsid w:val="006D53F8"/>
    <w:rsid w:val="006D6437"/>
    <w:rsid w:val="006D6638"/>
    <w:rsid w:val="006D66C3"/>
    <w:rsid w:val="006D6C03"/>
    <w:rsid w:val="006D6D51"/>
    <w:rsid w:val="006D7B24"/>
    <w:rsid w:val="006D7D35"/>
    <w:rsid w:val="006E14FD"/>
    <w:rsid w:val="006E1AB5"/>
    <w:rsid w:val="006E1EB4"/>
    <w:rsid w:val="006E29D7"/>
    <w:rsid w:val="006E2DA6"/>
    <w:rsid w:val="006E304C"/>
    <w:rsid w:val="006E32C8"/>
    <w:rsid w:val="006E4158"/>
    <w:rsid w:val="006E428C"/>
    <w:rsid w:val="006E5124"/>
    <w:rsid w:val="006E53CB"/>
    <w:rsid w:val="006E5423"/>
    <w:rsid w:val="006E5BFA"/>
    <w:rsid w:val="006E722C"/>
    <w:rsid w:val="006E726A"/>
    <w:rsid w:val="006E78F1"/>
    <w:rsid w:val="006E7F97"/>
    <w:rsid w:val="006F0037"/>
    <w:rsid w:val="006F0075"/>
    <w:rsid w:val="006F0127"/>
    <w:rsid w:val="006F0BD0"/>
    <w:rsid w:val="006F0C4E"/>
    <w:rsid w:val="006F12DB"/>
    <w:rsid w:val="006F1CC5"/>
    <w:rsid w:val="006F21E6"/>
    <w:rsid w:val="006F2219"/>
    <w:rsid w:val="006F227D"/>
    <w:rsid w:val="006F2363"/>
    <w:rsid w:val="006F2501"/>
    <w:rsid w:val="006F29C4"/>
    <w:rsid w:val="006F2F19"/>
    <w:rsid w:val="006F39D8"/>
    <w:rsid w:val="006F3CBB"/>
    <w:rsid w:val="006F3EB9"/>
    <w:rsid w:val="006F41B8"/>
    <w:rsid w:val="006F4B07"/>
    <w:rsid w:val="006F4CE5"/>
    <w:rsid w:val="006F4D03"/>
    <w:rsid w:val="006F4EC9"/>
    <w:rsid w:val="006F535F"/>
    <w:rsid w:val="006F59CC"/>
    <w:rsid w:val="006F5B26"/>
    <w:rsid w:val="006F646A"/>
    <w:rsid w:val="006F6773"/>
    <w:rsid w:val="006F67F6"/>
    <w:rsid w:val="006F6E1A"/>
    <w:rsid w:val="006F6FF3"/>
    <w:rsid w:val="006F7496"/>
    <w:rsid w:val="006F7538"/>
    <w:rsid w:val="006F7E7C"/>
    <w:rsid w:val="00700479"/>
    <w:rsid w:val="007004EB"/>
    <w:rsid w:val="007006D3"/>
    <w:rsid w:val="00700703"/>
    <w:rsid w:val="007009C2"/>
    <w:rsid w:val="00700D0D"/>
    <w:rsid w:val="0070105D"/>
    <w:rsid w:val="007018EF"/>
    <w:rsid w:val="00701AA9"/>
    <w:rsid w:val="00701E90"/>
    <w:rsid w:val="007021A4"/>
    <w:rsid w:val="007025F2"/>
    <w:rsid w:val="007025F6"/>
    <w:rsid w:val="00702F98"/>
    <w:rsid w:val="0070307C"/>
    <w:rsid w:val="00703181"/>
    <w:rsid w:val="0070333C"/>
    <w:rsid w:val="00703519"/>
    <w:rsid w:val="007038C1"/>
    <w:rsid w:val="00703977"/>
    <w:rsid w:val="00703C14"/>
    <w:rsid w:val="00703DB6"/>
    <w:rsid w:val="00704427"/>
    <w:rsid w:val="0070469F"/>
    <w:rsid w:val="00705093"/>
    <w:rsid w:val="0070519A"/>
    <w:rsid w:val="00706356"/>
    <w:rsid w:val="00706BB2"/>
    <w:rsid w:val="00706C58"/>
    <w:rsid w:val="00707026"/>
    <w:rsid w:val="00707264"/>
    <w:rsid w:val="00707742"/>
    <w:rsid w:val="007103E4"/>
    <w:rsid w:val="00710C96"/>
    <w:rsid w:val="00710E49"/>
    <w:rsid w:val="00710F79"/>
    <w:rsid w:val="00711299"/>
    <w:rsid w:val="0071153D"/>
    <w:rsid w:val="007128B7"/>
    <w:rsid w:val="00713840"/>
    <w:rsid w:val="00714388"/>
    <w:rsid w:val="007146AA"/>
    <w:rsid w:val="00714B48"/>
    <w:rsid w:val="0071504A"/>
    <w:rsid w:val="00715B69"/>
    <w:rsid w:val="00715FD5"/>
    <w:rsid w:val="0071600C"/>
    <w:rsid w:val="007161A2"/>
    <w:rsid w:val="00716871"/>
    <w:rsid w:val="00716A9B"/>
    <w:rsid w:val="00716F32"/>
    <w:rsid w:val="007171A4"/>
    <w:rsid w:val="00717F71"/>
    <w:rsid w:val="007204C0"/>
    <w:rsid w:val="0072068C"/>
    <w:rsid w:val="00720D67"/>
    <w:rsid w:val="00720E40"/>
    <w:rsid w:val="00720E81"/>
    <w:rsid w:val="00720F94"/>
    <w:rsid w:val="007211C5"/>
    <w:rsid w:val="00721727"/>
    <w:rsid w:val="00721904"/>
    <w:rsid w:val="0072266E"/>
    <w:rsid w:val="00722E36"/>
    <w:rsid w:val="00722E3F"/>
    <w:rsid w:val="007237AF"/>
    <w:rsid w:val="00723875"/>
    <w:rsid w:val="007240B8"/>
    <w:rsid w:val="007243DB"/>
    <w:rsid w:val="00724621"/>
    <w:rsid w:val="00724693"/>
    <w:rsid w:val="00724C9A"/>
    <w:rsid w:val="007265E8"/>
    <w:rsid w:val="007266BB"/>
    <w:rsid w:val="007268E3"/>
    <w:rsid w:val="00726A8E"/>
    <w:rsid w:val="00726AC2"/>
    <w:rsid w:val="00726F1D"/>
    <w:rsid w:val="0072735A"/>
    <w:rsid w:val="007276E9"/>
    <w:rsid w:val="0072787E"/>
    <w:rsid w:val="00727A5C"/>
    <w:rsid w:val="00727ED6"/>
    <w:rsid w:val="0073019A"/>
    <w:rsid w:val="0073020E"/>
    <w:rsid w:val="0073035B"/>
    <w:rsid w:val="00730941"/>
    <w:rsid w:val="007310F5"/>
    <w:rsid w:val="00731222"/>
    <w:rsid w:val="00731250"/>
    <w:rsid w:val="007316C2"/>
    <w:rsid w:val="00731D47"/>
    <w:rsid w:val="00732302"/>
    <w:rsid w:val="0073293E"/>
    <w:rsid w:val="00732CFB"/>
    <w:rsid w:val="0073305D"/>
    <w:rsid w:val="007330D9"/>
    <w:rsid w:val="00733220"/>
    <w:rsid w:val="00733909"/>
    <w:rsid w:val="00733AD5"/>
    <w:rsid w:val="00733DA5"/>
    <w:rsid w:val="00733F3D"/>
    <w:rsid w:val="007340EF"/>
    <w:rsid w:val="00734484"/>
    <w:rsid w:val="00734558"/>
    <w:rsid w:val="00734948"/>
    <w:rsid w:val="00734D15"/>
    <w:rsid w:val="007356F3"/>
    <w:rsid w:val="00735E9E"/>
    <w:rsid w:val="007368F8"/>
    <w:rsid w:val="00737C18"/>
    <w:rsid w:val="00737F3A"/>
    <w:rsid w:val="00737F9E"/>
    <w:rsid w:val="0074019D"/>
    <w:rsid w:val="00740402"/>
    <w:rsid w:val="00740514"/>
    <w:rsid w:val="00740C87"/>
    <w:rsid w:val="00742C01"/>
    <w:rsid w:val="00742EE8"/>
    <w:rsid w:val="007437EE"/>
    <w:rsid w:val="0074389F"/>
    <w:rsid w:val="00743D63"/>
    <w:rsid w:val="00744310"/>
    <w:rsid w:val="0074469B"/>
    <w:rsid w:val="00744A13"/>
    <w:rsid w:val="00744D46"/>
    <w:rsid w:val="0074549C"/>
    <w:rsid w:val="00746600"/>
    <w:rsid w:val="00746CAF"/>
    <w:rsid w:val="00746DE4"/>
    <w:rsid w:val="00746EB7"/>
    <w:rsid w:val="00747635"/>
    <w:rsid w:val="007476B7"/>
    <w:rsid w:val="00747B56"/>
    <w:rsid w:val="00747E69"/>
    <w:rsid w:val="00747EBC"/>
    <w:rsid w:val="007502D8"/>
    <w:rsid w:val="00751720"/>
    <w:rsid w:val="00751730"/>
    <w:rsid w:val="00751AE4"/>
    <w:rsid w:val="00751CE4"/>
    <w:rsid w:val="007523CB"/>
    <w:rsid w:val="007534E1"/>
    <w:rsid w:val="00753649"/>
    <w:rsid w:val="00753694"/>
    <w:rsid w:val="0075415F"/>
    <w:rsid w:val="0075434E"/>
    <w:rsid w:val="00755247"/>
    <w:rsid w:val="00755737"/>
    <w:rsid w:val="007559C5"/>
    <w:rsid w:val="00755D2B"/>
    <w:rsid w:val="00755FD0"/>
    <w:rsid w:val="00756039"/>
    <w:rsid w:val="007560C1"/>
    <w:rsid w:val="00756409"/>
    <w:rsid w:val="00756B1D"/>
    <w:rsid w:val="00756F83"/>
    <w:rsid w:val="00756FB0"/>
    <w:rsid w:val="00757159"/>
    <w:rsid w:val="0075793B"/>
    <w:rsid w:val="00757A9B"/>
    <w:rsid w:val="00757AEF"/>
    <w:rsid w:val="00757FF4"/>
    <w:rsid w:val="00760331"/>
    <w:rsid w:val="00760D3C"/>
    <w:rsid w:val="0076102A"/>
    <w:rsid w:val="00762004"/>
    <w:rsid w:val="0076311B"/>
    <w:rsid w:val="00763829"/>
    <w:rsid w:val="007639E8"/>
    <w:rsid w:val="00763BD5"/>
    <w:rsid w:val="00764225"/>
    <w:rsid w:val="007642FB"/>
    <w:rsid w:val="00765B12"/>
    <w:rsid w:val="007663BE"/>
    <w:rsid w:val="007666C7"/>
    <w:rsid w:val="00766E4E"/>
    <w:rsid w:val="007675BF"/>
    <w:rsid w:val="007679D8"/>
    <w:rsid w:val="00767C37"/>
    <w:rsid w:val="00767F1F"/>
    <w:rsid w:val="007700AB"/>
    <w:rsid w:val="00770159"/>
    <w:rsid w:val="007705AC"/>
    <w:rsid w:val="00771126"/>
    <w:rsid w:val="007714B8"/>
    <w:rsid w:val="00771CB6"/>
    <w:rsid w:val="00771E1D"/>
    <w:rsid w:val="00772033"/>
    <w:rsid w:val="007721CB"/>
    <w:rsid w:val="007727F8"/>
    <w:rsid w:val="00772959"/>
    <w:rsid w:val="0077297E"/>
    <w:rsid w:val="007729D1"/>
    <w:rsid w:val="007732FE"/>
    <w:rsid w:val="00773FDB"/>
    <w:rsid w:val="00775434"/>
    <w:rsid w:val="0077599B"/>
    <w:rsid w:val="00776276"/>
    <w:rsid w:val="0077685F"/>
    <w:rsid w:val="0077695A"/>
    <w:rsid w:val="00776EAD"/>
    <w:rsid w:val="007772AA"/>
    <w:rsid w:val="00777CD9"/>
    <w:rsid w:val="00777F2C"/>
    <w:rsid w:val="007808DA"/>
    <w:rsid w:val="00780D84"/>
    <w:rsid w:val="007820F2"/>
    <w:rsid w:val="007829D2"/>
    <w:rsid w:val="00783D93"/>
    <w:rsid w:val="00784046"/>
    <w:rsid w:val="007840DE"/>
    <w:rsid w:val="00784738"/>
    <w:rsid w:val="00784DB7"/>
    <w:rsid w:val="007857E4"/>
    <w:rsid w:val="00785F82"/>
    <w:rsid w:val="007861FC"/>
    <w:rsid w:val="00786FA0"/>
    <w:rsid w:val="00787C00"/>
    <w:rsid w:val="00787EE3"/>
    <w:rsid w:val="0079106B"/>
    <w:rsid w:val="00791402"/>
    <w:rsid w:val="00791664"/>
    <w:rsid w:val="00791789"/>
    <w:rsid w:val="007917A4"/>
    <w:rsid w:val="00791A73"/>
    <w:rsid w:val="00791E76"/>
    <w:rsid w:val="0079239F"/>
    <w:rsid w:val="00792773"/>
    <w:rsid w:val="00792A5B"/>
    <w:rsid w:val="00793603"/>
    <w:rsid w:val="00793AE2"/>
    <w:rsid w:val="007941CB"/>
    <w:rsid w:val="00794498"/>
    <w:rsid w:val="00795D9F"/>
    <w:rsid w:val="00795FFB"/>
    <w:rsid w:val="00796B4C"/>
    <w:rsid w:val="00796C1A"/>
    <w:rsid w:val="00796D64"/>
    <w:rsid w:val="00796D97"/>
    <w:rsid w:val="00797150"/>
    <w:rsid w:val="007974CD"/>
    <w:rsid w:val="00797712"/>
    <w:rsid w:val="007977D6"/>
    <w:rsid w:val="00797B65"/>
    <w:rsid w:val="00797B82"/>
    <w:rsid w:val="00797F88"/>
    <w:rsid w:val="007A02B8"/>
    <w:rsid w:val="007A0341"/>
    <w:rsid w:val="007A05A0"/>
    <w:rsid w:val="007A1260"/>
    <w:rsid w:val="007A185A"/>
    <w:rsid w:val="007A1A1D"/>
    <w:rsid w:val="007A1B85"/>
    <w:rsid w:val="007A1BD3"/>
    <w:rsid w:val="007A1FB7"/>
    <w:rsid w:val="007A2810"/>
    <w:rsid w:val="007A2A94"/>
    <w:rsid w:val="007A2B05"/>
    <w:rsid w:val="007A3109"/>
    <w:rsid w:val="007A3624"/>
    <w:rsid w:val="007A36C8"/>
    <w:rsid w:val="007A3C4D"/>
    <w:rsid w:val="007A418B"/>
    <w:rsid w:val="007A481E"/>
    <w:rsid w:val="007A4A30"/>
    <w:rsid w:val="007A650D"/>
    <w:rsid w:val="007A6ED4"/>
    <w:rsid w:val="007A765C"/>
    <w:rsid w:val="007A7D0D"/>
    <w:rsid w:val="007B0197"/>
    <w:rsid w:val="007B07C5"/>
    <w:rsid w:val="007B0E65"/>
    <w:rsid w:val="007B115A"/>
    <w:rsid w:val="007B12C1"/>
    <w:rsid w:val="007B16E1"/>
    <w:rsid w:val="007B2453"/>
    <w:rsid w:val="007B2674"/>
    <w:rsid w:val="007B2B4A"/>
    <w:rsid w:val="007B354D"/>
    <w:rsid w:val="007B3828"/>
    <w:rsid w:val="007B3998"/>
    <w:rsid w:val="007B39B4"/>
    <w:rsid w:val="007B39B5"/>
    <w:rsid w:val="007B49B7"/>
    <w:rsid w:val="007B4FC3"/>
    <w:rsid w:val="007B52D2"/>
    <w:rsid w:val="007B55B4"/>
    <w:rsid w:val="007B5780"/>
    <w:rsid w:val="007B5CC5"/>
    <w:rsid w:val="007B69CA"/>
    <w:rsid w:val="007B6EC0"/>
    <w:rsid w:val="007B6EF2"/>
    <w:rsid w:val="007B720F"/>
    <w:rsid w:val="007B7241"/>
    <w:rsid w:val="007C0620"/>
    <w:rsid w:val="007C0FE9"/>
    <w:rsid w:val="007C11F0"/>
    <w:rsid w:val="007C16E4"/>
    <w:rsid w:val="007C2064"/>
    <w:rsid w:val="007C28A2"/>
    <w:rsid w:val="007C331E"/>
    <w:rsid w:val="007C3388"/>
    <w:rsid w:val="007C50CC"/>
    <w:rsid w:val="007C5536"/>
    <w:rsid w:val="007C5614"/>
    <w:rsid w:val="007C589D"/>
    <w:rsid w:val="007C6759"/>
    <w:rsid w:val="007C678D"/>
    <w:rsid w:val="007C6AF3"/>
    <w:rsid w:val="007C6B4A"/>
    <w:rsid w:val="007C6B6C"/>
    <w:rsid w:val="007C6C33"/>
    <w:rsid w:val="007C7493"/>
    <w:rsid w:val="007C78F6"/>
    <w:rsid w:val="007C79F3"/>
    <w:rsid w:val="007C7CA7"/>
    <w:rsid w:val="007D0717"/>
    <w:rsid w:val="007D0E7F"/>
    <w:rsid w:val="007D1613"/>
    <w:rsid w:val="007D211C"/>
    <w:rsid w:val="007D28ED"/>
    <w:rsid w:val="007D3312"/>
    <w:rsid w:val="007D372B"/>
    <w:rsid w:val="007D4216"/>
    <w:rsid w:val="007D4ACB"/>
    <w:rsid w:val="007D4C42"/>
    <w:rsid w:val="007D4CC9"/>
    <w:rsid w:val="007D5B27"/>
    <w:rsid w:val="007D5C1E"/>
    <w:rsid w:val="007D6E25"/>
    <w:rsid w:val="007D76A2"/>
    <w:rsid w:val="007E02C0"/>
    <w:rsid w:val="007E0423"/>
    <w:rsid w:val="007E042D"/>
    <w:rsid w:val="007E062D"/>
    <w:rsid w:val="007E12DE"/>
    <w:rsid w:val="007E1375"/>
    <w:rsid w:val="007E17B1"/>
    <w:rsid w:val="007E1EB1"/>
    <w:rsid w:val="007E1F1B"/>
    <w:rsid w:val="007E2139"/>
    <w:rsid w:val="007E2BD0"/>
    <w:rsid w:val="007E4926"/>
    <w:rsid w:val="007E4959"/>
    <w:rsid w:val="007E4C34"/>
    <w:rsid w:val="007E6B6A"/>
    <w:rsid w:val="007E73DE"/>
    <w:rsid w:val="007E7BE8"/>
    <w:rsid w:val="007E7F0B"/>
    <w:rsid w:val="007F037D"/>
    <w:rsid w:val="007F04B3"/>
    <w:rsid w:val="007F2055"/>
    <w:rsid w:val="007F2EFE"/>
    <w:rsid w:val="007F3109"/>
    <w:rsid w:val="007F3459"/>
    <w:rsid w:val="007F363E"/>
    <w:rsid w:val="007F3C64"/>
    <w:rsid w:val="007F3E09"/>
    <w:rsid w:val="007F40D8"/>
    <w:rsid w:val="007F4F63"/>
    <w:rsid w:val="007F55C4"/>
    <w:rsid w:val="007F5F98"/>
    <w:rsid w:val="007F6103"/>
    <w:rsid w:val="007F643D"/>
    <w:rsid w:val="007F66FA"/>
    <w:rsid w:val="007F6FC1"/>
    <w:rsid w:val="007F774F"/>
    <w:rsid w:val="007F7F1B"/>
    <w:rsid w:val="007F7FCA"/>
    <w:rsid w:val="008005DE"/>
    <w:rsid w:val="00800A3E"/>
    <w:rsid w:val="00800AB5"/>
    <w:rsid w:val="00800C03"/>
    <w:rsid w:val="00800FCE"/>
    <w:rsid w:val="0080110E"/>
    <w:rsid w:val="00801466"/>
    <w:rsid w:val="00801C7F"/>
    <w:rsid w:val="00801EA3"/>
    <w:rsid w:val="00802EEB"/>
    <w:rsid w:val="0080318E"/>
    <w:rsid w:val="008031FB"/>
    <w:rsid w:val="00803EAA"/>
    <w:rsid w:val="008040B7"/>
    <w:rsid w:val="00804357"/>
    <w:rsid w:val="008044FC"/>
    <w:rsid w:val="00804818"/>
    <w:rsid w:val="00804BA8"/>
    <w:rsid w:val="008058AD"/>
    <w:rsid w:val="0080593B"/>
    <w:rsid w:val="00806160"/>
    <w:rsid w:val="0080619E"/>
    <w:rsid w:val="00806524"/>
    <w:rsid w:val="0080712A"/>
    <w:rsid w:val="00807343"/>
    <w:rsid w:val="00807FD6"/>
    <w:rsid w:val="0081043D"/>
    <w:rsid w:val="00810E72"/>
    <w:rsid w:val="0081140C"/>
    <w:rsid w:val="00811C8A"/>
    <w:rsid w:val="00812019"/>
    <w:rsid w:val="008124BA"/>
    <w:rsid w:val="00812747"/>
    <w:rsid w:val="00812B5A"/>
    <w:rsid w:val="008147E6"/>
    <w:rsid w:val="0081491B"/>
    <w:rsid w:val="00814B86"/>
    <w:rsid w:val="00814C4C"/>
    <w:rsid w:val="00814CC5"/>
    <w:rsid w:val="00815240"/>
    <w:rsid w:val="00815326"/>
    <w:rsid w:val="00815914"/>
    <w:rsid w:val="0081599A"/>
    <w:rsid w:val="00815ACD"/>
    <w:rsid w:val="00816B5D"/>
    <w:rsid w:val="00816C25"/>
    <w:rsid w:val="008170E8"/>
    <w:rsid w:val="008179DC"/>
    <w:rsid w:val="00817D03"/>
    <w:rsid w:val="0082014D"/>
    <w:rsid w:val="00820A9C"/>
    <w:rsid w:val="00820E6F"/>
    <w:rsid w:val="00820F62"/>
    <w:rsid w:val="00820F8A"/>
    <w:rsid w:val="008211CD"/>
    <w:rsid w:val="00821614"/>
    <w:rsid w:val="00821D6B"/>
    <w:rsid w:val="00821D76"/>
    <w:rsid w:val="00821EA9"/>
    <w:rsid w:val="00822050"/>
    <w:rsid w:val="008226C5"/>
    <w:rsid w:val="00822949"/>
    <w:rsid w:val="008229A0"/>
    <w:rsid w:val="00822DAC"/>
    <w:rsid w:val="008237D8"/>
    <w:rsid w:val="00823812"/>
    <w:rsid w:val="00823C6F"/>
    <w:rsid w:val="008240D0"/>
    <w:rsid w:val="008247B0"/>
    <w:rsid w:val="0082796E"/>
    <w:rsid w:val="00827A9E"/>
    <w:rsid w:val="008305F2"/>
    <w:rsid w:val="0083083E"/>
    <w:rsid w:val="008309C6"/>
    <w:rsid w:val="00830D09"/>
    <w:rsid w:val="00830ECB"/>
    <w:rsid w:val="008318AF"/>
    <w:rsid w:val="00831AFE"/>
    <w:rsid w:val="0083234E"/>
    <w:rsid w:val="0083296F"/>
    <w:rsid w:val="00832EF8"/>
    <w:rsid w:val="00833FC0"/>
    <w:rsid w:val="00834CEF"/>
    <w:rsid w:val="008352CB"/>
    <w:rsid w:val="00835342"/>
    <w:rsid w:val="00835773"/>
    <w:rsid w:val="008357E1"/>
    <w:rsid w:val="00835EBF"/>
    <w:rsid w:val="00835FC3"/>
    <w:rsid w:val="008360A2"/>
    <w:rsid w:val="00836140"/>
    <w:rsid w:val="00836BB4"/>
    <w:rsid w:val="00836BD8"/>
    <w:rsid w:val="00836CF2"/>
    <w:rsid w:val="00836F11"/>
    <w:rsid w:val="00837F99"/>
    <w:rsid w:val="008403D2"/>
    <w:rsid w:val="008405A7"/>
    <w:rsid w:val="0084076E"/>
    <w:rsid w:val="008422AE"/>
    <w:rsid w:val="0084288D"/>
    <w:rsid w:val="00843102"/>
    <w:rsid w:val="00843398"/>
    <w:rsid w:val="00843C5E"/>
    <w:rsid w:val="008442F3"/>
    <w:rsid w:val="0084489B"/>
    <w:rsid w:val="00844C6C"/>
    <w:rsid w:val="00844F12"/>
    <w:rsid w:val="00845C99"/>
    <w:rsid w:val="00846E1F"/>
    <w:rsid w:val="008474B7"/>
    <w:rsid w:val="00847586"/>
    <w:rsid w:val="00847DF8"/>
    <w:rsid w:val="00847E1E"/>
    <w:rsid w:val="008503D1"/>
    <w:rsid w:val="008508EC"/>
    <w:rsid w:val="00850D31"/>
    <w:rsid w:val="00851AC4"/>
    <w:rsid w:val="00852240"/>
    <w:rsid w:val="00852491"/>
    <w:rsid w:val="008527E1"/>
    <w:rsid w:val="00852DAD"/>
    <w:rsid w:val="00852EC8"/>
    <w:rsid w:val="008531DB"/>
    <w:rsid w:val="0085335B"/>
    <w:rsid w:val="00853670"/>
    <w:rsid w:val="008536ED"/>
    <w:rsid w:val="00853B02"/>
    <w:rsid w:val="00853C4A"/>
    <w:rsid w:val="00854EF4"/>
    <w:rsid w:val="008550D0"/>
    <w:rsid w:val="0085545E"/>
    <w:rsid w:val="008557D6"/>
    <w:rsid w:val="00855AFE"/>
    <w:rsid w:val="00855B3E"/>
    <w:rsid w:val="008565B0"/>
    <w:rsid w:val="00856995"/>
    <w:rsid w:val="00856FF9"/>
    <w:rsid w:val="008574F0"/>
    <w:rsid w:val="008606B1"/>
    <w:rsid w:val="008608DF"/>
    <w:rsid w:val="008609CF"/>
    <w:rsid w:val="00860EF8"/>
    <w:rsid w:val="00860FE5"/>
    <w:rsid w:val="008616FF"/>
    <w:rsid w:val="00862069"/>
    <w:rsid w:val="008624EC"/>
    <w:rsid w:val="008625D4"/>
    <w:rsid w:val="008628E9"/>
    <w:rsid w:val="0086298E"/>
    <w:rsid w:val="008633D0"/>
    <w:rsid w:val="0086361F"/>
    <w:rsid w:val="00863BAB"/>
    <w:rsid w:val="008652B4"/>
    <w:rsid w:val="00865709"/>
    <w:rsid w:val="00865922"/>
    <w:rsid w:val="0086649A"/>
    <w:rsid w:val="0086655F"/>
    <w:rsid w:val="008670A0"/>
    <w:rsid w:val="0086717E"/>
    <w:rsid w:val="00867517"/>
    <w:rsid w:val="008675C4"/>
    <w:rsid w:val="00870B2D"/>
    <w:rsid w:val="00871069"/>
    <w:rsid w:val="008713AF"/>
    <w:rsid w:val="008716F0"/>
    <w:rsid w:val="00871C81"/>
    <w:rsid w:val="00872053"/>
    <w:rsid w:val="00872AB1"/>
    <w:rsid w:val="00873365"/>
    <w:rsid w:val="00873AC1"/>
    <w:rsid w:val="00874170"/>
    <w:rsid w:val="008743FD"/>
    <w:rsid w:val="008746D4"/>
    <w:rsid w:val="00874F56"/>
    <w:rsid w:val="008750A2"/>
    <w:rsid w:val="0087616F"/>
    <w:rsid w:val="00876215"/>
    <w:rsid w:val="008764CB"/>
    <w:rsid w:val="008767E2"/>
    <w:rsid w:val="00876993"/>
    <w:rsid w:val="00876A78"/>
    <w:rsid w:val="00876F00"/>
    <w:rsid w:val="00877635"/>
    <w:rsid w:val="008776CB"/>
    <w:rsid w:val="00877E1F"/>
    <w:rsid w:val="008806BA"/>
    <w:rsid w:val="00880929"/>
    <w:rsid w:val="00880C10"/>
    <w:rsid w:val="00881909"/>
    <w:rsid w:val="008820A1"/>
    <w:rsid w:val="008826E8"/>
    <w:rsid w:val="00882B13"/>
    <w:rsid w:val="00882DD2"/>
    <w:rsid w:val="00883000"/>
    <w:rsid w:val="0088384A"/>
    <w:rsid w:val="008851A7"/>
    <w:rsid w:val="0088529A"/>
    <w:rsid w:val="00885BE9"/>
    <w:rsid w:val="00885CF1"/>
    <w:rsid w:val="008862AB"/>
    <w:rsid w:val="00886F07"/>
    <w:rsid w:val="008872D4"/>
    <w:rsid w:val="00887A09"/>
    <w:rsid w:val="008907B4"/>
    <w:rsid w:val="00890B5D"/>
    <w:rsid w:val="00891E3F"/>
    <w:rsid w:val="00892257"/>
    <w:rsid w:val="00892A8C"/>
    <w:rsid w:val="00892D69"/>
    <w:rsid w:val="00892E84"/>
    <w:rsid w:val="00893445"/>
    <w:rsid w:val="00893566"/>
    <w:rsid w:val="0089400D"/>
    <w:rsid w:val="0089478E"/>
    <w:rsid w:val="0089499B"/>
    <w:rsid w:val="00894F48"/>
    <w:rsid w:val="008952CA"/>
    <w:rsid w:val="008956AD"/>
    <w:rsid w:val="008956B8"/>
    <w:rsid w:val="00895892"/>
    <w:rsid w:val="0089624C"/>
    <w:rsid w:val="00896DAD"/>
    <w:rsid w:val="008976A4"/>
    <w:rsid w:val="00897932"/>
    <w:rsid w:val="00897B29"/>
    <w:rsid w:val="008A07DE"/>
    <w:rsid w:val="008A0A98"/>
    <w:rsid w:val="008A1224"/>
    <w:rsid w:val="008A140A"/>
    <w:rsid w:val="008A2184"/>
    <w:rsid w:val="008A24DC"/>
    <w:rsid w:val="008A2C6E"/>
    <w:rsid w:val="008A2D67"/>
    <w:rsid w:val="008A3CE5"/>
    <w:rsid w:val="008A3EB9"/>
    <w:rsid w:val="008A49C4"/>
    <w:rsid w:val="008A4C99"/>
    <w:rsid w:val="008A4F73"/>
    <w:rsid w:val="008A50C2"/>
    <w:rsid w:val="008A52FB"/>
    <w:rsid w:val="008A634F"/>
    <w:rsid w:val="008A67AD"/>
    <w:rsid w:val="008A6A08"/>
    <w:rsid w:val="008A6EE3"/>
    <w:rsid w:val="008A7A46"/>
    <w:rsid w:val="008A7E10"/>
    <w:rsid w:val="008B0281"/>
    <w:rsid w:val="008B0A30"/>
    <w:rsid w:val="008B0BB9"/>
    <w:rsid w:val="008B0D39"/>
    <w:rsid w:val="008B1657"/>
    <w:rsid w:val="008B1CD0"/>
    <w:rsid w:val="008B1EDB"/>
    <w:rsid w:val="008B2BAE"/>
    <w:rsid w:val="008B2BED"/>
    <w:rsid w:val="008B2C74"/>
    <w:rsid w:val="008B3834"/>
    <w:rsid w:val="008B3FDA"/>
    <w:rsid w:val="008B4A82"/>
    <w:rsid w:val="008B4B63"/>
    <w:rsid w:val="008B4DE1"/>
    <w:rsid w:val="008B4E6B"/>
    <w:rsid w:val="008B4F3F"/>
    <w:rsid w:val="008B5399"/>
    <w:rsid w:val="008B544E"/>
    <w:rsid w:val="008B55B4"/>
    <w:rsid w:val="008B5AD4"/>
    <w:rsid w:val="008B5BA4"/>
    <w:rsid w:val="008B5DE7"/>
    <w:rsid w:val="008B6385"/>
    <w:rsid w:val="008B67E2"/>
    <w:rsid w:val="008B68D2"/>
    <w:rsid w:val="008B6969"/>
    <w:rsid w:val="008B6B4D"/>
    <w:rsid w:val="008B7230"/>
    <w:rsid w:val="008B7315"/>
    <w:rsid w:val="008C013A"/>
    <w:rsid w:val="008C02DB"/>
    <w:rsid w:val="008C0485"/>
    <w:rsid w:val="008C0965"/>
    <w:rsid w:val="008C14DC"/>
    <w:rsid w:val="008C15FD"/>
    <w:rsid w:val="008C1631"/>
    <w:rsid w:val="008C1F56"/>
    <w:rsid w:val="008C26AD"/>
    <w:rsid w:val="008C2845"/>
    <w:rsid w:val="008C2F5F"/>
    <w:rsid w:val="008C3614"/>
    <w:rsid w:val="008C375D"/>
    <w:rsid w:val="008C376F"/>
    <w:rsid w:val="008C3C6D"/>
    <w:rsid w:val="008C3EA5"/>
    <w:rsid w:val="008C4069"/>
    <w:rsid w:val="008C4AD7"/>
    <w:rsid w:val="008C5166"/>
    <w:rsid w:val="008C55FF"/>
    <w:rsid w:val="008C57E5"/>
    <w:rsid w:val="008C5B59"/>
    <w:rsid w:val="008C5CB6"/>
    <w:rsid w:val="008C60EB"/>
    <w:rsid w:val="008C6993"/>
    <w:rsid w:val="008C6D50"/>
    <w:rsid w:val="008C72E1"/>
    <w:rsid w:val="008C73FF"/>
    <w:rsid w:val="008C75A2"/>
    <w:rsid w:val="008C7883"/>
    <w:rsid w:val="008D00A2"/>
    <w:rsid w:val="008D0688"/>
    <w:rsid w:val="008D085E"/>
    <w:rsid w:val="008D0D98"/>
    <w:rsid w:val="008D1D9D"/>
    <w:rsid w:val="008D1EAB"/>
    <w:rsid w:val="008D29D8"/>
    <w:rsid w:val="008D2C2A"/>
    <w:rsid w:val="008D326F"/>
    <w:rsid w:val="008D334C"/>
    <w:rsid w:val="008D3858"/>
    <w:rsid w:val="008D486B"/>
    <w:rsid w:val="008D4EF9"/>
    <w:rsid w:val="008D56EF"/>
    <w:rsid w:val="008D5C10"/>
    <w:rsid w:val="008D77CB"/>
    <w:rsid w:val="008D7851"/>
    <w:rsid w:val="008D7B23"/>
    <w:rsid w:val="008E0646"/>
    <w:rsid w:val="008E076A"/>
    <w:rsid w:val="008E0AB8"/>
    <w:rsid w:val="008E1545"/>
    <w:rsid w:val="008E1E6C"/>
    <w:rsid w:val="008E294D"/>
    <w:rsid w:val="008E2CB6"/>
    <w:rsid w:val="008E31E5"/>
    <w:rsid w:val="008E33B7"/>
    <w:rsid w:val="008E463D"/>
    <w:rsid w:val="008E51BC"/>
    <w:rsid w:val="008E55EC"/>
    <w:rsid w:val="008E6EBB"/>
    <w:rsid w:val="008E706C"/>
    <w:rsid w:val="008E77B7"/>
    <w:rsid w:val="008E7A8A"/>
    <w:rsid w:val="008F03BC"/>
    <w:rsid w:val="008F0CFD"/>
    <w:rsid w:val="008F119C"/>
    <w:rsid w:val="008F1A35"/>
    <w:rsid w:val="008F2BA5"/>
    <w:rsid w:val="008F377B"/>
    <w:rsid w:val="008F3E2E"/>
    <w:rsid w:val="008F51A1"/>
    <w:rsid w:val="008F5397"/>
    <w:rsid w:val="008F5FCB"/>
    <w:rsid w:val="008F612C"/>
    <w:rsid w:val="008F65D3"/>
    <w:rsid w:val="008F6609"/>
    <w:rsid w:val="008F6C9F"/>
    <w:rsid w:val="008F6ED2"/>
    <w:rsid w:val="008F73A4"/>
    <w:rsid w:val="008F78A3"/>
    <w:rsid w:val="008F7BBC"/>
    <w:rsid w:val="009000CB"/>
    <w:rsid w:val="009003EE"/>
    <w:rsid w:val="00900EE9"/>
    <w:rsid w:val="009013F9"/>
    <w:rsid w:val="0090149F"/>
    <w:rsid w:val="0090177D"/>
    <w:rsid w:val="00901DB3"/>
    <w:rsid w:val="00901F20"/>
    <w:rsid w:val="009035CC"/>
    <w:rsid w:val="00903A8B"/>
    <w:rsid w:val="00904460"/>
    <w:rsid w:val="009044D2"/>
    <w:rsid w:val="00905086"/>
    <w:rsid w:val="009051C6"/>
    <w:rsid w:val="0090570F"/>
    <w:rsid w:val="009060AB"/>
    <w:rsid w:val="009060C7"/>
    <w:rsid w:val="00906B1D"/>
    <w:rsid w:val="00906B3E"/>
    <w:rsid w:val="00906FBE"/>
    <w:rsid w:val="00907CD1"/>
    <w:rsid w:val="00907E5C"/>
    <w:rsid w:val="00910577"/>
    <w:rsid w:val="00910A58"/>
    <w:rsid w:val="00910AEB"/>
    <w:rsid w:val="00911080"/>
    <w:rsid w:val="0091110B"/>
    <w:rsid w:val="009116B2"/>
    <w:rsid w:val="00911EBB"/>
    <w:rsid w:val="0091259D"/>
    <w:rsid w:val="009127F5"/>
    <w:rsid w:val="00912BAC"/>
    <w:rsid w:val="00913001"/>
    <w:rsid w:val="00913155"/>
    <w:rsid w:val="009131F9"/>
    <w:rsid w:val="00913354"/>
    <w:rsid w:val="009134BE"/>
    <w:rsid w:val="009134FD"/>
    <w:rsid w:val="00913569"/>
    <w:rsid w:val="00913EBA"/>
    <w:rsid w:val="009141CB"/>
    <w:rsid w:val="0091478D"/>
    <w:rsid w:val="009147AE"/>
    <w:rsid w:val="00915078"/>
    <w:rsid w:val="0091520D"/>
    <w:rsid w:val="009153AD"/>
    <w:rsid w:val="009154AE"/>
    <w:rsid w:val="00915756"/>
    <w:rsid w:val="00915A27"/>
    <w:rsid w:val="00915FA1"/>
    <w:rsid w:val="00915FB1"/>
    <w:rsid w:val="009167AB"/>
    <w:rsid w:val="00916BF1"/>
    <w:rsid w:val="00916FCD"/>
    <w:rsid w:val="00917E08"/>
    <w:rsid w:val="00920755"/>
    <w:rsid w:val="00920B5B"/>
    <w:rsid w:val="00920D19"/>
    <w:rsid w:val="0092104A"/>
    <w:rsid w:val="00921273"/>
    <w:rsid w:val="00922122"/>
    <w:rsid w:val="0092220F"/>
    <w:rsid w:val="00922F96"/>
    <w:rsid w:val="00923B18"/>
    <w:rsid w:val="00923EA4"/>
    <w:rsid w:val="009258A2"/>
    <w:rsid w:val="00926533"/>
    <w:rsid w:val="009268AB"/>
    <w:rsid w:val="00927EAA"/>
    <w:rsid w:val="009300B8"/>
    <w:rsid w:val="009303BC"/>
    <w:rsid w:val="00930871"/>
    <w:rsid w:val="009309F9"/>
    <w:rsid w:val="00930ED7"/>
    <w:rsid w:val="00930F69"/>
    <w:rsid w:val="00931119"/>
    <w:rsid w:val="00931AAF"/>
    <w:rsid w:val="00931BC4"/>
    <w:rsid w:val="009320C7"/>
    <w:rsid w:val="009324E6"/>
    <w:rsid w:val="00933070"/>
    <w:rsid w:val="0093339D"/>
    <w:rsid w:val="00933596"/>
    <w:rsid w:val="00933726"/>
    <w:rsid w:val="00933951"/>
    <w:rsid w:val="00933956"/>
    <w:rsid w:val="00933B44"/>
    <w:rsid w:val="009340CC"/>
    <w:rsid w:val="00934484"/>
    <w:rsid w:val="009346DA"/>
    <w:rsid w:val="009353A2"/>
    <w:rsid w:val="009357DE"/>
    <w:rsid w:val="0093592A"/>
    <w:rsid w:val="00935B30"/>
    <w:rsid w:val="009360A6"/>
    <w:rsid w:val="00936111"/>
    <w:rsid w:val="00937EE1"/>
    <w:rsid w:val="00940235"/>
    <w:rsid w:val="00940A50"/>
    <w:rsid w:val="00941222"/>
    <w:rsid w:val="009416CB"/>
    <w:rsid w:val="00941BB2"/>
    <w:rsid w:val="00941E3E"/>
    <w:rsid w:val="009425B8"/>
    <w:rsid w:val="009425ED"/>
    <w:rsid w:val="0094269B"/>
    <w:rsid w:val="00943391"/>
    <w:rsid w:val="00943A77"/>
    <w:rsid w:val="0094473D"/>
    <w:rsid w:val="00944F3C"/>
    <w:rsid w:val="00945DEC"/>
    <w:rsid w:val="00946262"/>
    <w:rsid w:val="009466D3"/>
    <w:rsid w:val="009468BE"/>
    <w:rsid w:val="00947E0F"/>
    <w:rsid w:val="00950023"/>
    <w:rsid w:val="00950C90"/>
    <w:rsid w:val="009514A6"/>
    <w:rsid w:val="00951625"/>
    <w:rsid w:val="009519F5"/>
    <w:rsid w:val="00951F63"/>
    <w:rsid w:val="0095213E"/>
    <w:rsid w:val="009521AB"/>
    <w:rsid w:val="009527DF"/>
    <w:rsid w:val="009534B7"/>
    <w:rsid w:val="009539BA"/>
    <w:rsid w:val="00953B94"/>
    <w:rsid w:val="00953EE2"/>
    <w:rsid w:val="00954E91"/>
    <w:rsid w:val="00955CF0"/>
    <w:rsid w:val="00956512"/>
    <w:rsid w:val="00956A2C"/>
    <w:rsid w:val="00957188"/>
    <w:rsid w:val="009577B1"/>
    <w:rsid w:val="009577DD"/>
    <w:rsid w:val="00957842"/>
    <w:rsid w:val="00957E8F"/>
    <w:rsid w:val="00957F13"/>
    <w:rsid w:val="00960716"/>
    <w:rsid w:val="00960EF6"/>
    <w:rsid w:val="00961632"/>
    <w:rsid w:val="00961A62"/>
    <w:rsid w:val="00961F9F"/>
    <w:rsid w:val="0096225E"/>
    <w:rsid w:val="00962553"/>
    <w:rsid w:val="0096296B"/>
    <w:rsid w:val="00962A00"/>
    <w:rsid w:val="00962F9F"/>
    <w:rsid w:val="009640F8"/>
    <w:rsid w:val="0096415A"/>
    <w:rsid w:val="009659EE"/>
    <w:rsid w:val="00966128"/>
    <w:rsid w:val="0096705C"/>
    <w:rsid w:val="00967615"/>
    <w:rsid w:val="00967712"/>
    <w:rsid w:val="0096779F"/>
    <w:rsid w:val="00967A6F"/>
    <w:rsid w:val="00967F70"/>
    <w:rsid w:val="00970612"/>
    <w:rsid w:val="00970A0E"/>
    <w:rsid w:val="00970CE0"/>
    <w:rsid w:val="00971BA9"/>
    <w:rsid w:val="00972089"/>
    <w:rsid w:val="00972779"/>
    <w:rsid w:val="00972C8B"/>
    <w:rsid w:val="009733F5"/>
    <w:rsid w:val="00973F7C"/>
    <w:rsid w:val="00974122"/>
    <w:rsid w:val="009747DF"/>
    <w:rsid w:val="00974AE2"/>
    <w:rsid w:val="00975383"/>
    <w:rsid w:val="0097563A"/>
    <w:rsid w:val="00975EDC"/>
    <w:rsid w:val="009763E9"/>
    <w:rsid w:val="009766B2"/>
    <w:rsid w:val="009767BF"/>
    <w:rsid w:val="00976C24"/>
    <w:rsid w:val="00977025"/>
    <w:rsid w:val="00977A07"/>
    <w:rsid w:val="009803DC"/>
    <w:rsid w:val="00980F32"/>
    <w:rsid w:val="009812E8"/>
    <w:rsid w:val="00981494"/>
    <w:rsid w:val="009816D9"/>
    <w:rsid w:val="00981C71"/>
    <w:rsid w:val="00982DD9"/>
    <w:rsid w:val="00983140"/>
    <w:rsid w:val="00983B3A"/>
    <w:rsid w:val="00983E7C"/>
    <w:rsid w:val="00983FF8"/>
    <w:rsid w:val="009840B6"/>
    <w:rsid w:val="009842D4"/>
    <w:rsid w:val="00984462"/>
    <w:rsid w:val="009844E9"/>
    <w:rsid w:val="00985AB6"/>
    <w:rsid w:val="00986539"/>
    <w:rsid w:val="009868C1"/>
    <w:rsid w:val="00986C38"/>
    <w:rsid w:val="0098700C"/>
    <w:rsid w:val="00987BD8"/>
    <w:rsid w:val="00987E5F"/>
    <w:rsid w:val="00987FEE"/>
    <w:rsid w:val="009904EC"/>
    <w:rsid w:val="00990FD3"/>
    <w:rsid w:val="00991AFF"/>
    <w:rsid w:val="00992925"/>
    <w:rsid w:val="00992F30"/>
    <w:rsid w:val="009940E3"/>
    <w:rsid w:val="009946B3"/>
    <w:rsid w:val="00994AD7"/>
    <w:rsid w:val="00995247"/>
    <w:rsid w:val="00995F07"/>
    <w:rsid w:val="00995FF0"/>
    <w:rsid w:val="009960B9"/>
    <w:rsid w:val="00996609"/>
    <w:rsid w:val="00996794"/>
    <w:rsid w:val="00996FAD"/>
    <w:rsid w:val="0099718A"/>
    <w:rsid w:val="009973ED"/>
    <w:rsid w:val="00997748"/>
    <w:rsid w:val="00997DB1"/>
    <w:rsid w:val="009A00D4"/>
    <w:rsid w:val="009A0145"/>
    <w:rsid w:val="009A015A"/>
    <w:rsid w:val="009A09AD"/>
    <w:rsid w:val="009A1289"/>
    <w:rsid w:val="009A13F0"/>
    <w:rsid w:val="009A1882"/>
    <w:rsid w:val="009A216D"/>
    <w:rsid w:val="009A24A8"/>
    <w:rsid w:val="009A2679"/>
    <w:rsid w:val="009A290F"/>
    <w:rsid w:val="009A450D"/>
    <w:rsid w:val="009A487F"/>
    <w:rsid w:val="009A4C57"/>
    <w:rsid w:val="009A5114"/>
    <w:rsid w:val="009A5133"/>
    <w:rsid w:val="009A5805"/>
    <w:rsid w:val="009A59EB"/>
    <w:rsid w:val="009A5A95"/>
    <w:rsid w:val="009A5EA6"/>
    <w:rsid w:val="009A733D"/>
    <w:rsid w:val="009A7483"/>
    <w:rsid w:val="009A7842"/>
    <w:rsid w:val="009A7F5D"/>
    <w:rsid w:val="009B05D1"/>
    <w:rsid w:val="009B0E95"/>
    <w:rsid w:val="009B1177"/>
    <w:rsid w:val="009B2235"/>
    <w:rsid w:val="009B2D43"/>
    <w:rsid w:val="009B2D83"/>
    <w:rsid w:val="009B3000"/>
    <w:rsid w:val="009B333F"/>
    <w:rsid w:val="009B3A07"/>
    <w:rsid w:val="009B3AA4"/>
    <w:rsid w:val="009B41C0"/>
    <w:rsid w:val="009B5716"/>
    <w:rsid w:val="009B5CAE"/>
    <w:rsid w:val="009B64D4"/>
    <w:rsid w:val="009B6991"/>
    <w:rsid w:val="009B6E0F"/>
    <w:rsid w:val="009B6EB6"/>
    <w:rsid w:val="009B7D28"/>
    <w:rsid w:val="009B7D46"/>
    <w:rsid w:val="009C0096"/>
    <w:rsid w:val="009C0980"/>
    <w:rsid w:val="009C141F"/>
    <w:rsid w:val="009C158C"/>
    <w:rsid w:val="009C1709"/>
    <w:rsid w:val="009C2623"/>
    <w:rsid w:val="009C386E"/>
    <w:rsid w:val="009C39AD"/>
    <w:rsid w:val="009C3E21"/>
    <w:rsid w:val="009C3EA9"/>
    <w:rsid w:val="009C40CB"/>
    <w:rsid w:val="009C46E4"/>
    <w:rsid w:val="009C46FD"/>
    <w:rsid w:val="009C52EB"/>
    <w:rsid w:val="009C5B20"/>
    <w:rsid w:val="009C5DE0"/>
    <w:rsid w:val="009C6031"/>
    <w:rsid w:val="009C67B6"/>
    <w:rsid w:val="009C6B62"/>
    <w:rsid w:val="009C7AE6"/>
    <w:rsid w:val="009C7F46"/>
    <w:rsid w:val="009D022F"/>
    <w:rsid w:val="009D0520"/>
    <w:rsid w:val="009D0590"/>
    <w:rsid w:val="009D0F55"/>
    <w:rsid w:val="009D1854"/>
    <w:rsid w:val="009D1C0C"/>
    <w:rsid w:val="009D22B5"/>
    <w:rsid w:val="009D29D8"/>
    <w:rsid w:val="009D371D"/>
    <w:rsid w:val="009D3975"/>
    <w:rsid w:val="009D3C50"/>
    <w:rsid w:val="009D3C7C"/>
    <w:rsid w:val="009D3D78"/>
    <w:rsid w:val="009D406C"/>
    <w:rsid w:val="009D40BC"/>
    <w:rsid w:val="009D4152"/>
    <w:rsid w:val="009D463D"/>
    <w:rsid w:val="009D48AB"/>
    <w:rsid w:val="009D48E3"/>
    <w:rsid w:val="009D4F54"/>
    <w:rsid w:val="009D5923"/>
    <w:rsid w:val="009D5C2C"/>
    <w:rsid w:val="009D5CC6"/>
    <w:rsid w:val="009D629C"/>
    <w:rsid w:val="009D6490"/>
    <w:rsid w:val="009D7958"/>
    <w:rsid w:val="009E1064"/>
    <w:rsid w:val="009E1D5E"/>
    <w:rsid w:val="009E2017"/>
    <w:rsid w:val="009E2A7B"/>
    <w:rsid w:val="009E2D2E"/>
    <w:rsid w:val="009E2DAE"/>
    <w:rsid w:val="009E2F9E"/>
    <w:rsid w:val="009E3209"/>
    <w:rsid w:val="009E32A8"/>
    <w:rsid w:val="009E352E"/>
    <w:rsid w:val="009E4327"/>
    <w:rsid w:val="009E4354"/>
    <w:rsid w:val="009E4469"/>
    <w:rsid w:val="009E4655"/>
    <w:rsid w:val="009E482A"/>
    <w:rsid w:val="009E48F0"/>
    <w:rsid w:val="009E50DB"/>
    <w:rsid w:val="009E52FF"/>
    <w:rsid w:val="009E5BD3"/>
    <w:rsid w:val="009E6C4C"/>
    <w:rsid w:val="009E7520"/>
    <w:rsid w:val="009E7B6C"/>
    <w:rsid w:val="009E7EBF"/>
    <w:rsid w:val="009F0533"/>
    <w:rsid w:val="009F0A4B"/>
    <w:rsid w:val="009F0F7B"/>
    <w:rsid w:val="009F1D9B"/>
    <w:rsid w:val="009F1E62"/>
    <w:rsid w:val="009F225F"/>
    <w:rsid w:val="009F240F"/>
    <w:rsid w:val="009F25A9"/>
    <w:rsid w:val="009F28E0"/>
    <w:rsid w:val="009F29FE"/>
    <w:rsid w:val="009F31D1"/>
    <w:rsid w:val="009F3267"/>
    <w:rsid w:val="009F348D"/>
    <w:rsid w:val="009F370D"/>
    <w:rsid w:val="009F399E"/>
    <w:rsid w:val="009F4937"/>
    <w:rsid w:val="009F52E4"/>
    <w:rsid w:val="009F54F4"/>
    <w:rsid w:val="009F559F"/>
    <w:rsid w:val="009F63FF"/>
    <w:rsid w:val="009F678A"/>
    <w:rsid w:val="009F679C"/>
    <w:rsid w:val="009F6C06"/>
    <w:rsid w:val="009F76A5"/>
    <w:rsid w:val="009F78D3"/>
    <w:rsid w:val="009F7AD6"/>
    <w:rsid w:val="00A00591"/>
    <w:rsid w:val="00A0060C"/>
    <w:rsid w:val="00A00BEB"/>
    <w:rsid w:val="00A00DFD"/>
    <w:rsid w:val="00A00EE7"/>
    <w:rsid w:val="00A00F47"/>
    <w:rsid w:val="00A0136A"/>
    <w:rsid w:val="00A017A4"/>
    <w:rsid w:val="00A01E48"/>
    <w:rsid w:val="00A0246E"/>
    <w:rsid w:val="00A026A7"/>
    <w:rsid w:val="00A027B7"/>
    <w:rsid w:val="00A02AB1"/>
    <w:rsid w:val="00A02EB4"/>
    <w:rsid w:val="00A03A71"/>
    <w:rsid w:val="00A03D5D"/>
    <w:rsid w:val="00A0449C"/>
    <w:rsid w:val="00A0636F"/>
    <w:rsid w:val="00A07060"/>
    <w:rsid w:val="00A0706D"/>
    <w:rsid w:val="00A07212"/>
    <w:rsid w:val="00A10251"/>
    <w:rsid w:val="00A10874"/>
    <w:rsid w:val="00A109D6"/>
    <w:rsid w:val="00A10FFE"/>
    <w:rsid w:val="00A11299"/>
    <w:rsid w:val="00A113D4"/>
    <w:rsid w:val="00A11FD1"/>
    <w:rsid w:val="00A124B1"/>
    <w:rsid w:val="00A1250B"/>
    <w:rsid w:val="00A12AD5"/>
    <w:rsid w:val="00A13423"/>
    <w:rsid w:val="00A13761"/>
    <w:rsid w:val="00A14250"/>
    <w:rsid w:val="00A1437D"/>
    <w:rsid w:val="00A15432"/>
    <w:rsid w:val="00A156B8"/>
    <w:rsid w:val="00A159F0"/>
    <w:rsid w:val="00A15B92"/>
    <w:rsid w:val="00A15C07"/>
    <w:rsid w:val="00A15F72"/>
    <w:rsid w:val="00A1602F"/>
    <w:rsid w:val="00A162B2"/>
    <w:rsid w:val="00A1642F"/>
    <w:rsid w:val="00A1738B"/>
    <w:rsid w:val="00A179BF"/>
    <w:rsid w:val="00A200E2"/>
    <w:rsid w:val="00A202E7"/>
    <w:rsid w:val="00A20996"/>
    <w:rsid w:val="00A22307"/>
    <w:rsid w:val="00A226C5"/>
    <w:rsid w:val="00A2276F"/>
    <w:rsid w:val="00A238AF"/>
    <w:rsid w:val="00A23ABB"/>
    <w:rsid w:val="00A23CC8"/>
    <w:rsid w:val="00A24541"/>
    <w:rsid w:val="00A249FA"/>
    <w:rsid w:val="00A24ECE"/>
    <w:rsid w:val="00A25F77"/>
    <w:rsid w:val="00A26393"/>
    <w:rsid w:val="00A267D1"/>
    <w:rsid w:val="00A26CA4"/>
    <w:rsid w:val="00A26ED8"/>
    <w:rsid w:val="00A26F20"/>
    <w:rsid w:val="00A26F47"/>
    <w:rsid w:val="00A278B2"/>
    <w:rsid w:val="00A27C63"/>
    <w:rsid w:val="00A30113"/>
    <w:rsid w:val="00A303B2"/>
    <w:rsid w:val="00A30F3C"/>
    <w:rsid w:val="00A3121F"/>
    <w:rsid w:val="00A3207A"/>
    <w:rsid w:val="00A32B07"/>
    <w:rsid w:val="00A3370E"/>
    <w:rsid w:val="00A33FD3"/>
    <w:rsid w:val="00A34234"/>
    <w:rsid w:val="00A345C7"/>
    <w:rsid w:val="00A34618"/>
    <w:rsid w:val="00A34967"/>
    <w:rsid w:val="00A350FD"/>
    <w:rsid w:val="00A351D6"/>
    <w:rsid w:val="00A35409"/>
    <w:rsid w:val="00A35A93"/>
    <w:rsid w:val="00A35FB0"/>
    <w:rsid w:val="00A361E0"/>
    <w:rsid w:val="00A364AE"/>
    <w:rsid w:val="00A36C0E"/>
    <w:rsid w:val="00A36C70"/>
    <w:rsid w:val="00A36C7C"/>
    <w:rsid w:val="00A36E5B"/>
    <w:rsid w:val="00A37795"/>
    <w:rsid w:val="00A37A23"/>
    <w:rsid w:val="00A4071F"/>
    <w:rsid w:val="00A4087F"/>
    <w:rsid w:val="00A40B7A"/>
    <w:rsid w:val="00A40D12"/>
    <w:rsid w:val="00A41412"/>
    <w:rsid w:val="00A41690"/>
    <w:rsid w:val="00A416F4"/>
    <w:rsid w:val="00A41954"/>
    <w:rsid w:val="00A41C7D"/>
    <w:rsid w:val="00A41C86"/>
    <w:rsid w:val="00A41E0B"/>
    <w:rsid w:val="00A423E6"/>
    <w:rsid w:val="00A424DC"/>
    <w:rsid w:val="00A42D59"/>
    <w:rsid w:val="00A431DE"/>
    <w:rsid w:val="00A4417B"/>
    <w:rsid w:val="00A452E7"/>
    <w:rsid w:val="00A46170"/>
    <w:rsid w:val="00A462B6"/>
    <w:rsid w:val="00A47082"/>
    <w:rsid w:val="00A47112"/>
    <w:rsid w:val="00A478C6"/>
    <w:rsid w:val="00A50C54"/>
    <w:rsid w:val="00A50FC1"/>
    <w:rsid w:val="00A515EE"/>
    <w:rsid w:val="00A51975"/>
    <w:rsid w:val="00A51EEB"/>
    <w:rsid w:val="00A52033"/>
    <w:rsid w:val="00A52155"/>
    <w:rsid w:val="00A5233B"/>
    <w:rsid w:val="00A52442"/>
    <w:rsid w:val="00A52670"/>
    <w:rsid w:val="00A5272C"/>
    <w:rsid w:val="00A527D4"/>
    <w:rsid w:val="00A53145"/>
    <w:rsid w:val="00A5326A"/>
    <w:rsid w:val="00A534BD"/>
    <w:rsid w:val="00A536DE"/>
    <w:rsid w:val="00A54333"/>
    <w:rsid w:val="00A5459F"/>
    <w:rsid w:val="00A54A0C"/>
    <w:rsid w:val="00A55CF2"/>
    <w:rsid w:val="00A566B2"/>
    <w:rsid w:val="00A57818"/>
    <w:rsid w:val="00A57D6B"/>
    <w:rsid w:val="00A607AE"/>
    <w:rsid w:val="00A60A68"/>
    <w:rsid w:val="00A6108E"/>
    <w:rsid w:val="00A6120E"/>
    <w:rsid w:val="00A61DD2"/>
    <w:rsid w:val="00A61EBB"/>
    <w:rsid w:val="00A625EB"/>
    <w:rsid w:val="00A62641"/>
    <w:rsid w:val="00A62AA4"/>
    <w:rsid w:val="00A62C83"/>
    <w:rsid w:val="00A63039"/>
    <w:rsid w:val="00A632D4"/>
    <w:rsid w:val="00A63A20"/>
    <w:rsid w:val="00A65177"/>
    <w:rsid w:val="00A65889"/>
    <w:rsid w:val="00A65A24"/>
    <w:rsid w:val="00A6604A"/>
    <w:rsid w:val="00A6666B"/>
    <w:rsid w:val="00A66F85"/>
    <w:rsid w:val="00A67003"/>
    <w:rsid w:val="00A671C2"/>
    <w:rsid w:val="00A675B4"/>
    <w:rsid w:val="00A70300"/>
    <w:rsid w:val="00A703A0"/>
    <w:rsid w:val="00A70A0D"/>
    <w:rsid w:val="00A714F8"/>
    <w:rsid w:val="00A71804"/>
    <w:rsid w:val="00A730CC"/>
    <w:rsid w:val="00A73177"/>
    <w:rsid w:val="00A73945"/>
    <w:rsid w:val="00A73D62"/>
    <w:rsid w:val="00A74123"/>
    <w:rsid w:val="00A745A7"/>
    <w:rsid w:val="00A74993"/>
    <w:rsid w:val="00A751A0"/>
    <w:rsid w:val="00A751F4"/>
    <w:rsid w:val="00A7553A"/>
    <w:rsid w:val="00A75C6A"/>
    <w:rsid w:val="00A764D1"/>
    <w:rsid w:val="00A76C98"/>
    <w:rsid w:val="00A774BD"/>
    <w:rsid w:val="00A779FE"/>
    <w:rsid w:val="00A80079"/>
    <w:rsid w:val="00A8052A"/>
    <w:rsid w:val="00A80C95"/>
    <w:rsid w:val="00A81668"/>
    <w:rsid w:val="00A816FA"/>
    <w:rsid w:val="00A81E0F"/>
    <w:rsid w:val="00A82474"/>
    <w:rsid w:val="00A82672"/>
    <w:rsid w:val="00A8372E"/>
    <w:rsid w:val="00A83D6B"/>
    <w:rsid w:val="00A83EE2"/>
    <w:rsid w:val="00A852A8"/>
    <w:rsid w:val="00A855B5"/>
    <w:rsid w:val="00A85903"/>
    <w:rsid w:val="00A86014"/>
    <w:rsid w:val="00A8739F"/>
    <w:rsid w:val="00A87AFC"/>
    <w:rsid w:val="00A87F91"/>
    <w:rsid w:val="00A90099"/>
    <w:rsid w:val="00A90ABF"/>
    <w:rsid w:val="00A90D2A"/>
    <w:rsid w:val="00A91102"/>
    <w:rsid w:val="00A91E33"/>
    <w:rsid w:val="00A92C78"/>
    <w:rsid w:val="00A92C92"/>
    <w:rsid w:val="00A92E6A"/>
    <w:rsid w:val="00A92E75"/>
    <w:rsid w:val="00A9342F"/>
    <w:rsid w:val="00A936BC"/>
    <w:rsid w:val="00A94437"/>
    <w:rsid w:val="00A944F8"/>
    <w:rsid w:val="00A945A7"/>
    <w:rsid w:val="00A948CD"/>
    <w:rsid w:val="00A956F9"/>
    <w:rsid w:val="00A959AC"/>
    <w:rsid w:val="00A95FB4"/>
    <w:rsid w:val="00A96818"/>
    <w:rsid w:val="00A96A62"/>
    <w:rsid w:val="00A96E55"/>
    <w:rsid w:val="00A97DB4"/>
    <w:rsid w:val="00A97DDB"/>
    <w:rsid w:val="00AA09E6"/>
    <w:rsid w:val="00AA0C6E"/>
    <w:rsid w:val="00AA0E0B"/>
    <w:rsid w:val="00AA0F59"/>
    <w:rsid w:val="00AA1955"/>
    <w:rsid w:val="00AA1C74"/>
    <w:rsid w:val="00AA29D8"/>
    <w:rsid w:val="00AA31F3"/>
    <w:rsid w:val="00AA332D"/>
    <w:rsid w:val="00AA347D"/>
    <w:rsid w:val="00AA3540"/>
    <w:rsid w:val="00AA3A2A"/>
    <w:rsid w:val="00AA55A4"/>
    <w:rsid w:val="00AA5849"/>
    <w:rsid w:val="00AA58EB"/>
    <w:rsid w:val="00AA5AF2"/>
    <w:rsid w:val="00AA5AFB"/>
    <w:rsid w:val="00AA61B7"/>
    <w:rsid w:val="00AA63D8"/>
    <w:rsid w:val="00AA73C5"/>
    <w:rsid w:val="00AB07DF"/>
    <w:rsid w:val="00AB0FF3"/>
    <w:rsid w:val="00AB17D7"/>
    <w:rsid w:val="00AB1C32"/>
    <w:rsid w:val="00AB1C69"/>
    <w:rsid w:val="00AB1C92"/>
    <w:rsid w:val="00AB24B3"/>
    <w:rsid w:val="00AB24D1"/>
    <w:rsid w:val="00AB2610"/>
    <w:rsid w:val="00AB2CEE"/>
    <w:rsid w:val="00AB311D"/>
    <w:rsid w:val="00AB3669"/>
    <w:rsid w:val="00AB3BB5"/>
    <w:rsid w:val="00AB3DA1"/>
    <w:rsid w:val="00AB40DB"/>
    <w:rsid w:val="00AB42CC"/>
    <w:rsid w:val="00AB48B6"/>
    <w:rsid w:val="00AB4EAB"/>
    <w:rsid w:val="00AB561F"/>
    <w:rsid w:val="00AB5684"/>
    <w:rsid w:val="00AB5842"/>
    <w:rsid w:val="00AB5F40"/>
    <w:rsid w:val="00AB6096"/>
    <w:rsid w:val="00AB6208"/>
    <w:rsid w:val="00AB6220"/>
    <w:rsid w:val="00AB6319"/>
    <w:rsid w:val="00AB63EA"/>
    <w:rsid w:val="00AB6A19"/>
    <w:rsid w:val="00AB7B42"/>
    <w:rsid w:val="00AB7E19"/>
    <w:rsid w:val="00AC0AA8"/>
    <w:rsid w:val="00AC0EB3"/>
    <w:rsid w:val="00AC1E75"/>
    <w:rsid w:val="00AC227C"/>
    <w:rsid w:val="00AC2E29"/>
    <w:rsid w:val="00AC35E8"/>
    <w:rsid w:val="00AC3DA2"/>
    <w:rsid w:val="00AC4903"/>
    <w:rsid w:val="00AC4FA1"/>
    <w:rsid w:val="00AC65F3"/>
    <w:rsid w:val="00AC664C"/>
    <w:rsid w:val="00AC68C0"/>
    <w:rsid w:val="00AC7596"/>
    <w:rsid w:val="00AD0039"/>
    <w:rsid w:val="00AD08A3"/>
    <w:rsid w:val="00AD114F"/>
    <w:rsid w:val="00AD1543"/>
    <w:rsid w:val="00AD2D8B"/>
    <w:rsid w:val="00AD34BD"/>
    <w:rsid w:val="00AD38EB"/>
    <w:rsid w:val="00AD394D"/>
    <w:rsid w:val="00AD3DC7"/>
    <w:rsid w:val="00AD424A"/>
    <w:rsid w:val="00AD464F"/>
    <w:rsid w:val="00AD609E"/>
    <w:rsid w:val="00AD62B3"/>
    <w:rsid w:val="00AD6781"/>
    <w:rsid w:val="00AD702E"/>
    <w:rsid w:val="00AD79A6"/>
    <w:rsid w:val="00AD7A5A"/>
    <w:rsid w:val="00AD7E93"/>
    <w:rsid w:val="00AE0722"/>
    <w:rsid w:val="00AE142E"/>
    <w:rsid w:val="00AE14DB"/>
    <w:rsid w:val="00AE17D6"/>
    <w:rsid w:val="00AE1DD3"/>
    <w:rsid w:val="00AE1F57"/>
    <w:rsid w:val="00AE20F0"/>
    <w:rsid w:val="00AE2202"/>
    <w:rsid w:val="00AE24A5"/>
    <w:rsid w:val="00AE283E"/>
    <w:rsid w:val="00AE2D86"/>
    <w:rsid w:val="00AE2D9F"/>
    <w:rsid w:val="00AE332A"/>
    <w:rsid w:val="00AE3C5F"/>
    <w:rsid w:val="00AE3FA5"/>
    <w:rsid w:val="00AE402F"/>
    <w:rsid w:val="00AE419A"/>
    <w:rsid w:val="00AE4D42"/>
    <w:rsid w:val="00AE5819"/>
    <w:rsid w:val="00AE59B7"/>
    <w:rsid w:val="00AE5AAE"/>
    <w:rsid w:val="00AE5AF9"/>
    <w:rsid w:val="00AE60C9"/>
    <w:rsid w:val="00AE6501"/>
    <w:rsid w:val="00AE66F0"/>
    <w:rsid w:val="00AE6C70"/>
    <w:rsid w:val="00AE6CC2"/>
    <w:rsid w:val="00AE6F76"/>
    <w:rsid w:val="00AE7531"/>
    <w:rsid w:val="00AE75FC"/>
    <w:rsid w:val="00AE7608"/>
    <w:rsid w:val="00AE7691"/>
    <w:rsid w:val="00AE7710"/>
    <w:rsid w:val="00AE7712"/>
    <w:rsid w:val="00AE7BC5"/>
    <w:rsid w:val="00AE7E8C"/>
    <w:rsid w:val="00AF029B"/>
    <w:rsid w:val="00AF0806"/>
    <w:rsid w:val="00AF12EC"/>
    <w:rsid w:val="00AF1389"/>
    <w:rsid w:val="00AF17E4"/>
    <w:rsid w:val="00AF1BA9"/>
    <w:rsid w:val="00AF1FEF"/>
    <w:rsid w:val="00AF2162"/>
    <w:rsid w:val="00AF28FF"/>
    <w:rsid w:val="00AF308F"/>
    <w:rsid w:val="00AF31FC"/>
    <w:rsid w:val="00AF39C3"/>
    <w:rsid w:val="00AF41ED"/>
    <w:rsid w:val="00AF4292"/>
    <w:rsid w:val="00AF448D"/>
    <w:rsid w:val="00AF4982"/>
    <w:rsid w:val="00AF4E78"/>
    <w:rsid w:val="00AF50FD"/>
    <w:rsid w:val="00AF528B"/>
    <w:rsid w:val="00AF53B4"/>
    <w:rsid w:val="00AF5499"/>
    <w:rsid w:val="00AF5571"/>
    <w:rsid w:val="00AF5691"/>
    <w:rsid w:val="00AF5D21"/>
    <w:rsid w:val="00AF5DAD"/>
    <w:rsid w:val="00AF7A73"/>
    <w:rsid w:val="00AF7EB8"/>
    <w:rsid w:val="00B00189"/>
    <w:rsid w:val="00B00827"/>
    <w:rsid w:val="00B00925"/>
    <w:rsid w:val="00B00DBC"/>
    <w:rsid w:val="00B012EE"/>
    <w:rsid w:val="00B02B7C"/>
    <w:rsid w:val="00B033C8"/>
    <w:rsid w:val="00B03A93"/>
    <w:rsid w:val="00B047BB"/>
    <w:rsid w:val="00B04892"/>
    <w:rsid w:val="00B05109"/>
    <w:rsid w:val="00B05218"/>
    <w:rsid w:val="00B052D4"/>
    <w:rsid w:val="00B058E7"/>
    <w:rsid w:val="00B06B3E"/>
    <w:rsid w:val="00B06E32"/>
    <w:rsid w:val="00B07038"/>
    <w:rsid w:val="00B07160"/>
    <w:rsid w:val="00B07B9F"/>
    <w:rsid w:val="00B10106"/>
    <w:rsid w:val="00B1036C"/>
    <w:rsid w:val="00B10595"/>
    <w:rsid w:val="00B11C0E"/>
    <w:rsid w:val="00B1202A"/>
    <w:rsid w:val="00B122C4"/>
    <w:rsid w:val="00B122F4"/>
    <w:rsid w:val="00B12C07"/>
    <w:rsid w:val="00B12CA4"/>
    <w:rsid w:val="00B12CFC"/>
    <w:rsid w:val="00B13003"/>
    <w:rsid w:val="00B13085"/>
    <w:rsid w:val="00B1312C"/>
    <w:rsid w:val="00B135A7"/>
    <w:rsid w:val="00B13A00"/>
    <w:rsid w:val="00B13CD6"/>
    <w:rsid w:val="00B13EE3"/>
    <w:rsid w:val="00B14ADD"/>
    <w:rsid w:val="00B14BC9"/>
    <w:rsid w:val="00B1531C"/>
    <w:rsid w:val="00B1550A"/>
    <w:rsid w:val="00B15DF8"/>
    <w:rsid w:val="00B15EF9"/>
    <w:rsid w:val="00B15FDC"/>
    <w:rsid w:val="00B17021"/>
    <w:rsid w:val="00B1714D"/>
    <w:rsid w:val="00B171E9"/>
    <w:rsid w:val="00B17A8B"/>
    <w:rsid w:val="00B200F4"/>
    <w:rsid w:val="00B2036A"/>
    <w:rsid w:val="00B20936"/>
    <w:rsid w:val="00B20AF2"/>
    <w:rsid w:val="00B20DEC"/>
    <w:rsid w:val="00B210F3"/>
    <w:rsid w:val="00B214EE"/>
    <w:rsid w:val="00B2229B"/>
    <w:rsid w:val="00B2236F"/>
    <w:rsid w:val="00B2254F"/>
    <w:rsid w:val="00B225D5"/>
    <w:rsid w:val="00B2260E"/>
    <w:rsid w:val="00B234AD"/>
    <w:rsid w:val="00B23836"/>
    <w:rsid w:val="00B23BFA"/>
    <w:rsid w:val="00B24B01"/>
    <w:rsid w:val="00B25646"/>
    <w:rsid w:val="00B256B3"/>
    <w:rsid w:val="00B2573F"/>
    <w:rsid w:val="00B25AFC"/>
    <w:rsid w:val="00B263A2"/>
    <w:rsid w:val="00B268EF"/>
    <w:rsid w:val="00B26CF9"/>
    <w:rsid w:val="00B26FAB"/>
    <w:rsid w:val="00B27510"/>
    <w:rsid w:val="00B27F3B"/>
    <w:rsid w:val="00B3003C"/>
    <w:rsid w:val="00B303D3"/>
    <w:rsid w:val="00B3053B"/>
    <w:rsid w:val="00B31218"/>
    <w:rsid w:val="00B3133F"/>
    <w:rsid w:val="00B31386"/>
    <w:rsid w:val="00B3159B"/>
    <w:rsid w:val="00B317D0"/>
    <w:rsid w:val="00B318D6"/>
    <w:rsid w:val="00B32468"/>
    <w:rsid w:val="00B32875"/>
    <w:rsid w:val="00B32993"/>
    <w:rsid w:val="00B32B1F"/>
    <w:rsid w:val="00B32D96"/>
    <w:rsid w:val="00B3305C"/>
    <w:rsid w:val="00B33408"/>
    <w:rsid w:val="00B335E9"/>
    <w:rsid w:val="00B337AE"/>
    <w:rsid w:val="00B344F2"/>
    <w:rsid w:val="00B34E53"/>
    <w:rsid w:val="00B35769"/>
    <w:rsid w:val="00B35858"/>
    <w:rsid w:val="00B3594B"/>
    <w:rsid w:val="00B35F1F"/>
    <w:rsid w:val="00B36164"/>
    <w:rsid w:val="00B3631E"/>
    <w:rsid w:val="00B36BE7"/>
    <w:rsid w:val="00B36DC3"/>
    <w:rsid w:val="00B370E5"/>
    <w:rsid w:val="00B4019C"/>
    <w:rsid w:val="00B402AF"/>
    <w:rsid w:val="00B406C2"/>
    <w:rsid w:val="00B41069"/>
    <w:rsid w:val="00B412E9"/>
    <w:rsid w:val="00B41387"/>
    <w:rsid w:val="00B422FB"/>
    <w:rsid w:val="00B42C54"/>
    <w:rsid w:val="00B42EBF"/>
    <w:rsid w:val="00B42FEC"/>
    <w:rsid w:val="00B43160"/>
    <w:rsid w:val="00B43E65"/>
    <w:rsid w:val="00B4415D"/>
    <w:rsid w:val="00B44432"/>
    <w:rsid w:val="00B448AB"/>
    <w:rsid w:val="00B44B26"/>
    <w:rsid w:val="00B45508"/>
    <w:rsid w:val="00B4688A"/>
    <w:rsid w:val="00B474BF"/>
    <w:rsid w:val="00B4770E"/>
    <w:rsid w:val="00B4786E"/>
    <w:rsid w:val="00B478FD"/>
    <w:rsid w:val="00B50156"/>
    <w:rsid w:val="00B52274"/>
    <w:rsid w:val="00B52398"/>
    <w:rsid w:val="00B52542"/>
    <w:rsid w:val="00B52550"/>
    <w:rsid w:val="00B532E7"/>
    <w:rsid w:val="00B53E61"/>
    <w:rsid w:val="00B547DB"/>
    <w:rsid w:val="00B54932"/>
    <w:rsid w:val="00B54A98"/>
    <w:rsid w:val="00B54D43"/>
    <w:rsid w:val="00B54ED8"/>
    <w:rsid w:val="00B559ED"/>
    <w:rsid w:val="00B56285"/>
    <w:rsid w:val="00B5640A"/>
    <w:rsid w:val="00B56C6D"/>
    <w:rsid w:val="00B577B8"/>
    <w:rsid w:val="00B57974"/>
    <w:rsid w:val="00B604E9"/>
    <w:rsid w:val="00B6076C"/>
    <w:rsid w:val="00B6080B"/>
    <w:rsid w:val="00B613C5"/>
    <w:rsid w:val="00B613E6"/>
    <w:rsid w:val="00B6160E"/>
    <w:rsid w:val="00B61FBA"/>
    <w:rsid w:val="00B62260"/>
    <w:rsid w:val="00B6254C"/>
    <w:rsid w:val="00B62CA0"/>
    <w:rsid w:val="00B64BA5"/>
    <w:rsid w:val="00B64D30"/>
    <w:rsid w:val="00B6520E"/>
    <w:rsid w:val="00B65FED"/>
    <w:rsid w:val="00B662B9"/>
    <w:rsid w:val="00B66473"/>
    <w:rsid w:val="00B66B8A"/>
    <w:rsid w:val="00B66C8A"/>
    <w:rsid w:val="00B66CCE"/>
    <w:rsid w:val="00B67EF9"/>
    <w:rsid w:val="00B702FF"/>
    <w:rsid w:val="00B712D5"/>
    <w:rsid w:val="00B71326"/>
    <w:rsid w:val="00B71585"/>
    <w:rsid w:val="00B71763"/>
    <w:rsid w:val="00B72100"/>
    <w:rsid w:val="00B72E32"/>
    <w:rsid w:val="00B73075"/>
    <w:rsid w:val="00B73BA8"/>
    <w:rsid w:val="00B750A7"/>
    <w:rsid w:val="00B75184"/>
    <w:rsid w:val="00B75449"/>
    <w:rsid w:val="00B75507"/>
    <w:rsid w:val="00B75759"/>
    <w:rsid w:val="00B75A1A"/>
    <w:rsid w:val="00B75DE0"/>
    <w:rsid w:val="00B75F74"/>
    <w:rsid w:val="00B76521"/>
    <w:rsid w:val="00B7691D"/>
    <w:rsid w:val="00B77292"/>
    <w:rsid w:val="00B775E2"/>
    <w:rsid w:val="00B7766A"/>
    <w:rsid w:val="00B77F20"/>
    <w:rsid w:val="00B80D92"/>
    <w:rsid w:val="00B811DD"/>
    <w:rsid w:val="00B81B9C"/>
    <w:rsid w:val="00B82B20"/>
    <w:rsid w:val="00B82CCA"/>
    <w:rsid w:val="00B834E2"/>
    <w:rsid w:val="00B83770"/>
    <w:rsid w:val="00B837EA"/>
    <w:rsid w:val="00B84A29"/>
    <w:rsid w:val="00B84B2D"/>
    <w:rsid w:val="00B84C68"/>
    <w:rsid w:val="00B852AD"/>
    <w:rsid w:val="00B85601"/>
    <w:rsid w:val="00B85967"/>
    <w:rsid w:val="00B85BC2"/>
    <w:rsid w:val="00B8668D"/>
    <w:rsid w:val="00B86CD2"/>
    <w:rsid w:val="00B86D3C"/>
    <w:rsid w:val="00B86F8F"/>
    <w:rsid w:val="00B870B6"/>
    <w:rsid w:val="00B87A33"/>
    <w:rsid w:val="00B87FA8"/>
    <w:rsid w:val="00B900A8"/>
    <w:rsid w:val="00B90643"/>
    <w:rsid w:val="00B90687"/>
    <w:rsid w:val="00B90F47"/>
    <w:rsid w:val="00B910EB"/>
    <w:rsid w:val="00B91DC7"/>
    <w:rsid w:val="00B9257F"/>
    <w:rsid w:val="00B92B21"/>
    <w:rsid w:val="00B92DCF"/>
    <w:rsid w:val="00B931B3"/>
    <w:rsid w:val="00B9357E"/>
    <w:rsid w:val="00B94C4A"/>
    <w:rsid w:val="00B94F89"/>
    <w:rsid w:val="00B94FC8"/>
    <w:rsid w:val="00B95320"/>
    <w:rsid w:val="00B953AA"/>
    <w:rsid w:val="00B9586E"/>
    <w:rsid w:val="00B95C7A"/>
    <w:rsid w:val="00B96D4D"/>
    <w:rsid w:val="00B96DB5"/>
    <w:rsid w:val="00B9707A"/>
    <w:rsid w:val="00B97202"/>
    <w:rsid w:val="00B97496"/>
    <w:rsid w:val="00B97526"/>
    <w:rsid w:val="00BA0401"/>
    <w:rsid w:val="00BA0447"/>
    <w:rsid w:val="00BA0786"/>
    <w:rsid w:val="00BA0C5A"/>
    <w:rsid w:val="00BA0FDF"/>
    <w:rsid w:val="00BA1427"/>
    <w:rsid w:val="00BA1F79"/>
    <w:rsid w:val="00BA3097"/>
    <w:rsid w:val="00BA3B2E"/>
    <w:rsid w:val="00BA5009"/>
    <w:rsid w:val="00BA50EA"/>
    <w:rsid w:val="00BA528E"/>
    <w:rsid w:val="00BA59A2"/>
    <w:rsid w:val="00BA5DFE"/>
    <w:rsid w:val="00BA632B"/>
    <w:rsid w:val="00BA6472"/>
    <w:rsid w:val="00BA6606"/>
    <w:rsid w:val="00BA6FC0"/>
    <w:rsid w:val="00BA7E52"/>
    <w:rsid w:val="00BB0E67"/>
    <w:rsid w:val="00BB0EFD"/>
    <w:rsid w:val="00BB11AC"/>
    <w:rsid w:val="00BB155C"/>
    <w:rsid w:val="00BB1DE2"/>
    <w:rsid w:val="00BB1F5E"/>
    <w:rsid w:val="00BB2CB8"/>
    <w:rsid w:val="00BB3152"/>
    <w:rsid w:val="00BB48E8"/>
    <w:rsid w:val="00BB4C54"/>
    <w:rsid w:val="00BB4EF0"/>
    <w:rsid w:val="00BB4FCF"/>
    <w:rsid w:val="00BB5259"/>
    <w:rsid w:val="00BB5EC7"/>
    <w:rsid w:val="00BB5F4D"/>
    <w:rsid w:val="00BB7065"/>
    <w:rsid w:val="00BB77F3"/>
    <w:rsid w:val="00BC0830"/>
    <w:rsid w:val="00BC0BB7"/>
    <w:rsid w:val="00BC0CC2"/>
    <w:rsid w:val="00BC127B"/>
    <w:rsid w:val="00BC1478"/>
    <w:rsid w:val="00BC16F6"/>
    <w:rsid w:val="00BC1953"/>
    <w:rsid w:val="00BC1991"/>
    <w:rsid w:val="00BC1B9D"/>
    <w:rsid w:val="00BC2214"/>
    <w:rsid w:val="00BC2863"/>
    <w:rsid w:val="00BC2E43"/>
    <w:rsid w:val="00BC369C"/>
    <w:rsid w:val="00BC3721"/>
    <w:rsid w:val="00BC37C7"/>
    <w:rsid w:val="00BC3A1D"/>
    <w:rsid w:val="00BC3EB1"/>
    <w:rsid w:val="00BC3F28"/>
    <w:rsid w:val="00BC446C"/>
    <w:rsid w:val="00BC4687"/>
    <w:rsid w:val="00BC4F83"/>
    <w:rsid w:val="00BC580A"/>
    <w:rsid w:val="00BC58E8"/>
    <w:rsid w:val="00BC5F20"/>
    <w:rsid w:val="00BC601C"/>
    <w:rsid w:val="00BC632B"/>
    <w:rsid w:val="00BC6B67"/>
    <w:rsid w:val="00BC6B6A"/>
    <w:rsid w:val="00BC6C2E"/>
    <w:rsid w:val="00BC6DCC"/>
    <w:rsid w:val="00BC6E91"/>
    <w:rsid w:val="00BC734F"/>
    <w:rsid w:val="00BC7A22"/>
    <w:rsid w:val="00BC7CCA"/>
    <w:rsid w:val="00BC7CF3"/>
    <w:rsid w:val="00BD0AB2"/>
    <w:rsid w:val="00BD0AB5"/>
    <w:rsid w:val="00BD17E1"/>
    <w:rsid w:val="00BD1D76"/>
    <w:rsid w:val="00BD36FC"/>
    <w:rsid w:val="00BD3981"/>
    <w:rsid w:val="00BD3AE9"/>
    <w:rsid w:val="00BD3C63"/>
    <w:rsid w:val="00BD3F37"/>
    <w:rsid w:val="00BD42B6"/>
    <w:rsid w:val="00BD4A42"/>
    <w:rsid w:val="00BD4E56"/>
    <w:rsid w:val="00BD50AD"/>
    <w:rsid w:val="00BD6559"/>
    <w:rsid w:val="00BD65E7"/>
    <w:rsid w:val="00BD6F88"/>
    <w:rsid w:val="00BD7199"/>
    <w:rsid w:val="00BD7738"/>
    <w:rsid w:val="00BE0B3D"/>
    <w:rsid w:val="00BE0E7B"/>
    <w:rsid w:val="00BE1221"/>
    <w:rsid w:val="00BE14C2"/>
    <w:rsid w:val="00BE14CD"/>
    <w:rsid w:val="00BE169A"/>
    <w:rsid w:val="00BE1855"/>
    <w:rsid w:val="00BE1FC8"/>
    <w:rsid w:val="00BE28E5"/>
    <w:rsid w:val="00BE290B"/>
    <w:rsid w:val="00BE2B2B"/>
    <w:rsid w:val="00BE412E"/>
    <w:rsid w:val="00BE4C0A"/>
    <w:rsid w:val="00BE51C6"/>
    <w:rsid w:val="00BE6280"/>
    <w:rsid w:val="00BE656F"/>
    <w:rsid w:val="00BE6E21"/>
    <w:rsid w:val="00BE7237"/>
    <w:rsid w:val="00BE7550"/>
    <w:rsid w:val="00BE7557"/>
    <w:rsid w:val="00BE7AAA"/>
    <w:rsid w:val="00BE7C15"/>
    <w:rsid w:val="00BE7C90"/>
    <w:rsid w:val="00BF059A"/>
    <w:rsid w:val="00BF05B3"/>
    <w:rsid w:val="00BF0B91"/>
    <w:rsid w:val="00BF12C5"/>
    <w:rsid w:val="00BF12F4"/>
    <w:rsid w:val="00BF19B8"/>
    <w:rsid w:val="00BF1C82"/>
    <w:rsid w:val="00BF246F"/>
    <w:rsid w:val="00BF33DB"/>
    <w:rsid w:val="00BF3471"/>
    <w:rsid w:val="00BF369D"/>
    <w:rsid w:val="00BF3709"/>
    <w:rsid w:val="00BF38D2"/>
    <w:rsid w:val="00BF4A86"/>
    <w:rsid w:val="00BF51E1"/>
    <w:rsid w:val="00BF55D5"/>
    <w:rsid w:val="00BF57EC"/>
    <w:rsid w:val="00BF59A8"/>
    <w:rsid w:val="00BF5AAA"/>
    <w:rsid w:val="00BF5E32"/>
    <w:rsid w:val="00BF61F0"/>
    <w:rsid w:val="00BF6D58"/>
    <w:rsid w:val="00BF72FD"/>
    <w:rsid w:val="00BF755C"/>
    <w:rsid w:val="00C0128F"/>
    <w:rsid w:val="00C012F1"/>
    <w:rsid w:val="00C016E8"/>
    <w:rsid w:val="00C02177"/>
    <w:rsid w:val="00C022FA"/>
    <w:rsid w:val="00C02737"/>
    <w:rsid w:val="00C0437B"/>
    <w:rsid w:val="00C04A91"/>
    <w:rsid w:val="00C04AE6"/>
    <w:rsid w:val="00C054CC"/>
    <w:rsid w:val="00C056BD"/>
    <w:rsid w:val="00C06081"/>
    <w:rsid w:val="00C062CD"/>
    <w:rsid w:val="00C067A0"/>
    <w:rsid w:val="00C06807"/>
    <w:rsid w:val="00C06995"/>
    <w:rsid w:val="00C06A40"/>
    <w:rsid w:val="00C076A7"/>
    <w:rsid w:val="00C10104"/>
    <w:rsid w:val="00C1016E"/>
    <w:rsid w:val="00C10A42"/>
    <w:rsid w:val="00C1133E"/>
    <w:rsid w:val="00C116F5"/>
    <w:rsid w:val="00C11B66"/>
    <w:rsid w:val="00C12324"/>
    <w:rsid w:val="00C12DE6"/>
    <w:rsid w:val="00C1347B"/>
    <w:rsid w:val="00C1493C"/>
    <w:rsid w:val="00C14C72"/>
    <w:rsid w:val="00C158C8"/>
    <w:rsid w:val="00C15A71"/>
    <w:rsid w:val="00C15ABD"/>
    <w:rsid w:val="00C16347"/>
    <w:rsid w:val="00C16683"/>
    <w:rsid w:val="00C166B6"/>
    <w:rsid w:val="00C16AAF"/>
    <w:rsid w:val="00C16F1E"/>
    <w:rsid w:val="00C20768"/>
    <w:rsid w:val="00C21432"/>
    <w:rsid w:val="00C21C7C"/>
    <w:rsid w:val="00C21EAE"/>
    <w:rsid w:val="00C22601"/>
    <w:rsid w:val="00C227C3"/>
    <w:rsid w:val="00C22A0E"/>
    <w:rsid w:val="00C23062"/>
    <w:rsid w:val="00C239C5"/>
    <w:rsid w:val="00C24C2C"/>
    <w:rsid w:val="00C24D63"/>
    <w:rsid w:val="00C2559E"/>
    <w:rsid w:val="00C259C2"/>
    <w:rsid w:val="00C25D7A"/>
    <w:rsid w:val="00C26087"/>
    <w:rsid w:val="00C26C15"/>
    <w:rsid w:val="00C27BCE"/>
    <w:rsid w:val="00C27DE5"/>
    <w:rsid w:val="00C30AA7"/>
    <w:rsid w:val="00C30E78"/>
    <w:rsid w:val="00C3144C"/>
    <w:rsid w:val="00C31493"/>
    <w:rsid w:val="00C31714"/>
    <w:rsid w:val="00C317DC"/>
    <w:rsid w:val="00C31AD3"/>
    <w:rsid w:val="00C31F8C"/>
    <w:rsid w:val="00C31FE3"/>
    <w:rsid w:val="00C32156"/>
    <w:rsid w:val="00C32BD9"/>
    <w:rsid w:val="00C32C3F"/>
    <w:rsid w:val="00C32CDB"/>
    <w:rsid w:val="00C32E0A"/>
    <w:rsid w:val="00C3354E"/>
    <w:rsid w:val="00C33E7D"/>
    <w:rsid w:val="00C34973"/>
    <w:rsid w:val="00C357DC"/>
    <w:rsid w:val="00C3629C"/>
    <w:rsid w:val="00C362B5"/>
    <w:rsid w:val="00C36AC9"/>
    <w:rsid w:val="00C37B77"/>
    <w:rsid w:val="00C37BF6"/>
    <w:rsid w:val="00C41A0C"/>
    <w:rsid w:val="00C41DE8"/>
    <w:rsid w:val="00C420A8"/>
    <w:rsid w:val="00C42738"/>
    <w:rsid w:val="00C43539"/>
    <w:rsid w:val="00C441DC"/>
    <w:rsid w:val="00C44341"/>
    <w:rsid w:val="00C44684"/>
    <w:rsid w:val="00C44788"/>
    <w:rsid w:val="00C44B2E"/>
    <w:rsid w:val="00C45801"/>
    <w:rsid w:val="00C45CEB"/>
    <w:rsid w:val="00C461D7"/>
    <w:rsid w:val="00C462BE"/>
    <w:rsid w:val="00C46593"/>
    <w:rsid w:val="00C46AE2"/>
    <w:rsid w:val="00C46CBE"/>
    <w:rsid w:val="00C46E92"/>
    <w:rsid w:val="00C47283"/>
    <w:rsid w:val="00C479F0"/>
    <w:rsid w:val="00C50A0D"/>
    <w:rsid w:val="00C517B4"/>
    <w:rsid w:val="00C518FF"/>
    <w:rsid w:val="00C523F3"/>
    <w:rsid w:val="00C52500"/>
    <w:rsid w:val="00C52D16"/>
    <w:rsid w:val="00C52E5D"/>
    <w:rsid w:val="00C536BE"/>
    <w:rsid w:val="00C53E6C"/>
    <w:rsid w:val="00C543CF"/>
    <w:rsid w:val="00C549B7"/>
    <w:rsid w:val="00C5565F"/>
    <w:rsid w:val="00C56741"/>
    <w:rsid w:val="00C56782"/>
    <w:rsid w:val="00C57220"/>
    <w:rsid w:val="00C572AE"/>
    <w:rsid w:val="00C57339"/>
    <w:rsid w:val="00C57AE8"/>
    <w:rsid w:val="00C57E23"/>
    <w:rsid w:val="00C60116"/>
    <w:rsid w:val="00C6064C"/>
    <w:rsid w:val="00C60F62"/>
    <w:rsid w:val="00C615D9"/>
    <w:rsid w:val="00C6214B"/>
    <w:rsid w:val="00C629CF"/>
    <w:rsid w:val="00C62A7F"/>
    <w:rsid w:val="00C62AD1"/>
    <w:rsid w:val="00C62E8F"/>
    <w:rsid w:val="00C636B9"/>
    <w:rsid w:val="00C639EF"/>
    <w:rsid w:val="00C64798"/>
    <w:rsid w:val="00C64C42"/>
    <w:rsid w:val="00C654E1"/>
    <w:rsid w:val="00C65968"/>
    <w:rsid w:val="00C6597F"/>
    <w:rsid w:val="00C65BF4"/>
    <w:rsid w:val="00C65D1F"/>
    <w:rsid w:val="00C66A35"/>
    <w:rsid w:val="00C67621"/>
    <w:rsid w:val="00C679A6"/>
    <w:rsid w:val="00C67A90"/>
    <w:rsid w:val="00C70D60"/>
    <w:rsid w:val="00C71007"/>
    <w:rsid w:val="00C713BC"/>
    <w:rsid w:val="00C71568"/>
    <w:rsid w:val="00C71F56"/>
    <w:rsid w:val="00C71FDB"/>
    <w:rsid w:val="00C720B1"/>
    <w:rsid w:val="00C72A2F"/>
    <w:rsid w:val="00C72EF1"/>
    <w:rsid w:val="00C73911"/>
    <w:rsid w:val="00C73C5A"/>
    <w:rsid w:val="00C73E52"/>
    <w:rsid w:val="00C74021"/>
    <w:rsid w:val="00C74987"/>
    <w:rsid w:val="00C74C45"/>
    <w:rsid w:val="00C75516"/>
    <w:rsid w:val="00C75DFB"/>
    <w:rsid w:val="00C77036"/>
    <w:rsid w:val="00C771C5"/>
    <w:rsid w:val="00C7736E"/>
    <w:rsid w:val="00C778BD"/>
    <w:rsid w:val="00C77A5F"/>
    <w:rsid w:val="00C77D42"/>
    <w:rsid w:val="00C80590"/>
    <w:rsid w:val="00C809FA"/>
    <w:rsid w:val="00C81FB6"/>
    <w:rsid w:val="00C82F25"/>
    <w:rsid w:val="00C83ADB"/>
    <w:rsid w:val="00C843DF"/>
    <w:rsid w:val="00C84788"/>
    <w:rsid w:val="00C84FEA"/>
    <w:rsid w:val="00C86035"/>
    <w:rsid w:val="00C86F3A"/>
    <w:rsid w:val="00C872D0"/>
    <w:rsid w:val="00C873EB"/>
    <w:rsid w:val="00C87606"/>
    <w:rsid w:val="00C90256"/>
    <w:rsid w:val="00C91ACE"/>
    <w:rsid w:val="00C91B98"/>
    <w:rsid w:val="00C91DBC"/>
    <w:rsid w:val="00C92704"/>
    <w:rsid w:val="00C927B8"/>
    <w:rsid w:val="00C92E86"/>
    <w:rsid w:val="00C9321B"/>
    <w:rsid w:val="00C93714"/>
    <w:rsid w:val="00C93C48"/>
    <w:rsid w:val="00C93D1A"/>
    <w:rsid w:val="00C940F3"/>
    <w:rsid w:val="00C94338"/>
    <w:rsid w:val="00C943F5"/>
    <w:rsid w:val="00C946B5"/>
    <w:rsid w:val="00C94731"/>
    <w:rsid w:val="00C94904"/>
    <w:rsid w:val="00C94E17"/>
    <w:rsid w:val="00C950C3"/>
    <w:rsid w:val="00C95914"/>
    <w:rsid w:val="00C9711B"/>
    <w:rsid w:val="00C97348"/>
    <w:rsid w:val="00C97950"/>
    <w:rsid w:val="00C97D19"/>
    <w:rsid w:val="00C97E2A"/>
    <w:rsid w:val="00CA08EF"/>
    <w:rsid w:val="00CA09BD"/>
    <w:rsid w:val="00CA13AB"/>
    <w:rsid w:val="00CA13F5"/>
    <w:rsid w:val="00CA15A9"/>
    <w:rsid w:val="00CA1AF4"/>
    <w:rsid w:val="00CA1B31"/>
    <w:rsid w:val="00CA1FA3"/>
    <w:rsid w:val="00CA2259"/>
    <w:rsid w:val="00CA2B7E"/>
    <w:rsid w:val="00CA325E"/>
    <w:rsid w:val="00CA3452"/>
    <w:rsid w:val="00CA37B6"/>
    <w:rsid w:val="00CA3B85"/>
    <w:rsid w:val="00CA3FED"/>
    <w:rsid w:val="00CA44B0"/>
    <w:rsid w:val="00CA4908"/>
    <w:rsid w:val="00CA4A02"/>
    <w:rsid w:val="00CA5291"/>
    <w:rsid w:val="00CA554D"/>
    <w:rsid w:val="00CA5D25"/>
    <w:rsid w:val="00CA5D91"/>
    <w:rsid w:val="00CA6084"/>
    <w:rsid w:val="00CA6454"/>
    <w:rsid w:val="00CA6713"/>
    <w:rsid w:val="00CA6735"/>
    <w:rsid w:val="00CA7776"/>
    <w:rsid w:val="00CA7C99"/>
    <w:rsid w:val="00CB0748"/>
    <w:rsid w:val="00CB07C8"/>
    <w:rsid w:val="00CB090F"/>
    <w:rsid w:val="00CB0C2D"/>
    <w:rsid w:val="00CB0F6C"/>
    <w:rsid w:val="00CB14B5"/>
    <w:rsid w:val="00CB179F"/>
    <w:rsid w:val="00CB1AD9"/>
    <w:rsid w:val="00CB21BA"/>
    <w:rsid w:val="00CB2272"/>
    <w:rsid w:val="00CB2CD9"/>
    <w:rsid w:val="00CB32FC"/>
    <w:rsid w:val="00CB34E0"/>
    <w:rsid w:val="00CB434B"/>
    <w:rsid w:val="00CB455B"/>
    <w:rsid w:val="00CB47BC"/>
    <w:rsid w:val="00CB4F24"/>
    <w:rsid w:val="00CB5708"/>
    <w:rsid w:val="00CB581D"/>
    <w:rsid w:val="00CB6D31"/>
    <w:rsid w:val="00CB768D"/>
    <w:rsid w:val="00CB79F1"/>
    <w:rsid w:val="00CB7C2E"/>
    <w:rsid w:val="00CC05AA"/>
    <w:rsid w:val="00CC0905"/>
    <w:rsid w:val="00CC1192"/>
    <w:rsid w:val="00CC137B"/>
    <w:rsid w:val="00CC17B6"/>
    <w:rsid w:val="00CC269A"/>
    <w:rsid w:val="00CC2EA0"/>
    <w:rsid w:val="00CC318A"/>
    <w:rsid w:val="00CC3887"/>
    <w:rsid w:val="00CC3BC8"/>
    <w:rsid w:val="00CC3BDC"/>
    <w:rsid w:val="00CC40AF"/>
    <w:rsid w:val="00CC473D"/>
    <w:rsid w:val="00CC4DAF"/>
    <w:rsid w:val="00CC5B02"/>
    <w:rsid w:val="00CC5D26"/>
    <w:rsid w:val="00CC5D90"/>
    <w:rsid w:val="00CC6003"/>
    <w:rsid w:val="00CC65E5"/>
    <w:rsid w:val="00CC6933"/>
    <w:rsid w:val="00CC6FDB"/>
    <w:rsid w:val="00CC7460"/>
    <w:rsid w:val="00CC7785"/>
    <w:rsid w:val="00CC77DF"/>
    <w:rsid w:val="00CC7A32"/>
    <w:rsid w:val="00CC7D01"/>
    <w:rsid w:val="00CD0C05"/>
    <w:rsid w:val="00CD0D0E"/>
    <w:rsid w:val="00CD1094"/>
    <w:rsid w:val="00CD144C"/>
    <w:rsid w:val="00CD2C4D"/>
    <w:rsid w:val="00CD2EC1"/>
    <w:rsid w:val="00CD3045"/>
    <w:rsid w:val="00CD32E3"/>
    <w:rsid w:val="00CD386C"/>
    <w:rsid w:val="00CD3DC3"/>
    <w:rsid w:val="00CD46B7"/>
    <w:rsid w:val="00CD4F85"/>
    <w:rsid w:val="00CD5518"/>
    <w:rsid w:val="00CD5A2B"/>
    <w:rsid w:val="00CD6070"/>
    <w:rsid w:val="00CD6728"/>
    <w:rsid w:val="00CD6C6B"/>
    <w:rsid w:val="00CD6D22"/>
    <w:rsid w:val="00CD6D97"/>
    <w:rsid w:val="00CD6EC3"/>
    <w:rsid w:val="00CD730C"/>
    <w:rsid w:val="00CD7886"/>
    <w:rsid w:val="00CD7BED"/>
    <w:rsid w:val="00CE0785"/>
    <w:rsid w:val="00CE0FD1"/>
    <w:rsid w:val="00CE0FDC"/>
    <w:rsid w:val="00CE18A9"/>
    <w:rsid w:val="00CE190E"/>
    <w:rsid w:val="00CE1B70"/>
    <w:rsid w:val="00CE2E3E"/>
    <w:rsid w:val="00CE39E8"/>
    <w:rsid w:val="00CE3CD5"/>
    <w:rsid w:val="00CE3F8B"/>
    <w:rsid w:val="00CE4998"/>
    <w:rsid w:val="00CE5420"/>
    <w:rsid w:val="00CE5678"/>
    <w:rsid w:val="00CE5868"/>
    <w:rsid w:val="00CE59FA"/>
    <w:rsid w:val="00CF0046"/>
    <w:rsid w:val="00CF0321"/>
    <w:rsid w:val="00CF08DB"/>
    <w:rsid w:val="00CF0E06"/>
    <w:rsid w:val="00CF1473"/>
    <w:rsid w:val="00CF1D9D"/>
    <w:rsid w:val="00CF2054"/>
    <w:rsid w:val="00CF2379"/>
    <w:rsid w:val="00CF27B7"/>
    <w:rsid w:val="00CF2946"/>
    <w:rsid w:val="00CF32C0"/>
    <w:rsid w:val="00CF3778"/>
    <w:rsid w:val="00CF3B54"/>
    <w:rsid w:val="00CF3B6E"/>
    <w:rsid w:val="00CF426E"/>
    <w:rsid w:val="00CF6130"/>
    <w:rsid w:val="00CF6AD7"/>
    <w:rsid w:val="00CF6D4F"/>
    <w:rsid w:val="00CF6F1B"/>
    <w:rsid w:val="00CF6F64"/>
    <w:rsid w:val="00CF7202"/>
    <w:rsid w:val="00CF73A4"/>
    <w:rsid w:val="00CF762F"/>
    <w:rsid w:val="00CF7A8B"/>
    <w:rsid w:val="00CF7AFD"/>
    <w:rsid w:val="00D00368"/>
    <w:rsid w:val="00D003EB"/>
    <w:rsid w:val="00D007B4"/>
    <w:rsid w:val="00D00B81"/>
    <w:rsid w:val="00D01142"/>
    <w:rsid w:val="00D0219D"/>
    <w:rsid w:val="00D02312"/>
    <w:rsid w:val="00D02540"/>
    <w:rsid w:val="00D0262B"/>
    <w:rsid w:val="00D0276C"/>
    <w:rsid w:val="00D02BCE"/>
    <w:rsid w:val="00D02C94"/>
    <w:rsid w:val="00D032A5"/>
    <w:rsid w:val="00D035CF"/>
    <w:rsid w:val="00D03DC5"/>
    <w:rsid w:val="00D045D6"/>
    <w:rsid w:val="00D0469A"/>
    <w:rsid w:val="00D04E86"/>
    <w:rsid w:val="00D055C4"/>
    <w:rsid w:val="00D05D09"/>
    <w:rsid w:val="00D05D78"/>
    <w:rsid w:val="00D06BC9"/>
    <w:rsid w:val="00D07208"/>
    <w:rsid w:val="00D07502"/>
    <w:rsid w:val="00D1004B"/>
    <w:rsid w:val="00D1032E"/>
    <w:rsid w:val="00D107BA"/>
    <w:rsid w:val="00D10BD7"/>
    <w:rsid w:val="00D10E9C"/>
    <w:rsid w:val="00D10ECF"/>
    <w:rsid w:val="00D115C9"/>
    <w:rsid w:val="00D11620"/>
    <w:rsid w:val="00D117E3"/>
    <w:rsid w:val="00D1235A"/>
    <w:rsid w:val="00D12906"/>
    <w:rsid w:val="00D12D42"/>
    <w:rsid w:val="00D1338B"/>
    <w:rsid w:val="00D134B0"/>
    <w:rsid w:val="00D134D4"/>
    <w:rsid w:val="00D139B9"/>
    <w:rsid w:val="00D13C2F"/>
    <w:rsid w:val="00D13EDC"/>
    <w:rsid w:val="00D14DD6"/>
    <w:rsid w:val="00D14F46"/>
    <w:rsid w:val="00D1538E"/>
    <w:rsid w:val="00D156CD"/>
    <w:rsid w:val="00D15D0D"/>
    <w:rsid w:val="00D16192"/>
    <w:rsid w:val="00D1619E"/>
    <w:rsid w:val="00D17322"/>
    <w:rsid w:val="00D17DA1"/>
    <w:rsid w:val="00D17EF3"/>
    <w:rsid w:val="00D20367"/>
    <w:rsid w:val="00D205A5"/>
    <w:rsid w:val="00D208F5"/>
    <w:rsid w:val="00D20929"/>
    <w:rsid w:val="00D21537"/>
    <w:rsid w:val="00D229FC"/>
    <w:rsid w:val="00D22B78"/>
    <w:rsid w:val="00D22F44"/>
    <w:rsid w:val="00D23450"/>
    <w:rsid w:val="00D23EF4"/>
    <w:rsid w:val="00D24343"/>
    <w:rsid w:val="00D2470C"/>
    <w:rsid w:val="00D247E8"/>
    <w:rsid w:val="00D252BE"/>
    <w:rsid w:val="00D25455"/>
    <w:rsid w:val="00D25778"/>
    <w:rsid w:val="00D25F24"/>
    <w:rsid w:val="00D2615C"/>
    <w:rsid w:val="00D266AF"/>
    <w:rsid w:val="00D26898"/>
    <w:rsid w:val="00D271DF"/>
    <w:rsid w:val="00D3090B"/>
    <w:rsid w:val="00D30CD7"/>
    <w:rsid w:val="00D318E2"/>
    <w:rsid w:val="00D323A5"/>
    <w:rsid w:val="00D32ABC"/>
    <w:rsid w:val="00D331E2"/>
    <w:rsid w:val="00D338B7"/>
    <w:rsid w:val="00D3404F"/>
    <w:rsid w:val="00D342E6"/>
    <w:rsid w:val="00D343DC"/>
    <w:rsid w:val="00D352B6"/>
    <w:rsid w:val="00D35EDD"/>
    <w:rsid w:val="00D36037"/>
    <w:rsid w:val="00D36275"/>
    <w:rsid w:val="00D36D4D"/>
    <w:rsid w:val="00D36DDA"/>
    <w:rsid w:val="00D36EA2"/>
    <w:rsid w:val="00D37B00"/>
    <w:rsid w:val="00D37CA0"/>
    <w:rsid w:val="00D37F11"/>
    <w:rsid w:val="00D400F7"/>
    <w:rsid w:val="00D4088C"/>
    <w:rsid w:val="00D40BD8"/>
    <w:rsid w:val="00D40FEA"/>
    <w:rsid w:val="00D4141E"/>
    <w:rsid w:val="00D41896"/>
    <w:rsid w:val="00D41C30"/>
    <w:rsid w:val="00D42E45"/>
    <w:rsid w:val="00D4325D"/>
    <w:rsid w:val="00D43407"/>
    <w:rsid w:val="00D43746"/>
    <w:rsid w:val="00D43A6B"/>
    <w:rsid w:val="00D43DAD"/>
    <w:rsid w:val="00D44286"/>
    <w:rsid w:val="00D446D6"/>
    <w:rsid w:val="00D4510D"/>
    <w:rsid w:val="00D456FC"/>
    <w:rsid w:val="00D45868"/>
    <w:rsid w:val="00D45AB9"/>
    <w:rsid w:val="00D46081"/>
    <w:rsid w:val="00D4655E"/>
    <w:rsid w:val="00D4724D"/>
    <w:rsid w:val="00D47802"/>
    <w:rsid w:val="00D50CBA"/>
    <w:rsid w:val="00D511CD"/>
    <w:rsid w:val="00D51400"/>
    <w:rsid w:val="00D514E2"/>
    <w:rsid w:val="00D51A74"/>
    <w:rsid w:val="00D526D3"/>
    <w:rsid w:val="00D528AA"/>
    <w:rsid w:val="00D5379E"/>
    <w:rsid w:val="00D53FB3"/>
    <w:rsid w:val="00D5426E"/>
    <w:rsid w:val="00D54E71"/>
    <w:rsid w:val="00D55913"/>
    <w:rsid w:val="00D55A17"/>
    <w:rsid w:val="00D5751E"/>
    <w:rsid w:val="00D57820"/>
    <w:rsid w:val="00D57FE7"/>
    <w:rsid w:val="00D6014B"/>
    <w:rsid w:val="00D60C6A"/>
    <w:rsid w:val="00D61255"/>
    <w:rsid w:val="00D6195B"/>
    <w:rsid w:val="00D61A54"/>
    <w:rsid w:val="00D61BA8"/>
    <w:rsid w:val="00D61D04"/>
    <w:rsid w:val="00D6265D"/>
    <w:rsid w:val="00D62F86"/>
    <w:rsid w:val="00D63436"/>
    <w:rsid w:val="00D63477"/>
    <w:rsid w:val="00D637D1"/>
    <w:rsid w:val="00D63869"/>
    <w:rsid w:val="00D64397"/>
    <w:rsid w:val="00D661D4"/>
    <w:rsid w:val="00D6639D"/>
    <w:rsid w:val="00D70165"/>
    <w:rsid w:val="00D70478"/>
    <w:rsid w:val="00D70947"/>
    <w:rsid w:val="00D70E00"/>
    <w:rsid w:val="00D70F92"/>
    <w:rsid w:val="00D71306"/>
    <w:rsid w:val="00D713AA"/>
    <w:rsid w:val="00D729FB"/>
    <w:rsid w:val="00D72B41"/>
    <w:rsid w:val="00D73516"/>
    <w:rsid w:val="00D745EF"/>
    <w:rsid w:val="00D74879"/>
    <w:rsid w:val="00D74F88"/>
    <w:rsid w:val="00D75777"/>
    <w:rsid w:val="00D75B2A"/>
    <w:rsid w:val="00D7620B"/>
    <w:rsid w:val="00D7685E"/>
    <w:rsid w:val="00D76FA0"/>
    <w:rsid w:val="00D77813"/>
    <w:rsid w:val="00D77ED5"/>
    <w:rsid w:val="00D801B5"/>
    <w:rsid w:val="00D80AC3"/>
    <w:rsid w:val="00D80B24"/>
    <w:rsid w:val="00D80C1B"/>
    <w:rsid w:val="00D80E62"/>
    <w:rsid w:val="00D814E2"/>
    <w:rsid w:val="00D81DA7"/>
    <w:rsid w:val="00D81ED3"/>
    <w:rsid w:val="00D82371"/>
    <w:rsid w:val="00D823AB"/>
    <w:rsid w:val="00D8283E"/>
    <w:rsid w:val="00D82B72"/>
    <w:rsid w:val="00D82D51"/>
    <w:rsid w:val="00D8349B"/>
    <w:rsid w:val="00D8387C"/>
    <w:rsid w:val="00D83941"/>
    <w:rsid w:val="00D847A1"/>
    <w:rsid w:val="00D84E05"/>
    <w:rsid w:val="00D84FF7"/>
    <w:rsid w:val="00D8508D"/>
    <w:rsid w:val="00D85967"/>
    <w:rsid w:val="00D86070"/>
    <w:rsid w:val="00D8730C"/>
    <w:rsid w:val="00D87646"/>
    <w:rsid w:val="00D87966"/>
    <w:rsid w:val="00D87E27"/>
    <w:rsid w:val="00D87E45"/>
    <w:rsid w:val="00D900F8"/>
    <w:rsid w:val="00D906B4"/>
    <w:rsid w:val="00D90EE4"/>
    <w:rsid w:val="00D90FC2"/>
    <w:rsid w:val="00D91006"/>
    <w:rsid w:val="00D91039"/>
    <w:rsid w:val="00D9149D"/>
    <w:rsid w:val="00D91D67"/>
    <w:rsid w:val="00D921AE"/>
    <w:rsid w:val="00D926E0"/>
    <w:rsid w:val="00D93457"/>
    <w:rsid w:val="00D93982"/>
    <w:rsid w:val="00D94281"/>
    <w:rsid w:val="00D94630"/>
    <w:rsid w:val="00D94B1B"/>
    <w:rsid w:val="00D94FD3"/>
    <w:rsid w:val="00D95D35"/>
    <w:rsid w:val="00D960E7"/>
    <w:rsid w:val="00D966DD"/>
    <w:rsid w:val="00D96894"/>
    <w:rsid w:val="00D969F3"/>
    <w:rsid w:val="00D96C21"/>
    <w:rsid w:val="00D96C62"/>
    <w:rsid w:val="00D96F76"/>
    <w:rsid w:val="00D971A3"/>
    <w:rsid w:val="00D971E9"/>
    <w:rsid w:val="00D97418"/>
    <w:rsid w:val="00D97541"/>
    <w:rsid w:val="00D97AD0"/>
    <w:rsid w:val="00D97D5A"/>
    <w:rsid w:val="00D97E02"/>
    <w:rsid w:val="00DA01EA"/>
    <w:rsid w:val="00DA057E"/>
    <w:rsid w:val="00DA06E8"/>
    <w:rsid w:val="00DA184E"/>
    <w:rsid w:val="00DA1A0F"/>
    <w:rsid w:val="00DA1AD8"/>
    <w:rsid w:val="00DA1F4D"/>
    <w:rsid w:val="00DA22DB"/>
    <w:rsid w:val="00DA2FD3"/>
    <w:rsid w:val="00DA30F3"/>
    <w:rsid w:val="00DA371A"/>
    <w:rsid w:val="00DA3A29"/>
    <w:rsid w:val="00DA4180"/>
    <w:rsid w:val="00DA4875"/>
    <w:rsid w:val="00DA4878"/>
    <w:rsid w:val="00DA4E66"/>
    <w:rsid w:val="00DA596E"/>
    <w:rsid w:val="00DA682E"/>
    <w:rsid w:val="00DA6A7A"/>
    <w:rsid w:val="00DB02B7"/>
    <w:rsid w:val="00DB0E67"/>
    <w:rsid w:val="00DB1ADD"/>
    <w:rsid w:val="00DB3019"/>
    <w:rsid w:val="00DB33CA"/>
    <w:rsid w:val="00DB3C47"/>
    <w:rsid w:val="00DB4195"/>
    <w:rsid w:val="00DB425E"/>
    <w:rsid w:val="00DB4393"/>
    <w:rsid w:val="00DB452E"/>
    <w:rsid w:val="00DB45DF"/>
    <w:rsid w:val="00DB4E2A"/>
    <w:rsid w:val="00DB554B"/>
    <w:rsid w:val="00DB62BF"/>
    <w:rsid w:val="00DB6D63"/>
    <w:rsid w:val="00DB6D69"/>
    <w:rsid w:val="00DB6DA6"/>
    <w:rsid w:val="00DB7ACA"/>
    <w:rsid w:val="00DB7AFB"/>
    <w:rsid w:val="00DB7FFC"/>
    <w:rsid w:val="00DC0226"/>
    <w:rsid w:val="00DC073E"/>
    <w:rsid w:val="00DC13FF"/>
    <w:rsid w:val="00DC1B0B"/>
    <w:rsid w:val="00DC2007"/>
    <w:rsid w:val="00DC28A4"/>
    <w:rsid w:val="00DC2B93"/>
    <w:rsid w:val="00DC2D0E"/>
    <w:rsid w:val="00DC354C"/>
    <w:rsid w:val="00DC3DDA"/>
    <w:rsid w:val="00DC3FA9"/>
    <w:rsid w:val="00DC408F"/>
    <w:rsid w:val="00DC432A"/>
    <w:rsid w:val="00DC4373"/>
    <w:rsid w:val="00DC4375"/>
    <w:rsid w:val="00DC5126"/>
    <w:rsid w:val="00DC5183"/>
    <w:rsid w:val="00DC5460"/>
    <w:rsid w:val="00DC5BD0"/>
    <w:rsid w:val="00DC6333"/>
    <w:rsid w:val="00DC6AC2"/>
    <w:rsid w:val="00DC6AE9"/>
    <w:rsid w:val="00DC6D71"/>
    <w:rsid w:val="00DC7557"/>
    <w:rsid w:val="00DC7D29"/>
    <w:rsid w:val="00DD0152"/>
    <w:rsid w:val="00DD1081"/>
    <w:rsid w:val="00DD14C2"/>
    <w:rsid w:val="00DD1E64"/>
    <w:rsid w:val="00DD21CB"/>
    <w:rsid w:val="00DD2AB6"/>
    <w:rsid w:val="00DD2D42"/>
    <w:rsid w:val="00DD2D5C"/>
    <w:rsid w:val="00DD3299"/>
    <w:rsid w:val="00DD34A2"/>
    <w:rsid w:val="00DD3B60"/>
    <w:rsid w:val="00DD4160"/>
    <w:rsid w:val="00DD4568"/>
    <w:rsid w:val="00DD47B5"/>
    <w:rsid w:val="00DD4AAC"/>
    <w:rsid w:val="00DD4E24"/>
    <w:rsid w:val="00DD5BDD"/>
    <w:rsid w:val="00DD758F"/>
    <w:rsid w:val="00DE0C10"/>
    <w:rsid w:val="00DE0DFC"/>
    <w:rsid w:val="00DE1540"/>
    <w:rsid w:val="00DE1756"/>
    <w:rsid w:val="00DE17D5"/>
    <w:rsid w:val="00DE1B8C"/>
    <w:rsid w:val="00DE2238"/>
    <w:rsid w:val="00DE28B1"/>
    <w:rsid w:val="00DE3304"/>
    <w:rsid w:val="00DE379C"/>
    <w:rsid w:val="00DE3CD6"/>
    <w:rsid w:val="00DE43F6"/>
    <w:rsid w:val="00DE4D48"/>
    <w:rsid w:val="00DE53FB"/>
    <w:rsid w:val="00DE567B"/>
    <w:rsid w:val="00DE5BDB"/>
    <w:rsid w:val="00DE5CA6"/>
    <w:rsid w:val="00DE5CE8"/>
    <w:rsid w:val="00DE5D1A"/>
    <w:rsid w:val="00DE5F2A"/>
    <w:rsid w:val="00DE64E0"/>
    <w:rsid w:val="00DE6518"/>
    <w:rsid w:val="00DE7071"/>
    <w:rsid w:val="00DE70AB"/>
    <w:rsid w:val="00DE71A7"/>
    <w:rsid w:val="00DE71C4"/>
    <w:rsid w:val="00DE72BE"/>
    <w:rsid w:val="00DE78EC"/>
    <w:rsid w:val="00DE7C79"/>
    <w:rsid w:val="00DF02C7"/>
    <w:rsid w:val="00DF05EE"/>
    <w:rsid w:val="00DF0964"/>
    <w:rsid w:val="00DF0C65"/>
    <w:rsid w:val="00DF1FC5"/>
    <w:rsid w:val="00DF2212"/>
    <w:rsid w:val="00DF25BF"/>
    <w:rsid w:val="00DF2F76"/>
    <w:rsid w:val="00DF31F6"/>
    <w:rsid w:val="00DF342B"/>
    <w:rsid w:val="00DF36E8"/>
    <w:rsid w:val="00DF3F0A"/>
    <w:rsid w:val="00DF480E"/>
    <w:rsid w:val="00DF56ED"/>
    <w:rsid w:val="00DF5785"/>
    <w:rsid w:val="00DF5816"/>
    <w:rsid w:val="00DF5AC6"/>
    <w:rsid w:val="00DF5E03"/>
    <w:rsid w:val="00DF5EC0"/>
    <w:rsid w:val="00DF612A"/>
    <w:rsid w:val="00DF66D1"/>
    <w:rsid w:val="00DF68B2"/>
    <w:rsid w:val="00DF6A5E"/>
    <w:rsid w:val="00DF6D31"/>
    <w:rsid w:val="00DF719F"/>
    <w:rsid w:val="00DF761F"/>
    <w:rsid w:val="00E00C46"/>
    <w:rsid w:val="00E00DC3"/>
    <w:rsid w:val="00E0114E"/>
    <w:rsid w:val="00E012BE"/>
    <w:rsid w:val="00E01A7C"/>
    <w:rsid w:val="00E02331"/>
    <w:rsid w:val="00E024B6"/>
    <w:rsid w:val="00E02F6B"/>
    <w:rsid w:val="00E02FA3"/>
    <w:rsid w:val="00E03160"/>
    <w:rsid w:val="00E0349E"/>
    <w:rsid w:val="00E03F25"/>
    <w:rsid w:val="00E0418B"/>
    <w:rsid w:val="00E04190"/>
    <w:rsid w:val="00E042A8"/>
    <w:rsid w:val="00E044E0"/>
    <w:rsid w:val="00E045C1"/>
    <w:rsid w:val="00E04766"/>
    <w:rsid w:val="00E0489A"/>
    <w:rsid w:val="00E04CD6"/>
    <w:rsid w:val="00E04D38"/>
    <w:rsid w:val="00E058C7"/>
    <w:rsid w:val="00E05ABC"/>
    <w:rsid w:val="00E05E5B"/>
    <w:rsid w:val="00E06562"/>
    <w:rsid w:val="00E06FF9"/>
    <w:rsid w:val="00E07FD0"/>
    <w:rsid w:val="00E10C5A"/>
    <w:rsid w:val="00E10C6C"/>
    <w:rsid w:val="00E113D0"/>
    <w:rsid w:val="00E11496"/>
    <w:rsid w:val="00E11D28"/>
    <w:rsid w:val="00E12281"/>
    <w:rsid w:val="00E12293"/>
    <w:rsid w:val="00E124C3"/>
    <w:rsid w:val="00E126FA"/>
    <w:rsid w:val="00E12A53"/>
    <w:rsid w:val="00E1310E"/>
    <w:rsid w:val="00E13F53"/>
    <w:rsid w:val="00E14B63"/>
    <w:rsid w:val="00E14DAA"/>
    <w:rsid w:val="00E14E41"/>
    <w:rsid w:val="00E1562C"/>
    <w:rsid w:val="00E15B70"/>
    <w:rsid w:val="00E15EF8"/>
    <w:rsid w:val="00E165DF"/>
    <w:rsid w:val="00E166EB"/>
    <w:rsid w:val="00E16CF5"/>
    <w:rsid w:val="00E17944"/>
    <w:rsid w:val="00E203A3"/>
    <w:rsid w:val="00E205C6"/>
    <w:rsid w:val="00E20B56"/>
    <w:rsid w:val="00E21499"/>
    <w:rsid w:val="00E2193D"/>
    <w:rsid w:val="00E21B8A"/>
    <w:rsid w:val="00E227FF"/>
    <w:rsid w:val="00E228D1"/>
    <w:rsid w:val="00E22986"/>
    <w:rsid w:val="00E23691"/>
    <w:rsid w:val="00E236BB"/>
    <w:rsid w:val="00E241EF"/>
    <w:rsid w:val="00E243D8"/>
    <w:rsid w:val="00E24988"/>
    <w:rsid w:val="00E24A3D"/>
    <w:rsid w:val="00E25504"/>
    <w:rsid w:val="00E25576"/>
    <w:rsid w:val="00E25A7F"/>
    <w:rsid w:val="00E25F4A"/>
    <w:rsid w:val="00E25F99"/>
    <w:rsid w:val="00E2617D"/>
    <w:rsid w:val="00E26BCB"/>
    <w:rsid w:val="00E26BEC"/>
    <w:rsid w:val="00E26FA8"/>
    <w:rsid w:val="00E271F4"/>
    <w:rsid w:val="00E2727F"/>
    <w:rsid w:val="00E27521"/>
    <w:rsid w:val="00E27699"/>
    <w:rsid w:val="00E276B5"/>
    <w:rsid w:val="00E27731"/>
    <w:rsid w:val="00E30924"/>
    <w:rsid w:val="00E310D1"/>
    <w:rsid w:val="00E31B0E"/>
    <w:rsid w:val="00E31EE5"/>
    <w:rsid w:val="00E32F22"/>
    <w:rsid w:val="00E33207"/>
    <w:rsid w:val="00E33483"/>
    <w:rsid w:val="00E33918"/>
    <w:rsid w:val="00E33AD4"/>
    <w:rsid w:val="00E34640"/>
    <w:rsid w:val="00E34F03"/>
    <w:rsid w:val="00E34F34"/>
    <w:rsid w:val="00E35351"/>
    <w:rsid w:val="00E359EB"/>
    <w:rsid w:val="00E35BFF"/>
    <w:rsid w:val="00E35DCF"/>
    <w:rsid w:val="00E35DFA"/>
    <w:rsid w:val="00E36066"/>
    <w:rsid w:val="00E3729C"/>
    <w:rsid w:val="00E372AE"/>
    <w:rsid w:val="00E379EC"/>
    <w:rsid w:val="00E400D2"/>
    <w:rsid w:val="00E40562"/>
    <w:rsid w:val="00E405AF"/>
    <w:rsid w:val="00E40B6A"/>
    <w:rsid w:val="00E40F25"/>
    <w:rsid w:val="00E41040"/>
    <w:rsid w:val="00E41C32"/>
    <w:rsid w:val="00E4256E"/>
    <w:rsid w:val="00E429AC"/>
    <w:rsid w:val="00E42E3B"/>
    <w:rsid w:val="00E42E91"/>
    <w:rsid w:val="00E43066"/>
    <w:rsid w:val="00E430FF"/>
    <w:rsid w:val="00E434DB"/>
    <w:rsid w:val="00E43925"/>
    <w:rsid w:val="00E43970"/>
    <w:rsid w:val="00E43B9D"/>
    <w:rsid w:val="00E43D1E"/>
    <w:rsid w:val="00E43E5D"/>
    <w:rsid w:val="00E44864"/>
    <w:rsid w:val="00E44A97"/>
    <w:rsid w:val="00E45A07"/>
    <w:rsid w:val="00E45B7A"/>
    <w:rsid w:val="00E45D9F"/>
    <w:rsid w:val="00E46395"/>
    <w:rsid w:val="00E4714C"/>
    <w:rsid w:val="00E47565"/>
    <w:rsid w:val="00E47908"/>
    <w:rsid w:val="00E50252"/>
    <w:rsid w:val="00E50A5F"/>
    <w:rsid w:val="00E51762"/>
    <w:rsid w:val="00E51833"/>
    <w:rsid w:val="00E518D1"/>
    <w:rsid w:val="00E52102"/>
    <w:rsid w:val="00E52144"/>
    <w:rsid w:val="00E5238E"/>
    <w:rsid w:val="00E52A9A"/>
    <w:rsid w:val="00E539C8"/>
    <w:rsid w:val="00E539D9"/>
    <w:rsid w:val="00E53EA5"/>
    <w:rsid w:val="00E54702"/>
    <w:rsid w:val="00E548E9"/>
    <w:rsid w:val="00E54BBB"/>
    <w:rsid w:val="00E55272"/>
    <w:rsid w:val="00E552D1"/>
    <w:rsid w:val="00E55454"/>
    <w:rsid w:val="00E554C8"/>
    <w:rsid w:val="00E55573"/>
    <w:rsid w:val="00E55686"/>
    <w:rsid w:val="00E55739"/>
    <w:rsid w:val="00E557C2"/>
    <w:rsid w:val="00E55B94"/>
    <w:rsid w:val="00E55BAC"/>
    <w:rsid w:val="00E55BF3"/>
    <w:rsid w:val="00E56296"/>
    <w:rsid w:val="00E57240"/>
    <w:rsid w:val="00E572EA"/>
    <w:rsid w:val="00E579E3"/>
    <w:rsid w:val="00E57D0C"/>
    <w:rsid w:val="00E6052F"/>
    <w:rsid w:val="00E60615"/>
    <w:rsid w:val="00E607E7"/>
    <w:rsid w:val="00E60A71"/>
    <w:rsid w:val="00E60C2D"/>
    <w:rsid w:val="00E6160A"/>
    <w:rsid w:val="00E61D62"/>
    <w:rsid w:val="00E61E63"/>
    <w:rsid w:val="00E627AA"/>
    <w:rsid w:val="00E62947"/>
    <w:rsid w:val="00E639E9"/>
    <w:rsid w:val="00E639F9"/>
    <w:rsid w:val="00E63A51"/>
    <w:rsid w:val="00E63A60"/>
    <w:rsid w:val="00E63BDA"/>
    <w:rsid w:val="00E64386"/>
    <w:rsid w:val="00E65763"/>
    <w:rsid w:val="00E65D25"/>
    <w:rsid w:val="00E65DAA"/>
    <w:rsid w:val="00E66856"/>
    <w:rsid w:val="00E66B7F"/>
    <w:rsid w:val="00E67590"/>
    <w:rsid w:val="00E70146"/>
    <w:rsid w:val="00E70B29"/>
    <w:rsid w:val="00E70BF6"/>
    <w:rsid w:val="00E70F75"/>
    <w:rsid w:val="00E715C6"/>
    <w:rsid w:val="00E715FC"/>
    <w:rsid w:val="00E7224A"/>
    <w:rsid w:val="00E7288D"/>
    <w:rsid w:val="00E72948"/>
    <w:rsid w:val="00E72D5D"/>
    <w:rsid w:val="00E73353"/>
    <w:rsid w:val="00E73A07"/>
    <w:rsid w:val="00E73AA6"/>
    <w:rsid w:val="00E74077"/>
    <w:rsid w:val="00E740AC"/>
    <w:rsid w:val="00E74842"/>
    <w:rsid w:val="00E749C4"/>
    <w:rsid w:val="00E7508B"/>
    <w:rsid w:val="00E752A5"/>
    <w:rsid w:val="00E75B59"/>
    <w:rsid w:val="00E75C53"/>
    <w:rsid w:val="00E7630A"/>
    <w:rsid w:val="00E763ED"/>
    <w:rsid w:val="00E76B01"/>
    <w:rsid w:val="00E7770B"/>
    <w:rsid w:val="00E80F53"/>
    <w:rsid w:val="00E80F92"/>
    <w:rsid w:val="00E81271"/>
    <w:rsid w:val="00E813F5"/>
    <w:rsid w:val="00E81499"/>
    <w:rsid w:val="00E81675"/>
    <w:rsid w:val="00E81B53"/>
    <w:rsid w:val="00E82554"/>
    <w:rsid w:val="00E82C5B"/>
    <w:rsid w:val="00E82F6E"/>
    <w:rsid w:val="00E830E5"/>
    <w:rsid w:val="00E832F3"/>
    <w:rsid w:val="00E8386C"/>
    <w:rsid w:val="00E83BD1"/>
    <w:rsid w:val="00E8400A"/>
    <w:rsid w:val="00E84175"/>
    <w:rsid w:val="00E84736"/>
    <w:rsid w:val="00E84D2E"/>
    <w:rsid w:val="00E84D44"/>
    <w:rsid w:val="00E84DB9"/>
    <w:rsid w:val="00E8523C"/>
    <w:rsid w:val="00E8529E"/>
    <w:rsid w:val="00E853F5"/>
    <w:rsid w:val="00E85469"/>
    <w:rsid w:val="00E85A5F"/>
    <w:rsid w:val="00E85D3B"/>
    <w:rsid w:val="00E860BD"/>
    <w:rsid w:val="00E861BF"/>
    <w:rsid w:val="00E86402"/>
    <w:rsid w:val="00E86AE8"/>
    <w:rsid w:val="00E86D3B"/>
    <w:rsid w:val="00E87AE9"/>
    <w:rsid w:val="00E87CE5"/>
    <w:rsid w:val="00E90DE4"/>
    <w:rsid w:val="00E90E42"/>
    <w:rsid w:val="00E915C8"/>
    <w:rsid w:val="00E91715"/>
    <w:rsid w:val="00E91DB4"/>
    <w:rsid w:val="00E91DB7"/>
    <w:rsid w:val="00E9285D"/>
    <w:rsid w:val="00E93211"/>
    <w:rsid w:val="00E93232"/>
    <w:rsid w:val="00E93AC9"/>
    <w:rsid w:val="00E93D35"/>
    <w:rsid w:val="00E94002"/>
    <w:rsid w:val="00E941FB"/>
    <w:rsid w:val="00E951AF"/>
    <w:rsid w:val="00E955B8"/>
    <w:rsid w:val="00E96EFA"/>
    <w:rsid w:val="00E97486"/>
    <w:rsid w:val="00E979C4"/>
    <w:rsid w:val="00E97A37"/>
    <w:rsid w:val="00EA0428"/>
    <w:rsid w:val="00EA0D64"/>
    <w:rsid w:val="00EA1239"/>
    <w:rsid w:val="00EA132D"/>
    <w:rsid w:val="00EA193B"/>
    <w:rsid w:val="00EA194F"/>
    <w:rsid w:val="00EA19B6"/>
    <w:rsid w:val="00EA19D8"/>
    <w:rsid w:val="00EA2E98"/>
    <w:rsid w:val="00EA385F"/>
    <w:rsid w:val="00EA40F1"/>
    <w:rsid w:val="00EA4138"/>
    <w:rsid w:val="00EA4346"/>
    <w:rsid w:val="00EA47F2"/>
    <w:rsid w:val="00EA4A9C"/>
    <w:rsid w:val="00EA4BA7"/>
    <w:rsid w:val="00EA56FB"/>
    <w:rsid w:val="00EA5719"/>
    <w:rsid w:val="00EA5A20"/>
    <w:rsid w:val="00EA5DB2"/>
    <w:rsid w:val="00EA5E9D"/>
    <w:rsid w:val="00EA61C7"/>
    <w:rsid w:val="00EA7309"/>
    <w:rsid w:val="00EA7BC5"/>
    <w:rsid w:val="00EA7E0A"/>
    <w:rsid w:val="00EB0484"/>
    <w:rsid w:val="00EB08EC"/>
    <w:rsid w:val="00EB11F4"/>
    <w:rsid w:val="00EB13AB"/>
    <w:rsid w:val="00EB1AD3"/>
    <w:rsid w:val="00EB200B"/>
    <w:rsid w:val="00EB2B5B"/>
    <w:rsid w:val="00EB317F"/>
    <w:rsid w:val="00EB3928"/>
    <w:rsid w:val="00EB3BEE"/>
    <w:rsid w:val="00EB428E"/>
    <w:rsid w:val="00EB44CD"/>
    <w:rsid w:val="00EB4778"/>
    <w:rsid w:val="00EB4F3D"/>
    <w:rsid w:val="00EB4F9C"/>
    <w:rsid w:val="00EB524A"/>
    <w:rsid w:val="00EB6275"/>
    <w:rsid w:val="00EB69AC"/>
    <w:rsid w:val="00EB705C"/>
    <w:rsid w:val="00EB7C74"/>
    <w:rsid w:val="00EB7C80"/>
    <w:rsid w:val="00EB7E76"/>
    <w:rsid w:val="00EC2095"/>
    <w:rsid w:val="00EC281A"/>
    <w:rsid w:val="00EC29E4"/>
    <w:rsid w:val="00EC2BE7"/>
    <w:rsid w:val="00EC2CB1"/>
    <w:rsid w:val="00EC3433"/>
    <w:rsid w:val="00EC3E4F"/>
    <w:rsid w:val="00EC3E8D"/>
    <w:rsid w:val="00EC4653"/>
    <w:rsid w:val="00EC5215"/>
    <w:rsid w:val="00EC5A23"/>
    <w:rsid w:val="00EC5AA9"/>
    <w:rsid w:val="00EC5C62"/>
    <w:rsid w:val="00EC5C99"/>
    <w:rsid w:val="00EC6113"/>
    <w:rsid w:val="00EC6720"/>
    <w:rsid w:val="00EC6855"/>
    <w:rsid w:val="00EC7301"/>
    <w:rsid w:val="00EC78B1"/>
    <w:rsid w:val="00EC7E04"/>
    <w:rsid w:val="00EC7E0E"/>
    <w:rsid w:val="00EC7F59"/>
    <w:rsid w:val="00ED09C5"/>
    <w:rsid w:val="00ED0E80"/>
    <w:rsid w:val="00ED14BC"/>
    <w:rsid w:val="00ED19F7"/>
    <w:rsid w:val="00ED1DFD"/>
    <w:rsid w:val="00ED2641"/>
    <w:rsid w:val="00ED3159"/>
    <w:rsid w:val="00ED38C7"/>
    <w:rsid w:val="00ED45A1"/>
    <w:rsid w:val="00ED47FB"/>
    <w:rsid w:val="00ED538A"/>
    <w:rsid w:val="00ED591B"/>
    <w:rsid w:val="00ED5A37"/>
    <w:rsid w:val="00ED5B18"/>
    <w:rsid w:val="00ED5E01"/>
    <w:rsid w:val="00ED5E86"/>
    <w:rsid w:val="00ED6664"/>
    <w:rsid w:val="00ED6BE1"/>
    <w:rsid w:val="00ED6F04"/>
    <w:rsid w:val="00ED7623"/>
    <w:rsid w:val="00ED7F99"/>
    <w:rsid w:val="00EE06BB"/>
    <w:rsid w:val="00EE08D1"/>
    <w:rsid w:val="00EE206B"/>
    <w:rsid w:val="00EE2361"/>
    <w:rsid w:val="00EE27E3"/>
    <w:rsid w:val="00EE2808"/>
    <w:rsid w:val="00EE2A4A"/>
    <w:rsid w:val="00EE2A96"/>
    <w:rsid w:val="00EE3202"/>
    <w:rsid w:val="00EE33BE"/>
    <w:rsid w:val="00EE46E8"/>
    <w:rsid w:val="00EE47E1"/>
    <w:rsid w:val="00EE49D4"/>
    <w:rsid w:val="00EE5400"/>
    <w:rsid w:val="00EE54BE"/>
    <w:rsid w:val="00EE5D0E"/>
    <w:rsid w:val="00EE5E81"/>
    <w:rsid w:val="00EE5F96"/>
    <w:rsid w:val="00EE6469"/>
    <w:rsid w:val="00EE6947"/>
    <w:rsid w:val="00EE6B14"/>
    <w:rsid w:val="00EE7060"/>
    <w:rsid w:val="00EE78F9"/>
    <w:rsid w:val="00EE7CB5"/>
    <w:rsid w:val="00EE7DE6"/>
    <w:rsid w:val="00EE7F51"/>
    <w:rsid w:val="00EF0953"/>
    <w:rsid w:val="00EF0E03"/>
    <w:rsid w:val="00EF1084"/>
    <w:rsid w:val="00EF1644"/>
    <w:rsid w:val="00EF1B3A"/>
    <w:rsid w:val="00EF1BDE"/>
    <w:rsid w:val="00EF1DF6"/>
    <w:rsid w:val="00EF2AF9"/>
    <w:rsid w:val="00EF366A"/>
    <w:rsid w:val="00EF37DA"/>
    <w:rsid w:val="00EF4001"/>
    <w:rsid w:val="00EF4094"/>
    <w:rsid w:val="00EF4222"/>
    <w:rsid w:val="00EF43BA"/>
    <w:rsid w:val="00EF5499"/>
    <w:rsid w:val="00EF56E0"/>
    <w:rsid w:val="00EF5CE9"/>
    <w:rsid w:val="00EF6A0B"/>
    <w:rsid w:val="00EF6F8C"/>
    <w:rsid w:val="00EF702F"/>
    <w:rsid w:val="00EF75AC"/>
    <w:rsid w:val="00EF76CA"/>
    <w:rsid w:val="00EF7A46"/>
    <w:rsid w:val="00EF7E65"/>
    <w:rsid w:val="00F00001"/>
    <w:rsid w:val="00F01363"/>
    <w:rsid w:val="00F0182F"/>
    <w:rsid w:val="00F01C8F"/>
    <w:rsid w:val="00F01D26"/>
    <w:rsid w:val="00F0270C"/>
    <w:rsid w:val="00F027A2"/>
    <w:rsid w:val="00F029B9"/>
    <w:rsid w:val="00F02E5D"/>
    <w:rsid w:val="00F0356A"/>
    <w:rsid w:val="00F03B1C"/>
    <w:rsid w:val="00F03D42"/>
    <w:rsid w:val="00F045E9"/>
    <w:rsid w:val="00F04A6B"/>
    <w:rsid w:val="00F04ABD"/>
    <w:rsid w:val="00F04B8E"/>
    <w:rsid w:val="00F04CEB"/>
    <w:rsid w:val="00F04F58"/>
    <w:rsid w:val="00F0531C"/>
    <w:rsid w:val="00F05CA8"/>
    <w:rsid w:val="00F05DAC"/>
    <w:rsid w:val="00F05DC7"/>
    <w:rsid w:val="00F05E56"/>
    <w:rsid w:val="00F06480"/>
    <w:rsid w:val="00F06857"/>
    <w:rsid w:val="00F06E40"/>
    <w:rsid w:val="00F07308"/>
    <w:rsid w:val="00F078C0"/>
    <w:rsid w:val="00F07D43"/>
    <w:rsid w:val="00F10C25"/>
    <w:rsid w:val="00F10F7B"/>
    <w:rsid w:val="00F11384"/>
    <w:rsid w:val="00F114A1"/>
    <w:rsid w:val="00F1179A"/>
    <w:rsid w:val="00F11BFC"/>
    <w:rsid w:val="00F11C46"/>
    <w:rsid w:val="00F11C4E"/>
    <w:rsid w:val="00F11E27"/>
    <w:rsid w:val="00F11F21"/>
    <w:rsid w:val="00F11FED"/>
    <w:rsid w:val="00F12796"/>
    <w:rsid w:val="00F12F50"/>
    <w:rsid w:val="00F13342"/>
    <w:rsid w:val="00F133C5"/>
    <w:rsid w:val="00F1392A"/>
    <w:rsid w:val="00F13EAC"/>
    <w:rsid w:val="00F13EE1"/>
    <w:rsid w:val="00F1451A"/>
    <w:rsid w:val="00F145B1"/>
    <w:rsid w:val="00F1491C"/>
    <w:rsid w:val="00F166CD"/>
    <w:rsid w:val="00F16754"/>
    <w:rsid w:val="00F16783"/>
    <w:rsid w:val="00F16EDA"/>
    <w:rsid w:val="00F17798"/>
    <w:rsid w:val="00F1792F"/>
    <w:rsid w:val="00F21C05"/>
    <w:rsid w:val="00F22137"/>
    <w:rsid w:val="00F22B3B"/>
    <w:rsid w:val="00F22C21"/>
    <w:rsid w:val="00F22C93"/>
    <w:rsid w:val="00F22E2C"/>
    <w:rsid w:val="00F22E5E"/>
    <w:rsid w:val="00F22F3E"/>
    <w:rsid w:val="00F23C81"/>
    <w:rsid w:val="00F24321"/>
    <w:rsid w:val="00F2462D"/>
    <w:rsid w:val="00F256F4"/>
    <w:rsid w:val="00F261F3"/>
    <w:rsid w:val="00F26C91"/>
    <w:rsid w:val="00F26E37"/>
    <w:rsid w:val="00F27490"/>
    <w:rsid w:val="00F27912"/>
    <w:rsid w:val="00F27F4B"/>
    <w:rsid w:val="00F30099"/>
    <w:rsid w:val="00F30194"/>
    <w:rsid w:val="00F30A7F"/>
    <w:rsid w:val="00F318AB"/>
    <w:rsid w:val="00F319B8"/>
    <w:rsid w:val="00F32851"/>
    <w:rsid w:val="00F348E4"/>
    <w:rsid w:val="00F34E9E"/>
    <w:rsid w:val="00F358D6"/>
    <w:rsid w:val="00F35AA8"/>
    <w:rsid w:val="00F35AC1"/>
    <w:rsid w:val="00F3693E"/>
    <w:rsid w:val="00F37114"/>
    <w:rsid w:val="00F375C2"/>
    <w:rsid w:val="00F376BC"/>
    <w:rsid w:val="00F37B14"/>
    <w:rsid w:val="00F37C80"/>
    <w:rsid w:val="00F408EF"/>
    <w:rsid w:val="00F40B7E"/>
    <w:rsid w:val="00F40DB8"/>
    <w:rsid w:val="00F40EDD"/>
    <w:rsid w:val="00F415E3"/>
    <w:rsid w:val="00F41842"/>
    <w:rsid w:val="00F420D5"/>
    <w:rsid w:val="00F426C2"/>
    <w:rsid w:val="00F43849"/>
    <w:rsid w:val="00F43ABE"/>
    <w:rsid w:val="00F43CC0"/>
    <w:rsid w:val="00F446A6"/>
    <w:rsid w:val="00F44853"/>
    <w:rsid w:val="00F448FD"/>
    <w:rsid w:val="00F44EFE"/>
    <w:rsid w:val="00F45839"/>
    <w:rsid w:val="00F46AA3"/>
    <w:rsid w:val="00F46EE2"/>
    <w:rsid w:val="00F47BE1"/>
    <w:rsid w:val="00F503A8"/>
    <w:rsid w:val="00F505A5"/>
    <w:rsid w:val="00F50728"/>
    <w:rsid w:val="00F51F6C"/>
    <w:rsid w:val="00F523F2"/>
    <w:rsid w:val="00F526A4"/>
    <w:rsid w:val="00F528F7"/>
    <w:rsid w:val="00F529CF"/>
    <w:rsid w:val="00F52E83"/>
    <w:rsid w:val="00F52FD0"/>
    <w:rsid w:val="00F537F5"/>
    <w:rsid w:val="00F53A63"/>
    <w:rsid w:val="00F53CCB"/>
    <w:rsid w:val="00F53E5D"/>
    <w:rsid w:val="00F5466F"/>
    <w:rsid w:val="00F546BA"/>
    <w:rsid w:val="00F54DBB"/>
    <w:rsid w:val="00F552B0"/>
    <w:rsid w:val="00F55FF0"/>
    <w:rsid w:val="00F5627D"/>
    <w:rsid w:val="00F56950"/>
    <w:rsid w:val="00F56965"/>
    <w:rsid w:val="00F56C45"/>
    <w:rsid w:val="00F57559"/>
    <w:rsid w:val="00F57C32"/>
    <w:rsid w:val="00F60A96"/>
    <w:rsid w:val="00F60C25"/>
    <w:rsid w:val="00F61193"/>
    <w:rsid w:val="00F613DD"/>
    <w:rsid w:val="00F6152C"/>
    <w:rsid w:val="00F61A78"/>
    <w:rsid w:val="00F61D69"/>
    <w:rsid w:val="00F620C7"/>
    <w:rsid w:val="00F622BA"/>
    <w:rsid w:val="00F62CFE"/>
    <w:rsid w:val="00F62EEB"/>
    <w:rsid w:val="00F634DA"/>
    <w:rsid w:val="00F636A5"/>
    <w:rsid w:val="00F6419A"/>
    <w:rsid w:val="00F641A2"/>
    <w:rsid w:val="00F6425E"/>
    <w:rsid w:val="00F646E5"/>
    <w:rsid w:val="00F64C59"/>
    <w:rsid w:val="00F64C97"/>
    <w:rsid w:val="00F65C77"/>
    <w:rsid w:val="00F6698A"/>
    <w:rsid w:val="00F66C04"/>
    <w:rsid w:val="00F66D81"/>
    <w:rsid w:val="00F67AE7"/>
    <w:rsid w:val="00F71864"/>
    <w:rsid w:val="00F72059"/>
    <w:rsid w:val="00F7207E"/>
    <w:rsid w:val="00F72544"/>
    <w:rsid w:val="00F72696"/>
    <w:rsid w:val="00F72AE6"/>
    <w:rsid w:val="00F73012"/>
    <w:rsid w:val="00F73103"/>
    <w:rsid w:val="00F734B0"/>
    <w:rsid w:val="00F73C18"/>
    <w:rsid w:val="00F74040"/>
    <w:rsid w:val="00F741E4"/>
    <w:rsid w:val="00F74E6F"/>
    <w:rsid w:val="00F7592B"/>
    <w:rsid w:val="00F75B75"/>
    <w:rsid w:val="00F75BB9"/>
    <w:rsid w:val="00F75D1A"/>
    <w:rsid w:val="00F75DEC"/>
    <w:rsid w:val="00F765E2"/>
    <w:rsid w:val="00F77301"/>
    <w:rsid w:val="00F77494"/>
    <w:rsid w:val="00F77621"/>
    <w:rsid w:val="00F805D6"/>
    <w:rsid w:val="00F8087D"/>
    <w:rsid w:val="00F80A41"/>
    <w:rsid w:val="00F80B16"/>
    <w:rsid w:val="00F80BFC"/>
    <w:rsid w:val="00F80F1F"/>
    <w:rsid w:val="00F81A32"/>
    <w:rsid w:val="00F8303A"/>
    <w:rsid w:val="00F8383C"/>
    <w:rsid w:val="00F840A6"/>
    <w:rsid w:val="00F85374"/>
    <w:rsid w:val="00F85406"/>
    <w:rsid w:val="00F857A3"/>
    <w:rsid w:val="00F858EF"/>
    <w:rsid w:val="00F8592D"/>
    <w:rsid w:val="00F8606D"/>
    <w:rsid w:val="00F86441"/>
    <w:rsid w:val="00F8708E"/>
    <w:rsid w:val="00F871C4"/>
    <w:rsid w:val="00F875CC"/>
    <w:rsid w:val="00F8761C"/>
    <w:rsid w:val="00F877BE"/>
    <w:rsid w:val="00F87BA1"/>
    <w:rsid w:val="00F90040"/>
    <w:rsid w:val="00F902DD"/>
    <w:rsid w:val="00F904E3"/>
    <w:rsid w:val="00F91E13"/>
    <w:rsid w:val="00F91EE6"/>
    <w:rsid w:val="00F9204F"/>
    <w:rsid w:val="00F925F3"/>
    <w:rsid w:val="00F93906"/>
    <w:rsid w:val="00F93DBD"/>
    <w:rsid w:val="00F949E0"/>
    <w:rsid w:val="00F94B5B"/>
    <w:rsid w:val="00F95132"/>
    <w:rsid w:val="00F95343"/>
    <w:rsid w:val="00F95A06"/>
    <w:rsid w:val="00F95BF5"/>
    <w:rsid w:val="00F95C72"/>
    <w:rsid w:val="00F95EB8"/>
    <w:rsid w:val="00F95F06"/>
    <w:rsid w:val="00F96278"/>
    <w:rsid w:val="00F96A36"/>
    <w:rsid w:val="00F979F3"/>
    <w:rsid w:val="00FA156F"/>
    <w:rsid w:val="00FA1D0D"/>
    <w:rsid w:val="00FA1EDD"/>
    <w:rsid w:val="00FA23AA"/>
    <w:rsid w:val="00FA2836"/>
    <w:rsid w:val="00FA2E6C"/>
    <w:rsid w:val="00FA3085"/>
    <w:rsid w:val="00FA31E5"/>
    <w:rsid w:val="00FA37F4"/>
    <w:rsid w:val="00FA39C9"/>
    <w:rsid w:val="00FA4332"/>
    <w:rsid w:val="00FA5283"/>
    <w:rsid w:val="00FA6470"/>
    <w:rsid w:val="00FA70D9"/>
    <w:rsid w:val="00FA7273"/>
    <w:rsid w:val="00FA7376"/>
    <w:rsid w:val="00FA7987"/>
    <w:rsid w:val="00FB120E"/>
    <w:rsid w:val="00FB129A"/>
    <w:rsid w:val="00FB13D1"/>
    <w:rsid w:val="00FB18E0"/>
    <w:rsid w:val="00FB1BCF"/>
    <w:rsid w:val="00FB23F9"/>
    <w:rsid w:val="00FB2437"/>
    <w:rsid w:val="00FB26B5"/>
    <w:rsid w:val="00FB3436"/>
    <w:rsid w:val="00FB3589"/>
    <w:rsid w:val="00FB387A"/>
    <w:rsid w:val="00FB3C66"/>
    <w:rsid w:val="00FB428D"/>
    <w:rsid w:val="00FB4E5F"/>
    <w:rsid w:val="00FB4FD1"/>
    <w:rsid w:val="00FB5678"/>
    <w:rsid w:val="00FB5927"/>
    <w:rsid w:val="00FB6D30"/>
    <w:rsid w:val="00FB716C"/>
    <w:rsid w:val="00FB72CE"/>
    <w:rsid w:val="00FB7FC8"/>
    <w:rsid w:val="00FC03DD"/>
    <w:rsid w:val="00FC0434"/>
    <w:rsid w:val="00FC0484"/>
    <w:rsid w:val="00FC0503"/>
    <w:rsid w:val="00FC0756"/>
    <w:rsid w:val="00FC0E90"/>
    <w:rsid w:val="00FC0F1E"/>
    <w:rsid w:val="00FC12A7"/>
    <w:rsid w:val="00FC167B"/>
    <w:rsid w:val="00FC1F1F"/>
    <w:rsid w:val="00FC2262"/>
    <w:rsid w:val="00FC2356"/>
    <w:rsid w:val="00FC2424"/>
    <w:rsid w:val="00FC27F4"/>
    <w:rsid w:val="00FC2C8F"/>
    <w:rsid w:val="00FC444C"/>
    <w:rsid w:val="00FC4743"/>
    <w:rsid w:val="00FC508D"/>
    <w:rsid w:val="00FC5668"/>
    <w:rsid w:val="00FC5A26"/>
    <w:rsid w:val="00FC5C05"/>
    <w:rsid w:val="00FC60E0"/>
    <w:rsid w:val="00FC6658"/>
    <w:rsid w:val="00FC6F05"/>
    <w:rsid w:val="00FC7017"/>
    <w:rsid w:val="00FC74F7"/>
    <w:rsid w:val="00FC7DEC"/>
    <w:rsid w:val="00FD0032"/>
    <w:rsid w:val="00FD024E"/>
    <w:rsid w:val="00FD03B6"/>
    <w:rsid w:val="00FD06C0"/>
    <w:rsid w:val="00FD10C1"/>
    <w:rsid w:val="00FD16C0"/>
    <w:rsid w:val="00FD1781"/>
    <w:rsid w:val="00FD18C0"/>
    <w:rsid w:val="00FD1DEC"/>
    <w:rsid w:val="00FD229E"/>
    <w:rsid w:val="00FD22CE"/>
    <w:rsid w:val="00FD24AD"/>
    <w:rsid w:val="00FD270F"/>
    <w:rsid w:val="00FD2A94"/>
    <w:rsid w:val="00FD2DA0"/>
    <w:rsid w:val="00FD3993"/>
    <w:rsid w:val="00FD4738"/>
    <w:rsid w:val="00FD51F6"/>
    <w:rsid w:val="00FD5481"/>
    <w:rsid w:val="00FD560D"/>
    <w:rsid w:val="00FD5620"/>
    <w:rsid w:val="00FD5769"/>
    <w:rsid w:val="00FD5888"/>
    <w:rsid w:val="00FD58F3"/>
    <w:rsid w:val="00FD6289"/>
    <w:rsid w:val="00FD6B16"/>
    <w:rsid w:val="00FD6C7E"/>
    <w:rsid w:val="00FD70D7"/>
    <w:rsid w:val="00FD729E"/>
    <w:rsid w:val="00FE01E3"/>
    <w:rsid w:val="00FE082E"/>
    <w:rsid w:val="00FE1960"/>
    <w:rsid w:val="00FE19FB"/>
    <w:rsid w:val="00FE1F4E"/>
    <w:rsid w:val="00FE2895"/>
    <w:rsid w:val="00FE28F4"/>
    <w:rsid w:val="00FE291E"/>
    <w:rsid w:val="00FE30C7"/>
    <w:rsid w:val="00FE34F1"/>
    <w:rsid w:val="00FE363C"/>
    <w:rsid w:val="00FE4014"/>
    <w:rsid w:val="00FE42F6"/>
    <w:rsid w:val="00FE47C0"/>
    <w:rsid w:val="00FE485C"/>
    <w:rsid w:val="00FE4D53"/>
    <w:rsid w:val="00FE4FB9"/>
    <w:rsid w:val="00FE5474"/>
    <w:rsid w:val="00FE56A7"/>
    <w:rsid w:val="00FE5941"/>
    <w:rsid w:val="00FE5BDB"/>
    <w:rsid w:val="00FE5CD7"/>
    <w:rsid w:val="00FE6012"/>
    <w:rsid w:val="00FE686F"/>
    <w:rsid w:val="00FE72DA"/>
    <w:rsid w:val="00FE78E1"/>
    <w:rsid w:val="00FF0A36"/>
    <w:rsid w:val="00FF0FA9"/>
    <w:rsid w:val="00FF13FB"/>
    <w:rsid w:val="00FF1696"/>
    <w:rsid w:val="00FF16BE"/>
    <w:rsid w:val="00FF2D73"/>
    <w:rsid w:val="00FF3809"/>
    <w:rsid w:val="00FF3B4E"/>
    <w:rsid w:val="00FF4151"/>
    <w:rsid w:val="00FF483E"/>
    <w:rsid w:val="00FF488E"/>
    <w:rsid w:val="00FF4A30"/>
    <w:rsid w:val="00FF4BF3"/>
    <w:rsid w:val="00FF4DDB"/>
    <w:rsid w:val="00FF52F0"/>
    <w:rsid w:val="00FF560F"/>
    <w:rsid w:val="00FF6402"/>
    <w:rsid w:val="00FF6660"/>
    <w:rsid w:val="00FF6AA1"/>
    <w:rsid w:val="00FF6AAF"/>
    <w:rsid w:val="00FF6EDB"/>
    <w:rsid w:val="00FF6F7C"/>
    <w:rsid w:val="00FF7516"/>
    <w:rsid w:val="00FF7BE6"/>
    <w:rsid w:val="00FF7E68"/>
    <w:rsid w:val="01969431"/>
    <w:rsid w:val="01ABD05E"/>
    <w:rsid w:val="01B018FC"/>
    <w:rsid w:val="01B5B4EB"/>
    <w:rsid w:val="01EF9699"/>
    <w:rsid w:val="020CCB1D"/>
    <w:rsid w:val="021107C6"/>
    <w:rsid w:val="023C9A96"/>
    <w:rsid w:val="0249202A"/>
    <w:rsid w:val="0279FB8B"/>
    <w:rsid w:val="027E7CA0"/>
    <w:rsid w:val="028D0CB2"/>
    <w:rsid w:val="02997871"/>
    <w:rsid w:val="02AF8A1A"/>
    <w:rsid w:val="02B41092"/>
    <w:rsid w:val="02D5EE6E"/>
    <w:rsid w:val="0313EAF6"/>
    <w:rsid w:val="0369F3CD"/>
    <w:rsid w:val="037C964B"/>
    <w:rsid w:val="03A4AAEF"/>
    <w:rsid w:val="03E44576"/>
    <w:rsid w:val="040F87B6"/>
    <w:rsid w:val="04590D4E"/>
    <w:rsid w:val="04725026"/>
    <w:rsid w:val="047C1485"/>
    <w:rsid w:val="047C1757"/>
    <w:rsid w:val="0498AEF2"/>
    <w:rsid w:val="04A303B8"/>
    <w:rsid w:val="04A503E7"/>
    <w:rsid w:val="04D5322D"/>
    <w:rsid w:val="0584BC3C"/>
    <w:rsid w:val="061FD70A"/>
    <w:rsid w:val="06226342"/>
    <w:rsid w:val="063611CB"/>
    <w:rsid w:val="065963E7"/>
    <w:rsid w:val="06804700"/>
    <w:rsid w:val="06C393C1"/>
    <w:rsid w:val="07020D41"/>
    <w:rsid w:val="071EC9C5"/>
    <w:rsid w:val="07684B62"/>
    <w:rsid w:val="07E8679B"/>
    <w:rsid w:val="0813FA41"/>
    <w:rsid w:val="0819E925"/>
    <w:rsid w:val="0823C49F"/>
    <w:rsid w:val="083B7AC8"/>
    <w:rsid w:val="085FDDAF"/>
    <w:rsid w:val="08E86ACE"/>
    <w:rsid w:val="0916F709"/>
    <w:rsid w:val="092A39DF"/>
    <w:rsid w:val="092E13D0"/>
    <w:rsid w:val="09452E21"/>
    <w:rsid w:val="097E4EE6"/>
    <w:rsid w:val="0986CE37"/>
    <w:rsid w:val="099B9F7B"/>
    <w:rsid w:val="09B5B986"/>
    <w:rsid w:val="09DB47E5"/>
    <w:rsid w:val="09FCA8CF"/>
    <w:rsid w:val="0A2D153D"/>
    <w:rsid w:val="0A450EAA"/>
    <w:rsid w:val="0A4EEC23"/>
    <w:rsid w:val="0A5A5DBD"/>
    <w:rsid w:val="0AA81915"/>
    <w:rsid w:val="0AEDB2DD"/>
    <w:rsid w:val="0B5189E7"/>
    <w:rsid w:val="0B523C1A"/>
    <w:rsid w:val="0B804CF2"/>
    <w:rsid w:val="0BB4A918"/>
    <w:rsid w:val="0BD6EE53"/>
    <w:rsid w:val="0C4D22CE"/>
    <w:rsid w:val="0C78E092"/>
    <w:rsid w:val="0C82655C"/>
    <w:rsid w:val="0CB7B1AC"/>
    <w:rsid w:val="0CE35216"/>
    <w:rsid w:val="0D0956AD"/>
    <w:rsid w:val="0D0DC471"/>
    <w:rsid w:val="0D18BF50"/>
    <w:rsid w:val="0D1FA567"/>
    <w:rsid w:val="0D2D20DE"/>
    <w:rsid w:val="0D8BE72A"/>
    <w:rsid w:val="0D95A10A"/>
    <w:rsid w:val="0DEC1188"/>
    <w:rsid w:val="0E2BDE86"/>
    <w:rsid w:val="0E76EB1B"/>
    <w:rsid w:val="0E78B532"/>
    <w:rsid w:val="0E892AA9"/>
    <w:rsid w:val="0ECA8B15"/>
    <w:rsid w:val="0ED38313"/>
    <w:rsid w:val="0ED6B1C5"/>
    <w:rsid w:val="0EE77C3E"/>
    <w:rsid w:val="0F0E2A6E"/>
    <w:rsid w:val="0F0ED75B"/>
    <w:rsid w:val="0F2C6B8B"/>
    <w:rsid w:val="0F89640C"/>
    <w:rsid w:val="0F8C92FC"/>
    <w:rsid w:val="1012BB7C"/>
    <w:rsid w:val="1020D4B2"/>
    <w:rsid w:val="102D590B"/>
    <w:rsid w:val="10583541"/>
    <w:rsid w:val="10745AE6"/>
    <w:rsid w:val="108BDFC9"/>
    <w:rsid w:val="10E7744F"/>
    <w:rsid w:val="10FAF801"/>
    <w:rsid w:val="112C5EB6"/>
    <w:rsid w:val="112C9D93"/>
    <w:rsid w:val="11458A1C"/>
    <w:rsid w:val="114E67DC"/>
    <w:rsid w:val="116750EB"/>
    <w:rsid w:val="11900A47"/>
    <w:rsid w:val="119F05E7"/>
    <w:rsid w:val="11A47E4D"/>
    <w:rsid w:val="11BE1355"/>
    <w:rsid w:val="11FE0FAB"/>
    <w:rsid w:val="1228A71D"/>
    <w:rsid w:val="123635B8"/>
    <w:rsid w:val="12885C45"/>
    <w:rsid w:val="129CDF53"/>
    <w:rsid w:val="12BC6FA4"/>
    <w:rsid w:val="12BED32E"/>
    <w:rsid w:val="12C531BD"/>
    <w:rsid w:val="12D63FAA"/>
    <w:rsid w:val="12DC6DD0"/>
    <w:rsid w:val="12FFF8B0"/>
    <w:rsid w:val="134C8739"/>
    <w:rsid w:val="13520251"/>
    <w:rsid w:val="137AD76B"/>
    <w:rsid w:val="13A6B522"/>
    <w:rsid w:val="13C04DB9"/>
    <w:rsid w:val="13C4D72B"/>
    <w:rsid w:val="13C6ACCE"/>
    <w:rsid w:val="1403EA62"/>
    <w:rsid w:val="1406DAE0"/>
    <w:rsid w:val="140972CF"/>
    <w:rsid w:val="145CDF44"/>
    <w:rsid w:val="14604E46"/>
    <w:rsid w:val="149659C3"/>
    <w:rsid w:val="1499FE99"/>
    <w:rsid w:val="14BCCA21"/>
    <w:rsid w:val="14E1720C"/>
    <w:rsid w:val="1503FAD9"/>
    <w:rsid w:val="152CCA2E"/>
    <w:rsid w:val="1558AA78"/>
    <w:rsid w:val="156F16C3"/>
    <w:rsid w:val="1581079E"/>
    <w:rsid w:val="15B38FE3"/>
    <w:rsid w:val="15ECC31D"/>
    <w:rsid w:val="15F63E1D"/>
    <w:rsid w:val="1612F2AC"/>
    <w:rsid w:val="162D7008"/>
    <w:rsid w:val="164505A5"/>
    <w:rsid w:val="1694A045"/>
    <w:rsid w:val="16C25996"/>
    <w:rsid w:val="16E277BF"/>
    <w:rsid w:val="16EF00FC"/>
    <w:rsid w:val="172334F2"/>
    <w:rsid w:val="1752E9E7"/>
    <w:rsid w:val="17AAB9F8"/>
    <w:rsid w:val="17DF0F1A"/>
    <w:rsid w:val="17E761CB"/>
    <w:rsid w:val="17F57507"/>
    <w:rsid w:val="181912CE"/>
    <w:rsid w:val="187AC444"/>
    <w:rsid w:val="188EE0D2"/>
    <w:rsid w:val="18E8D1B0"/>
    <w:rsid w:val="1920F59E"/>
    <w:rsid w:val="19347341"/>
    <w:rsid w:val="195F2635"/>
    <w:rsid w:val="1960A01B"/>
    <w:rsid w:val="19649351"/>
    <w:rsid w:val="19673DAB"/>
    <w:rsid w:val="1972BA28"/>
    <w:rsid w:val="197AFBA0"/>
    <w:rsid w:val="198317E4"/>
    <w:rsid w:val="198B69BC"/>
    <w:rsid w:val="199C1A20"/>
    <w:rsid w:val="19E903EE"/>
    <w:rsid w:val="1A3C7B29"/>
    <w:rsid w:val="1A62E854"/>
    <w:rsid w:val="1A67FD84"/>
    <w:rsid w:val="1AF4BBBE"/>
    <w:rsid w:val="1B086E32"/>
    <w:rsid w:val="1B0CED19"/>
    <w:rsid w:val="1B166C3A"/>
    <w:rsid w:val="1B2056BE"/>
    <w:rsid w:val="1B6F9B37"/>
    <w:rsid w:val="1B8891C9"/>
    <w:rsid w:val="1BB4601E"/>
    <w:rsid w:val="1BBC8592"/>
    <w:rsid w:val="1BC7DA44"/>
    <w:rsid w:val="1BCAD85C"/>
    <w:rsid w:val="1BD2235A"/>
    <w:rsid w:val="1BFEB8B5"/>
    <w:rsid w:val="1C0722B8"/>
    <w:rsid w:val="1C24FDB4"/>
    <w:rsid w:val="1C41F9CE"/>
    <w:rsid w:val="1C498DF4"/>
    <w:rsid w:val="1C56A5AC"/>
    <w:rsid w:val="1C6847B7"/>
    <w:rsid w:val="1CEE7B95"/>
    <w:rsid w:val="1CF6D01F"/>
    <w:rsid w:val="1DA2F9BE"/>
    <w:rsid w:val="1DD09FA4"/>
    <w:rsid w:val="1DD49AF2"/>
    <w:rsid w:val="1DED11AE"/>
    <w:rsid w:val="1DEE2FFB"/>
    <w:rsid w:val="1DF788DC"/>
    <w:rsid w:val="1DFFBA6C"/>
    <w:rsid w:val="1E5A6036"/>
    <w:rsid w:val="1E727EBE"/>
    <w:rsid w:val="1E7A5218"/>
    <w:rsid w:val="1E810574"/>
    <w:rsid w:val="1EE570AC"/>
    <w:rsid w:val="1F066B72"/>
    <w:rsid w:val="1F29596E"/>
    <w:rsid w:val="1F48C417"/>
    <w:rsid w:val="1F759780"/>
    <w:rsid w:val="1F88E20F"/>
    <w:rsid w:val="1FDDBD46"/>
    <w:rsid w:val="20162279"/>
    <w:rsid w:val="2063D0A9"/>
    <w:rsid w:val="20A7CECA"/>
    <w:rsid w:val="20C19F76"/>
    <w:rsid w:val="20D7A5D9"/>
    <w:rsid w:val="2110A307"/>
    <w:rsid w:val="21822BC9"/>
    <w:rsid w:val="21AB28C6"/>
    <w:rsid w:val="22334819"/>
    <w:rsid w:val="223D2E50"/>
    <w:rsid w:val="2254D386"/>
    <w:rsid w:val="2299DC53"/>
    <w:rsid w:val="22ED9D41"/>
    <w:rsid w:val="23094A47"/>
    <w:rsid w:val="23590B2D"/>
    <w:rsid w:val="236AACDA"/>
    <w:rsid w:val="2372E2E1"/>
    <w:rsid w:val="23CEE242"/>
    <w:rsid w:val="2410DC09"/>
    <w:rsid w:val="2471FEC7"/>
    <w:rsid w:val="24894011"/>
    <w:rsid w:val="248F195E"/>
    <w:rsid w:val="248FD6F3"/>
    <w:rsid w:val="24D3148A"/>
    <w:rsid w:val="2507054A"/>
    <w:rsid w:val="252FB9E8"/>
    <w:rsid w:val="25499971"/>
    <w:rsid w:val="25C662BF"/>
    <w:rsid w:val="25D7C6E9"/>
    <w:rsid w:val="26062699"/>
    <w:rsid w:val="2649425A"/>
    <w:rsid w:val="27365B7D"/>
    <w:rsid w:val="27494C9F"/>
    <w:rsid w:val="27495B6F"/>
    <w:rsid w:val="274DA869"/>
    <w:rsid w:val="276254A6"/>
    <w:rsid w:val="27747D25"/>
    <w:rsid w:val="277F1C6C"/>
    <w:rsid w:val="2791D8A5"/>
    <w:rsid w:val="279F8A4E"/>
    <w:rsid w:val="27F54C90"/>
    <w:rsid w:val="2807DE8C"/>
    <w:rsid w:val="28679A4C"/>
    <w:rsid w:val="286E5F42"/>
    <w:rsid w:val="288A5D38"/>
    <w:rsid w:val="28B3A8D1"/>
    <w:rsid w:val="2929E53B"/>
    <w:rsid w:val="29D0B2A6"/>
    <w:rsid w:val="2A33A153"/>
    <w:rsid w:val="2A553F5E"/>
    <w:rsid w:val="2A5EBA65"/>
    <w:rsid w:val="2A63D488"/>
    <w:rsid w:val="2A703AE7"/>
    <w:rsid w:val="2AD16D6C"/>
    <w:rsid w:val="2AD20FD8"/>
    <w:rsid w:val="2AE746FE"/>
    <w:rsid w:val="2B204D9D"/>
    <w:rsid w:val="2B2E11A5"/>
    <w:rsid w:val="2B39EA55"/>
    <w:rsid w:val="2B5ACBB5"/>
    <w:rsid w:val="2B7A0F28"/>
    <w:rsid w:val="2B8D649B"/>
    <w:rsid w:val="2B8D90CF"/>
    <w:rsid w:val="2BDB6CAA"/>
    <w:rsid w:val="2BFFA4E9"/>
    <w:rsid w:val="2C29121D"/>
    <w:rsid w:val="2C713090"/>
    <w:rsid w:val="2C7C3EE0"/>
    <w:rsid w:val="2C8E2CBA"/>
    <w:rsid w:val="2CF45395"/>
    <w:rsid w:val="2CFEEAAF"/>
    <w:rsid w:val="2CFF5341"/>
    <w:rsid w:val="2D2F051B"/>
    <w:rsid w:val="2D3D1416"/>
    <w:rsid w:val="2D4F8368"/>
    <w:rsid w:val="2D7F2B44"/>
    <w:rsid w:val="2D9724B1"/>
    <w:rsid w:val="2D9B754A"/>
    <w:rsid w:val="2DC85CB7"/>
    <w:rsid w:val="2DFDA7D7"/>
    <w:rsid w:val="2E725D0A"/>
    <w:rsid w:val="2E83E0D3"/>
    <w:rsid w:val="2E9023F6"/>
    <w:rsid w:val="2EBAA9A1"/>
    <w:rsid w:val="2EF75E27"/>
    <w:rsid w:val="2F0B1104"/>
    <w:rsid w:val="2F26F68D"/>
    <w:rsid w:val="2F5C2555"/>
    <w:rsid w:val="2F70FB95"/>
    <w:rsid w:val="2F7912B2"/>
    <w:rsid w:val="2F951ED9"/>
    <w:rsid w:val="2FCAF699"/>
    <w:rsid w:val="302BF457"/>
    <w:rsid w:val="3089370C"/>
    <w:rsid w:val="30925472"/>
    <w:rsid w:val="30C63826"/>
    <w:rsid w:val="30E751B9"/>
    <w:rsid w:val="313258DC"/>
    <w:rsid w:val="3134237E"/>
    <w:rsid w:val="315DAA03"/>
    <w:rsid w:val="31648396"/>
    <w:rsid w:val="3189BB11"/>
    <w:rsid w:val="319501B6"/>
    <w:rsid w:val="31C1FC14"/>
    <w:rsid w:val="31CE0AF1"/>
    <w:rsid w:val="31F9D414"/>
    <w:rsid w:val="31FE95B0"/>
    <w:rsid w:val="3225F17E"/>
    <w:rsid w:val="323C6F06"/>
    <w:rsid w:val="32900B72"/>
    <w:rsid w:val="329720B1"/>
    <w:rsid w:val="32AD4A02"/>
    <w:rsid w:val="32D5D7D5"/>
    <w:rsid w:val="3319DD7A"/>
    <w:rsid w:val="3331BE97"/>
    <w:rsid w:val="3332B92C"/>
    <w:rsid w:val="33417776"/>
    <w:rsid w:val="3348F482"/>
    <w:rsid w:val="33D38A1F"/>
    <w:rsid w:val="33E4E036"/>
    <w:rsid w:val="3419064B"/>
    <w:rsid w:val="346206A2"/>
    <w:rsid w:val="3492B8A1"/>
    <w:rsid w:val="34D6B9E3"/>
    <w:rsid w:val="34DE1ACB"/>
    <w:rsid w:val="35189EBE"/>
    <w:rsid w:val="3527FF22"/>
    <w:rsid w:val="353A410D"/>
    <w:rsid w:val="353CDDFB"/>
    <w:rsid w:val="35859DA8"/>
    <w:rsid w:val="3585A02C"/>
    <w:rsid w:val="35DA8178"/>
    <w:rsid w:val="35E6BE8A"/>
    <w:rsid w:val="361B9F1E"/>
    <w:rsid w:val="363C52BA"/>
    <w:rsid w:val="36409111"/>
    <w:rsid w:val="364A5959"/>
    <w:rsid w:val="3656A9A3"/>
    <w:rsid w:val="3672A279"/>
    <w:rsid w:val="36B762FB"/>
    <w:rsid w:val="36F14AB8"/>
    <w:rsid w:val="36FA43EE"/>
    <w:rsid w:val="375C29B2"/>
    <w:rsid w:val="3778110F"/>
    <w:rsid w:val="37ABA5A6"/>
    <w:rsid w:val="37AF0B41"/>
    <w:rsid w:val="37CE7146"/>
    <w:rsid w:val="37D97B44"/>
    <w:rsid w:val="37F89853"/>
    <w:rsid w:val="3801CBAC"/>
    <w:rsid w:val="382CD6D6"/>
    <w:rsid w:val="38426F34"/>
    <w:rsid w:val="389C71C9"/>
    <w:rsid w:val="38A30153"/>
    <w:rsid w:val="38C4E38D"/>
    <w:rsid w:val="38DB2C91"/>
    <w:rsid w:val="38EBC29D"/>
    <w:rsid w:val="38F8D835"/>
    <w:rsid w:val="3905A5EA"/>
    <w:rsid w:val="391BE74D"/>
    <w:rsid w:val="392AC92F"/>
    <w:rsid w:val="396A41A7"/>
    <w:rsid w:val="3988A41B"/>
    <w:rsid w:val="398AF3A4"/>
    <w:rsid w:val="39FC640D"/>
    <w:rsid w:val="39FCDF0A"/>
    <w:rsid w:val="3A606031"/>
    <w:rsid w:val="3A9B1263"/>
    <w:rsid w:val="3ADA9963"/>
    <w:rsid w:val="3B0CC54E"/>
    <w:rsid w:val="3B26345A"/>
    <w:rsid w:val="3B3C0DF2"/>
    <w:rsid w:val="3B46A75C"/>
    <w:rsid w:val="3B92FB44"/>
    <w:rsid w:val="3BBF4E07"/>
    <w:rsid w:val="3BC3A6B0"/>
    <w:rsid w:val="3BD7329B"/>
    <w:rsid w:val="3BED5CC7"/>
    <w:rsid w:val="3C238B0F"/>
    <w:rsid w:val="3C5D851E"/>
    <w:rsid w:val="3CB12A75"/>
    <w:rsid w:val="3CB953B2"/>
    <w:rsid w:val="3D401967"/>
    <w:rsid w:val="3D49B467"/>
    <w:rsid w:val="3D5AF93D"/>
    <w:rsid w:val="3D633703"/>
    <w:rsid w:val="3DA3AAB4"/>
    <w:rsid w:val="3DD20CF8"/>
    <w:rsid w:val="3DD47164"/>
    <w:rsid w:val="3DDD9FE0"/>
    <w:rsid w:val="3E0256A5"/>
    <w:rsid w:val="3E6D2099"/>
    <w:rsid w:val="3E6EAF50"/>
    <w:rsid w:val="3E8756BF"/>
    <w:rsid w:val="3E920144"/>
    <w:rsid w:val="3E950E6C"/>
    <w:rsid w:val="3E97D9E1"/>
    <w:rsid w:val="3EAD47D3"/>
    <w:rsid w:val="3EAFEF68"/>
    <w:rsid w:val="3EBFCF7C"/>
    <w:rsid w:val="3F1F79A1"/>
    <w:rsid w:val="3F509098"/>
    <w:rsid w:val="3F52A2B6"/>
    <w:rsid w:val="3F558428"/>
    <w:rsid w:val="3F797041"/>
    <w:rsid w:val="3F8EB66A"/>
    <w:rsid w:val="3FB80234"/>
    <w:rsid w:val="406B07B7"/>
    <w:rsid w:val="40841C26"/>
    <w:rsid w:val="40A09AD9"/>
    <w:rsid w:val="40A4622E"/>
    <w:rsid w:val="40DBCDC2"/>
    <w:rsid w:val="40E3EA64"/>
    <w:rsid w:val="411CB2B7"/>
    <w:rsid w:val="41404602"/>
    <w:rsid w:val="415C2B2F"/>
    <w:rsid w:val="41853340"/>
    <w:rsid w:val="4199C7C9"/>
    <w:rsid w:val="41C70BB7"/>
    <w:rsid w:val="41F53E72"/>
    <w:rsid w:val="42526EFA"/>
    <w:rsid w:val="42588179"/>
    <w:rsid w:val="42B11865"/>
    <w:rsid w:val="42C04E03"/>
    <w:rsid w:val="42E72C05"/>
    <w:rsid w:val="43040048"/>
    <w:rsid w:val="43A2E976"/>
    <w:rsid w:val="43A7335E"/>
    <w:rsid w:val="43B5E6B0"/>
    <w:rsid w:val="43B931A1"/>
    <w:rsid w:val="43DB4DA3"/>
    <w:rsid w:val="43EE8B89"/>
    <w:rsid w:val="43F35E51"/>
    <w:rsid w:val="441778C2"/>
    <w:rsid w:val="445EE644"/>
    <w:rsid w:val="447B996A"/>
    <w:rsid w:val="44AF5632"/>
    <w:rsid w:val="44D69612"/>
    <w:rsid w:val="44EAE41B"/>
    <w:rsid w:val="45262EF4"/>
    <w:rsid w:val="45488101"/>
    <w:rsid w:val="454B35B0"/>
    <w:rsid w:val="455AD4C3"/>
    <w:rsid w:val="457C387D"/>
    <w:rsid w:val="4585CF96"/>
    <w:rsid w:val="45FC720C"/>
    <w:rsid w:val="46237A93"/>
    <w:rsid w:val="46356FF0"/>
    <w:rsid w:val="463CE479"/>
    <w:rsid w:val="463F8174"/>
    <w:rsid w:val="464E7BD6"/>
    <w:rsid w:val="467B4687"/>
    <w:rsid w:val="469FDF4E"/>
    <w:rsid w:val="46ADBB59"/>
    <w:rsid w:val="4733AD4A"/>
    <w:rsid w:val="4736F409"/>
    <w:rsid w:val="473CD3E7"/>
    <w:rsid w:val="4745E1B2"/>
    <w:rsid w:val="4750D54C"/>
    <w:rsid w:val="4764A269"/>
    <w:rsid w:val="47A235E7"/>
    <w:rsid w:val="47E6F6F4"/>
    <w:rsid w:val="47EE2798"/>
    <w:rsid w:val="4808C940"/>
    <w:rsid w:val="4809CCC3"/>
    <w:rsid w:val="48399DE4"/>
    <w:rsid w:val="485A2708"/>
    <w:rsid w:val="4881CFEF"/>
    <w:rsid w:val="48BD965A"/>
    <w:rsid w:val="493E0648"/>
    <w:rsid w:val="495B0DB2"/>
    <w:rsid w:val="498D4EA5"/>
    <w:rsid w:val="4993694E"/>
    <w:rsid w:val="49A5E90E"/>
    <w:rsid w:val="49AE7BF6"/>
    <w:rsid w:val="49F1B408"/>
    <w:rsid w:val="4A00C29B"/>
    <w:rsid w:val="4A59FA2A"/>
    <w:rsid w:val="4A887184"/>
    <w:rsid w:val="4A92BAC5"/>
    <w:rsid w:val="4B2602F7"/>
    <w:rsid w:val="4B31BD0C"/>
    <w:rsid w:val="4B41777A"/>
    <w:rsid w:val="4B41B96F"/>
    <w:rsid w:val="4B60EEB6"/>
    <w:rsid w:val="4BF11D0B"/>
    <w:rsid w:val="4C4A4EFB"/>
    <w:rsid w:val="4C5369C3"/>
    <w:rsid w:val="4C592663"/>
    <w:rsid w:val="4C80BA2C"/>
    <w:rsid w:val="4C97FD99"/>
    <w:rsid w:val="4CCE9C35"/>
    <w:rsid w:val="4CEE62B8"/>
    <w:rsid w:val="4D172B04"/>
    <w:rsid w:val="4D1ACBC1"/>
    <w:rsid w:val="4D233BF8"/>
    <w:rsid w:val="4D6FB441"/>
    <w:rsid w:val="4D90E093"/>
    <w:rsid w:val="4DFB48E4"/>
    <w:rsid w:val="4E0B0CAC"/>
    <w:rsid w:val="4E147309"/>
    <w:rsid w:val="4E31B13A"/>
    <w:rsid w:val="4E43FC07"/>
    <w:rsid w:val="4E5326D6"/>
    <w:rsid w:val="4E6F74FE"/>
    <w:rsid w:val="4ECAEAB4"/>
    <w:rsid w:val="4EE93E17"/>
    <w:rsid w:val="4F6C8701"/>
    <w:rsid w:val="4F94AF5C"/>
    <w:rsid w:val="4FA1C7A5"/>
    <w:rsid w:val="4FC9393C"/>
    <w:rsid w:val="4FCD60A1"/>
    <w:rsid w:val="500F2153"/>
    <w:rsid w:val="502E55A7"/>
    <w:rsid w:val="5081EC80"/>
    <w:rsid w:val="5089FECA"/>
    <w:rsid w:val="50D1414B"/>
    <w:rsid w:val="5106DC9C"/>
    <w:rsid w:val="511AD9F0"/>
    <w:rsid w:val="512440EF"/>
    <w:rsid w:val="51330BBB"/>
    <w:rsid w:val="513351F2"/>
    <w:rsid w:val="513AC407"/>
    <w:rsid w:val="51D6314E"/>
    <w:rsid w:val="520CAF96"/>
    <w:rsid w:val="52752A8D"/>
    <w:rsid w:val="52A5C71A"/>
    <w:rsid w:val="52CEBEB6"/>
    <w:rsid w:val="52FA67BD"/>
    <w:rsid w:val="5304E062"/>
    <w:rsid w:val="53126BBD"/>
    <w:rsid w:val="531285FD"/>
    <w:rsid w:val="531A5C67"/>
    <w:rsid w:val="538AC7DC"/>
    <w:rsid w:val="538FFDA2"/>
    <w:rsid w:val="5399F531"/>
    <w:rsid w:val="53EB1A8A"/>
    <w:rsid w:val="53FB2A08"/>
    <w:rsid w:val="54032CA5"/>
    <w:rsid w:val="54840E27"/>
    <w:rsid w:val="549BB151"/>
    <w:rsid w:val="54C708D7"/>
    <w:rsid w:val="54DACCA3"/>
    <w:rsid w:val="55326C4D"/>
    <w:rsid w:val="55405CEB"/>
    <w:rsid w:val="5560E4A4"/>
    <w:rsid w:val="55D74DDB"/>
    <w:rsid w:val="55EEDB7E"/>
    <w:rsid w:val="56151E55"/>
    <w:rsid w:val="561A2A61"/>
    <w:rsid w:val="56CD5F6E"/>
    <w:rsid w:val="56D918E7"/>
    <w:rsid w:val="5745D43B"/>
    <w:rsid w:val="574677FB"/>
    <w:rsid w:val="5760F2EF"/>
    <w:rsid w:val="57743F27"/>
    <w:rsid w:val="57AA058B"/>
    <w:rsid w:val="57D04D4E"/>
    <w:rsid w:val="57D0C9A1"/>
    <w:rsid w:val="57D6C5E8"/>
    <w:rsid w:val="585C14E9"/>
    <w:rsid w:val="58623F63"/>
    <w:rsid w:val="58658EF1"/>
    <w:rsid w:val="58C916E6"/>
    <w:rsid w:val="591EB16D"/>
    <w:rsid w:val="59279687"/>
    <w:rsid w:val="59410B61"/>
    <w:rsid w:val="594657B6"/>
    <w:rsid w:val="598698BC"/>
    <w:rsid w:val="5989A3CA"/>
    <w:rsid w:val="5992A718"/>
    <w:rsid w:val="599AB5E2"/>
    <w:rsid w:val="59A13927"/>
    <w:rsid w:val="59DF1545"/>
    <w:rsid w:val="59FA56C8"/>
    <w:rsid w:val="59FB94BD"/>
    <w:rsid w:val="5A0A11F7"/>
    <w:rsid w:val="5A39B1EC"/>
    <w:rsid w:val="5A40811C"/>
    <w:rsid w:val="5ADB083A"/>
    <w:rsid w:val="5B158E6B"/>
    <w:rsid w:val="5C0DB491"/>
    <w:rsid w:val="5C144B92"/>
    <w:rsid w:val="5CB04D94"/>
    <w:rsid w:val="5CB4CC05"/>
    <w:rsid w:val="5CE931B3"/>
    <w:rsid w:val="5D43F3EF"/>
    <w:rsid w:val="5D658E2B"/>
    <w:rsid w:val="5D7ADE8B"/>
    <w:rsid w:val="5D9D4A8C"/>
    <w:rsid w:val="5DDA690D"/>
    <w:rsid w:val="5DDBA47C"/>
    <w:rsid w:val="5DE007DD"/>
    <w:rsid w:val="5E075244"/>
    <w:rsid w:val="5E3F8957"/>
    <w:rsid w:val="5E422E7D"/>
    <w:rsid w:val="5E81AB52"/>
    <w:rsid w:val="5EB0B7D4"/>
    <w:rsid w:val="5EE01F55"/>
    <w:rsid w:val="5F089F31"/>
    <w:rsid w:val="5F0CDEA2"/>
    <w:rsid w:val="5F112DDB"/>
    <w:rsid w:val="5F2EC00F"/>
    <w:rsid w:val="5F46F6D8"/>
    <w:rsid w:val="5F603432"/>
    <w:rsid w:val="5F8DEE75"/>
    <w:rsid w:val="5FEB6150"/>
    <w:rsid w:val="600B69B9"/>
    <w:rsid w:val="6021C591"/>
    <w:rsid w:val="602FAD56"/>
    <w:rsid w:val="60303AF9"/>
    <w:rsid w:val="603E20B8"/>
    <w:rsid w:val="60716775"/>
    <w:rsid w:val="60AA28DB"/>
    <w:rsid w:val="60CDF5C3"/>
    <w:rsid w:val="60D31FF9"/>
    <w:rsid w:val="611D70C8"/>
    <w:rsid w:val="6133BAA8"/>
    <w:rsid w:val="615ACBEA"/>
    <w:rsid w:val="6164776A"/>
    <w:rsid w:val="61D877CF"/>
    <w:rsid w:val="61EE23EC"/>
    <w:rsid w:val="61FC8BF8"/>
    <w:rsid w:val="62171BEB"/>
    <w:rsid w:val="626EF05A"/>
    <w:rsid w:val="62ACD26A"/>
    <w:rsid w:val="62CA9A8F"/>
    <w:rsid w:val="62F17FC9"/>
    <w:rsid w:val="634C4805"/>
    <w:rsid w:val="63A0D2DA"/>
    <w:rsid w:val="63DC4812"/>
    <w:rsid w:val="641A7C7B"/>
    <w:rsid w:val="64925C09"/>
    <w:rsid w:val="64B3B5C0"/>
    <w:rsid w:val="64E1C53B"/>
    <w:rsid w:val="650316B7"/>
    <w:rsid w:val="65235EE3"/>
    <w:rsid w:val="6533A707"/>
    <w:rsid w:val="65A10255"/>
    <w:rsid w:val="65D48ABD"/>
    <w:rsid w:val="65E2F872"/>
    <w:rsid w:val="6603F8BA"/>
    <w:rsid w:val="661785A8"/>
    <w:rsid w:val="6634B82F"/>
    <w:rsid w:val="66458894"/>
    <w:rsid w:val="664E9ECF"/>
    <w:rsid w:val="66559302"/>
    <w:rsid w:val="66C89A43"/>
    <w:rsid w:val="66DAC85C"/>
    <w:rsid w:val="66EE76A2"/>
    <w:rsid w:val="66FEF38A"/>
    <w:rsid w:val="673AC939"/>
    <w:rsid w:val="6746B6E0"/>
    <w:rsid w:val="675945AC"/>
    <w:rsid w:val="6771B484"/>
    <w:rsid w:val="67752A76"/>
    <w:rsid w:val="677FEB55"/>
    <w:rsid w:val="67890337"/>
    <w:rsid w:val="6825256A"/>
    <w:rsid w:val="687D057C"/>
    <w:rsid w:val="68CCCF86"/>
    <w:rsid w:val="68E37C0D"/>
    <w:rsid w:val="691BAAB8"/>
    <w:rsid w:val="6926CA8A"/>
    <w:rsid w:val="69913DA5"/>
    <w:rsid w:val="69A091DD"/>
    <w:rsid w:val="69BDBE67"/>
    <w:rsid w:val="69CBC8CA"/>
    <w:rsid w:val="69E50AFD"/>
    <w:rsid w:val="69EDF25A"/>
    <w:rsid w:val="6A5331E6"/>
    <w:rsid w:val="6A683D9B"/>
    <w:rsid w:val="6AACCB38"/>
    <w:rsid w:val="6B198D26"/>
    <w:rsid w:val="6B4540D2"/>
    <w:rsid w:val="6BC585B0"/>
    <w:rsid w:val="6BD264AD"/>
    <w:rsid w:val="6BD3905E"/>
    <w:rsid w:val="6CC30AF1"/>
    <w:rsid w:val="6CD24D8A"/>
    <w:rsid w:val="6D0242CB"/>
    <w:rsid w:val="6D099593"/>
    <w:rsid w:val="6D111D5B"/>
    <w:rsid w:val="6D3EF6FE"/>
    <w:rsid w:val="6D466D6D"/>
    <w:rsid w:val="6DEFD69E"/>
    <w:rsid w:val="6DF91286"/>
    <w:rsid w:val="6DFA8A6C"/>
    <w:rsid w:val="6E63EE94"/>
    <w:rsid w:val="6E6BFD4D"/>
    <w:rsid w:val="6E6C5759"/>
    <w:rsid w:val="6E91D54D"/>
    <w:rsid w:val="6ED9B960"/>
    <w:rsid w:val="6EF1B455"/>
    <w:rsid w:val="6EFE13B9"/>
    <w:rsid w:val="6F4E8044"/>
    <w:rsid w:val="6F9C6502"/>
    <w:rsid w:val="6FB5C50B"/>
    <w:rsid w:val="6FC3BC5A"/>
    <w:rsid w:val="6FCE890A"/>
    <w:rsid w:val="6FF97083"/>
    <w:rsid w:val="70A1CE79"/>
    <w:rsid w:val="70B4EF26"/>
    <w:rsid w:val="70BB4079"/>
    <w:rsid w:val="70D43A39"/>
    <w:rsid w:val="70DC9CCA"/>
    <w:rsid w:val="70E4B5B4"/>
    <w:rsid w:val="70E90021"/>
    <w:rsid w:val="7118D40C"/>
    <w:rsid w:val="7129BD13"/>
    <w:rsid w:val="7134675A"/>
    <w:rsid w:val="718D7491"/>
    <w:rsid w:val="71CFE0B5"/>
    <w:rsid w:val="71DC0BFF"/>
    <w:rsid w:val="71FBEB80"/>
    <w:rsid w:val="722F831C"/>
    <w:rsid w:val="7255A604"/>
    <w:rsid w:val="72C64DBF"/>
    <w:rsid w:val="73353C32"/>
    <w:rsid w:val="735F6B63"/>
    <w:rsid w:val="737C1E40"/>
    <w:rsid w:val="7394A070"/>
    <w:rsid w:val="73BEF542"/>
    <w:rsid w:val="7460304D"/>
    <w:rsid w:val="74606008"/>
    <w:rsid w:val="7493250E"/>
    <w:rsid w:val="74B50A5C"/>
    <w:rsid w:val="75045FF0"/>
    <w:rsid w:val="7505C507"/>
    <w:rsid w:val="756E139A"/>
    <w:rsid w:val="7583B1E1"/>
    <w:rsid w:val="75A343E1"/>
    <w:rsid w:val="75AACD32"/>
    <w:rsid w:val="75B1D35F"/>
    <w:rsid w:val="75B568FF"/>
    <w:rsid w:val="75EAC456"/>
    <w:rsid w:val="75EC5168"/>
    <w:rsid w:val="762D7C0F"/>
    <w:rsid w:val="76652DEC"/>
    <w:rsid w:val="769792F3"/>
    <w:rsid w:val="76A4A87B"/>
    <w:rsid w:val="76A909F7"/>
    <w:rsid w:val="76AC60E2"/>
    <w:rsid w:val="76D39506"/>
    <w:rsid w:val="770C2A8B"/>
    <w:rsid w:val="771DD687"/>
    <w:rsid w:val="772D631A"/>
    <w:rsid w:val="77458F58"/>
    <w:rsid w:val="774D00E1"/>
    <w:rsid w:val="7763A6D9"/>
    <w:rsid w:val="778CDCB1"/>
    <w:rsid w:val="77ADC18A"/>
    <w:rsid w:val="7823B947"/>
    <w:rsid w:val="78CEC3A7"/>
    <w:rsid w:val="78DDD8C7"/>
    <w:rsid w:val="7932A46C"/>
    <w:rsid w:val="794BF001"/>
    <w:rsid w:val="79D18CBB"/>
    <w:rsid w:val="7A2435B6"/>
    <w:rsid w:val="7A484349"/>
    <w:rsid w:val="7A49D165"/>
    <w:rsid w:val="7A7FF3EC"/>
    <w:rsid w:val="7A946FE1"/>
    <w:rsid w:val="7ACF4288"/>
    <w:rsid w:val="7AF7D917"/>
    <w:rsid w:val="7B18C86A"/>
    <w:rsid w:val="7B588F0E"/>
    <w:rsid w:val="7B5E23E4"/>
    <w:rsid w:val="7B77D97B"/>
    <w:rsid w:val="7BB4556A"/>
    <w:rsid w:val="7BB7F0C5"/>
    <w:rsid w:val="7BC02A93"/>
    <w:rsid w:val="7BC38D3F"/>
    <w:rsid w:val="7BD8E543"/>
    <w:rsid w:val="7BDA5DC3"/>
    <w:rsid w:val="7BE1D0BB"/>
    <w:rsid w:val="7BEAD3C6"/>
    <w:rsid w:val="7C181747"/>
    <w:rsid w:val="7C32E30C"/>
    <w:rsid w:val="7C3D623D"/>
    <w:rsid w:val="7C932168"/>
    <w:rsid w:val="7CAB2944"/>
    <w:rsid w:val="7CB0DEDE"/>
    <w:rsid w:val="7D010239"/>
    <w:rsid w:val="7D0B92D2"/>
    <w:rsid w:val="7D11BAA1"/>
    <w:rsid w:val="7D1AD79A"/>
    <w:rsid w:val="7D338E82"/>
    <w:rsid w:val="7D6A70E1"/>
    <w:rsid w:val="7D7A968C"/>
    <w:rsid w:val="7DA8D45A"/>
    <w:rsid w:val="7DAFB820"/>
    <w:rsid w:val="7DDCD9AE"/>
    <w:rsid w:val="7DDE5BAB"/>
    <w:rsid w:val="7E0020BF"/>
    <w:rsid w:val="7E1F6C18"/>
    <w:rsid w:val="7E24F4E7"/>
    <w:rsid w:val="7E2D1E41"/>
    <w:rsid w:val="7E357630"/>
    <w:rsid w:val="7E43BEB2"/>
    <w:rsid w:val="7E710DAD"/>
    <w:rsid w:val="7EA667C5"/>
    <w:rsid w:val="7EEBDC83"/>
    <w:rsid w:val="7EFA2893"/>
    <w:rsid w:val="7F2C81A5"/>
    <w:rsid w:val="7F2F68AE"/>
    <w:rsid w:val="7F2FEA7B"/>
    <w:rsid w:val="7F72AB54"/>
    <w:rsid w:val="7F857B2F"/>
    <w:rsid w:val="7F8BA86A"/>
    <w:rsid w:val="7F903CBA"/>
    <w:rsid w:val="7FBFC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n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79B204"/>
  <w15:chartTrackingRefBased/>
  <w15:docId w15:val="{800FEDB7-C102-47E3-9E72-67D542403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nn-NO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4A59FA2A"/>
    <w:rPr>
      <w:sz w:val="24"/>
      <w:szCs w:val="24"/>
      <w:lang w:eastAsia="nb-NO"/>
    </w:rPr>
  </w:style>
  <w:style w:type="paragraph" w:styleId="Heading1">
    <w:name w:val="heading 1"/>
    <w:basedOn w:val="Normal"/>
    <w:next w:val="Normal"/>
    <w:uiPriority w:val="1"/>
    <w:qFormat/>
    <w:rsid w:val="4A59FA2A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Heading2">
    <w:name w:val="heading 2"/>
    <w:basedOn w:val="Normal"/>
    <w:next w:val="Normal"/>
    <w:uiPriority w:val="1"/>
    <w:qFormat/>
    <w:rsid w:val="4A59FA2A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1"/>
    <w:qFormat/>
    <w:rsid w:val="4A59FA2A"/>
    <w:pPr>
      <w:keepNext/>
      <w:jc w:val="center"/>
      <w:outlineLvl w:val="2"/>
    </w:pPr>
    <w:rPr>
      <w:rFonts w:ascii="Matisse ITC" w:hAnsi="Matisse ITC"/>
      <w:b/>
      <w:bCs/>
      <w:sz w:val="32"/>
      <w:szCs w:val="32"/>
      <w:lang w:val="nb-NO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4A59F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4A59F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4A59FA2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4A59FA2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4A59FA2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4A59FA2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"/>
    <w:qFormat/>
    <w:rsid w:val="4A59FA2A"/>
    <w:pPr>
      <w:jc w:val="center"/>
    </w:pPr>
    <w:rPr>
      <w:rFonts w:ascii="Matisse ITC" w:hAnsi="Matisse ITC"/>
      <w:b/>
      <w:bCs/>
      <w:sz w:val="40"/>
      <w:szCs w:val="40"/>
      <w:lang w:val="nb-NO"/>
    </w:rPr>
  </w:style>
  <w:style w:type="character" w:styleId="Hyperlink">
    <w:name w:val="Hyperlink"/>
    <w:rsid w:val="00941222"/>
    <w:rPr>
      <w:color w:val="0000FF"/>
      <w:u w:val="single"/>
    </w:rPr>
  </w:style>
  <w:style w:type="paragraph" w:styleId="NormalWeb">
    <w:name w:val="Normal (Web)"/>
    <w:basedOn w:val="Normal"/>
    <w:uiPriority w:val="1"/>
    <w:rsid w:val="4A59FA2A"/>
    <w:pPr>
      <w:spacing w:beforeAutospacing="1" w:afterAutospacing="1"/>
    </w:pPr>
    <w:rPr>
      <w:rFonts w:ascii="Arial" w:hAnsi="Arial" w:cs="Arial"/>
      <w:sz w:val="20"/>
      <w:szCs w:val="20"/>
      <w:lang w:val="nb-NO"/>
    </w:rPr>
  </w:style>
  <w:style w:type="table" w:styleId="TableGrid">
    <w:name w:val="Table Grid"/>
    <w:basedOn w:val="TableNormal"/>
    <w:rsid w:val="002716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1"/>
    <w:rsid w:val="4A59FA2A"/>
    <w:pPr>
      <w:numPr>
        <w:numId w:val="3"/>
      </w:numPr>
    </w:pPr>
  </w:style>
  <w:style w:type="paragraph" w:styleId="BalloonText">
    <w:name w:val="Balloon Text"/>
    <w:basedOn w:val="Normal"/>
    <w:uiPriority w:val="1"/>
    <w:semiHidden/>
    <w:rsid w:val="4A59FA2A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uiPriority w:val="1"/>
    <w:semiHidden/>
    <w:rsid w:val="4A59FA2A"/>
    <w:rPr>
      <w:rFonts w:ascii="Tahoma" w:hAnsi="Tahoma" w:cs="Tahoma"/>
      <w:sz w:val="20"/>
      <w:szCs w:val="20"/>
    </w:rPr>
  </w:style>
  <w:style w:type="character" w:customStyle="1" w:styleId="classpageheaderjoinlink-link1">
    <w:name w:val="classpageheaderjoinlink-link1"/>
    <w:rsid w:val="0030298B"/>
    <w:rPr>
      <w:b w:val="0"/>
      <w:bCs w:val="0"/>
      <w:vanish w:val="0"/>
      <w:webHidden w:val="0"/>
      <w:color w:val="97A5AA"/>
      <w:specVanish w:val="0"/>
    </w:rPr>
  </w:style>
  <w:style w:type="character" w:customStyle="1" w:styleId="UnresolvedMention1">
    <w:name w:val="Unresolved Mention1"/>
    <w:uiPriority w:val="99"/>
    <w:semiHidden/>
    <w:unhideWhenUsed/>
    <w:rsid w:val="00E26BE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95320"/>
  </w:style>
  <w:style w:type="character" w:customStyle="1" w:styleId="eop">
    <w:name w:val="eop"/>
    <w:basedOn w:val="DefaultParagraphFont"/>
    <w:rsid w:val="00016BCA"/>
  </w:style>
  <w:style w:type="paragraph" w:styleId="ListParagraph">
    <w:name w:val="List Paragraph"/>
    <w:basedOn w:val="Normal"/>
    <w:uiPriority w:val="34"/>
    <w:qFormat/>
    <w:rsid w:val="4A59FA2A"/>
    <w:pPr>
      <w:ind w:left="720"/>
      <w:contextualSpacing/>
    </w:pPr>
  </w:style>
  <w:style w:type="paragraph" w:customStyle="1" w:styleId="paragraph">
    <w:name w:val="paragraph"/>
    <w:basedOn w:val="Normal"/>
    <w:uiPriority w:val="1"/>
    <w:rsid w:val="4A59FA2A"/>
    <w:pPr>
      <w:spacing w:beforeAutospacing="1" w:afterAutospacing="1"/>
    </w:pPr>
  </w:style>
  <w:style w:type="paragraph" w:styleId="NoSpacing">
    <w:name w:val="No Spacing"/>
    <w:link w:val="NoSpacingChar"/>
    <w:uiPriority w:val="1"/>
    <w:qFormat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62EEB"/>
    <w:rPr>
      <w:color w:val="605E5C"/>
      <w:shd w:val="clear" w:color="auto" w:fill="E1DFDD"/>
    </w:rPr>
  </w:style>
  <w:style w:type="character" w:customStyle="1" w:styleId="curriculum-verbword">
    <w:name w:val="curriculum-verb__word"/>
    <w:basedOn w:val="DefaultParagraphFont"/>
    <w:rsid w:val="009868C1"/>
  </w:style>
  <w:style w:type="paragraph" w:customStyle="1" w:styleId="curriculum-goal">
    <w:name w:val="curriculum-goal"/>
    <w:basedOn w:val="Normal"/>
    <w:rsid w:val="4A59FA2A"/>
    <w:pPr>
      <w:spacing w:beforeAutospacing="1" w:afterAutospacing="1"/>
    </w:pPr>
    <w:rPr>
      <w:lang w:val="nb-NO"/>
    </w:rPr>
  </w:style>
  <w:style w:type="character" w:customStyle="1" w:styleId="curriculum-goalitem-text">
    <w:name w:val="curriculum-goal__item-text"/>
    <w:basedOn w:val="DefaultParagraphFont"/>
    <w:rsid w:val="009868C1"/>
  </w:style>
  <w:style w:type="paragraph" w:styleId="Subtitle">
    <w:name w:val="Subtitle"/>
    <w:basedOn w:val="Normal"/>
    <w:next w:val="Normal"/>
    <w:link w:val="SubtitleChar"/>
    <w:uiPriority w:val="11"/>
    <w:qFormat/>
    <w:rsid w:val="4A59FA2A"/>
    <w:rPr>
      <w:rFonts w:eastAsiaTheme="minorEastAsia"/>
      <w:color w:val="5A5A5A"/>
    </w:rPr>
  </w:style>
  <w:style w:type="paragraph" w:styleId="Quote">
    <w:name w:val="Quote"/>
    <w:basedOn w:val="Normal"/>
    <w:next w:val="Normal"/>
    <w:link w:val="QuoteChar"/>
    <w:uiPriority w:val="29"/>
    <w:qFormat/>
    <w:rsid w:val="4A59FA2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4A59FA2A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2F5496" w:themeColor="accent1" w:themeShade="BF"/>
      <w:lang w:val="nn-NO"/>
    </w:rPr>
  </w:style>
  <w:style w:type="character" w:customStyle="1" w:styleId="Heading5Char">
    <w:name w:val="Heading 5 Char"/>
    <w:basedOn w:val="DefaultParagraphFont"/>
    <w:link w:val="Heading5"/>
    <w:uiPriority w:val="9"/>
    <w:rsid w:val="4A59FA2A"/>
    <w:rPr>
      <w:rFonts w:asciiTheme="majorHAnsi" w:eastAsiaTheme="majorEastAsia" w:hAnsiTheme="majorHAnsi" w:cstheme="majorBidi"/>
      <w:noProof w:val="0"/>
      <w:color w:val="2F5496" w:themeColor="accent1" w:themeShade="BF"/>
      <w:lang w:val="nn-NO"/>
    </w:rPr>
  </w:style>
  <w:style w:type="character" w:customStyle="1" w:styleId="Heading6Char">
    <w:name w:val="Heading 6 Char"/>
    <w:basedOn w:val="DefaultParagraphFont"/>
    <w:link w:val="Heading6"/>
    <w:uiPriority w:val="9"/>
    <w:rsid w:val="4A59FA2A"/>
    <w:rPr>
      <w:rFonts w:asciiTheme="majorHAnsi" w:eastAsiaTheme="majorEastAsia" w:hAnsiTheme="majorHAnsi" w:cstheme="majorBidi"/>
      <w:noProof w:val="0"/>
      <w:color w:val="1F3763"/>
      <w:lang w:val="nn-NO"/>
    </w:rPr>
  </w:style>
  <w:style w:type="character" w:customStyle="1" w:styleId="Heading7Char">
    <w:name w:val="Heading 7 Char"/>
    <w:basedOn w:val="DefaultParagraphFont"/>
    <w:link w:val="Heading7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1F3763"/>
      <w:lang w:val="nn-NO"/>
    </w:rPr>
  </w:style>
  <w:style w:type="character" w:customStyle="1" w:styleId="Heading8Char">
    <w:name w:val="Heading 8 Char"/>
    <w:basedOn w:val="DefaultParagraphFont"/>
    <w:link w:val="Heading8"/>
    <w:uiPriority w:val="9"/>
    <w:rsid w:val="4A59FA2A"/>
    <w:rPr>
      <w:rFonts w:asciiTheme="majorHAnsi" w:eastAsiaTheme="majorEastAsia" w:hAnsiTheme="majorHAnsi" w:cstheme="majorBidi"/>
      <w:noProof w:val="0"/>
      <w:color w:val="272727"/>
      <w:sz w:val="21"/>
      <w:szCs w:val="21"/>
      <w:lang w:val="nn-NO"/>
    </w:rPr>
  </w:style>
  <w:style w:type="character" w:customStyle="1" w:styleId="Heading9Char">
    <w:name w:val="Heading 9 Char"/>
    <w:basedOn w:val="DefaultParagraphFont"/>
    <w:link w:val="Heading9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272727"/>
      <w:sz w:val="21"/>
      <w:szCs w:val="21"/>
      <w:lang w:val="nn-NO"/>
    </w:rPr>
  </w:style>
  <w:style w:type="character" w:customStyle="1" w:styleId="SubtitleChar">
    <w:name w:val="Subtitle Char"/>
    <w:basedOn w:val="DefaultParagraphFont"/>
    <w:link w:val="Subtitle"/>
    <w:uiPriority w:val="11"/>
    <w:rsid w:val="4A59FA2A"/>
    <w:rPr>
      <w:rFonts w:ascii="Times New Roman" w:eastAsiaTheme="minorEastAsia" w:hAnsi="Times New Roman" w:cs="Times New Roman"/>
      <w:noProof w:val="0"/>
      <w:color w:val="5A5A5A"/>
      <w:lang w:val="nn-NO"/>
    </w:rPr>
  </w:style>
  <w:style w:type="character" w:customStyle="1" w:styleId="QuoteChar">
    <w:name w:val="Quote Char"/>
    <w:basedOn w:val="DefaultParagraphFont"/>
    <w:link w:val="Quote"/>
    <w:uiPriority w:val="29"/>
    <w:rsid w:val="4A59FA2A"/>
    <w:rPr>
      <w:i/>
      <w:iCs/>
      <w:noProof w:val="0"/>
      <w:color w:val="404040" w:themeColor="text1" w:themeTint="BF"/>
      <w:lang w:val="nn-NO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4A59FA2A"/>
    <w:rPr>
      <w:i/>
      <w:iCs/>
      <w:noProof w:val="0"/>
      <w:color w:val="4472C4" w:themeColor="accent1"/>
      <w:lang w:val="nn-NO"/>
    </w:rPr>
  </w:style>
  <w:style w:type="paragraph" w:styleId="TOC1">
    <w:name w:val="toc 1"/>
    <w:basedOn w:val="Normal"/>
    <w:next w:val="Normal"/>
    <w:uiPriority w:val="39"/>
    <w:unhideWhenUsed/>
    <w:rsid w:val="4A59FA2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4A59FA2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4A59FA2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4A59FA2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4A59FA2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4A59FA2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4A59FA2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4A59FA2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4A59FA2A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4A59FA2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4A59FA2A"/>
    <w:rPr>
      <w:noProof w:val="0"/>
      <w:sz w:val="20"/>
      <w:szCs w:val="20"/>
      <w:lang w:val="nn-NO"/>
    </w:rPr>
  </w:style>
  <w:style w:type="paragraph" w:styleId="Footer">
    <w:name w:val="footer"/>
    <w:basedOn w:val="Normal"/>
    <w:link w:val="FooterChar"/>
    <w:uiPriority w:val="99"/>
    <w:unhideWhenUsed/>
    <w:rsid w:val="4A59FA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4A59FA2A"/>
    <w:rPr>
      <w:noProof w:val="0"/>
      <w:lang w:val="nn-NO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4A59FA2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4A59FA2A"/>
    <w:rPr>
      <w:noProof w:val="0"/>
      <w:sz w:val="20"/>
      <w:szCs w:val="20"/>
      <w:lang w:val="nn-NO"/>
    </w:rPr>
  </w:style>
  <w:style w:type="paragraph" w:styleId="Header">
    <w:name w:val="header"/>
    <w:basedOn w:val="Normal"/>
    <w:link w:val="HeaderChar"/>
    <w:uiPriority w:val="99"/>
    <w:unhideWhenUsed/>
    <w:rsid w:val="4A59FA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4A59FA2A"/>
    <w:rPr>
      <w:noProof w:val="0"/>
      <w:lang w:val="nn-NO"/>
    </w:rPr>
  </w:style>
  <w:style w:type="character" w:customStyle="1" w:styleId="y2iqfc">
    <w:name w:val="y2iqfc"/>
    <w:basedOn w:val="DefaultParagraphFont"/>
    <w:rsid w:val="004E5AFB"/>
  </w:style>
  <w:style w:type="paragraph" w:styleId="HTMLPreformatted">
    <w:name w:val="HTML Preformatted"/>
    <w:basedOn w:val="Normal"/>
    <w:link w:val="HTMLPreformattedChar"/>
    <w:uiPriority w:val="99"/>
    <w:unhideWhenUsed/>
    <w:rsid w:val="005B6D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nb-NO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B6D45"/>
    <w:rPr>
      <w:rFonts w:ascii="Courier New" w:hAnsi="Courier New" w:cs="Courier New"/>
      <w:lang w:val="nb-NO" w:eastAsia="nb-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7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0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4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6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5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1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25706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48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8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10183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70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9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9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0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18591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88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2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2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gelinn.meling.hausberg@austevoll.kommune.no" TargetMode="Externa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therese.melver@austevoll.kommune.no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gelinn.meling.hausberg@austevoll.kommune.no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liverpoolfc.com/team/mens/staff/jurgen-klopp" TargetMode="Externa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hyperlink" Target="mailto:therese.melver@austevoll.kommune.no" TargetMode="External"/><Relationship Id="rId14" Type="http://schemas.openxmlformats.org/officeDocument/2006/relationships/hyperlink" Target="https://utdanning.no/utdanningsvalg_oppgave_forklar_begrepen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50498bb2-28fc-433c-b413-1ae1f5388533" xsi:nil="true"/>
    <TeamsChannelId xmlns="50498bb2-28fc-433c-b413-1ae1f5388533" xsi:nil="true"/>
    <FolderType xmlns="50498bb2-28fc-433c-b413-1ae1f5388533" xsi:nil="true"/>
    <Has_Teacher_Only_SectionGroup xmlns="50498bb2-28fc-433c-b413-1ae1f5388533" xsi:nil="true"/>
    <CultureName xmlns="50498bb2-28fc-433c-b413-1ae1f5388533" xsi:nil="true"/>
    <Distribution_Groups xmlns="50498bb2-28fc-433c-b413-1ae1f5388533" xsi:nil="true"/>
    <Teams_Channel_Section_Location xmlns="50498bb2-28fc-433c-b413-1ae1f5388533" xsi:nil="true"/>
    <Invited_Teachers xmlns="50498bb2-28fc-433c-b413-1ae1f5388533" xsi:nil="true"/>
    <Owner xmlns="50498bb2-28fc-433c-b413-1ae1f5388533">
      <UserInfo>
        <DisplayName/>
        <AccountId xsi:nil="true"/>
        <AccountType/>
      </UserInfo>
    </Owner>
    <AppVersion xmlns="50498bb2-28fc-433c-b413-1ae1f5388533" xsi:nil="true"/>
    <NotebookType xmlns="50498bb2-28fc-433c-b413-1ae1f5388533" xsi:nil="true"/>
    <Teachers xmlns="50498bb2-28fc-433c-b413-1ae1f5388533">
      <UserInfo>
        <DisplayName/>
        <AccountId xsi:nil="true"/>
        <AccountType/>
      </UserInfo>
    </Teachers>
    <Students xmlns="50498bb2-28fc-433c-b413-1ae1f5388533">
      <UserInfo>
        <DisplayName/>
        <AccountId xsi:nil="true"/>
        <AccountType/>
      </UserInfo>
    </Students>
    <Student_Groups xmlns="50498bb2-28fc-433c-b413-1ae1f5388533">
      <UserInfo>
        <DisplayName/>
        <AccountId xsi:nil="true"/>
        <AccountType/>
      </UserInfo>
    </Student_Groups>
    <Templates xmlns="50498bb2-28fc-433c-b413-1ae1f5388533" xsi:nil="true"/>
    <Is_Collaboration_Space_Locked xmlns="50498bb2-28fc-433c-b413-1ae1f5388533" xsi:nil="true"/>
    <LMS_Mappings xmlns="50498bb2-28fc-433c-b413-1ae1f5388533" xsi:nil="true"/>
    <Invited_Students xmlns="50498bb2-28fc-433c-b413-1ae1f5388533" xsi:nil="true"/>
    <IsNotebookLocked xmlns="50498bb2-28fc-433c-b413-1ae1f5388533" xsi:nil="true"/>
    <Math_Settings xmlns="50498bb2-28fc-433c-b413-1ae1f5388533" xsi:nil="true"/>
    <Self_Registration_Enabled xmlns="50498bb2-28fc-433c-b413-1ae1f5388533" xsi:nil="true"/>
    <TaxCatchAll xmlns="27706eb5-662f-429c-ac03-fab9350ea811" xsi:nil="true"/>
    <lcf76f155ced4ddcb4097134ff3c332f xmlns="50498bb2-28fc-433c-b413-1ae1f5388533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7B6BED4FE3073408775E4EEA5D11B2E" ma:contentTypeVersion="39" ma:contentTypeDescription="Opprett et nytt dokument." ma:contentTypeScope="" ma:versionID="fa0753e9a3fd31105821059c98de1e56">
  <xsd:schema xmlns:xsd="http://www.w3.org/2001/XMLSchema" xmlns:xs="http://www.w3.org/2001/XMLSchema" xmlns:p="http://schemas.microsoft.com/office/2006/metadata/properties" xmlns:ns2="50498bb2-28fc-433c-b413-1ae1f5388533" xmlns:ns3="27706eb5-662f-429c-ac03-fab9350ea811" targetNamespace="http://schemas.microsoft.com/office/2006/metadata/properties" ma:root="true" ma:fieldsID="8139332ce1df030535b72251b7311bd2" ns2:_="" ns3:_="">
    <xsd:import namespace="50498bb2-28fc-433c-b413-1ae1f5388533"/>
    <xsd:import namespace="27706eb5-662f-429c-ac03-fab9350ea8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Teachers" minOccurs="0"/>
                <xsd:element ref="ns2:Students" minOccurs="0"/>
                <xsd:element ref="ns2:Student_Groups" minOccurs="0"/>
                <xsd:element ref="ns2:Distribution_Groups" minOccurs="0"/>
                <xsd:element ref="ns2:LMS_Mappings" minOccurs="0"/>
                <xsd:element ref="ns2:Invited_Teachers" minOccurs="0"/>
                <xsd:element ref="ns2:Invited_Students" minOccurs="0"/>
                <xsd:element ref="ns2:Self_Registration_Enabled" minOccurs="0"/>
                <xsd:element ref="ns2:Has_Teacher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98bb2-28fc-433c-b413-1ae1f53885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bookType" ma:index="20" nillable="true" ma:displayName="Notebook Type" ma:internalName="NotebookType">
      <xsd:simpleType>
        <xsd:restriction base="dms:Text"/>
      </xsd:simpleType>
    </xsd:element>
    <xsd:element name="FolderType" ma:index="21" nillable="true" ma:displayName="Folder Type" ma:internalName="FolderType">
      <xsd:simpleType>
        <xsd:restriction base="dms:Text"/>
      </xsd:simpleType>
    </xsd:element>
    <xsd:element name="CultureName" ma:index="22" nillable="true" ma:displayName="Culture Name" ma:internalName="CultureName">
      <xsd:simpleType>
        <xsd:restriction base="dms:Text"/>
      </xsd:simpleType>
    </xsd:element>
    <xsd:element name="AppVersion" ma:index="23" nillable="true" ma:displayName="App Version" ma:internalName="AppVersion">
      <xsd:simpleType>
        <xsd:restriction base="dms:Text"/>
      </xsd:simpleType>
    </xsd:element>
    <xsd:element name="TeamsChannelId" ma:index="24" nillable="true" ma:displayName="Teams Channel Id" ma:internalName="TeamsChannelId">
      <xsd:simpleType>
        <xsd:restriction base="dms:Text"/>
      </xsd:simpleType>
    </xsd:element>
    <xsd:element name="Owner" ma:index="2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6" nillable="true" ma:displayName="Math Settings" ma:internalName="Math_Settings">
      <xsd:simpleType>
        <xsd:restriction base="dms:Text"/>
      </xsd:simpleType>
    </xsd:element>
    <xsd:element name="DefaultSectionNames" ma:index="2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9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0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1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Teams_Channel_Section_Location" ma:index="40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43" nillable="true" ma:taxonomy="true" ma:internalName="lcf76f155ced4ddcb4097134ff3c332f" ma:taxonomyFieldName="MediaServiceImageTags" ma:displayName="Bildemerkelapper" ma:readOnly="false" ma:fieldId="{5cf76f15-5ced-4ddc-b409-7134ff3c332f}" ma:taxonomyMulti="true" ma:sspId="03b2a893-277a-420a-88ce-b5e755706f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06eb5-662f-429c-ac03-fab9350ea81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44" nillable="true" ma:displayName="Taxonomy Catch All Column" ma:hidden="true" ma:list="{19d816dc-bef6-4120-92d4-5772b2d4a4a2}" ma:internalName="TaxCatchAll" ma:showField="CatchAllData" ma:web="27706eb5-662f-429c-ac03-fab9350ea8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C1F73A-A4BD-40AF-99B7-18155D950539}">
  <ds:schemaRefs>
    <ds:schemaRef ds:uri="http://schemas.microsoft.com/office/2006/metadata/properties"/>
    <ds:schemaRef ds:uri="http://schemas.microsoft.com/office/infopath/2007/PartnerControls"/>
    <ds:schemaRef ds:uri="50498bb2-28fc-433c-b413-1ae1f5388533"/>
    <ds:schemaRef ds:uri="27706eb5-662f-429c-ac03-fab9350ea811"/>
  </ds:schemaRefs>
</ds:datastoreItem>
</file>

<file path=customXml/itemProps2.xml><?xml version="1.0" encoding="utf-8"?>
<ds:datastoreItem xmlns:ds="http://schemas.openxmlformats.org/officeDocument/2006/customXml" ds:itemID="{B348F293-C65C-4EF5-B200-F0DBF1C617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498bb2-28fc-433c-b413-1ae1f5388533"/>
    <ds:schemaRef ds:uri="27706eb5-662f-429c-ac03-fab9350ea8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BEC1FC-E581-4CB8-97B9-0CD119BA3F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17</Words>
  <Characters>4093</Characters>
  <Application>Microsoft Office Word</Application>
  <DocSecurity>4</DocSecurity>
  <Lines>34</Lines>
  <Paragraphs>9</Paragraphs>
  <ScaleCrop>false</ScaleCrop>
  <Company>Austevoll kommune</Company>
  <LinksUpToDate>false</LinksUpToDate>
  <CharactersWithSpaces>4801</CharactersWithSpaces>
  <SharedDoc>false</SharedDoc>
  <HLinks>
    <vt:vector size="24" baseType="variant">
      <vt:variant>
        <vt:i4>4325458</vt:i4>
      </vt:variant>
      <vt:variant>
        <vt:i4>3</vt:i4>
      </vt:variant>
      <vt:variant>
        <vt:i4>0</vt:i4>
      </vt:variant>
      <vt:variant>
        <vt:i4>5</vt:i4>
      </vt:variant>
      <vt:variant>
        <vt:lpwstr>https://www.liverpoolfc.com/team/mens/staff/jurgen-klopp</vt:lpwstr>
      </vt:variant>
      <vt:variant>
        <vt:lpwstr/>
      </vt:variant>
      <vt:variant>
        <vt:i4>8126468</vt:i4>
      </vt:variant>
      <vt:variant>
        <vt:i4>0</vt:i4>
      </vt:variant>
      <vt:variant>
        <vt:i4>0</vt:i4>
      </vt:variant>
      <vt:variant>
        <vt:i4>5</vt:i4>
      </vt:variant>
      <vt:variant>
        <vt:lpwstr>https://utdanning.no/utdanningsvalg_oppgave_forklar_begrepene</vt:lpwstr>
      </vt:variant>
      <vt:variant>
        <vt:lpwstr/>
      </vt:variant>
      <vt:variant>
        <vt:i4>5177440</vt:i4>
      </vt:variant>
      <vt:variant>
        <vt:i4>3</vt:i4>
      </vt:variant>
      <vt:variant>
        <vt:i4>0</vt:i4>
      </vt:variant>
      <vt:variant>
        <vt:i4>5</vt:i4>
      </vt:variant>
      <vt:variant>
        <vt:lpwstr>mailto:therese.melver@austevoll.kommune.no</vt:lpwstr>
      </vt:variant>
      <vt:variant>
        <vt:lpwstr/>
      </vt:variant>
      <vt:variant>
        <vt:i4>8257563</vt:i4>
      </vt:variant>
      <vt:variant>
        <vt:i4>0</vt:i4>
      </vt:variant>
      <vt:variant>
        <vt:i4>0</vt:i4>
      </vt:variant>
      <vt:variant>
        <vt:i4>5</vt:i4>
      </vt:variant>
      <vt:variant>
        <vt:lpwstr>mailto:ingelinn.meling.hausberg@austevoll.kommune.n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DSPLAN 9ABCD</dc:title>
  <dc:subject/>
  <dc:creator>grulti</dc:creator>
  <cp:keywords/>
  <cp:lastModifiedBy>Therese Melvær</cp:lastModifiedBy>
  <cp:revision>122</cp:revision>
  <cp:lastPrinted>2024-01-29T17:09:00Z</cp:lastPrinted>
  <dcterms:created xsi:type="dcterms:W3CDTF">2024-01-18T12:33:00Z</dcterms:created>
  <dcterms:modified xsi:type="dcterms:W3CDTF">2024-01-29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B6BED4FE3073408775E4EEA5D11B2E</vt:lpwstr>
  </property>
  <property fmtid="{D5CDD505-2E9C-101B-9397-08002B2CF9AE}" pid="3" name="MediaServiceImageTags">
    <vt:lpwstr/>
  </property>
</Properties>
</file>